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134233" w:rsidRPr="004F0E4E" w:rsidRDefault="00F24CA4" w:rsidP="004F0E4E">
      <w:pPr>
        <w:pStyle w:val="Heading1"/>
      </w:pPr>
      <w:bookmarkStart w:id="0" w:name="_Toc18501553"/>
      <w:bookmarkStart w:id="1" w:name="_Toc18503429"/>
      <w:r w:rsidRPr="004F0E4E">
        <w:t>Career Technical Education Incentive Grant</w:t>
      </w:r>
      <w:bookmarkEnd w:id="0"/>
      <w:bookmarkEnd w:id="1"/>
    </w:p>
    <w:p w:rsidR="00134233" w:rsidRPr="00016F00" w:rsidRDefault="00144D31" w:rsidP="00B31E12">
      <w:pPr>
        <w:spacing w:after="840" w:line="276" w:lineRule="auto"/>
        <w:ind w:left="1440" w:right="1440"/>
        <w:jc w:val="center"/>
      </w:pPr>
      <w:r w:rsidRPr="00016F00">
        <w:rPr>
          <w:noProof/>
        </w:rPr>
        <w:drawing>
          <wp:inline distT="0" distB="0" distL="0" distR="0" wp14:anchorId="0C1D0739" wp14:editId="50AABC38">
            <wp:extent cx="2028825" cy="2038350"/>
            <wp:effectExtent l="0" t="0" r="9525" b="0"/>
            <wp:docPr id="1" name="Picture 16" descr="California Department of Education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2028825" cy="2038350"/>
                    </a:xfrm>
                    <a:prstGeom prst="rect">
                      <a:avLst/>
                    </a:prstGeom>
                  </pic:spPr>
                </pic:pic>
              </a:graphicData>
            </a:graphic>
          </wp:inline>
        </w:drawing>
      </w:r>
    </w:p>
    <w:p w:rsidR="00F24CA4" w:rsidRPr="00016F00" w:rsidRDefault="00F24CA4" w:rsidP="00B31E12">
      <w:pPr>
        <w:spacing w:line="276" w:lineRule="auto"/>
        <w:ind w:left="1440" w:right="1440"/>
        <w:jc w:val="center"/>
        <w:rPr>
          <w:sz w:val="36"/>
        </w:rPr>
      </w:pPr>
      <w:r w:rsidRPr="00016F00">
        <w:rPr>
          <w:b/>
          <w:spacing w:val="-1"/>
          <w:sz w:val="36"/>
        </w:rPr>
        <w:t>California</w:t>
      </w:r>
      <w:r w:rsidRPr="00016F00">
        <w:rPr>
          <w:b/>
          <w:spacing w:val="-14"/>
          <w:sz w:val="36"/>
        </w:rPr>
        <w:t xml:space="preserve"> </w:t>
      </w:r>
      <w:r w:rsidRPr="00016F00">
        <w:rPr>
          <w:b/>
          <w:spacing w:val="-1"/>
          <w:sz w:val="36"/>
        </w:rPr>
        <w:t>Department</w:t>
      </w:r>
      <w:r w:rsidRPr="00016F00">
        <w:rPr>
          <w:b/>
          <w:spacing w:val="-14"/>
          <w:sz w:val="36"/>
        </w:rPr>
        <w:t xml:space="preserve"> </w:t>
      </w:r>
      <w:r w:rsidRPr="00016F00">
        <w:rPr>
          <w:b/>
          <w:spacing w:val="-1"/>
          <w:sz w:val="36"/>
        </w:rPr>
        <w:t>of</w:t>
      </w:r>
      <w:r w:rsidRPr="00016F00">
        <w:rPr>
          <w:b/>
          <w:spacing w:val="-13"/>
          <w:sz w:val="36"/>
        </w:rPr>
        <w:t xml:space="preserve"> </w:t>
      </w:r>
      <w:r w:rsidRPr="00016F00">
        <w:rPr>
          <w:b/>
          <w:spacing w:val="-1"/>
          <w:sz w:val="36"/>
        </w:rPr>
        <w:t>Education</w:t>
      </w:r>
    </w:p>
    <w:p w:rsidR="00134233" w:rsidRPr="00016F00" w:rsidRDefault="00DB1434" w:rsidP="00B31E12">
      <w:pPr>
        <w:pStyle w:val="NoSpacing"/>
        <w:spacing w:line="276" w:lineRule="auto"/>
        <w:jc w:val="center"/>
        <w:rPr>
          <w:b/>
          <w:color w:val="auto"/>
          <w:sz w:val="36"/>
        </w:rPr>
      </w:pPr>
      <w:r w:rsidRPr="00016F00">
        <w:rPr>
          <w:b/>
          <w:color w:val="auto"/>
          <w:sz w:val="36"/>
        </w:rPr>
        <w:t xml:space="preserve">Request for </w:t>
      </w:r>
      <w:r w:rsidR="00EF4D9E" w:rsidRPr="00016F00">
        <w:rPr>
          <w:b/>
          <w:color w:val="auto"/>
          <w:sz w:val="36"/>
        </w:rPr>
        <w:t>Application</w:t>
      </w:r>
      <w:r w:rsidR="005407A7" w:rsidRPr="00016F00">
        <w:rPr>
          <w:b/>
          <w:color w:val="auto"/>
          <w:sz w:val="36"/>
        </w:rPr>
        <w:t>s</w:t>
      </w:r>
    </w:p>
    <w:p w:rsidR="002C3920" w:rsidRPr="00016F00" w:rsidRDefault="001C708C" w:rsidP="00B31E12">
      <w:pPr>
        <w:spacing w:after="600" w:line="276" w:lineRule="auto"/>
        <w:ind w:left="1440" w:right="1440"/>
        <w:jc w:val="center"/>
        <w:rPr>
          <w:sz w:val="36"/>
        </w:rPr>
      </w:pPr>
      <w:r w:rsidRPr="00842332">
        <w:rPr>
          <w:b/>
          <w:sz w:val="36"/>
        </w:rPr>
        <w:t>20</w:t>
      </w:r>
      <w:r w:rsidR="00097E77" w:rsidRPr="00842332">
        <w:rPr>
          <w:b/>
          <w:sz w:val="36"/>
        </w:rPr>
        <w:t>2</w:t>
      </w:r>
      <w:r w:rsidR="00CF2264" w:rsidRPr="00842332">
        <w:rPr>
          <w:b/>
          <w:sz w:val="36"/>
        </w:rPr>
        <w:t>1</w:t>
      </w:r>
      <w:r w:rsidR="0077055A" w:rsidRPr="00842332">
        <w:rPr>
          <w:b/>
          <w:sz w:val="36"/>
        </w:rPr>
        <w:t>–</w:t>
      </w:r>
      <w:r w:rsidR="00097E77" w:rsidRPr="00842332">
        <w:rPr>
          <w:b/>
          <w:sz w:val="36"/>
        </w:rPr>
        <w:t>2</w:t>
      </w:r>
      <w:r w:rsidR="00CF2264" w:rsidRPr="00842332">
        <w:rPr>
          <w:b/>
          <w:sz w:val="36"/>
        </w:rPr>
        <w:t>2</w:t>
      </w:r>
    </w:p>
    <w:p w:rsidR="00134233" w:rsidRPr="00016F00" w:rsidRDefault="00EC45C6" w:rsidP="00B31E12">
      <w:pPr>
        <w:widowControl w:val="0"/>
        <w:spacing w:line="276" w:lineRule="auto"/>
        <w:jc w:val="center"/>
      </w:pPr>
      <w:r w:rsidRPr="00016F00">
        <w:t>Administered by the</w:t>
      </w:r>
    </w:p>
    <w:p w:rsidR="00CD49DA" w:rsidRPr="00016F00" w:rsidRDefault="00CD49DA" w:rsidP="00B31E12">
      <w:pPr>
        <w:widowControl w:val="0"/>
        <w:spacing w:line="276" w:lineRule="auto"/>
        <w:jc w:val="center"/>
      </w:pPr>
      <w:r w:rsidRPr="00016F00">
        <w:t>California Department of Education</w:t>
      </w:r>
    </w:p>
    <w:p w:rsidR="00CD49DA" w:rsidRPr="00016F00" w:rsidRDefault="00CD49DA" w:rsidP="00B31E12">
      <w:pPr>
        <w:widowControl w:val="0"/>
        <w:spacing w:line="276" w:lineRule="auto"/>
        <w:jc w:val="center"/>
      </w:pPr>
      <w:r w:rsidRPr="00016F00">
        <w:t>Career and College Transition Division</w:t>
      </w:r>
    </w:p>
    <w:p w:rsidR="00134233" w:rsidRPr="00016F00" w:rsidRDefault="00EC45C6" w:rsidP="00B31E12">
      <w:pPr>
        <w:widowControl w:val="0"/>
        <w:spacing w:line="276" w:lineRule="auto"/>
        <w:jc w:val="center"/>
      </w:pPr>
      <w:r w:rsidRPr="00016F00">
        <w:t xml:space="preserve">Career Technical Education </w:t>
      </w:r>
      <w:r w:rsidR="00C22E44" w:rsidRPr="00016F00">
        <w:t>Leadership</w:t>
      </w:r>
      <w:r w:rsidRPr="00016F00">
        <w:t xml:space="preserve"> Office</w:t>
      </w:r>
    </w:p>
    <w:p w:rsidR="00134233" w:rsidRPr="00016F00" w:rsidRDefault="00EC45C6" w:rsidP="00B31E12">
      <w:pPr>
        <w:widowControl w:val="0"/>
        <w:spacing w:line="276" w:lineRule="auto"/>
        <w:jc w:val="center"/>
      </w:pPr>
      <w:r w:rsidRPr="00016F00">
        <w:t>1430 N Street, Suite 4202</w:t>
      </w:r>
    </w:p>
    <w:p w:rsidR="00D87737" w:rsidRPr="00016F00" w:rsidRDefault="005407A7" w:rsidP="007277DE">
      <w:pPr>
        <w:widowControl w:val="0"/>
        <w:spacing w:after="600" w:line="276" w:lineRule="auto"/>
        <w:jc w:val="center"/>
      </w:pPr>
      <w:r w:rsidRPr="00016F00">
        <w:t>Sacramento, CA 95814–</w:t>
      </w:r>
      <w:r w:rsidR="00EC45C6" w:rsidRPr="00016F00">
        <w:t>5901</w:t>
      </w:r>
    </w:p>
    <w:p w:rsidR="00F94171" w:rsidRPr="00016F00" w:rsidRDefault="00AF379E" w:rsidP="00B31E12">
      <w:pPr>
        <w:widowControl w:val="0"/>
        <w:spacing w:line="276" w:lineRule="auto"/>
        <w:jc w:val="center"/>
      </w:pPr>
      <w:r w:rsidRPr="00842332">
        <w:t xml:space="preserve">April </w:t>
      </w:r>
      <w:r w:rsidR="00CB6DC9" w:rsidRPr="00842332">
        <w:t>202</w:t>
      </w:r>
      <w:r w:rsidR="00CF2264" w:rsidRPr="00842332">
        <w:t>1</w:t>
      </w:r>
    </w:p>
    <w:p w:rsidR="009D7AA6" w:rsidRPr="00016F00" w:rsidRDefault="009D7AA6" w:rsidP="00B31E12">
      <w:pPr>
        <w:spacing w:line="276" w:lineRule="auto"/>
        <w:jc w:val="center"/>
        <w:sectPr w:rsidR="009D7AA6" w:rsidRPr="00016F00" w:rsidSect="009D7AA6">
          <w:headerReference w:type="default" r:id="rId12"/>
          <w:footerReference w:type="default" r:id="rId13"/>
          <w:pgSz w:w="12240" w:h="15840" w:code="1"/>
          <w:pgMar w:top="720" w:right="1440" w:bottom="720" w:left="1440" w:header="720" w:footer="720" w:gutter="0"/>
          <w:pgNumType w:start="0"/>
          <w:cols w:space="720"/>
          <w:titlePg/>
          <w:docGrid w:linePitch="326"/>
        </w:sectPr>
      </w:pPr>
    </w:p>
    <w:p w:rsidR="00AB3D01" w:rsidRDefault="00D61D8E">
      <w:pPr>
        <w:pStyle w:val="TOC2"/>
        <w:rPr>
          <w:b/>
        </w:rPr>
      </w:pPr>
      <w:bookmarkStart w:id="2" w:name="_Toc46121071"/>
      <w:bookmarkStart w:id="3" w:name="_Toc67484713"/>
      <w:bookmarkStart w:id="4" w:name="_Toc67482213"/>
      <w:bookmarkEnd w:id="2"/>
      <w:r w:rsidRPr="00016F00">
        <w:rPr>
          <w:b/>
        </w:rPr>
        <w:lastRenderedPageBreak/>
        <w:t>Table of Contents</w:t>
      </w:r>
      <w:bookmarkEnd w:id="3"/>
      <w:bookmarkEnd w:id="4"/>
    </w:p>
    <w:sdt>
      <w:sdtPr>
        <w:id w:val="1059904429"/>
        <w:docPartObj>
          <w:docPartGallery w:val="Table of Contents"/>
          <w:docPartUnique/>
        </w:docPartObj>
      </w:sdtPr>
      <w:sdtEndPr>
        <w:rPr>
          <w:b/>
          <w:bCs/>
          <w:noProof/>
          <w:sz w:val="2"/>
          <w:szCs w:val="2"/>
        </w:rPr>
      </w:sdtEndPr>
      <w:sdtContent>
        <w:p w:rsidR="00AB3D01" w:rsidRDefault="00220FD6">
          <w:pPr>
            <w:pStyle w:val="TOC2"/>
            <w:rPr>
              <w:rFonts w:asciiTheme="minorHAnsi" w:eastAsiaTheme="minorEastAsia" w:hAnsiTheme="minorHAnsi" w:cstheme="minorBidi"/>
              <w:noProof/>
              <w:sz w:val="22"/>
              <w:szCs w:val="22"/>
            </w:rPr>
          </w:pPr>
          <w:r w:rsidRPr="00016F00">
            <w:fldChar w:fldCharType="begin"/>
          </w:r>
          <w:r w:rsidRPr="00016F00">
            <w:instrText xml:space="preserve"> TOC \o "1-3" \h \z \u </w:instrText>
          </w:r>
          <w:r w:rsidRPr="00016F00">
            <w:fldChar w:fldCharType="separate"/>
          </w:r>
          <w:hyperlink w:anchor="_Toc67584894" w:history="1">
            <w:r w:rsidR="00AB3D01" w:rsidRPr="00C9552B">
              <w:rPr>
                <w:rStyle w:val="Hyperlink"/>
                <w:noProof/>
              </w:rPr>
              <w:t>Chapter 1: General Information</w:t>
            </w:r>
            <w:r w:rsidR="00AB3D01">
              <w:rPr>
                <w:noProof/>
                <w:webHidden/>
              </w:rPr>
              <w:tab/>
            </w:r>
            <w:r w:rsidR="00AB3D01">
              <w:rPr>
                <w:noProof/>
                <w:webHidden/>
              </w:rPr>
              <w:fldChar w:fldCharType="begin"/>
            </w:r>
            <w:r w:rsidR="00AB3D01">
              <w:rPr>
                <w:noProof/>
                <w:webHidden/>
              </w:rPr>
              <w:instrText xml:space="preserve"> PAGEREF _Toc67584894 \h </w:instrText>
            </w:r>
            <w:r w:rsidR="00AB3D01">
              <w:rPr>
                <w:noProof/>
                <w:webHidden/>
              </w:rPr>
            </w:r>
            <w:r w:rsidR="00AB3D01">
              <w:rPr>
                <w:noProof/>
                <w:webHidden/>
              </w:rPr>
              <w:fldChar w:fldCharType="separate"/>
            </w:r>
            <w:r w:rsidR="004F0E4E">
              <w:rPr>
                <w:noProof/>
                <w:webHidden/>
              </w:rPr>
              <w:t>1</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895" w:history="1">
            <w:r w:rsidR="00AB3D01" w:rsidRPr="00C9552B">
              <w:rPr>
                <w:rStyle w:val="Hyperlink"/>
                <w:noProof/>
              </w:rPr>
              <w:t>I. Introduction</w:t>
            </w:r>
            <w:r w:rsidR="00AB3D01">
              <w:rPr>
                <w:noProof/>
                <w:webHidden/>
              </w:rPr>
              <w:tab/>
            </w:r>
            <w:r w:rsidR="00AB3D01">
              <w:rPr>
                <w:noProof/>
                <w:webHidden/>
              </w:rPr>
              <w:fldChar w:fldCharType="begin"/>
            </w:r>
            <w:r w:rsidR="00AB3D01">
              <w:rPr>
                <w:noProof/>
                <w:webHidden/>
              </w:rPr>
              <w:instrText xml:space="preserve"> PAGEREF _Toc67584895 \h </w:instrText>
            </w:r>
            <w:r w:rsidR="00AB3D01">
              <w:rPr>
                <w:noProof/>
                <w:webHidden/>
              </w:rPr>
            </w:r>
            <w:r w:rsidR="00AB3D01">
              <w:rPr>
                <w:noProof/>
                <w:webHidden/>
              </w:rPr>
              <w:fldChar w:fldCharType="separate"/>
            </w:r>
            <w:r w:rsidR="004F0E4E">
              <w:rPr>
                <w:noProof/>
                <w:webHidden/>
              </w:rPr>
              <w:t>1</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896" w:history="1">
            <w:r w:rsidR="00AB3D01" w:rsidRPr="00C9552B">
              <w:rPr>
                <w:rStyle w:val="Hyperlink"/>
                <w:noProof/>
              </w:rPr>
              <w:t>II. Grant Timeline and Funding Distribution</w:t>
            </w:r>
            <w:r w:rsidR="00AB3D01">
              <w:rPr>
                <w:noProof/>
                <w:webHidden/>
              </w:rPr>
              <w:tab/>
            </w:r>
            <w:r w:rsidR="00AB3D01">
              <w:rPr>
                <w:noProof/>
                <w:webHidden/>
              </w:rPr>
              <w:fldChar w:fldCharType="begin"/>
            </w:r>
            <w:r w:rsidR="00AB3D01">
              <w:rPr>
                <w:noProof/>
                <w:webHidden/>
              </w:rPr>
              <w:instrText xml:space="preserve"> PAGEREF _Toc67584896 \h </w:instrText>
            </w:r>
            <w:r w:rsidR="00AB3D01">
              <w:rPr>
                <w:noProof/>
                <w:webHidden/>
              </w:rPr>
            </w:r>
            <w:r w:rsidR="00AB3D01">
              <w:rPr>
                <w:noProof/>
                <w:webHidden/>
              </w:rPr>
              <w:fldChar w:fldCharType="separate"/>
            </w:r>
            <w:r w:rsidR="004F0E4E">
              <w:rPr>
                <w:noProof/>
                <w:webHidden/>
              </w:rPr>
              <w:t>1</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897" w:history="1">
            <w:r w:rsidR="00AB3D01" w:rsidRPr="00C9552B">
              <w:rPr>
                <w:rStyle w:val="Hyperlink"/>
                <w:noProof/>
              </w:rPr>
              <w:t>III. Matching Funds Requirement</w:t>
            </w:r>
            <w:r w:rsidR="00AB3D01">
              <w:rPr>
                <w:noProof/>
                <w:webHidden/>
              </w:rPr>
              <w:tab/>
            </w:r>
            <w:r w:rsidR="00AB3D01">
              <w:rPr>
                <w:noProof/>
                <w:webHidden/>
              </w:rPr>
              <w:fldChar w:fldCharType="begin"/>
            </w:r>
            <w:r w:rsidR="00AB3D01">
              <w:rPr>
                <w:noProof/>
                <w:webHidden/>
              </w:rPr>
              <w:instrText xml:space="preserve"> PAGEREF _Toc67584897 \h </w:instrText>
            </w:r>
            <w:r w:rsidR="00AB3D01">
              <w:rPr>
                <w:noProof/>
                <w:webHidden/>
              </w:rPr>
            </w:r>
            <w:r w:rsidR="00AB3D01">
              <w:rPr>
                <w:noProof/>
                <w:webHidden/>
              </w:rPr>
              <w:fldChar w:fldCharType="separate"/>
            </w:r>
            <w:r w:rsidR="004F0E4E">
              <w:rPr>
                <w:noProof/>
                <w:webHidden/>
              </w:rPr>
              <w:t>2</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898" w:history="1">
            <w:r w:rsidR="00AB3D01" w:rsidRPr="00C9552B">
              <w:rPr>
                <w:rStyle w:val="Hyperlink"/>
                <w:noProof/>
              </w:rPr>
              <w:t>IV. Allowable and Non-Allowable Expenditures</w:t>
            </w:r>
            <w:r w:rsidR="00AB3D01">
              <w:rPr>
                <w:noProof/>
                <w:webHidden/>
              </w:rPr>
              <w:tab/>
            </w:r>
            <w:r w:rsidR="00AB3D01">
              <w:rPr>
                <w:noProof/>
                <w:webHidden/>
              </w:rPr>
              <w:fldChar w:fldCharType="begin"/>
            </w:r>
            <w:r w:rsidR="00AB3D01">
              <w:rPr>
                <w:noProof/>
                <w:webHidden/>
              </w:rPr>
              <w:instrText xml:space="preserve"> PAGEREF _Toc67584898 \h </w:instrText>
            </w:r>
            <w:r w:rsidR="00AB3D01">
              <w:rPr>
                <w:noProof/>
                <w:webHidden/>
              </w:rPr>
            </w:r>
            <w:r w:rsidR="00AB3D01">
              <w:rPr>
                <w:noProof/>
                <w:webHidden/>
              </w:rPr>
              <w:fldChar w:fldCharType="separate"/>
            </w:r>
            <w:r w:rsidR="004F0E4E">
              <w:rPr>
                <w:noProof/>
                <w:webHidden/>
              </w:rPr>
              <w:t>2</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899" w:history="1">
            <w:r w:rsidR="00AB3D01" w:rsidRPr="00C9552B">
              <w:rPr>
                <w:rStyle w:val="Hyperlink"/>
                <w:noProof/>
              </w:rPr>
              <w:t>V. Future CTEIG Funding</w:t>
            </w:r>
            <w:r w:rsidR="00AB3D01">
              <w:rPr>
                <w:noProof/>
                <w:webHidden/>
              </w:rPr>
              <w:tab/>
            </w:r>
            <w:r w:rsidR="00AB3D01">
              <w:rPr>
                <w:noProof/>
                <w:webHidden/>
              </w:rPr>
              <w:fldChar w:fldCharType="begin"/>
            </w:r>
            <w:r w:rsidR="00AB3D01">
              <w:rPr>
                <w:noProof/>
                <w:webHidden/>
              </w:rPr>
              <w:instrText xml:space="preserve"> PAGEREF _Toc67584899 \h </w:instrText>
            </w:r>
            <w:r w:rsidR="00AB3D01">
              <w:rPr>
                <w:noProof/>
                <w:webHidden/>
              </w:rPr>
            </w:r>
            <w:r w:rsidR="00AB3D01">
              <w:rPr>
                <w:noProof/>
                <w:webHidden/>
              </w:rPr>
              <w:fldChar w:fldCharType="separate"/>
            </w:r>
            <w:r w:rsidR="004F0E4E">
              <w:rPr>
                <w:noProof/>
                <w:webHidden/>
              </w:rPr>
              <w:t>4</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0" w:history="1">
            <w:r w:rsidR="00AB3D01" w:rsidRPr="00C9552B">
              <w:rPr>
                <w:rStyle w:val="Hyperlink"/>
                <w:noProof/>
              </w:rPr>
              <w:t>VI. Applicant Eligibility</w:t>
            </w:r>
            <w:r w:rsidR="00AB3D01">
              <w:rPr>
                <w:noProof/>
                <w:webHidden/>
              </w:rPr>
              <w:tab/>
            </w:r>
            <w:r w:rsidR="00AB3D01">
              <w:rPr>
                <w:noProof/>
                <w:webHidden/>
              </w:rPr>
              <w:fldChar w:fldCharType="begin"/>
            </w:r>
            <w:r w:rsidR="00AB3D01">
              <w:rPr>
                <w:noProof/>
                <w:webHidden/>
              </w:rPr>
              <w:instrText xml:space="preserve"> PAGEREF _Toc67584900 \h </w:instrText>
            </w:r>
            <w:r w:rsidR="00AB3D01">
              <w:rPr>
                <w:noProof/>
                <w:webHidden/>
              </w:rPr>
            </w:r>
            <w:r w:rsidR="00AB3D01">
              <w:rPr>
                <w:noProof/>
                <w:webHidden/>
              </w:rPr>
              <w:fldChar w:fldCharType="separate"/>
            </w:r>
            <w:r w:rsidR="004F0E4E">
              <w:rPr>
                <w:noProof/>
                <w:webHidden/>
              </w:rPr>
              <w:t>4</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1" w:history="1">
            <w:r w:rsidR="00AB3D01" w:rsidRPr="00C9552B">
              <w:rPr>
                <w:rStyle w:val="Hyperlink"/>
                <w:noProof/>
              </w:rPr>
              <w:t>VII. Memorandum of Understanding</w:t>
            </w:r>
            <w:r w:rsidR="00AB3D01">
              <w:rPr>
                <w:noProof/>
                <w:webHidden/>
              </w:rPr>
              <w:tab/>
            </w:r>
            <w:r w:rsidR="00AB3D01">
              <w:rPr>
                <w:noProof/>
                <w:webHidden/>
              </w:rPr>
              <w:fldChar w:fldCharType="begin"/>
            </w:r>
            <w:r w:rsidR="00AB3D01">
              <w:rPr>
                <w:noProof/>
                <w:webHidden/>
              </w:rPr>
              <w:instrText xml:space="preserve"> PAGEREF _Toc67584901 \h </w:instrText>
            </w:r>
            <w:r w:rsidR="00AB3D01">
              <w:rPr>
                <w:noProof/>
                <w:webHidden/>
              </w:rPr>
            </w:r>
            <w:r w:rsidR="00AB3D01">
              <w:rPr>
                <w:noProof/>
                <w:webHidden/>
              </w:rPr>
              <w:fldChar w:fldCharType="separate"/>
            </w:r>
            <w:r w:rsidR="004F0E4E">
              <w:rPr>
                <w:noProof/>
                <w:webHidden/>
              </w:rPr>
              <w:t>4</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2" w:history="1">
            <w:r w:rsidR="00AB3D01" w:rsidRPr="00C9552B">
              <w:rPr>
                <w:rStyle w:val="Hyperlink"/>
                <w:noProof/>
              </w:rPr>
              <w:t>VIII. Program and Administrative Requirements</w:t>
            </w:r>
            <w:r w:rsidR="00AB3D01">
              <w:rPr>
                <w:noProof/>
                <w:webHidden/>
              </w:rPr>
              <w:tab/>
            </w:r>
            <w:r w:rsidR="00AB3D01">
              <w:rPr>
                <w:noProof/>
                <w:webHidden/>
              </w:rPr>
              <w:fldChar w:fldCharType="begin"/>
            </w:r>
            <w:r w:rsidR="00AB3D01">
              <w:rPr>
                <w:noProof/>
                <w:webHidden/>
              </w:rPr>
              <w:instrText xml:space="preserve"> PAGEREF _Toc67584902 \h </w:instrText>
            </w:r>
            <w:r w:rsidR="00AB3D01">
              <w:rPr>
                <w:noProof/>
                <w:webHidden/>
              </w:rPr>
            </w:r>
            <w:r w:rsidR="00AB3D01">
              <w:rPr>
                <w:noProof/>
                <w:webHidden/>
              </w:rPr>
              <w:fldChar w:fldCharType="separate"/>
            </w:r>
            <w:r w:rsidR="004F0E4E">
              <w:rPr>
                <w:noProof/>
                <w:webHidden/>
              </w:rPr>
              <w:t>4</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3" w:history="1">
            <w:r w:rsidR="00AB3D01" w:rsidRPr="00C9552B">
              <w:rPr>
                <w:rStyle w:val="Hyperlink"/>
                <w:noProof/>
              </w:rPr>
              <w:t>IX. Reporting Requirements</w:t>
            </w:r>
            <w:r w:rsidR="00AB3D01">
              <w:rPr>
                <w:noProof/>
                <w:webHidden/>
              </w:rPr>
              <w:tab/>
            </w:r>
            <w:r w:rsidR="00AB3D01">
              <w:rPr>
                <w:noProof/>
                <w:webHidden/>
              </w:rPr>
              <w:fldChar w:fldCharType="begin"/>
            </w:r>
            <w:r w:rsidR="00AB3D01">
              <w:rPr>
                <w:noProof/>
                <w:webHidden/>
              </w:rPr>
              <w:instrText xml:space="preserve"> PAGEREF _Toc67584903 \h </w:instrText>
            </w:r>
            <w:r w:rsidR="00AB3D01">
              <w:rPr>
                <w:noProof/>
                <w:webHidden/>
              </w:rPr>
            </w:r>
            <w:r w:rsidR="00AB3D01">
              <w:rPr>
                <w:noProof/>
                <w:webHidden/>
              </w:rPr>
              <w:fldChar w:fldCharType="separate"/>
            </w:r>
            <w:r w:rsidR="004F0E4E">
              <w:rPr>
                <w:noProof/>
                <w:webHidden/>
              </w:rPr>
              <w:t>5</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4" w:history="1">
            <w:r w:rsidR="00AB3D01" w:rsidRPr="00C9552B">
              <w:rPr>
                <w:rStyle w:val="Hyperlink"/>
                <w:noProof/>
              </w:rPr>
              <w:t>X. Matching Fund Reporting Requirements</w:t>
            </w:r>
            <w:r w:rsidR="00AB3D01">
              <w:rPr>
                <w:noProof/>
                <w:webHidden/>
              </w:rPr>
              <w:tab/>
            </w:r>
            <w:r w:rsidR="00AB3D01">
              <w:rPr>
                <w:noProof/>
                <w:webHidden/>
              </w:rPr>
              <w:fldChar w:fldCharType="begin"/>
            </w:r>
            <w:r w:rsidR="00AB3D01">
              <w:rPr>
                <w:noProof/>
                <w:webHidden/>
              </w:rPr>
              <w:instrText xml:space="preserve"> PAGEREF _Toc67584904 \h </w:instrText>
            </w:r>
            <w:r w:rsidR="00AB3D01">
              <w:rPr>
                <w:noProof/>
                <w:webHidden/>
              </w:rPr>
            </w:r>
            <w:r w:rsidR="00AB3D01">
              <w:rPr>
                <w:noProof/>
                <w:webHidden/>
              </w:rPr>
              <w:fldChar w:fldCharType="separate"/>
            </w:r>
            <w:r w:rsidR="004F0E4E">
              <w:rPr>
                <w:noProof/>
                <w:webHidden/>
              </w:rPr>
              <w:t>7</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5" w:history="1">
            <w:r w:rsidR="00AB3D01" w:rsidRPr="00C9552B">
              <w:rPr>
                <w:rStyle w:val="Hyperlink"/>
                <w:noProof/>
              </w:rPr>
              <w:t>XI. Application Review Process</w:t>
            </w:r>
            <w:r w:rsidR="00AB3D01">
              <w:rPr>
                <w:noProof/>
                <w:webHidden/>
              </w:rPr>
              <w:tab/>
            </w:r>
            <w:r w:rsidR="00AB3D01">
              <w:rPr>
                <w:noProof/>
                <w:webHidden/>
              </w:rPr>
              <w:fldChar w:fldCharType="begin"/>
            </w:r>
            <w:r w:rsidR="00AB3D01">
              <w:rPr>
                <w:noProof/>
                <w:webHidden/>
              </w:rPr>
              <w:instrText xml:space="preserve"> PAGEREF _Toc67584905 \h </w:instrText>
            </w:r>
            <w:r w:rsidR="00AB3D01">
              <w:rPr>
                <w:noProof/>
                <w:webHidden/>
              </w:rPr>
            </w:r>
            <w:r w:rsidR="00AB3D01">
              <w:rPr>
                <w:noProof/>
                <w:webHidden/>
              </w:rPr>
              <w:fldChar w:fldCharType="separate"/>
            </w:r>
            <w:r w:rsidR="004F0E4E">
              <w:rPr>
                <w:noProof/>
                <w:webHidden/>
              </w:rPr>
              <w:t>7</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6" w:history="1">
            <w:r w:rsidR="00AB3D01" w:rsidRPr="00C9552B">
              <w:rPr>
                <w:rStyle w:val="Hyperlink"/>
                <w:noProof/>
              </w:rPr>
              <w:t>XII. Minimum Eligibility Standards</w:t>
            </w:r>
            <w:r w:rsidR="00AB3D01">
              <w:rPr>
                <w:noProof/>
                <w:webHidden/>
              </w:rPr>
              <w:tab/>
            </w:r>
            <w:r w:rsidR="00AB3D01">
              <w:rPr>
                <w:noProof/>
                <w:webHidden/>
              </w:rPr>
              <w:fldChar w:fldCharType="begin"/>
            </w:r>
            <w:r w:rsidR="00AB3D01">
              <w:rPr>
                <w:noProof/>
                <w:webHidden/>
              </w:rPr>
              <w:instrText xml:space="preserve"> PAGEREF _Toc67584906 \h </w:instrText>
            </w:r>
            <w:r w:rsidR="00AB3D01">
              <w:rPr>
                <w:noProof/>
                <w:webHidden/>
              </w:rPr>
            </w:r>
            <w:r w:rsidR="00AB3D01">
              <w:rPr>
                <w:noProof/>
                <w:webHidden/>
              </w:rPr>
              <w:fldChar w:fldCharType="separate"/>
            </w:r>
            <w:r w:rsidR="004F0E4E">
              <w:rPr>
                <w:noProof/>
                <w:webHidden/>
              </w:rPr>
              <w:t>9</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7" w:history="1">
            <w:r w:rsidR="00AB3D01" w:rsidRPr="00C9552B">
              <w:rPr>
                <w:rStyle w:val="Hyperlink"/>
                <w:noProof/>
              </w:rPr>
              <w:t>XIII. Appeals</w:t>
            </w:r>
            <w:r w:rsidR="00AB3D01">
              <w:rPr>
                <w:noProof/>
                <w:webHidden/>
              </w:rPr>
              <w:tab/>
            </w:r>
            <w:r w:rsidR="00AB3D01">
              <w:rPr>
                <w:noProof/>
                <w:webHidden/>
              </w:rPr>
              <w:fldChar w:fldCharType="begin"/>
            </w:r>
            <w:r w:rsidR="00AB3D01">
              <w:rPr>
                <w:noProof/>
                <w:webHidden/>
              </w:rPr>
              <w:instrText xml:space="preserve"> PAGEREF _Toc67584907 \h </w:instrText>
            </w:r>
            <w:r w:rsidR="00AB3D01">
              <w:rPr>
                <w:noProof/>
                <w:webHidden/>
              </w:rPr>
            </w:r>
            <w:r w:rsidR="00AB3D01">
              <w:rPr>
                <w:noProof/>
                <w:webHidden/>
              </w:rPr>
              <w:fldChar w:fldCharType="separate"/>
            </w:r>
            <w:r w:rsidR="004F0E4E">
              <w:rPr>
                <w:noProof/>
                <w:webHidden/>
              </w:rPr>
              <w:t>10</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8" w:history="1">
            <w:r w:rsidR="00AB3D01" w:rsidRPr="00C9552B">
              <w:rPr>
                <w:rStyle w:val="Hyperlink"/>
                <w:noProof/>
              </w:rPr>
              <w:t>XIV. Grant Award and Payment Procedures</w:t>
            </w:r>
            <w:r w:rsidR="00AB3D01">
              <w:rPr>
                <w:noProof/>
                <w:webHidden/>
              </w:rPr>
              <w:tab/>
            </w:r>
            <w:r w:rsidR="00AB3D01">
              <w:rPr>
                <w:noProof/>
                <w:webHidden/>
              </w:rPr>
              <w:fldChar w:fldCharType="begin"/>
            </w:r>
            <w:r w:rsidR="00AB3D01">
              <w:rPr>
                <w:noProof/>
                <w:webHidden/>
              </w:rPr>
              <w:instrText xml:space="preserve"> PAGEREF _Toc67584908 \h </w:instrText>
            </w:r>
            <w:r w:rsidR="00AB3D01">
              <w:rPr>
                <w:noProof/>
                <w:webHidden/>
              </w:rPr>
            </w:r>
            <w:r w:rsidR="00AB3D01">
              <w:rPr>
                <w:noProof/>
                <w:webHidden/>
              </w:rPr>
              <w:fldChar w:fldCharType="separate"/>
            </w:r>
            <w:r w:rsidR="004F0E4E">
              <w:rPr>
                <w:noProof/>
                <w:webHidden/>
              </w:rPr>
              <w:t>11</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09" w:history="1">
            <w:r w:rsidR="00AB3D01" w:rsidRPr="00C9552B">
              <w:rPr>
                <w:rStyle w:val="Hyperlink"/>
                <w:noProof/>
              </w:rPr>
              <w:t>XV. Technical Assistance</w:t>
            </w:r>
            <w:r w:rsidR="00AB3D01">
              <w:rPr>
                <w:noProof/>
                <w:webHidden/>
              </w:rPr>
              <w:tab/>
            </w:r>
            <w:r w:rsidR="00AB3D01">
              <w:rPr>
                <w:noProof/>
                <w:webHidden/>
              </w:rPr>
              <w:fldChar w:fldCharType="begin"/>
            </w:r>
            <w:r w:rsidR="00AB3D01">
              <w:rPr>
                <w:noProof/>
                <w:webHidden/>
              </w:rPr>
              <w:instrText xml:space="preserve"> PAGEREF _Toc67584909 \h </w:instrText>
            </w:r>
            <w:r w:rsidR="00AB3D01">
              <w:rPr>
                <w:noProof/>
                <w:webHidden/>
              </w:rPr>
            </w:r>
            <w:r w:rsidR="00AB3D01">
              <w:rPr>
                <w:noProof/>
                <w:webHidden/>
              </w:rPr>
              <w:fldChar w:fldCharType="separate"/>
            </w:r>
            <w:r w:rsidR="004F0E4E">
              <w:rPr>
                <w:noProof/>
                <w:webHidden/>
              </w:rPr>
              <w:t>11</w:t>
            </w:r>
            <w:r w:rsidR="00AB3D01">
              <w:rPr>
                <w:noProof/>
                <w:webHidden/>
              </w:rPr>
              <w:fldChar w:fldCharType="end"/>
            </w:r>
          </w:hyperlink>
        </w:p>
        <w:p w:rsidR="00AB3D01" w:rsidRDefault="006F0D20">
          <w:pPr>
            <w:pStyle w:val="TOC2"/>
            <w:rPr>
              <w:rFonts w:asciiTheme="minorHAnsi" w:eastAsiaTheme="minorEastAsia" w:hAnsiTheme="minorHAnsi" w:cstheme="minorBidi"/>
              <w:noProof/>
              <w:sz w:val="22"/>
              <w:szCs w:val="22"/>
            </w:rPr>
          </w:pPr>
          <w:hyperlink w:anchor="_Toc67584910" w:history="1">
            <w:r w:rsidR="00AB3D01" w:rsidRPr="00C9552B">
              <w:rPr>
                <w:rStyle w:val="Hyperlink"/>
                <w:noProof/>
              </w:rPr>
              <w:t>Chapter 2: Instructions for Submitting the 2021–22 CTEIG Application</w:t>
            </w:r>
            <w:r w:rsidR="00AB3D01">
              <w:rPr>
                <w:noProof/>
                <w:webHidden/>
              </w:rPr>
              <w:tab/>
            </w:r>
            <w:r w:rsidR="00AB3D01">
              <w:rPr>
                <w:noProof/>
                <w:webHidden/>
              </w:rPr>
              <w:fldChar w:fldCharType="begin"/>
            </w:r>
            <w:r w:rsidR="00AB3D01">
              <w:rPr>
                <w:noProof/>
                <w:webHidden/>
              </w:rPr>
              <w:instrText xml:space="preserve"> PAGEREF _Toc67584910 \h </w:instrText>
            </w:r>
            <w:r w:rsidR="00AB3D01">
              <w:rPr>
                <w:noProof/>
                <w:webHidden/>
              </w:rPr>
            </w:r>
            <w:r w:rsidR="00AB3D01">
              <w:rPr>
                <w:noProof/>
                <w:webHidden/>
              </w:rPr>
              <w:fldChar w:fldCharType="separate"/>
            </w:r>
            <w:r w:rsidR="004F0E4E">
              <w:rPr>
                <w:noProof/>
                <w:webHidden/>
              </w:rPr>
              <w:t>11</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11" w:history="1">
            <w:r w:rsidR="00AB3D01" w:rsidRPr="00C9552B">
              <w:rPr>
                <w:rStyle w:val="Hyperlink"/>
                <w:noProof/>
              </w:rPr>
              <w:t>I. Completing the Application</w:t>
            </w:r>
            <w:r w:rsidR="00AB3D01">
              <w:rPr>
                <w:noProof/>
                <w:webHidden/>
              </w:rPr>
              <w:tab/>
            </w:r>
            <w:r w:rsidR="00AB3D01">
              <w:rPr>
                <w:noProof/>
                <w:webHidden/>
              </w:rPr>
              <w:fldChar w:fldCharType="begin"/>
            </w:r>
            <w:r w:rsidR="00AB3D01">
              <w:rPr>
                <w:noProof/>
                <w:webHidden/>
              </w:rPr>
              <w:instrText xml:space="preserve"> PAGEREF _Toc67584911 \h </w:instrText>
            </w:r>
            <w:r w:rsidR="00AB3D01">
              <w:rPr>
                <w:noProof/>
                <w:webHidden/>
              </w:rPr>
            </w:r>
            <w:r w:rsidR="00AB3D01">
              <w:rPr>
                <w:noProof/>
                <w:webHidden/>
              </w:rPr>
              <w:fldChar w:fldCharType="separate"/>
            </w:r>
            <w:r w:rsidR="004F0E4E">
              <w:rPr>
                <w:noProof/>
                <w:webHidden/>
              </w:rPr>
              <w:t>11</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12" w:history="1">
            <w:r w:rsidR="00AB3D01" w:rsidRPr="00C9552B">
              <w:rPr>
                <w:rStyle w:val="Hyperlink"/>
                <w:noProof/>
              </w:rPr>
              <w:t>II. Application Process Part I</w:t>
            </w:r>
            <w:r w:rsidR="00AB3D01">
              <w:rPr>
                <w:noProof/>
                <w:webHidden/>
              </w:rPr>
              <w:tab/>
            </w:r>
            <w:r w:rsidR="00AB3D01">
              <w:rPr>
                <w:noProof/>
                <w:webHidden/>
              </w:rPr>
              <w:fldChar w:fldCharType="begin"/>
            </w:r>
            <w:r w:rsidR="00AB3D01">
              <w:rPr>
                <w:noProof/>
                <w:webHidden/>
              </w:rPr>
              <w:instrText xml:space="preserve"> PAGEREF _Toc67584912 \h </w:instrText>
            </w:r>
            <w:r w:rsidR="00AB3D01">
              <w:rPr>
                <w:noProof/>
                <w:webHidden/>
              </w:rPr>
            </w:r>
            <w:r w:rsidR="00AB3D01">
              <w:rPr>
                <w:noProof/>
                <w:webHidden/>
              </w:rPr>
              <w:fldChar w:fldCharType="separate"/>
            </w:r>
            <w:r w:rsidR="004F0E4E">
              <w:rPr>
                <w:noProof/>
                <w:webHidden/>
              </w:rPr>
              <w:t>12</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13" w:history="1">
            <w:r w:rsidR="00AB3D01" w:rsidRPr="00C9552B">
              <w:rPr>
                <w:rStyle w:val="Hyperlink"/>
                <w:noProof/>
              </w:rPr>
              <w:t>III. Application Process Part II</w:t>
            </w:r>
            <w:r w:rsidR="00AB3D01">
              <w:rPr>
                <w:noProof/>
                <w:webHidden/>
              </w:rPr>
              <w:tab/>
            </w:r>
            <w:r w:rsidR="00AB3D01">
              <w:rPr>
                <w:noProof/>
                <w:webHidden/>
              </w:rPr>
              <w:fldChar w:fldCharType="begin"/>
            </w:r>
            <w:r w:rsidR="00AB3D01">
              <w:rPr>
                <w:noProof/>
                <w:webHidden/>
              </w:rPr>
              <w:instrText xml:space="preserve"> PAGEREF _Toc67584913 \h </w:instrText>
            </w:r>
            <w:r w:rsidR="00AB3D01">
              <w:rPr>
                <w:noProof/>
                <w:webHidden/>
              </w:rPr>
            </w:r>
            <w:r w:rsidR="00AB3D01">
              <w:rPr>
                <w:noProof/>
                <w:webHidden/>
              </w:rPr>
              <w:fldChar w:fldCharType="separate"/>
            </w:r>
            <w:r w:rsidR="004F0E4E">
              <w:rPr>
                <w:noProof/>
                <w:webHidden/>
              </w:rPr>
              <w:t>17</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14" w:history="1">
            <w:r w:rsidR="00AB3D01" w:rsidRPr="00C9552B">
              <w:rPr>
                <w:rStyle w:val="Hyperlink"/>
                <w:noProof/>
              </w:rPr>
              <w:t>IV. Application Preparation and Submission</w:t>
            </w:r>
            <w:r w:rsidR="00AB3D01">
              <w:rPr>
                <w:noProof/>
                <w:webHidden/>
              </w:rPr>
              <w:tab/>
            </w:r>
            <w:r w:rsidR="00AB3D01">
              <w:rPr>
                <w:noProof/>
                <w:webHidden/>
              </w:rPr>
              <w:fldChar w:fldCharType="begin"/>
            </w:r>
            <w:r w:rsidR="00AB3D01">
              <w:rPr>
                <w:noProof/>
                <w:webHidden/>
              </w:rPr>
              <w:instrText xml:space="preserve"> PAGEREF _Toc67584914 \h </w:instrText>
            </w:r>
            <w:r w:rsidR="00AB3D01">
              <w:rPr>
                <w:noProof/>
                <w:webHidden/>
              </w:rPr>
            </w:r>
            <w:r w:rsidR="00AB3D01">
              <w:rPr>
                <w:noProof/>
                <w:webHidden/>
              </w:rPr>
              <w:fldChar w:fldCharType="separate"/>
            </w:r>
            <w:r w:rsidR="004F0E4E">
              <w:rPr>
                <w:noProof/>
                <w:webHidden/>
              </w:rPr>
              <w:t>25</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15" w:history="1">
            <w:r w:rsidR="00AB3D01" w:rsidRPr="00C9552B">
              <w:rPr>
                <w:rStyle w:val="Hyperlink"/>
                <w:noProof/>
              </w:rPr>
              <w:t>V. Costs of Preparing the Application</w:t>
            </w:r>
            <w:r w:rsidR="00AB3D01">
              <w:rPr>
                <w:noProof/>
                <w:webHidden/>
              </w:rPr>
              <w:tab/>
            </w:r>
            <w:r w:rsidR="00AB3D01">
              <w:rPr>
                <w:noProof/>
                <w:webHidden/>
              </w:rPr>
              <w:fldChar w:fldCharType="begin"/>
            </w:r>
            <w:r w:rsidR="00AB3D01">
              <w:rPr>
                <w:noProof/>
                <w:webHidden/>
              </w:rPr>
              <w:instrText xml:space="preserve"> PAGEREF _Toc67584915 \h </w:instrText>
            </w:r>
            <w:r w:rsidR="00AB3D01">
              <w:rPr>
                <w:noProof/>
                <w:webHidden/>
              </w:rPr>
            </w:r>
            <w:r w:rsidR="00AB3D01">
              <w:rPr>
                <w:noProof/>
                <w:webHidden/>
              </w:rPr>
              <w:fldChar w:fldCharType="separate"/>
            </w:r>
            <w:r w:rsidR="004F0E4E">
              <w:rPr>
                <w:noProof/>
                <w:webHidden/>
              </w:rPr>
              <w:t>28</w:t>
            </w:r>
            <w:r w:rsidR="00AB3D01">
              <w:rPr>
                <w:noProof/>
                <w:webHidden/>
              </w:rPr>
              <w:fldChar w:fldCharType="end"/>
            </w:r>
          </w:hyperlink>
        </w:p>
        <w:p w:rsidR="00AB3D01" w:rsidRDefault="006F0D20">
          <w:pPr>
            <w:pStyle w:val="TOC3"/>
            <w:rPr>
              <w:rFonts w:asciiTheme="minorHAnsi" w:eastAsiaTheme="minorEastAsia" w:hAnsiTheme="minorHAnsi" w:cstheme="minorBidi"/>
              <w:noProof/>
              <w:sz w:val="22"/>
              <w:szCs w:val="22"/>
            </w:rPr>
          </w:pPr>
          <w:hyperlink w:anchor="_Toc67584916" w:history="1">
            <w:r w:rsidR="00AB3D01" w:rsidRPr="00C9552B">
              <w:rPr>
                <w:rStyle w:val="Hyperlink"/>
                <w:noProof/>
              </w:rPr>
              <w:t>VI. Application Due Date</w:t>
            </w:r>
            <w:r w:rsidR="00AB3D01">
              <w:rPr>
                <w:noProof/>
                <w:webHidden/>
              </w:rPr>
              <w:tab/>
            </w:r>
            <w:r w:rsidR="00AB3D01">
              <w:rPr>
                <w:noProof/>
                <w:webHidden/>
              </w:rPr>
              <w:fldChar w:fldCharType="begin"/>
            </w:r>
            <w:r w:rsidR="00AB3D01">
              <w:rPr>
                <w:noProof/>
                <w:webHidden/>
              </w:rPr>
              <w:instrText xml:space="preserve"> PAGEREF _Toc67584916 \h </w:instrText>
            </w:r>
            <w:r w:rsidR="00AB3D01">
              <w:rPr>
                <w:noProof/>
                <w:webHidden/>
              </w:rPr>
            </w:r>
            <w:r w:rsidR="00AB3D01">
              <w:rPr>
                <w:noProof/>
                <w:webHidden/>
              </w:rPr>
              <w:fldChar w:fldCharType="separate"/>
            </w:r>
            <w:r w:rsidR="004F0E4E">
              <w:rPr>
                <w:noProof/>
                <w:webHidden/>
              </w:rPr>
              <w:t>28</w:t>
            </w:r>
            <w:r w:rsidR="00AB3D01">
              <w:rPr>
                <w:noProof/>
                <w:webHidden/>
              </w:rPr>
              <w:fldChar w:fldCharType="end"/>
            </w:r>
          </w:hyperlink>
        </w:p>
        <w:p w:rsidR="00AB3D01" w:rsidRDefault="006F0D20">
          <w:pPr>
            <w:pStyle w:val="TOC2"/>
            <w:rPr>
              <w:rFonts w:asciiTheme="minorHAnsi" w:eastAsiaTheme="minorEastAsia" w:hAnsiTheme="minorHAnsi" w:cstheme="minorBidi"/>
              <w:noProof/>
              <w:sz w:val="22"/>
              <w:szCs w:val="22"/>
            </w:rPr>
          </w:pPr>
          <w:hyperlink w:anchor="_Toc67584917" w:history="1">
            <w:r w:rsidR="00AB3D01" w:rsidRPr="00C9552B">
              <w:rPr>
                <w:rStyle w:val="Hyperlink"/>
                <w:noProof/>
              </w:rPr>
              <w:t>Appendix A: Career Technical Education Incentive Grant 2021–22 Grant Assurances and Conditions</w:t>
            </w:r>
            <w:r w:rsidR="00AB3D01">
              <w:rPr>
                <w:noProof/>
                <w:webHidden/>
              </w:rPr>
              <w:tab/>
            </w:r>
            <w:r w:rsidR="00AB3D01">
              <w:rPr>
                <w:noProof/>
                <w:webHidden/>
              </w:rPr>
              <w:fldChar w:fldCharType="begin"/>
            </w:r>
            <w:r w:rsidR="00AB3D01">
              <w:rPr>
                <w:noProof/>
                <w:webHidden/>
              </w:rPr>
              <w:instrText xml:space="preserve"> PAGEREF _Toc67584917 \h </w:instrText>
            </w:r>
            <w:r w:rsidR="00AB3D01">
              <w:rPr>
                <w:noProof/>
                <w:webHidden/>
              </w:rPr>
            </w:r>
            <w:r w:rsidR="00AB3D01">
              <w:rPr>
                <w:noProof/>
                <w:webHidden/>
              </w:rPr>
              <w:fldChar w:fldCharType="separate"/>
            </w:r>
            <w:r w:rsidR="004F0E4E">
              <w:rPr>
                <w:noProof/>
                <w:webHidden/>
              </w:rPr>
              <w:t>29</w:t>
            </w:r>
            <w:r w:rsidR="00AB3D01">
              <w:rPr>
                <w:noProof/>
                <w:webHidden/>
              </w:rPr>
              <w:fldChar w:fldCharType="end"/>
            </w:r>
          </w:hyperlink>
        </w:p>
        <w:p w:rsidR="00AB3D01" w:rsidRDefault="006F0D20">
          <w:pPr>
            <w:pStyle w:val="TOC2"/>
            <w:rPr>
              <w:rFonts w:asciiTheme="minorHAnsi" w:eastAsiaTheme="minorEastAsia" w:hAnsiTheme="minorHAnsi" w:cstheme="minorBidi"/>
              <w:noProof/>
              <w:sz w:val="22"/>
              <w:szCs w:val="22"/>
            </w:rPr>
          </w:pPr>
          <w:hyperlink w:anchor="_Toc67584918" w:history="1">
            <w:r w:rsidR="00AB3D01" w:rsidRPr="00C9552B">
              <w:rPr>
                <w:rStyle w:val="Hyperlink"/>
                <w:noProof/>
              </w:rPr>
              <w:t>Appendix B: Career Technical Education Incentive Grant Technical Assistance</w:t>
            </w:r>
            <w:r w:rsidR="00AB3D01">
              <w:rPr>
                <w:noProof/>
                <w:webHidden/>
              </w:rPr>
              <w:tab/>
            </w:r>
            <w:r w:rsidR="00AB3D01">
              <w:rPr>
                <w:noProof/>
                <w:webHidden/>
              </w:rPr>
              <w:fldChar w:fldCharType="begin"/>
            </w:r>
            <w:r w:rsidR="00AB3D01">
              <w:rPr>
                <w:noProof/>
                <w:webHidden/>
              </w:rPr>
              <w:instrText xml:space="preserve"> PAGEREF _Toc67584918 \h </w:instrText>
            </w:r>
            <w:r w:rsidR="00AB3D01">
              <w:rPr>
                <w:noProof/>
                <w:webHidden/>
              </w:rPr>
            </w:r>
            <w:r w:rsidR="00AB3D01">
              <w:rPr>
                <w:noProof/>
                <w:webHidden/>
              </w:rPr>
              <w:fldChar w:fldCharType="separate"/>
            </w:r>
            <w:r w:rsidR="004F0E4E">
              <w:rPr>
                <w:noProof/>
                <w:webHidden/>
              </w:rPr>
              <w:t>30</w:t>
            </w:r>
            <w:r w:rsidR="00AB3D01">
              <w:rPr>
                <w:noProof/>
                <w:webHidden/>
              </w:rPr>
              <w:fldChar w:fldCharType="end"/>
            </w:r>
          </w:hyperlink>
        </w:p>
        <w:p w:rsidR="00220FD6" w:rsidRPr="008744AA" w:rsidRDefault="00220FD6" w:rsidP="00B27541">
          <w:pPr>
            <w:rPr>
              <w:sz w:val="2"/>
              <w:szCs w:val="2"/>
            </w:rPr>
          </w:pPr>
          <w:r w:rsidRPr="00016F00">
            <w:rPr>
              <w:b/>
              <w:bCs/>
              <w:noProof/>
            </w:rPr>
            <w:fldChar w:fldCharType="end"/>
          </w:r>
        </w:p>
      </w:sdtContent>
    </w:sdt>
    <w:p w:rsidR="00871B46" w:rsidRPr="00016F00" w:rsidRDefault="00871B46" w:rsidP="008744AA">
      <w:pPr>
        <w:spacing w:after="240"/>
        <w:rPr>
          <w:b/>
          <w:caps/>
        </w:rPr>
      </w:pPr>
      <w:r w:rsidRPr="00016F00">
        <w:rPr>
          <w:b/>
        </w:rPr>
        <w:t>Attachments</w:t>
      </w:r>
    </w:p>
    <w:p w:rsidR="00871B46" w:rsidRDefault="00871B46" w:rsidP="00DE7ECE">
      <w:pPr>
        <w:spacing w:after="120"/>
      </w:pPr>
      <w:r w:rsidRPr="00016F00">
        <w:t xml:space="preserve">Attachment I: </w:t>
      </w:r>
      <w:r w:rsidR="00C22238" w:rsidRPr="00016F00">
        <w:t>High-Quality</w:t>
      </w:r>
      <w:r w:rsidRPr="00016F00">
        <w:t xml:space="preserve"> </w:t>
      </w:r>
      <w:r w:rsidR="002C13FB" w:rsidRPr="00016F00">
        <w:t xml:space="preserve">Career Technical Education </w:t>
      </w:r>
      <w:r w:rsidRPr="00016F00">
        <w:t>Program Evaluation</w:t>
      </w:r>
      <w:r w:rsidR="00344ECC" w:rsidRPr="00016F00">
        <w:t xml:space="preserve"> </w:t>
      </w:r>
      <w:r w:rsidR="00D75C49" w:rsidRPr="00016F00">
        <w:t>&amp;</w:t>
      </w:r>
      <w:r w:rsidR="00344ECC" w:rsidRPr="00016F00">
        <w:t xml:space="preserve"> Plan</w:t>
      </w:r>
      <w:r w:rsidRPr="00016F00">
        <w:t xml:space="preserve">: </w:t>
      </w:r>
    </w:p>
    <w:p w:rsidR="00DE7ECE" w:rsidRPr="00016F00" w:rsidRDefault="006F0D20" w:rsidP="00DE7ECE">
      <w:pPr>
        <w:spacing w:after="120"/>
      </w:pPr>
      <w:hyperlink r:id="rId14" w:tooltip="Attachment 1 Evaluation " w:history="1">
        <w:r w:rsidR="00DE7ECE" w:rsidRPr="001F2EDA">
          <w:rPr>
            <w:rStyle w:val="Hyperlink"/>
          </w:rPr>
          <w:t>https://www.cde.ca.gov/fg/fo/r17/documents/cteig21-22attach1.pdf</w:t>
        </w:r>
      </w:hyperlink>
    </w:p>
    <w:p w:rsidR="00DE7ECE" w:rsidRDefault="00871B46" w:rsidP="0046403B">
      <w:pPr>
        <w:spacing w:after="240"/>
      </w:pPr>
      <w:r w:rsidRPr="00016F00">
        <w:t>Attachment II: C</w:t>
      </w:r>
      <w:r w:rsidR="00A86718" w:rsidRPr="00016F00">
        <w:t xml:space="preserve">areer </w:t>
      </w:r>
      <w:r w:rsidRPr="00016F00">
        <w:t>T</w:t>
      </w:r>
      <w:r w:rsidR="00A86718" w:rsidRPr="00016F00">
        <w:t xml:space="preserve">echnical </w:t>
      </w:r>
      <w:r w:rsidRPr="00016F00">
        <w:t>E</w:t>
      </w:r>
      <w:r w:rsidR="00A86718" w:rsidRPr="00016F00">
        <w:t xml:space="preserve">ducation </w:t>
      </w:r>
      <w:r w:rsidRPr="00016F00">
        <w:t>I</w:t>
      </w:r>
      <w:r w:rsidR="00A86718" w:rsidRPr="00016F00">
        <w:t xml:space="preserve">ncentive </w:t>
      </w:r>
      <w:r w:rsidRPr="00016F00">
        <w:t>G</w:t>
      </w:r>
      <w:r w:rsidR="00A86718" w:rsidRPr="00016F00">
        <w:t>rant</w:t>
      </w:r>
      <w:r w:rsidRPr="00016F00">
        <w:t xml:space="preserve"> F</w:t>
      </w:r>
      <w:r w:rsidR="00A86718" w:rsidRPr="00016F00">
        <w:t xml:space="preserve">iscal </w:t>
      </w:r>
      <w:r w:rsidRPr="00016F00">
        <w:t>Y</w:t>
      </w:r>
      <w:r w:rsidR="00A86718" w:rsidRPr="00016F00">
        <w:t>ear</w:t>
      </w:r>
      <w:r w:rsidRPr="00016F00">
        <w:t xml:space="preserve"> </w:t>
      </w:r>
      <w:r w:rsidR="008A67E6" w:rsidRPr="00016F00">
        <w:t>2021</w:t>
      </w:r>
      <w:r w:rsidR="00C22238" w:rsidRPr="00016F00">
        <w:t>–</w:t>
      </w:r>
      <w:r w:rsidR="008A67E6" w:rsidRPr="00016F00">
        <w:t xml:space="preserve">22 </w:t>
      </w:r>
      <w:r w:rsidRPr="00016F00">
        <w:t>Budget</w:t>
      </w:r>
      <w:r w:rsidR="00C22238" w:rsidRPr="00016F00">
        <w:t xml:space="preserve"> Narrative Worksheet</w:t>
      </w:r>
      <w:r w:rsidRPr="00016F00">
        <w:t>:</w:t>
      </w:r>
      <w:r w:rsidR="00406FA5" w:rsidRPr="00016F00">
        <w:t xml:space="preserve"> </w:t>
      </w:r>
      <w:hyperlink r:id="rId15" w:tooltip="Attachment 2 Budget Narrative" w:history="1">
        <w:r w:rsidR="00DE7ECE" w:rsidRPr="001F2EDA">
          <w:rPr>
            <w:rStyle w:val="Hyperlink"/>
          </w:rPr>
          <w:t>http://www.cde.ca.gov/fg/fo/r17/documents/cteig21-22attach2.xlsx</w:t>
        </w:r>
      </w:hyperlink>
      <w:r w:rsidR="00DE7ECE">
        <w:t xml:space="preserve"> </w:t>
      </w:r>
    </w:p>
    <w:p w:rsidR="008744AA" w:rsidRDefault="00871B46" w:rsidP="00DE7ECE">
      <w:pPr>
        <w:spacing w:after="120"/>
        <w:rPr>
          <w:rStyle w:val="Hyperlink"/>
          <w:highlight w:val="yellow"/>
        </w:rPr>
        <w:sectPr w:rsidR="008744AA" w:rsidSect="008744AA">
          <w:pgSz w:w="12240" w:h="15840" w:code="1"/>
          <w:pgMar w:top="1440" w:right="1440" w:bottom="1260" w:left="1440" w:header="720" w:footer="720" w:gutter="0"/>
          <w:pgNumType w:start="1"/>
          <w:cols w:space="720"/>
          <w:docGrid w:linePitch="326"/>
        </w:sectPr>
      </w:pPr>
      <w:r w:rsidRPr="00016F00">
        <w:t>Attachment I</w:t>
      </w:r>
      <w:r w:rsidR="00344ECC" w:rsidRPr="00016F00">
        <w:t>II</w:t>
      </w:r>
      <w:r w:rsidRPr="00016F00">
        <w:t xml:space="preserve">: </w:t>
      </w:r>
      <w:r w:rsidR="008A67E6" w:rsidRPr="00016F00">
        <w:t>2021</w:t>
      </w:r>
      <w:r w:rsidR="002C13FB" w:rsidRPr="00016F00">
        <w:t>–</w:t>
      </w:r>
      <w:r w:rsidR="008A67E6" w:rsidRPr="00016F00">
        <w:t xml:space="preserve">22 </w:t>
      </w:r>
      <w:r w:rsidR="002C13FB" w:rsidRPr="00016F00">
        <w:t xml:space="preserve">Career Technical Education Incentive Grant </w:t>
      </w:r>
      <w:r w:rsidRPr="00016F00">
        <w:t xml:space="preserve">Three-year Budget: </w:t>
      </w:r>
      <w:r w:rsidR="00DE7ECE">
        <w:t xml:space="preserve"> </w:t>
      </w:r>
      <w:hyperlink r:id="rId16" w:tooltip="Attachment 3 Three year Budget" w:history="1">
        <w:r w:rsidR="00DE7ECE" w:rsidRPr="001F2EDA">
          <w:rPr>
            <w:rStyle w:val="Hyperlink"/>
          </w:rPr>
          <w:t>https://www.cde.ca.gov/fg/fo/r17/documents/cteig21-22attach3.pdf</w:t>
        </w:r>
      </w:hyperlink>
      <w:r w:rsidR="00DE7ECE">
        <w:rPr>
          <w:rStyle w:val="Hyperlink"/>
          <w:highlight w:val="yellow"/>
        </w:rPr>
        <w:t xml:space="preserve"> </w:t>
      </w:r>
    </w:p>
    <w:p w:rsidR="00134233" w:rsidRPr="007D70DE" w:rsidRDefault="00EC45C6" w:rsidP="007D70DE">
      <w:pPr>
        <w:spacing w:after="240"/>
        <w:jc w:val="center"/>
        <w:rPr>
          <w:b/>
          <w:sz w:val="28"/>
        </w:rPr>
      </w:pPr>
      <w:r w:rsidRPr="007D70DE">
        <w:rPr>
          <w:b/>
          <w:sz w:val="28"/>
        </w:rPr>
        <w:lastRenderedPageBreak/>
        <w:t>Career Technical Education Incentive Grant</w:t>
      </w:r>
      <w:r w:rsidR="00326823" w:rsidRPr="007D70DE">
        <w:rPr>
          <w:b/>
          <w:sz w:val="28"/>
        </w:rPr>
        <w:br/>
      </w:r>
      <w:r w:rsidR="007277DE" w:rsidRPr="007D70DE">
        <w:rPr>
          <w:b/>
          <w:sz w:val="28"/>
        </w:rPr>
        <w:t>Request for Applications</w:t>
      </w:r>
      <w:r w:rsidR="00FF625A" w:rsidRPr="007D70DE">
        <w:rPr>
          <w:b/>
          <w:sz w:val="28"/>
        </w:rPr>
        <w:t xml:space="preserve"> </w:t>
      </w:r>
      <w:r w:rsidR="00E55C99" w:rsidRPr="007D70DE">
        <w:rPr>
          <w:b/>
          <w:sz w:val="28"/>
        </w:rPr>
        <w:t>2021–22</w:t>
      </w:r>
    </w:p>
    <w:p w:rsidR="00134233" w:rsidRPr="007D70DE" w:rsidRDefault="00EC45C6" w:rsidP="007D70DE">
      <w:pPr>
        <w:pStyle w:val="Heading2"/>
      </w:pPr>
      <w:bookmarkStart w:id="5" w:name="h.gjdgxs" w:colFirst="0" w:colLast="0"/>
      <w:bookmarkStart w:id="6" w:name="_Toc67482214"/>
      <w:bookmarkStart w:id="7" w:name="_Toc67584894"/>
      <w:bookmarkEnd w:id="5"/>
      <w:r w:rsidRPr="007D70DE">
        <w:t>Chapter 1: General Information</w:t>
      </w:r>
      <w:bookmarkEnd w:id="6"/>
      <w:bookmarkEnd w:id="7"/>
    </w:p>
    <w:p w:rsidR="00134233" w:rsidRPr="00016F00" w:rsidRDefault="00EC45C6" w:rsidP="00C40B74">
      <w:pPr>
        <w:pStyle w:val="Heading3"/>
        <w:spacing w:before="0" w:after="240"/>
        <w:rPr>
          <w:sz w:val="24"/>
          <w:szCs w:val="24"/>
        </w:rPr>
      </w:pPr>
      <w:bookmarkStart w:id="8" w:name="h.30j0zll" w:colFirst="0" w:colLast="0"/>
      <w:bookmarkStart w:id="9" w:name="_Toc67584895"/>
      <w:bookmarkEnd w:id="8"/>
      <w:r w:rsidRPr="00016F00">
        <w:rPr>
          <w:sz w:val="24"/>
          <w:szCs w:val="24"/>
        </w:rPr>
        <w:t>I. Introduction</w:t>
      </w:r>
      <w:bookmarkEnd w:id="9"/>
    </w:p>
    <w:p w:rsidR="00447376" w:rsidRPr="00967F5F" w:rsidRDefault="00447376" w:rsidP="00447376">
      <w:pPr>
        <w:pStyle w:val="ListParagraph"/>
        <w:spacing w:after="240"/>
        <w:ind w:left="0"/>
        <w:contextualSpacing w:val="0"/>
      </w:pPr>
      <w:r w:rsidRPr="00967F5F">
        <w:t xml:space="preserve">California </w:t>
      </w:r>
      <w:r w:rsidRPr="00967F5F">
        <w:rPr>
          <w:i/>
        </w:rPr>
        <w:t>Education Code (EC)</w:t>
      </w:r>
      <w:r w:rsidRPr="00967F5F">
        <w:t xml:space="preserve"> Section 53070 (a) </w:t>
      </w:r>
      <w:r w:rsidR="00BD2046">
        <w:t>states that t</w:t>
      </w:r>
      <w:r>
        <w:t>he California Career Technical Education Incentive Grant (CTEIG) program is established as a state education, economic, and workforce development initiative with the goal of providing pupils in kindergarten through grade twelve (K–12) inclusive, with the knowledge and skills necessary to transition to employment and postsecondary education. T</w:t>
      </w:r>
      <w:r w:rsidRPr="00967F5F">
        <w:t>he purpose of this program is to encourage, maintain, and strengthen the delivery of high-quality career technical education (CTE) programs.</w:t>
      </w:r>
    </w:p>
    <w:p w:rsidR="009177D2" w:rsidRPr="00016F00" w:rsidRDefault="00A21D8B" w:rsidP="00C40B74">
      <w:pPr>
        <w:pStyle w:val="Heading3"/>
        <w:spacing w:before="0" w:after="240"/>
        <w:rPr>
          <w:sz w:val="24"/>
          <w:szCs w:val="24"/>
        </w:rPr>
      </w:pPr>
      <w:bookmarkStart w:id="10" w:name="_Toc67584896"/>
      <w:r w:rsidRPr="00016F00">
        <w:rPr>
          <w:sz w:val="24"/>
          <w:szCs w:val="24"/>
        </w:rPr>
        <w:t xml:space="preserve">II. </w:t>
      </w:r>
      <w:r w:rsidR="009177D2" w:rsidRPr="00016F00">
        <w:rPr>
          <w:sz w:val="24"/>
          <w:szCs w:val="24"/>
        </w:rPr>
        <w:t xml:space="preserve">Grant Timeline and Funding </w:t>
      </w:r>
      <w:r w:rsidR="001C0CFF" w:rsidRPr="00016F00">
        <w:rPr>
          <w:sz w:val="24"/>
          <w:szCs w:val="24"/>
        </w:rPr>
        <w:t>Distribution</w:t>
      </w:r>
      <w:bookmarkEnd w:id="10"/>
    </w:p>
    <w:p w:rsidR="00F513AF" w:rsidRPr="00016F00" w:rsidRDefault="004A501A" w:rsidP="00C40B74">
      <w:pPr>
        <w:widowControl w:val="0"/>
        <w:spacing w:after="240"/>
      </w:pPr>
      <w:r w:rsidRPr="00016F00">
        <w:t xml:space="preserve">Grant applications </w:t>
      </w:r>
      <w:r w:rsidR="00DE5AC8" w:rsidRPr="00016F00">
        <w:t>must be received by</w:t>
      </w:r>
      <w:r w:rsidR="005160CE" w:rsidRPr="00016F00">
        <w:t xml:space="preserve"> </w:t>
      </w:r>
      <w:r w:rsidR="0077055A" w:rsidRPr="00016F00">
        <w:t>the California Department of Education (</w:t>
      </w:r>
      <w:r w:rsidR="005160CE" w:rsidRPr="00016F00">
        <w:t>CDE</w:t>
      </w:r>
      <w:r w:rsidR="0077055A" w:rsidRPr="00016F00">
        <w:t>)</w:t>
      </w:r>
      <w:r w:rsidR="005160CE" w:rsidRPr="00016F00">
        <w:t xml:space="preserve"> by</w:t>
      </w:r>
      <w:r w:rsidR="00C34407" w:rsidRPr="00016F00">
        <w:t xml:space="preserve"> </w:t>
      </w:r>
      <w:r w:rsidR="00004F30" w:rsidRPr="00E55C99">
        <w:rPr>
          <w:b/>
        </w:rPr>
        <w:t>Wednesday</w:t>
      </w:r>
      <w:r w:rsidR="00A55841" w:rsidRPr="00E55C99">
        <w:rPr>
          <w:b/>
        </w:rPr>
        <w:t xml:space="preserve">, </w:t>
      </w:r>
      <w:r w:rsidR="00B666EA" w:rsidRPr="00E55C99">
        <w:rPr>
          <w:b/>
        </w:rPr>
        <w:t xml:space="preserve">June </w:t>
      </w:r>
      <w:r w:rsidR="00004F30" w:rsidRPr="00E55C99">
        <w:rPr>
          <w:b/>
        </w:rPr>
        <w:t>2</w:t>
      </w:r>
      <w:r w:rsidR="00A3219C" w:rsidRPr="00E55C99">
        <w:rPr>
          <w:b/>
        </w:rPr>
        <w:t xml:space="preserve">, </w:t>
      </w:r>
      <w:r w:rsidRPr="00E55C99">
        <w:rPr>
          <w:b/>
        </w:rPr>
        <w:t>20</w:t>
      </w:r>
      <w:r w:rsidR="00CB6DC9" w:rsidRPr="00E55C99">
        <w:rPr>
          <w:b/>
        </w:rPr>
        <w:t>2</w:t>
      </w:r>
      <w:r w:rsidR="00AF379E" w:rsidRPr="00E55C99">
        <w:rPr>
          <w:b/>
        </w:rPr>
        <w:t>1</w:t>
      </w:r>
      <w:r w:rsidR="00C34407" w:rsidRPr="00E55C99">
        <w:rPr>
          <w:b/>
        </w:rPr>
        <w:t xml:space="preserve">, at </w:t>
      </w:r>
      <w:r w:rsidR="00C6793B" w:rsidRPr="00E55C99">
        <w:rPr>
          <w:b/>
        </w:rPr>
        <w:t xml:space="preserve">5:00 </w:t>
      </w:r>
      <w:r w:rsidR="00C34407" w:rsidRPr="00E55C99">
        <w:rPr>
          <w:b/>
        </w:rPr>
        <w:t>p.m.</w:t>
      </w:r>
    </w:p>
    <w:p w:rsidR="004A501A" w:rsidRPr="00016F00" w:rsidRDefault="00601801" w:rsidP="00C40B74">
      <w:pPr>
        <w:widowControl w:val="0"/>
        <w:spacing w:after="240"/>
      </w:pPr>
      <w:r w:rsidRPr="00016F00">
        <w:t>Recommendations for g</w:t>
      </w:r>
      <w:r w:rsidR="004A501A" w:rsidRPr="00016F00">
        <w:t xml:space="preserve">rant award amounts will be </w:t>
      </w:r>
      <w:r w:rsidRPr="00016F00">
        <w:t xml:space="preserve">presented </w:t>
      </w:r>
      <w:r w:rsidR="004A501A" w:rsidRPr="00016F00">
        <w:t xml:space="preserve">to the State Board of Education </w:t>
      </w:r>
      <w:r w:rsidR="00FB2397" w:rsidRPr="00016F00">
        <w:t xml:space="preserve">(SBE) </w:t>
      </w:r>
      <w:r w:rsidR="004A501A" w:rsidRPr="00016F00">
        <w:t xml:space="preserve">during the </w:t>
      </w:r>
      <w:r w:rsidR="47FD9D88" w:rsidRPr="00016F00">
        <w:t>September</w:t>
      </w:r>
      <w:r w:rsidR="0090094C" w:rsidRPr="00016F00">
        <w:t xml:space="preserve"> </w:t>
      </w:r>
      <w:r w:rsidR="0066703E" w:rsidRPr="00016F00">
        <w:t>202</w:t>
      </w:r>
      <w:r w:rsidR="7B3E7022" w:rsidRPr="00016F00">
        <w:t>1</w:t>
      </w:r>
      <w:r w:rsidR="0066703E" w:rsidRPr="00016F00">
        <w:t xml:space="preserve"> </w:t>
      </w:r>
      <w:r w:rsidR="004A501A" w:rsidRPr="00016F00">
        <w:t>board meeting</w:t>
      </w:r>
      <w:r w:rsidRPr="00016F00">
        <w:t xml:space="preserve"> for its consideration and approval</w:t>
      </w:r>
      <w:r w:rsidR="008905FB" w:rsidRPr="00016F00">
        <w:t>.</w:t>
      </w:r>
    </w:p>
    <w:p w:rsidR="004A501A" w:rsidRPr="00016F00" w:rsidRDefault="004A501A" w:rsidP="00C40B74">
      <w:pPr>
        <w:widowControl w:val="0"/>
        <w:spacing w:after="240"/>
      </w:pPr>
      <w:r w:rsidRPr="00016F00">
        <w:t xml:space="preserve">Following approval from the </w:t>
      </w:r>
      <w:r w:rsidR="00FB2397" w:rsidRPr="00016F00">
        <w:t>SBE</w:t>
      </w:r>
      <w:r w:rsidRPr="00016F00">
        <w:t xml:space="preserve">, Grant Award Notifications </w:t>
      </w:r>
      <w:r w:rsidR="008905FB" w:rsidRPr="00016F00">
        <w:t xml:space="preserve">(GANs) </w:t>
      </w:r>
      <w:r w:rsidRPr="00016F00">
        <w:t>will be sent</w:t>
      </w:r>
      <w:r w:rsidR="00643BF9" w:rsidRPr="00016F00">
        <w:t xml:space="preserve"> </w:t>
      </w:r>
      <w:r w:rsidRPr="00016F00">
        <w:t xml:space="preserve">to the </w:t>
      </w:r>
      <w:r w:rsidR="00AD308E" w:rsidRPr="00016F00">
        <w:t>local educational agencies</w:t>
      </w:r>
      <w:r w:rsidR="00FB2397" w:rsidRPr="00016F00">
        <w:t xml:space="preserve"> (</w:t>
      </w:r>
      <w:r w:rsidRPr="00016F00">
        <w:t>LEAs</w:t>
      </w:r>
      <w:r w:rsidR="00FB2397" w:rsidRPr="00016F00">
        <w:t>)</w:t>
      </w:r>
      <w:r w:rsidRPr="00016F00">
        <w:t xml:space="preserve"> which were awarded grant funds.</w:t>
      </w:r>
    </w:p>
    <w:p w:rsidR="00F513AF" w:rsidRPr="00016F00" w:rsidRDefault="00F513AF" w:rsidP="00C40B74">
      <w:pPr>
        <w:widowControl w:val="0"/>
        <w:spacing w:after="240"/>
      </w:pPr>
      <w:r w:rsidRPr="00E55C99">
        <w:t>The</w:t>
      </w:r>
      <w:r w:rsidR="00D66FD8" w:rsidRPr="00E55C99">
        <w:t xml:space="preserve"> </w:t>
      </w:r>
      <w:r w:rsidR="00FB2397" w:rsidRPr="00E55C99">
        <w:t>20</w:t>
      </w:r>
      <w:r w:rsidR="00CB6DC9" w:rsidRPr="00E55C99">
        <w:t>2</w:t>
      </w:r>
      <w:r w:rsidR="00F41925" w:rsidRPr="00E55C99">
        <w:t>1</w:t>
      </w:r>
      <w:r w:rsidR="00FB2397" w:rsidRPr="00E55C99">
        <w:t>–</w:t>
      </w:r>
      <w:r w:rsidR="00F41925" w:rsidRPr="00E55C99">
        <w:t xml:space="preserve">22 </w:t>
      </w:r>
      <w:r w:rsidRPr="00E55C99">
        <w:t xml:space="preserve">application </w:t>
      </w:r>
      <w:r w:rsidR="00E70B22" w:rsidRPr="00E55C99">
        <w:t xml:space="preserve">year </w:t>
      </w:r>
      <w:r w:rsidRPr="00E55C99">
        <w:t xml:space="preserve">will cover the grant period beginning </w:t>
      </w:r>
      <w:r w:rsidR="00DE676E" w:rsidRPr="00E55C99">
        <w:t xml:space="preserve">July 1, </w:t>
      </w:r>
      <w:r w:rsidR="00F41925" w:rsidRPr="00E55C99">
        <w:t>2021</w:t>
      </w:r>
      <w:r w:rsidRPr="00E55C99">
        <w:t>, and endin</w:t>
      </w:r>
      <w:r w:rsidR="00022B9D" w:rsidRPr="00E55C99">
        <w:t xml:space="preserve">g December 31, </w:t>
      </w:r>
      <w:r w:rsidR="00022B9D" w:rsidRPr="00C71E70">
        <w:t>2023</w:t>
      </w:r>
      <w:r w:rsidRPr="00E55C99">
        <w:t>.</w:t>
      </w:r>
    </w:p>
    <w:p w:rsidR="009177D2" w:rsidRPr="00016F00" w:rsidRDefault="009177D2" w:rsidP="00C40B74">
      <w:pPr>
        <w:widowControl w:val="0"/>
        <w:spacing w:after="240"/>
      </w:pPr>
      <w:r w:rsidRPr="00016F00">
        <w:t xml:space="preserve">Per </w:t>
      </w:r>
      <w:r w:rsidRPr="00016F00">
        <w:rPr>
          <w:i/>
        </w:rPr>
        <w:t>EC</w:t>
      </w:r>
      <w:r w:rsidRPr="00016F00">
        <w:t xml:space="preserve"> Section 53070 the </w:t>
      </w:r>
      <w:r w:rsidR="006849E5" w:rsidRPr="00016F00">
        <w:t xml:space="preserve">total amount appropriated for the program </w:t>
      </w:r>
      <w:r w:rsidR="00E43DB9" w:rsidRPr="00016F00">
        <w:t xml:space="preserve">in the state budget </w:t>
      </w:r>
      <w:r w:rsidR="006849E5" w:rsidRPr="00016F00">
        <w:t>is</w:t>
      </w:r>
      <w:r w:rsidR="00297201">
        <w:t xml:space="preserve"> $150,000,000 (pending state budget approval), and is</w:t>
      </w:r>
      <w:r w:rsidR="006849E5" w:rsidRPr="00016F00">
        <w:t xml:space="preserve"> designated </w:t>
      </w:r>
      <w:r w:rsidRPr="00016F00">
        <w:t>as follows, unless otherwise determined by the</w:t>
      </w:r>
      <w:r w:rsidR="00FB28E4" w:rsidRPr="00016F00">
        <w:t xml:space="preserve"> State</w:t>
      </w:r>
      <w:r w:rsidRPr="00016F00">
        <w:t xml:space="preserve"> Superintendent </w:t>
      </w:r>
      <w:r w:rsidR="00FB2397" w:rsidRPr="00016F00">
        <w:t xml:space="preserve">of Public Instruction </w:t>
      </w:r>
      <w:r w:rsidR="008905FB" w:rsidRPr="00016F00">
        <w:t xml:space="preserve">(SSPI) </w:t>
      </w:r>
      <w:r w:rsidRPr="00016F00">
        <w:t xml:space="preserve">in collaboration with the </w:t>
      </w:r>
      <w:r w:rsidR="00C22238" w:rsidRPr="00016F00">
        <w:t>E</w:t>
      </w:r>
      <w:r w:rsidRPr="00016F00">
        <w:t xml:space="preserve">xecutive </w:t>
      </w:r>
      <w:r w:rsidR="00C22238" w:rsidRPr="00016F00">
        <w:t>D</w:t>
      </w:r>
      <w:r w:rsidRPr="00016F00">
        <w:t>irector of the S</w:t>
      </w:r>
      <w:r w:rsidR="00FB2397" w:rsidRPr="00016F00">
        <w:t>BE</w:t>
      </w:r>
      <w:r w:rsidRPr="00016F00">
        <w:t>:</w:t>
      </w:r>
    </w:p>
    <w:p w:rsidR="00447376" w:rsidRPr="00967F5F" w:rsidRDefault="00447376" w:rsidP="009B18F0">
      <w:pPr>
        <w:pStyle w:val="ListParagraph"/>
        <w:widowControl w:val="0"/>
        <w:numPr>
          <w:ilvl w:val="0"/>
          <w:numId w:val="3"/>
        </w:numPr>
        <w:spacing w:after="240"/>
        <w:contextualSpacing w:val="0"/>
      </w:pPr>
      <w:r>
        <w:t>For applicants with average daily attendance (ADA) in grades seven through twelve (7–12) of less than or equal to 140, 4 percent is designated = $6 million</w:t>
      </w:r>
    </w:p>
    <w:p w:rsidR="00447376" w:rsidRPr="00967F5F" w:rsidRDefault="00447376" w:rsidP="009B18F0">
      <w:pPr>
        <w:pStyle w:val="ListParagraph"/>
        <w:widowControl w:val="0"/>
        <w:numPr>
          <w:ilvl w:val="0"/>
          <w:numId w:val="3"/>
        </w:numPr>
        <w:spacing w:after="240"/>
        <w:contextualSpacing w:val="0"/>
      </w:pPr>
      <w:r>
        <w:t>For applicants with ADA in grades 7–12 of more than 140 and less than or equal to 550, 8 percent is designated = $12 million</w:t>
      </w:r>
    </w:p>
    <w:p w:rsidR="00447376" w:rsidRPr="00967F5F" w:rsidRDefault="00447376" w:rsidP="009B18F0">
      <w:pPr>
        <w:pStyle w:val="ListParagraph"/>
        <w:widowControl w:val="0"/>
        <w:numPr>
          <w:ilvl w:val="0"/>
          <w:numId w:val="3"/>
        </w:numPr>
        <w:spacing w:after="240"/>
        <w:contextualSpacing w:val="0"/>
      </w:pPr>
      <w:r>
        <w:t>For applicants with ADA in grades 7–12 of more than 550, 88 percent is designated = $132 million</w:t>
      </w:r>
    </w:p>
    <w:p w:rsidR="00FC1E66" w:rsidRPr="00016F00" w:rsidRDefault="00A97948" w:rsidP="00C40B74">
      <w:pPr>
        <w:pStyle w:val="ListParagraph"/>
        <w:keepLines/>
        <w:spacing w:after="240"/>
        <w:ind w:left="0"/>
        <w:contextualSpacing w:val="0"/>
      </w:pPr>
      <w:r w:rsidRPr="00016F00">
        <w:lastRenderedPageBreak/>
        <w:t xml:space="preserve">The </w:t>
      </w:r>
      <w:r w:rsidR="00734C82" w:rsidRPr="00016F00">
        <w:t xml:space="preserve">ADA determination is based on the second principal reporting period </w:t>
      </w:r>
      <w:r w:rsidR="00235767" w:rsidRPr="002D3ADA">
        <w:t>(</w:t>
      </w:r>
      <w:r w:rsidR="00A3219C" w:rsidRPr="00E55C99">
        <w:t>2019</w:t>
      </w:r>
      <w:r w:rsidR="0077055A" w:rsidRPr="00E55C99">
        <w:t>–</w:t>
      </w:r>
      <w:r w:rsidR="00A3219C" w:rsidRPr="00E55C99">
        <w:t>20</w:t>
      </w:r>
      <w:r w:rsidR="00235767" w:rsidRPr="002D3ADA">
        <w:t>)</w:t>
      </w:r>
      <w:r w:rsidR="00235767" w:rsidRPr="00016F00">
        <w:t xml:space="preserve"> </w:t>
      </w:r>
      <w:r w:rsidR="00734C82" w:rsidRPr="00016F00">
        <w:t>for grades 7–12</w:t>
      </w:r>
      <w:r w:rsidR="008D7A99" w:rsidRPr="00016F00">
        <w:t xml:space="preserve"> in accordance with Senate Bill 117 which considers COVID-19.</w:t>
      </w:r>
      <w:r w:rsidR="00734C82" w:rsidRPr="00016F00">
        <w:t xml:space="preserve"> </w:t>
      </w:r>
      <w:r w:rsidR="00F02458" w:rsidRPr="00016F00">
        <w:t>The sum of the ADA for each of the constituent entities will be used for applicants applying as part of a consortium</w:t>
      </w:r>
      <w:r w:rsidR="0010224A" w:rsidRPr="00016F00">
        <w:t>.</w:t>
      </w:r>
    </w:p>
    <w:p w:rsidR="009177D2" w:rsidRPr="00016F00" w:rsidRDefault="002D3ADA" w:rsidP="00C40B74">
      <w:pPr>
        <w:pStyle w:val="Heading3"/>
        <w:spacing w:before="0" w:after="240"/>
        <w:rPr>
          <w:sz w:val="24"/>
          <w:szCs w:val="24"/>
        </w:rPr>
      </w:pPr>
      <w:bookmarkStart w:id="11" w:name="_Toc67584897"/>
      <w:r w:rsidRPr="00016F00">
        <w:rPr>
          <w:sz w:val="24"/>
          <w:szCs w:val="24"/>
        </w:rPr>
        <w:t>I</w:t>
      </w:r>
      <w:r>
        <w:rPr>
          <w:sz w:val="24"/>
          <w:szCs w:val="24"/>
        </w:rPr>
        <w:t>II</w:t>
      </w:r>
      <w:r w:rsidR="009177D2" w:rsidRPr="00016F00">
        <w:rPr>
          <w:sz w:val="24"/>
          <w:szCs w:val="24"/>
        </w:rPr>
        <w:t>. Matching Funds Requirement</w:t>
      </w:r>
      <w:bookmarkEnd w:id="11"/>
    </w:p>
    <w:p w:rsidR="00447376" w:rsidRPr="00967F5F" w:rsidRDefault="00447376" w:rsidP="009B18F0">
      <w:pPr>
        <w:widowControl w:val="0"/>
        <w:spacing w:after="240"/>
      </w:pPr>
      <w:r>
        <w:t xml:space="preserve">For any funding received from this program, </w:t>
      </w:r>
      <w:r w:rsidRPr="00C220A5">
        <w:rPr>
          <w:i/>
          <w:iCs/>
        </w:rPr>
        <w:t xml:space="preserve">EC </w:t>
      </w:r>
      <w:r>
        <w:t xml:space="preserve">Section 53071 requires a local match from Fiscal Year </w:t>
      </w:r>
      <w:r w:rsidR="00D1194C">
        <w:t>(</w:t>
      </w:r>
      <w:r w:rsidR="00B666EA">
        <w:t>F</w:t>
      </w:r>
      <w:r>
        <w:t>Y</w:t>
      </w:r>
      <w:r w:rsidR="00D1194C">
        <w:t>)</w:t>
      </w:r>
      <w:r>
        <w:t xml:space="preserve"> 2021–22 and/or FY 2022–23</w:t>
      </w:r>
      <w:r w:rsidR="00D1194C">
        <w:t>,</w:t>
      </w:r>
      <w:r>
        <w:t xml:space="preserve"> of $2 for every $1 received from this program.</w:t>
      </w:r>
    </w:p>
    <w:p w:rsidR="00CB6DC9" w:rsidRPr="00016F00" w:rsidRDefault="009177D2" w:rsidP="000B4A5E">
      <w:pPr>
        <w:keepNext/>
        <w:spacing w:after="240"/>
      </w:pPr>
      <w:r w:rsidRPr="00016F00">
        <w:t>The local match may include funding from</w:t>
      </w:r>
      <w:r w:rsidR="00CB6DC9" w:rsidRPr="00016F00">
        <w:t>:</w:t>
      </w:r>
    </w:p>
    <w:p w:rsidR="00CB6DC9" w:rsidRPr="00016F00" w:rsidRDefault="00CB6DC9" w:rsidP="000B4A5E">
      <w:pPr>
        <w:pStyle w:val="ListParagraph"/>
        <w:keepNext/>
        <w:numPr>
          <w:ilvl w:val="0"/>
          <w:numId w:val="15"/>
        </w:numPr>
        <w:spacing w:after="240"/>
        <w:contextualSpacing w:val="0"/>
      </w:pPr>
      <w:r w:rsidRPr="00016F00">
        <w:t>S</w:t>
      </w:r>
      <w:r w:rsidR="009177D2" w:rsidRPr="00016F00">
        <w:t xml:space="preserve">chool district or charter school </w:t>
      </w:r>
      <w:r w:rsidR="00775F7F">
        <w:t>L</w:t>
      </w:r>
      <w:r w:rsidR="00A52791" w:rsidRPr="00016F00">
        <w:t xml:space="preserve">ocal </w:t>
      </w:r>
      <w:r w:rsidR="00775F7F">
        <w:t>C</w:t>
      </w:r>
      <w:r w:rsidR="00A52791" w:rsidRPr="00016F00">
        <w:t xml:space="preserve">ontrol </w:t>
      </w:r>
      <w:r w:rsidR="00775F7F">
        <w:t>F</w:t>
      </w:r>
      <w:r w:rsidR="00A52791" w:rsidRPr="00016F00">
        <w:t xml:space="preserve">unding </w:t>
      </w:r>
      <w:r w:rsidR="00775F7F">
        <w:t>F</w:t>
      </w:r>
      <w:r w:rsidR="00A52791" w:rsidRPr="00016F00">
        <w:t>ormula (</w:t>
      </w:r>
      <w:r w:rsidR="009177D2" w:rsidRPr="00016F00">
        <w:t>LCFF</w:t>
      </w:r>
      <w:r w:rsidR="00A52791" w:rsidRPr="00016F00">
        <w:t>)</w:t>
      </w:r>
      <w:r w:rsidR="009177D2" w:rsidRPr="00016F00">
        <w:t xml:space="preserve"> apportionments pursuant to </w:t>
      </w:r>
      <w:r w:rsidR="009177D2" w:rsidRPr="00016F00">
        <w:rPr>
          <w:i/>
        </w:rPr>
        <w:t>EC</w:t>
      </w:r>
      <w:r w:rsidR="009177D2" w:rsidRPr="00016F00">
        <w:t xml:space="preserve"> Sectio</w:t>
      </w:r>
      <w:r w:rsidR="00FB28E4" w:rsidRPr="00016F00">
        <w:t>n 42238.02</w:t>
      </w:r>
    </w:p>
    <w:p w:rsidR="00CB6DC9" w:rsidRPr="00016F00" w:rsidRDefault="00775F7F" w:rsidP="000B4A5E">
      <w:pPr>
        <w:pStyle w:val="ListParagraph"/>
        <w:keepNext/>
        <w:numPr>
          <w:ilvl w:val="0"/>
          <w:numId w:val="15"/>
        </w:numPr>
        <w:spacing w:after="240"/>
        <w:contextualSpacing w:val="0"/>
      </w:pPr>
      <w:r>
        <w:rPr>
          <w:rFonts w:ascii="Helvetica" w:hAnsi="Helvetica" w:cs="Helvetica"/>
          <w:color w:val="000000"/>
          <w:shd w:val="clear" w:color="auto" w:fill="FFFFFF"/>
        </w:rPr>
        <w:t>Strengthening Career and Technical Education for the 21st Century Act (Perkins V)</w:t>
      </w:r>
    </w:p>
    <w:p w:rsidR="00CB6DC9" w:rsidRPr="00016F00" w:rsidRDefault="009177D2" w:rsidP="000B4A5E">
      <w:pPr>
        <w:pStyle w:val="ListParagraph"/>
        <w:keepNext/>
        <w:numPr>
          <w:ilvl w:val="0"/>
          <w:numId w:val="15"/>
        </w:numPr>
        <w:spacing w:after="240"/>
        <w:contextualSpacing w:val="0"/>
      </w:pPr>
      <w:r w:rsidRPr="00016F00">
        <w:t>California Partnership Academies</w:t>
      </w:r>
    </w:p>
    <w:p w:rsidR="00CB6DC9" w:rsidRPr="00016F00" w:rsidRDefault="008905FB" w:rsidP="000B4A5E">
      <w:pPr>
        <w:pStyle w:val="ListParagraph"/>
        <w:keepNext/>
        <w:numPr>
          <w:ilvl w:val="0"/>
          <w:numId w:val="15"/>
        </w:numPr>
        <w:spacing w:after="240"/>
        <w:contextualSpacing w:val="0"/>
      </w:pPr>
      <w:r w:rsidRPr="00016F00">
        <w:t xml:space="preserve">Agricultural </w:t>
      </w:r>
      <w:r w:rsidR="007277DE" w:rsidRPr="00016F00">
        <w:t>CTE</w:t>
      </w:r>
      <w:r w:rsidRPr="00016F00">
        <w:t xml:space="preserve"> Incentive Grant</w:t>
      </w:r>
    </w:p>
    <w:p w:rsidR="00EA0B0E" w:rsidRPr="00016F00" w:rsidRDefault="00EA0B0E" w:rsidP="000B4A5E">
      <w:pPr>
        <w:pStyle w:val="ListParagraph"/>
        <w:keepNext/>
        <w:numPr>
          <w:ilvl w:val="0"/>
          <w:numId w:val="15"/>
        </w:numPr>
        <w:spacing w:after="240"/>
        <w:contextualSpacing w:val="0"/>
      </w:pPr>
      <w:r w:rsidRPr="00016F00">
        <w:t xml:space="preserve">Any other </w:t>
      </w:r>
      <w:r w:rsidR="0008740C" w:rsidRPr="00016F00">
        <w:t xml:space="preserve">allowable </w:t>
      </w:r>
      <w:r w:rsidRPr="00016F00">
        <w:t>source</w:t>
      </w:r>
      <w:r w:rsidR="0008740C" w:rsidRPr="00016F00">
        <w:t xml:space="preserve"> (including</w:t>
      </w:r>
      <w:r w:rsidRPr="00016F00">
        <w:t xml:space="preserve"> community and/or business partnerships</w:t>
      </w:r>
      <w:r w:rsidR="0008740C" w:rsidRPr="00016F00">
        <w:t>) not excepted below</w:t>
      </w:r>
    </w:p>
    <w:p w:rsidR="00CB6DC9" w:rsidRPr="00016F00" w:rsidRDefault="00CB6DC9" w:rsidP="00C40B74">
      <w:pPr>
        <w:widowControl w:val="0"/>
        <w:spacing w:after="240"/>
      </w:pPr>
      <w:r w:rsidRPr="00016F00">
        <w:t xml:space="preserve">The local match </w:t>
      </w:r>
      <w:r w:rsidR="009123E3" w:rsidRPr="00016F00">
        <w:rPr>
          <w:b/>
        </w:rPr>
        <w:t>may not</w:t>
      </w:r>
      <w:r w:rsidRPr="00016F00">
        <w:t xml:space="preserve"> include funding from:</w:t>
      </w:r>
    </w:p>
    <w:p w:rsidR="00CB6DC9" w:rsidRPr="00016F00" w:rsidRDefault="009177D2" w:rsidP="00CF4A55">
      <w:pPr>
        <w:pStyle w:val="ListParagraph"/>
        <w:widowControl w:val="0"/>
        <w:numPr>
          <w:ilvl w:val="0"/>
          <w:numId w:val="61"/>
        </w:numPr>
        <w:spacing w:after="240"/>
        <w:contextualSpacing w:val="0"/>
      </w:pPr>
      <w:r w:rsidRPr="00016F00">
        <w:t>K</w:t>
      </w:r>
      <w:r w:rsidR="00A52791" w:rsidRPr="00016F00">
        <w:t>–</w:t>
      </w:r>
      <w:r w:rsidRPr="00016F00">
        <w:t>12 component</w:t>
      </w:r>
      <w:r w:rsidR="00390E8D" w:rsidRPr="00016F00">
        <w:t xml:space="preserve"> of the S</w:t>
      </w:r>
      <w:r w:rsidR="001900A4" w:rsidRPr="00016F00">
        <w:t xml:space="preserve">trong </w:t>
      </w:r>
      <w:r w:rsidR="00390E8D" w:rsidRPr="00016F00">
        <w:t>W</w:t>
      </w:r>
      <w:r w:rsidR="001900A4" w:rsidRPr="00016F00">
        <w:t xml:space="preserve">orkforce </w:t>
      </w:r>
      <w:r w:rsidR="00390E8D" w:rsidRPr="00016F00">
        <w:t>P</w:t>
      </w:r>
      <w:r w:rsidR="001900A4" w:rsidRPr="00016F00">
        <w:t>rogram (SWP)</w:t>
      </w:r>
      <w:r w:rsidRPr="00016F00">
        <w:t xml:space="preserve"> established pursuant to </w:t>
      </w:r>
      <w:r w:rsidRPr="00016F00">
        <w:rPr>
          <w:i/>
        </w:rPr>
        <w:t>EC</w:t>
      </w:r>
      <w:r w:rsidRPr="00016F00">
        <w:t xml:space="preserve"> Section 88827</w:t>
      </w:r>
    </w:p>
    <w:p w:rsidR="00CB6DC9" w:rsidRPr="00016F00" w:rsidRDefault="00A52791" w:rsidP="00CF4A55">
      <w:pPr>
        <w:pStyle w:val="ListParagraph"/>
        <w:widowControl w:val="0"/>
        <w:numPr>
          <w:ilvl w:val="0"/>
          <w:numId w:val="61"/>
        </w:numPr>
        <w:spacing w:after="240"/>
        <w:contextualSpacing w:val="0"/>
      </w:pPr>
      <w:r w:rsidRPr="00016F00">
        <w:t>CTE</w:t>
      </w:r>
      <w:r w:rsidR="00B83FFD" w:rsidRPr="00016F00">
        <w:t xml:space="preserve"> Facilities Program pursuant to </w:t>
      </w:r>
      <w:r w:rsidR="00B83FFD" w:rsidRPr="00016F00">
        <w:rPr>
          <w:i/>
        </w:rPr>
        <w:t xml:space="preserve">EC </w:t>
      </w:r>
      <w:r w:rsidR="00154A65" w:rsidRPr="00016F00">
        <w:t xml:space="preserve">Section </w:t>
      </w:r>
      <w:r w:rsidR="00B83FFD" w:rsidRPr="00016F00">
        <w:t>17078.72</w:t>
      </w:r>
    </w:p>
    <w:p w:rsidR="00EA0B0E" w:rsidRPr="00016F00" w:rsidRDefault="00EA0B0E" w:rsidP="00CF4A55">
      <w:pPr>
        <w:pStyle w:val="ListParagraph"/>
        <w:widowControl w:val="0"/>
        <w:numPr>
          <w:ilvl w:val="0"/>
          <w:numId w:val="61"/>
        </w:numPr>
        <w:spacing w:after="240"/>
        <w:contextualSpacing w:val="0"/>
      </w:pPr>
      <w:r w:rsidRPr="00016F00">
        <w:t>Past CTEIG awarded amounts</w:t>
      </w:r>
    </w:p>
    <w:p w:rsidR="009177D2" w:rsidRPr="00016F00" w:rsidRDefault="00797E5D" w:rsidP="00C40B74">
      <w:pPr>
        <w:widowControl w:val="0"/>
        <w:spacing w:after="240"/>
      </w:pPr>
      <w:r w:rsidRPr="00016F00">
        <w:t xml:space="preserve">Per </w:t>
      </w:r>
      <w:r w:rsidRPr="00016F00">
        <w:rPr>
          <w:i/>
        </w:rPr>
        <w:t>EC</w:t>
      </w:r>
      <w:r w:rsidRPr="00016F00">
        <w:t xml:space="preserve"> Section 53071 (a)(4)</w:t>
      </w:r>
      <w:r w:rsidR="00DE5E1C" w:rsidRPr="00016F00">
        <w:t>,</w:t>
      </w:r>
      <w:r w:rsidRPr="00016F00">
        <w:t xml:space="preserve"> </w:t>
      </w:r>
      <w:r w:rsidR="005655F0" w:rsidRPr="00016F00">
        <w:t>an</w:t>
      </w:r>
      <w:r w:rsidRPr="00016F00">
        <w:t xml:space="preserve"> applicant’s matching funds shall be used to support the program or programs for which the applicant was awarded a grant</w:t>
      </w:r>
      <w:bookmarkStart w:id="12" w:name="h.1fob9te" w:colFirst="0" w:colLast="0"/>
      <w:bookmarkEnd w:id="12"/>
      <w:r w:rsidR="005160CE" w:rsidRPr="00016F00">
        <w:t>.</w:t>
      </w:r>
    </w:p>
    <w:p w:rsidR="002D74FC" w:rsidRPr="00016F00" w:rsidRDefault="002D3ADA" w:rsidP="00C40B74">
      <w:pPr>
        <w:pStyle w:val="Heading3"/>
        <w:spacing w:after="240"/>
        <w:rPr>
          <w:sz w:val="24"/>
          <w:szCs w:val="24"/>
        </w:rPr>
      </w:pPr>
      <w:bookmarkStart w:id="13" w:name="_Toc67584898"/>
      <w:r>
        <w:rPr>
          <w:sz w:val="24"/>
          <w:szCs w:val="24"/>
        </w:rPr>
        <w:t>I</w:t>
      </w:r>
      <w:r w:rsidR="009177D2" w:rsidRPr="00016F00">
        <w:rPr>
          <w:sz w:val="24"/>
          <w:szCs w:val="24"/>
        </w:rPr>
        <w:t xml:space="preserve">V. </w:t>
      </w:r>
      <w:r w:rsidR="002D74FC" w:rsidRPr="00016F00">
        <w:rPr>
          <w:sz w:val="24"/>
          <w:szCs w:val="24"/>
        </w:rPr>
        <w:t>Allowable and Non-Allowable Expenditures</w:t>
      </w:r>
      <w:bookmarkEnd w:id="13"/>
    </w:p>
    <w:p w:rsidR="00F41925" w:rsidRPr="00016F00" w:rsidRDefault="00F41925" w:rsidP="00F41925">
      <w:pPr>
        <w:numPr>
          <w:ilvl w:val="0"/>
          <w:numId w:val="62"/>
        </w:numPr>
        <w:spacing w:after="240"/>
      </w:pPr>
      <w:r w:rsidRPr="00016F00">
        <w:t>Allowable Activities and Costs - Funds provided under the CTEIG may be used for, but are not limited to, the following:</w:t>
      </w:r>
    </w:p>
    <w:p w:rsidR="00F41925" w:rsidRPr="00016F00" w:rsidRDefault="00F41925" w:rsidP="00F41925">
      <w:pPr>
        <w:numPr>
          <w:ilvl w:val="1"/>
          <w:numId w:val="62"/>
        </w:numPr>
        <w:spacing w:after="240"/>
      </w:pPr>
      <w:r w:rsidRPr="00016F00">
        <w:t>Purchase and/or develop evidence-based, standards-based curriculum and instructional materials that focus on career technical pathway courses through a collaborative effort with secondary, postsecondary, and industry. This could include the development of updated or new career technical pathway courses, articulated and dual credit courses, curriculum to support leadership and work-based learning</w:t>
      </w:r>
      <w:r w:rsidR="00075146">
        <w:t xml:space="preserve"> (WBL)</w:t>
      </w:r>
      <w:r w:rsidRPr="00016F00">
        <w:t xml:space="preserve">, </w:t>
      </w:r>
      <w:r w:rsidRPr="00016F00">
        <w:lastRenderedPageBreak/>
        <w:t>and/or the development of curriculum and activities that lead to industry-recognized certifications or credentials;</w:t>
      </w:r>
    </w:p>
    <w:p w:rsidR="00F41925" w:rsidRPr="00016F00" w:rsidRDefault="00F41925" w:rsidP="00F41925">
      <w:pPr>
        <w:numPr>
          <w:ilvl w:val="1"/>
          <w:numId w:val="62"/>
        </w:numPr>
        <w:spacing w:after="240"/>
      </w:pPr>
      <w:r w:rsidRPr="00016F00">
        <w:t>CTE Professional Development to enhance teaching and learning;</w:t>
      </w:r>
    </w:p>
    <w:p w:rsidR="00F41925" w:rsidRPr="00016F00" w:rsidRDefault="00F41925" w:rsidP="00F41925">
      <w:pPr>
        <w:numPr>
          <w:ilvl w:val="1"/>
          <w:numId w:val="62"/>
        </w:numPr>
        <w:spacing w:after="240"/>
      </w:pPr>
      <w:r w:rsidRPr="00016F00">
        <w:t>Training and planning meetings between district CTE Advisory Committee personnel, including counselors, parents, college faculty, and business leaders, to support program sustainability and build local and regional awareness on the benefits of having such programs;</w:t>
      </w:r>
    </w:p>
    <w:p w:rsidR="00F41925" w:rsidRPr="00016F00" w:rsidRDefault="00F41925" w:rsidP="00F41925">
      <w:pPr>
        <w:numPr>
          <w:ilvl w:val="1"/>
          <w:numId w:val="62"/>
        </w:numPr>
        <w:spacing w:after="240"/>
      </w:pPr>
      <w:r w:rsidRPr="00016F00">
        <w:t>Purchase of CTE equipment and materials needed to maintain industry standards;</w:t>
      </w:r>
    </w:p>
    <w:p w:rsidR="00F41925" w:rsidRPr="00016F00" w:rsidRDefault="00F41925" w:rsidP="00F41925">
      <w:pPr>
        <w:numPr>
          <w:ilvl w:val="1"/>
          <w:numId w:val="62"/>
        </w:numPr>
        <w:spacing w:after="240"/>
      </w:pPr>
      <w:r w:rsidRPr="00016F00">
        <w:t xml:space="preserve">Transportation and other expenses that enable CTE leadership and </w:t>
      </w:r>
      <w:r w:rsidR="00075146">
        <w:t>WBL</w:t>
      </w:r>
      <w:r w:rsidRPr="00016F00">
        <w:t xml:space="preserve"> activities, including after-school, extended day, and out-of-school opportunities;</w:t>
      </w:r>
    </w:p>
    <w:p w:rsidR="00F41925" w:rsidRPr="00016F00" w:rsidRDefault="00F41925" w:rsidP="00F41925">
      <w:pPr>
        <w:numPr>
          <w:ilvl w:val="1"/>
          <w:numId w:val="62"/>
        </w:numPr>
        <w:spacing w:after="240"/>
      </w:pPr>
      <w:r w:rsidRPr="00016F00">
        <w:t>Food and refreshments for CTE conference travel, student field trips and special events, and working CTE Advisory Committee and partnership meetings;</w:t>
      </w:r>
    </w:p>
    <w:p w:rsidR="00F41925" w:rsidRPr="00016F00" w:rsidRDefault="00F41925" w:rsidP="00F41925">
      <w:pPr>
        <w:numPr>
          <w:ilvl w:val="1"/>
          <w:numId w:val="62"/>
        </w:numPr>
        <w:spacing w:after="240"/>
      </w:pPr>
      <w:r w:rsidRPr="00016F00">
        <w:t>Pupil support services;</w:t>
      </w:r>
    </w:p>
    <w:p w:rsidR="00F41925" w:rsidRPr="00016F00" w:rsidRDefault="00F41925" w:rsidP="00F41925">
      <w:pPr>
        <w:pStyle w:val="ListParagraph"/>
        <w:numPr>
          <w:ilvl w:val="1"/>
          <w:numId w:val="62"/>
        </w:numPr>
        <w:spacing w:after="240"/>
        <w:contextualSpacing w:val="0"/>
      </w:pPr>
      <w:r w:rsidRPr="00016F00">
        <w:rPr>
          <w:bCs/>
        </w:rPr>
        <w:t>Facility repair for use of CTE program specific course equipment</w:t>
      </w:r>
      <w:r w:rsidRPr="00016F00">
        <w:t xml:space="preserve"> for industry skills attainment; and</w:t>
      </w:r>
    </w:p>
    <w:p w:rsidR="00F41925" w:rsidRPr="00016F00" w:rsidRDefault="00F41925" w:rsidP="00F41925">
      <w:pPr>
        <w:pStyle w:val="ListParagraph"/>
        <w:numPr>
          <w:ilvl w:val="1"/>
          <w:numId w:val="62"/>
        </w:numPr>
        <w:spacing w:after="240"/>
        <w:contextualSpacing w:val="0"/>
      </w:pPr>
      <w:r w:rsidRPr="00016F00">
        <w:t>Purchase or rent vehicles exclusively for CTE use and available for use by all CTE programs. Capital outlay requests for vehicle purchases must be submitted to the regional CDE Consultant for review and approval.</w:t>
      </w:r>
    </w:p>
    <w:p w:rsidR="00F41925" w:rsidRPr="00016F00" w:rsidRDefault="00F41925" w:rsidP="00F41925">
      <w:pPr>
        <w:numPr>
          <w:ilvl w:val="0"/>
          <w:numId w:val="62"/>
        </w:numPr>
        <w:spacing w:after="240"/>
      </w:pPr>
      <w:r w:rsidRPr="00016F00">
        <w:t>Non-allowable Activities and Costs</w:t>
      </w:r>
      <w:r w:rsidRPr="00016F00">
        <w:rPr>
          <w:b/>
        </w:rPr>
        <w:t xml:space="preserve"> </w:t>
      </w:r>
      <w:r w:rsidRPr="00016F00">
        <w:t>-</w:t>
      </w:r>
      <w:r w:rsidRPr="00016F00">
        <w:rPr>
          <w:b/>
        </w:rPr>
        <w:t xml:space="preserve"> </w:t>
      </w:r>
      <w:r w:rsidRPr="00016F00">
        <w:t>Funds provided under the CTEIG may not be used to:</w:t>
      </w:r>
    </w:p>
    <w:p w:rsidR="00F41925" w:rsidRPr="00016F00" w:rsidRDefault="00F41925" w:rsidP="00F41925">
      <w:pPr>
        <w:numPr>
          <w:ilvl w:val="1"/>
          <w:numId w:val="62"/>
        </w:numPr>
        <w:spacing w:after="240"/>
      </w:pPr>
      <w:r w:rsidRPr="00016F00">
        <w:t>Supplant existing funding or efforts, including costs otherwise necessary to operate a school or program without this grant.</w:t>
      </w:r>
    </w:p>
    <w:p w:rsidR="00F41925" w:rsidRPr="00016F00" w:rsidRDefault="00F41925" w:rsidP="00F41925">
      <w:pPr>
        <w:numPr>
          <w:ilvl w:val="1"/>
          <w:numId w:val="62"/>
        </w:numPr>
        <w:spacing w:after="240"/>
      </w:pPr>
      <w:r w:rsidRPr="00016F00">
        <w:t>Acquire or utilize CTE equipment for administrative or personal use.</w:t>
      </w:r>
    </w:p>
    <w:p w:rsidR="00F41925" w:rsidRPr="00016F00" w:rsidRDefault="00F41925" w:rsidP="00F41925">
      <w:pPr>
        <w:numPr>
          <w:ilvl w:val="1"/>
          <w:numId w:val="62"/>
        </w:numPr>
        <w:spacing w:after="240"/>
      </w:pPr>
      <w:r w:rsidRPr="00016F00">
        <w:t>Purchase furniture</w:t>
      </w:r>
      <w:r w:rsidR="00022B9D">
        <w:t xml:space="preserve"> that would already furnish a regular classroom </w:t>
      </w:r>
      <w:r w:rsidRPr="00016F00">
        <w:t>(e.g., bookcases, chairs, desks, file cabinets, tables).</w:t>
      </w:r>
    </w:p>
    <w:p w:rsidR="00F41925" w:rsidRPr="00016F00" w:rsidRDefault="00F41925" w:rsidP="00F41925">
      <w:pPr>
        <w:numPr>
          <w:ilvl w:val="1"/>
          <w:numId w:val="62"/>
        </w:numPr>
        <w:spacing w:after="240"/>
      </w:pPr>
      <w:r w:rsidRPr="00016F00">
        <w:t>Purchase or remodel facilities unless directly related to CTE pathways, instruction</w:t>
      </w:r>
      <w:r w:rsidR="00775F7F">
        <w:t>,</w:t>
      </w:r>
      <w:r w:rsidRPr="00016F00">
        <w:t xml:space="preserve"> or services for students with disabilities</w:t>
      </w:r>
      <w:r w:rsidR="00022B9D">
        <w:t xml:space="preserve"> for</w:t>
      </w:r>
      <w:r w:rsidR="00022B9D" w:rsidRPr="00016F00">
        <w:t xml:space="preserve"> accessibility</w:t>
      </w:r>
      <w:r w:rsidR="00022B9D">
        <w:t>. Facility projects must be completed within the grant term.</w:t>
      </w:r>
    </w:p>
    <w:p w:rsidR="00F41925" w:rsidRPr="00016F00" w:rsidRDefault="00F41925" w:rsidP="00F41925">
      <w:pPr>
        <w:numPr>
          <w:ilvl w:val="1"/>
          <w:numId w:val="62"/>
        </w:numPr>
        <w:spacing w:after="240"/>
      </w:pPr>
      <w:r w:rsidRPr="00016F00">
        <w:t xml:space="preserve">Travel outside of the United States or to banned states, as specified by state travel rules. Note: State law restricts the use of state general </w:t>
      </w:r>
      <w:r w:rsidRPr="00016F00">
        <w:lastRenderedPageBreak/>
        <w:t>funds to pay for travel costs to states that have laws that discriminate based on sexual orientation, gender identity, and gender expression.</w:t>
      </w:r>
    </w:p>
    <w:p w:rsidR="00F41925" w:rsidRPr="00016F00" w:rsidRDefault="00F41925" w:rsidP="5AF101C6">
      <w:pPr>
        <w:spacing w:after="240"/>
      </w:pPr>
      <w:r w:rsidRPr="00016F00">
        <w:t xml:space="preserve">Final allowable and non-allowable expenditures will be approved during the </w:t>
      </w:r>
      <w:r w:rsidR="00520491">
        <w:t xml:space="preserve">SBE </w:t>
      </w:r>
      <w:r w:rsidR="00E70B22">
        <w:t xml:space="preserve">meeting </w:t>
      </w:r>
      <w:r w:rsidRPr="00016F00">
        <w:t xml:space="preserve">in </w:t>
      </w:r>
      <w:r w:rsidR="27409663" w:rsidRPr="00016F00">
        <w:t>September</w:t>
      </w:r>
      <w:r w:rsidR="00E70B22">
        <w:t xml:space="preserve"> 2021, and can be found in the CTEIG </w:t>
      </w:r>
      <w:r w:rsidR="00775F7F">
        <w:t xml:space="preserve">SBE </w:t>
      </w:r>
      <w:r w:rsidR="00E70B22">
        <w:t>item</w:t>
      </w:r>
      <w:r w:rsidRPr="00016F00">
        <w:t>. It is the responsibility of the grantee to ensure that all expenditures are allowable as the grantee will be billed back for any non-allowable expenditures.</w:t>
      </w:r>
    </w:p>
    <w:p w:rsidR="009177D2" w:rsidRPr="00016F00" w:rsidRDefault="002D74FC" w:rsidP="00C40B74">
      <w:pPr>
        <w:pStyle w:val="Heading3"/>
        <w:spacing w:after="240"/>
        <w:rPr>
          <w:sz w:val="24"/>
          <w:szCs w:val="24"/>
        </w:rPr>
      </w:pPr>
      <w:bookmarkStart w:id="14" w:name="_Toc67584899"/>
      <w:r w:rsidRPr="00016F00">
        <w:rPr>
          <w:sz w:val="24"/>
          <w:szCs w:val="24"/>
        </w:rPr>
        <w:t xml:space="preserve">V. </w:t>
      </w:r>
      <w:r w:rsidR="00732141" w:rsidRPr="00016F00">
        <w:rPr>
          <w:sz w:val="24"/>
          <w:szCs w:val="24"/>
        </w:rPr>
        <w:t>Future CTEIG Funding</w:t>
      </w:r>
      <w:bookmarkEnd w:id="14"/>
      <w:r w:rsidR="009177D2" w:rsidRPr="00016F00">
        <w:rPr>
          <w:sz w:val="24"/>
          <w:szCs w:val="24"/>
        </w:rPr>
        <w:tab/>
      </w:r>
    </w:p>
    <w:p w:rsidR="009177D2" w:rsidRDefault="00732141" w:rsidP="00C40B74">
      <w:pPr>
        <w:spacing w:after="240"/>
      </w:pPr>
      <w:r w:rsidRPr="00016F00">
        <w:t xml:space="preserve">The CTEIG </w:t>
      </w:r>
      <w:r w:rsidR="00BD787D" w:rsidRPr="00016F00">
        <w:t xml:space="preserve">program </w:t>
      </w:r>
      <w:r w:rsidRPr="00016F00">
        <w:t>will have a</w:t>
      </w:r>
      <w:r w:rsidR="00BD787D" w:rsidRPr="00016F00">
        <w:t>n annual</w:t>
      </w:r>
      <w:r w:rsidRPr="00016F00">
        <w:t xml:space="preserve"> application process</w:t>
      </w:r>
      <w:r w:rsidR="005160CE" w:rsidRPr="00016F00">
        <w:t>.</w:t>
      </w:r>
    </w:p>
    <w:p w:rsidR="0002523F" w:rsidRPr="00016F00" w:rsidRDefault="0002523F" w:rsidP="0002523F">
      <w:pPr>
        <w:spacing w:after="240"/>
      </w:pPr>
      <w:r w:rsidRPr="00016F00">
        <w:t>Failure to make progress in meeting the planned activities and expenditures</w:t>
      </w:r>
      <w:r>
        <w:t xml:space="preserve"> outlined in this application</w:t>
      </w:r>
      <w:r w:rsidRPr="00016F00">
        <w:t xml:space="preserve"> will result in a recommendation to the SBE that the grantee not receive funding in the next grant cycle and/or the requirement that the grantee remit a portion of or the entire amount of grant funds awarded.</w:t>
      </w:r>
    </w:p>
    <w:p w:rsidR="00BF7665" w:rsidRPr="00016F00" w:rsidRDefault="009177D2" w:rsidP="00A54C1D">
      <w:pPr>
        <w:pStyle w:val="Heading3"/>
        <w:spacing w:after="240"/>
        <w:rPr>
          <w:sz w:val="24"/>
          <w:szCs w:val="24"/>
        </w:rPr>
      </w:pPr>
      <w:bookmarkStart w:id="15" w:name="_Toc67584900"/>
      <w:r w:rsidRPr="00016F00">
        <w:rPr>
          <w:sz w:val="24"/>
          <w:szCs w:val="24"/>
        </w:rPr>
        <w:t>V</w:t>
      </w:r>
      <w:r w:rsidR="00F02458" w:rsidRPr="00016F00">
        <w:rPr>
          <w:sz w:val="24"/>
          <w:szCs w:val="24"/>
        </w:rPr>
        <w:t>I</w:t>
      </w:r>
      <w:r w:rsidRPr="00016F00">
        <w:rPr>
          <w:sz w:val="24"/>
          <w:szCs w:val="24"/>
        </w:rPr>
        <w:t>. Applicant Eligibility</w:t>
      </w:r>
      <w:bookmarkEnd w:id="15"/>
    </w:p>
    <w:p w:rsidR="00775F7F" w:rsidRPr="00016F00" w:rsidRDefault="00A54C1D" w:rsidP="00C40B74">
      <w:pPr>
        <w:pStyle w:val="NoSpacing"/>
        <w:spacing w:after="240"/>
        <w:rPr>
          <w:color w:val="auto"/>
        </w:rPr>
      </w:pPr>
      <w:r w:rsidRPr="009A3D73">
        <w:rPr>
          <w:b/>
          <w:color w:val="auto"/>
        </w:rPr>
        <w:t>All Grant Applicants</w:t>
      </w:r>
      <w:r w:rsidRPr="009B18F0">
        <w:rPr>
          <w:b/>
          <w:color w:val="auto"/>
        </w:rPr>
        <w:t>:</w:t>
      </w:r>
      <w:r w:rsidRPr="00016F00">
        <w:rPr>
          <w:color w:val="auto"/>
        </w:rPr>
        <w:t xml:space="preserve"> </w:t>
      </w:r>
      <w:r w:rsidR="000A5A94" w:rsidRPr="00016F00">
        <w:rPr>
          <w:color w:val="auto"/>
        </w:rPr>
        <w:t xml:space="preserve">Per </w:t>
      </w:r>
      <w:r w:rsidR="000A5A94" w:rsidRPr="00016F00">
        <w:rPr>
          <w:i/>
          <w:color w:val="auto"/>
        </w:rPr>
        <w:t>EC</w:t>
      </w:r>
      <w:r w:rsidR="000D4813" w:rsidRPr="00016F00">
        <w:rPr>
          <w:color w:val="auto"/>
        </w:rPr>
        <w:t xml:space="preserve"> Section </w:t>
      </w:r>
      <w:r w:rsidR="000A5A94" w:rsidRPr="00016F00">
        <w:rPr>
          <w:color w:val="auto"/>
        </w:rPr>
        <w:t>53072</w:t>
      </w:r>
      <w:r w:rsidR="000D4813" w:rsidRPr="00016F00">
        <w:rPr>
          <w:color w:val="auto"/>
        </w:rPr>
        <w:t>,</w:t>
      </w:r>
      <w:r w:rsidR="000A5A94" w:rsidRPr="00016F00">
        <w:rPr>
          <w:color w:val="auto"/>
        </w:rPr>
        <w:t xml:space="preserve"> </w:t>
      </w:r>
      <w:r w:rsidR="000D4813" w:rsidRPr="00016F00">
        <w:rPr>
          <w:color w:val="auto"/>
        </w:rPr>
        <w:t>a</w:t>
      </w:r>
      <w:r w:rsidR="009177D2" w:rsidRPr="00016F00">
        <w:rPr>
          <w:color w:val="auto"/>
        </w:rPr>
        <w:t xml:space="preserve"> grant recipient may consist of one or more, or any combination, of the following:</w:t>
      </w:r>
    </w:p>
    <w:p w:rsidR="009177D2" w:rsidRPr="00016F00" w:rsidRDefault="009177D2" w:rsidP="00C40B74">
      <w:pPr>
        <w:pStyle w:val="NoSpacing"/>
        <w:numPr>
          <w:ilvl w:val="0"/>
          <w:numId w:val="4"/>
        </w:numPr>
        <w:spacing w:after="240"/>
        <w:ind w:left="1080"/>
        <w:rPr>
          <w:color w:val="auto"/>
        </w:rPr>
      </w:pPr>
      <w:r w:rsidRPr="00016F00">
        <w:rPr>
          <w:color w:val="auto"/>
        </w:rPr>
        <w:t>School Districts</w:t>
      </w:r>
    </w:p>
    <w:p w:rsidR="009177D2" w:rsidRPr="00016F00" w:rsidRDefault="00A57DCD" w:rsidP="00C40B74">
      <w:pPr>
        <w:pStyle w:val="NoSpacing"/>
        <w:numPr>
          <w:ilvl w:val="0"/>
          <w:numId w:val="4"/>
        </w:numPr>
        <w:spacing w:after="240"/>
        <w:ind w:left="1080"/>
        <w:rPr>
          <w:color w:val="auto"/>
        </w:rPr>
      </w:pPr>
      <w:r w:rsidRPr="00016F00">
        <w:rPr>
          <w:color w:val="auto"/>
        </w:rPr>
        <w:t>County Offices of Education (COE</w:t>
      </w:r>
      <w:r w:rsidR="00775F7F">
        <w:rPr>
          <w:color w:val="auto"/>
        </w:rPr>
        <w:t>s</w:t>
      </w:r>
      <w:r w:rsidRPr="00016F00">
        <w:rPr>
          <w:color w:val="auto"/>
        </w:rPr>
        <w:t>)</w:t>
      </w:r>
    </w:p>
    <w:p w:rsidR="009177D2" w:rsidRPr="00016F00" w:rsidRDefault="00344ECC" w:rsidP="00C40B74">
      <w:pPr>
        <w:pStyle w:val="NoSpacing"/>
        <w:numPr>
          <w:ilvl w:val="0"/>
          <w:numId w:val="4"/>
        </w:numPr>
        <w:spacing w:after="240"/>
        <w:ind w:left="1080"/>
        <w:rPr>
          <w:color w:val="auto"/>
        </w:rPr>
      </w:pPr>
      <w:bookmarkStart w:id="16" w:name="h.2et92p0" w:colFirst="0" w:colLast="0"/>
      <w:bookmarkEnd w:id="16"/>
      <w:r w:rsidRPr="00016F00">
        <w:rPr>
          <w:color w:val="auto"/>
        </w:rPr>
        <w:t>Direct funded c</w:t>
      </w:r>
      <w:r w:rsidR="009177D2" w:rsidRPr="00016F00">
        <w:rPr>
          <w:color w:val="auto"/>
        </w:rPr>
        <w:t xml:space="preserve">harter </w:t>
      </w:r>
      <w:r w:rsidR="009123E3" w:rsidRPr="00016F00">
        <w:rPr>
          <w:color w:val="auto"/>
        </w:rPr>
        <w:t>s</w:t>
      </w:r>
      <w:r w:rsidR="009177D2" w:rsidRPr="00016F00">
        <w:rPr>
          <w:color w:val="auto"/>
        </w:rPr>
        <w:t>chools with an active charter number</w:t>
      </w:r>
    </w:p>
    <w:p w:rsidR="009177D2" w:rsidRPr="00016F00" w:rsidRDefault="0010224A" w:rsidP="00C40B74">
      <w:pPr>
        <w:pStyle w:val="NoSpacing"/>
        <w:numPr>
          <w:ilvl w:val="0"/>
          <w:numId w:val="4"/>
        </w:numPr>
        <w:spacing w:after="240"/>
        <w:ind w:left="1080"/>
        <w:rPr>
          <w:color w:val="auto"/>
        </w:rPr>
      </w:pPr>
      <w:r w:rsidRPr="00016F00">
        <w:rPr>
          <w:color w:val="auto"/>
        </w:rPr>
        <w:t>Regional Occupational Centers and Programs (</w:t>
      </w:r>
      <w:r w:rsidR="00B02D28" w:rsidRPr="00016F00">
        <w:rPr>
          <w:color w:val="auto"/>
        </w:rPr>
        <w:t>R</w:t>
      </w:r>
      <w:r w:rsidR="00864784" w:rsidRPr="00016F00">
        <w:rPr>
          <w:color w:val="auto"/>
        </w:rPr>
        <w:t>OCP</w:t>
      </w:r>
      <w:r w:rsidR="00DE5E1C" w:rsidRPr="00016F00">
        <w:rPr>
          <w:color w:val="auto"/>
        </w:rPr>
        <w:t>s</w:t>
      </w:r>
      <w:r w:rsidRPr="00016F00">
        <w:rPr>
          <w:color w:val="auto"/>
        </w:rPr>
        <w:t>)</w:t>
      </w:r>
      <w:r w:rsidR="00B02D28" w:rsidRPr="00016F00">
        <w:rPr>
          <w:color w:val="auto"/>
        </w:rPr>
        <w:t xml:space="preserve"> operated by a </w:t>
      </w:r>
      <w:r w:rsidR="001900A4" w:rsidRPr="00016F00">
        <w:rPr>
          <w:color w:val="auto"/>
        </w:rPr>
        <w:t>joint</w:t>
      </w:r>
      <w:r w:rsidR="00A54C1D" w:rsidRPr="00016F00">
        <w:rPr>
          <w:color w:val="auto"/>
        </w:rPr>
        <w:t>-</w:t>
      </w:r>
      <w:r w:rsidR="001900A4" w:rsidRPr="00016F00">
        <w:rPr>
          <w:color w:val="auto"/>
        </w:rPr>
        <w:t>powers agency (JPA)</w:t>
      </w:r>
      <w:r w:rsidR="003769BE" w:rsidRPr="00016F00">
        <w:rPr>
          <w:color w:val="auto"/>
        </w:rPr>
        <w:t xml:space="preserve"> or a </w:t>
      </w:r>
      <w:r w:rsidR="001900A4" w:rsidRPr="00016F00">
        <w:rPr>
          <w:color w:val="auto"/>
        </w:rPr>
        <w:t>COE</w:t>
      </w:r>
    </w:p>
    <w:p w:rsidR="004E60BB" w:rsidRPr="00E55C99" w:rsidRDefault="004E60BB" w:rsidP="004E60BB">
      <w:pPr>
        <w:pStyle w:val="CommentText"/>
        <w:rPr>
          <w:sz w:val="24"/>
          <w:szCs w:val="24"/>
        </w:rPr>
      </w:pPr>
      <w:r w:rsidRPr="00E55C99">
        <w:rPr>
          <w:sz w:val="24"/>
          <w:szCs w:val="24"/>
        </w:rPr>
        <w:t xml:space="preserve">Pursuant to </w:t>
      </w:r>
      <w:r w:rsidRPr="009B18F0">
        <w:rPr>
          <w:i/>
          <w:sz w:val="24"/>
          <w:szCs w:val="24"/>
        </w:rPr>
        <w:t>EC</w:t>
      </w:r>
      <w:r w:rsidRPr="00E55C99">
        <w:rPr>
          <w:sz w:val="24"/>
          <w:szCs w:val="24"/>
        </w:rPr>
        <w:t xml:space="preserve"> sections 53073 and 53071(c)(11)(A)-(B), previous CTEIG grantees (2017</w:t>
      </w:r>
      <w:r w:rsidR="00775F7F">
        <w:rPr>
          <w:sz w:val="24"/>
          <w:szCs w:val="24"/>
        </w:rPr>
        <w:t>–</w:t>
      </w:r>
      <w:r w:rsidRPr="00E55C99">
        <w:rPr>
          <w:sz w:val="24"/>
          <w:szCs w:val="24"/>
        </w:rPr>
        <w:t>18 through 2019</w:t>
      </w:r>
      <w:r w:rsidR="00775F7F">
        <w:rPr>
          <w:sz w:val="24"/>
          <w:szCs w:val="24"/>
        </w:rPr>
        <w:t>–</w:t>
      </w:r>
      <w:r w:rsidRPr="00E55C99">
        <w:rPr>
          <w:sz w:val="24"/>
          <w:szCs w:val="24"/>
        </w:rPr>
        <w:t xml:space="preserve">20) who did not submit an expenditure report for CTEIG funds due on January 31, 2021, and/or who did not report CTE </w:t>
      </w:r>
      <w:r w:rsidR="006E4CDA">
        <w:rPr>
          <w:sz w:val="24"/>
          <w:szCs w:val="24"/>
        </w:rPr>
        <w:t>C</w:t>
      </w:r>
      <w:r w:rsidRPr="00E55C99">
        <w:rPr>
          <w:sz w:val="24"/>
          <w:szCs w:val="24"/>
        </w:rPr>
        <w:t xml:space="preserve">ompleter data by March </w:t>
      </w:r>
      <w:r w:rsidR="00FF17CF">
        <w:rPr>
          <w:sz w:val="24"/>
          <w:szCs w:val="24"/>
        </w:rPr>
        <w:t>26</w:t>
      </w:r>
      <w:r w:rsidRPr="00E55C99">
        <w:rPr>
          <w:sz w:val="24"/>
          <w:szCs w:val="24"/>
        </w:rPr>
        <w:t>, 2021, are ineligible to apply.</w:t>
      </w:r>
    </w:p>
    <w:p w:rsidR="009177D2" w:rsidRPr="00016F00" w:rsidRDefault="009177D2" w:rsidP="00C40B74">
      <w:pPr>
        <w:pStyle w:val="Heading3"/>
        <w:spacing w:after="240"/>
        <w:rPr>
          <w:sz w:val="24"/>
          <w:szCs w:val="24"/>
        </w:rPr>
      </w:pPr>
      <w:bookmarkStart w:id="17" w:name="_Toc67584901"/>
      <w:r w:rsidRPr="00016F00">
        <w:rPr>
          <w:sz w:val="24"/>
          <w:szCs w:val="24"/>
        </w:rPr>
        <w:t>VI</w:t>
      </w:r>
      <w:r w:rsidR="00F02458" w:rsidRPr="00016F00">
        <w:rPr>
          <w:sz w:val="24"/>
          <w:szCs w:val="24"/>
        </w:rPr>
        <w:t>I</w:t>
      </w:r>
      <w:r w:rsidRPr="00016F00">
        <w:rPr>
          <w:sz w:val="24"/>
          <w:szCs w:val="24"/>
        </w:rPr>
        <w:t>. Memorandum of Understanding</w:t>
      </w:r>
      <w:bookmarkEnd w:id="17"/>
    </w:p>
    <w:p w:rsidR="00EA0B0E" w:rsidRPr="00016F00" w:rsidRDefault="009177D2" w:rsidP="00C40B74">
      <w:pPr>
        <w:spacing w:after="240"/>
      </w:pPr>
      <w:r w:rsidRPr="00016F00">
        <w:t xml:space="preserve">Applicants </w:t>
      </w:r>
      <w:r w:rsidR="00BD787D" w:rsidRPr="00016F00">
        <w:t xml:space="preserve">who </w:t>
      </w:r>
      <w:r w:rsidRPr="00016F00">
        <w:t xml:space="preserve">wish to apply as a </w:t>
      </w:r>
      <w:r w:rsidR="00EA0B0E" w:rsidRPr="00016F00">
        <w:t xml:space="preserve">CTEIG </w:t>
      </w:r>
      <w:r w:rsidRPr="00016F00">
        <w:t>consortium must complete a Memorandum of Understanding (MOU) establishing the partnership</w:t>
      </w:r>
      <w:r w:rsidR="00E70B22">
        <w:t>(s) for the grant term</w:t>
      </w:r>
      <w:r w:rsidRPr="00016F00">
        <w:t>.</w:t>
      </w:r>
    </w:p>
    <w:p w:rsidR="00EA0B0E" w:rsidRPr="00016F00" w:rsidRDefault="009177D2" w:rsidP="00C40B74">
      <w:pPr>
        <w:spacing w:after="240"/>
      </w:pPr>
      <w:r w:rsidRPr="00016F00">
        <w:t>The MOU with original</w:t>
      </w:r>
      <w:r w:rsidR="00F63628">
        <w:t xml:space="preserve"> or</w:t>
      </w:r>
      <w:r w:rsidR="00C71E70">
        <w:t xml:space="preserve"> </w:t>
      </w:r>
      <w:r w:rsidR="00A3219C" w:rsidRPr="00016F00">
        <w:t>electronic</w:t>
      </w:r>
      <w:r w:rsidR="002354B0" w:rsidRPr="00016F00">
        <w:t xml:space="preserve"> </w:t>
      </w:r>
      <w:r w:rsidRPr="00016F00">
        <w:t>signatures of all participating members must be submitted to the CDE</w:t>
      </w:r>
      <w:r w:rsidR="00C21EC0" w:rsidRPr="00016F00">
        <w:t xml:space="preserve"> </w:t>
      </w:r>
      <w:r w:rsidRPr="00016F00">
        <w:t>Career and College Transition Division (CCTD), prior to issuance of the</w:t>
      </w:r>
      <w:r w:rsidR="005655F0" w:rsidRPr="00016F00">
        <w:t xml:space="preserve"> </w:t>
      </w:r>
      <w:r w:rsidR="00A92630" w:rsidRPr="00016F00">
        <w:t>GAN</w:t>
      </w:r>
      <w:r w:rsidRPr="00016F00">
        <w:t>. GANs will not be sent until the MOU with original</w:t>
      </w:r>
      <w:r w:rsidR="00F63628">
        <w:t xml:space="preserve"> or</w:t>
      </w:r>
      <w:r w:rsidR="00C71E70">
        <w:t xml:space="preserve"> </w:t>
      </w:r>
      <w:r w:rsidR="00A3219C" w:rsidRPr="00016F00">
        <w:t>electronic</w:t>
      </w:r>
      <w:r w:rsidRPr="00016F00">
        <w:t xml:space="preserve"> signatures is on file at the CDE.</w:t>
      </w:r>
    </w:p>
    <w:p w:rsidR="009177D2" w:rsidRPr="00016F00" w:rsidRDefault="00591AF5" w:rsidP="00C40B74">
      <w:pPr>
        <w:pStyle w:val="Heading3"/>
        <w:spacing w:after="240"/>
        <w:rPr>
          <w:sz w:val="24"/>
          <w:szCs w:val="24"/>
        </w:rPr>
      </w:pPr>
      <w:bookmarkStart w:id="18" w:name="_Toc67584902"/>
      <w:r>
        <w:rPr>
          <w:sz w:val="24"/>
          <w:szCs w:val="24"/>
        </w:rPr>
        <w:t>VIII</w:t>
      </w:r>
      <w:r w:rsidR="009177D2" w:rsidRPr="00016F00">
        <w:rPr>
          <w:sz w:val="24"/>
          <w:szCs w:val="24"/>
        </w:rPr>
        <w:t>. Program and Administrative Requirements</w:t>
      </w:r>
      <w:bookmarkEnd w:id="18"/>
    </w:p>
    <w:p w:rsidR="009177D2" w:rsidRPr="00016F00" w:rsidRDefault="009177D2" w:rsidP="00C40B74">
      <w:pPr>
        <w:widowControl w:val="0"/>
        <w:spacing w:after="240"/>
      </w:pPr>
      <w:r w:rsidRPr="00016F00">
        <w:t xml:space="preserve">The signed CTEIG application is a commitment to comply with the assurances, </w:t>
      </w:r>
      <w:r w:rsidRPr="00016F00">
        <w:lastRenderedPageBreak/>
        <w:t>certifications, terms</w:t>
      </w:r>
      <w:r w:rsidR="009123E3" w:rsidRPr="00016F00">
        <w:t>,</w:t>
      </w:r>
      <w:r w:rsidRPr="00016F00">
        <w:t xml:space="preserve"> and conditions associated with the grant. In addition to the CTEIG </w:t>
      </w:r>
      <w:r w:rsidR="00DE676E" w:rsidRPr="00E55C99">
        <w:t>20</w:t>
      </w:r>
      <w:r w:rsidR="00EA0B0E" w:rsidRPr="00E55C99">
        <w:t>2</w:t>
      </w:r>
      <w:r w:rsidR="00447376" w:rsidRPr="00E55C99">
        <w:t>1</w:t>
      </w:r>
      <w:r w:rsidRPr="00E55C99">
        <w:t>–</w:t>
      </w:r>
      <w:r w:rsidR="00DE676E" w:rsidRPr="00E55C99">
        <w:t>2</w:t>
      </w:r>
      <w:r w:rsidR="00447376" w:rsidRPr="00E55C99">
        <w:t>2</w:t>
      </w:r>
      <w:r w:rsidR="00DE676E" w:rsidRPr="002D3ADA">
        <w:t xml:space="preserve"> </w:t>
      </w:r>
      <w:r w:rsidRPr="002D3ADA">
        <w:t>Grant</w:t>
      </w:r>
      <w:r w:rsidRPr="00016F00">
        <w:t xml:space="preserve"> Assurances and Conditions (see Appendix A), applicants should download all of the general assurances a</w:t>
      </w:r>
      <w:r w:rsidR="00D505A1" w:rsidRPr="00016F00">
        <w:t>nd certifications from the CDE w</w:t>
      </w:r>
      <w:r w:rsidRPr="00016F00">
        <w:t>ebsite as shown below. The documents must be reviewed and kept on file by the LEA.</w:t>
      </w:r>
    </w:p>
    <w:p w:rsidR="009177D2" w:rsidRPr="00016F00" w:rsidRDefault="009177D2" w:rsidP="00C40B74">
      <w:pPr>
        <w:numPr>
          <w:ilvl w:val="0"/>
          <w:numId w:val="1"/>
        </w:numPr>
        <w:spacing w:after="240"/>
        <w:ind w:left="360" w:firstLine="0"/>
        <w:contextualSpacing/>
      </w:pPr>
      <w:r w:rsidRPr="00016F00">
        <w:t>CDE General Assurances (CDE-100A)</w:t>
      </w:r>
    </w:p>
    <w:p w:rsidR="00A3219C" w:rsidRPr="00016F00" w:rsidRDefault="006F0D20" w:rsidP="00C40B74">
      <w:pPr>
        <w:spacing w:after="240"/>
        <w:ind w:left="720"/>
        <w:rPr>
          <w:rStyle w:val="Hyperlink"/>
          <w:color w:val="auto"/>
        </w:rPr>
      </w:pPr>
      <w:hyperlink r:id="rId17" w:tooltip="CDE General Assurances" w:history="1">
        <w:r w:rsidR="00614CE6">
          <w:rPr>
            <w:rStyle w:val="Hyperlink"/>
          </w:rPr>
          <w:t>https://www.cde.ca.gov/fg/fo/fm/generalassurances2020.asp</w:t>
        </w:r>
      </w:hyperlink>
    </w:p>
    <w:p w:rsidR="009177D2" w:rsidRPr="00016F00" w:rsidRDefault="009177D2" w:rsidP="00C40B74">
      <w:pPr>
        <w:numPr>
          <w:ilvl w:val="0"/>
          <w:numId w:val="1"/>
        </w:numPr>
        <w:spacing w:after="240"/>
        <w:ind w:left="360" w:firstLine="0"/>
        <w:contextualSpacing/>
      </w:pPr>
      <w:r w:rsidRPr="00016F00">
        <w:t>Drug–Free Workplace Certification (CDE-100DF)</w:t>
      </w:r>
    </w:p>
    <w:p w:rsidR="009177D2" w:rsidRPr="00016F00" w:rsidRDefault="006F0D20" w:rsidP="00C40B74">
      <w:pPr>
        <w:spacing w:after="240"/>
        <w:ind w:left="360" w:firstLine="360"/>
      </w:pPr>
      <w:hyperlink r:id="rId18" w:tooltip="Drug-Free Workplace Certification" w:history="1">
        <w:r w:rsidR="00D9594F" w:rsidRPr="009B18F0">
          <w:rPr>
            <w:rStyle w:val="Hyperlink"/>
          </w:rPr>
          <w:t>https://www.cde.ca.gov/fg/fo/fm/drug.asp</w:t>
        </w:r>
      </w:hyperlink>
      <w:r w:rsidR="00D9594F">
        <w:rPr>
          <w:rStyle w:val="Hyperlink"/>
          <w:color w:val="auto"/>
        </w:rPr>
        <w:t xml:space="preserve"> </w:t>
      </w:r>
    </w:p>
    <w:p w:rsidR="009177D2" w:rsidRPr="00016F00" w:rsidRDefault="009177D2" w:rsidP="009B18F0">
      <w:pPr>
        <w:numPr>
          <w:ilvl w:val="0"/>
          <w:numId w:val="1"/>
        </w:numPr>
        <w:spacing w:after="240"/>
        <w:ind w:left="360" w:firstLine="0"/>
        <w:contextualSpacing/>
      </w:pPr>
      <w:r w:rsidRPr="00016F00">
        <w:t>U.S. Department of Education Debarment and Suspension (ED 80-0014)</w:t>
      </w:r>
    </w:p>
    <w:p w:rsidR="003D495A" w:rsidRDefault="009177D2" w:rsidP="00C40B74">
      <w:pPr>
        <w:spacing w:after="240"/>
        <w:ind w:left="360"/>
        <w:rPr>
          <w:rStyle w:val="Hyperlink"/>
          <w:color w:val="auto"/>
        </w:rPr>
      </w:pPr>
      <w:r w:rsidRPr="00016F00">
        <w:tab/>
      </w:r>
      <w:hyperlink r:id="rId19" w:tooltip="U.S. Department of Education Debarment and Suspension" w:history="1">
        <w:r w:rsidR="00D9594F" w:rsidRPr="009B18F0">
          <w:rPr>
            <w:rStyle w:val="Hyperlink"/>
          </w:rPr>
          <w:t>https://www.cde.ca.gov/fg/fo/fm/debar.as</w:t>
        </w:r>
        <w:r w:rsidR="00D9594F" w:rsidRPr="000F337D">
          <w:rPr>
            <w:rStyle w:val="Hyperlink"/>
          </w:rPr>
          <w:t>p</w:t>
        </w:r>
      </w:hyperlink>
    </w:p>
    <w:p w:rsidR="009177D2" w:rsidRPr="00072AF5" w:rsidRDefault="009177D2" w:rsidP="00310715">
      <w:pPr>
        <w:numPr>
          <w:ilvl w:val="0"/>
          <w:numId w:val="1"/>
        </w:numPr>
        <w:ind w:left="360" w:firstLine="0"/>
        <w:contextualSpacing/>
      </w:pPr>
      <w:r w:rsidRPr="00072AF5">
        <w:t>U.S. Department of Education Lobbying (ED80-0013)</w:t>
      </w:r>
    </w:p>
    <w:p w:rsidR="00310715" w:rsidRPr="007D70DE" w:rsidRDefault="00310715" w:rsidP="007D70DE">
      <w:pPr>
        <w:pStyle w:val="Heading3"/>
        <w:spacing w:before="0" w:after="240"/>
        <w:ind w:firstLine="360"/>
        <w:rPr>
          <w:b w:val="0"/>
          <w:sz w:val="24"/>
          <w:szCs w:val="24"/>
        </w:rPr>
      </w:pPr>
      <w:bookmarkStart w:id="19" w:name="h.3znysh7" w:colFirst="0" w:colLast="0"/>
      <w:bookmarkStart w:id="20" w:name="h.tyjcwt" w:colFirst="0" w:colLast="0"/>
      <w:bookmarkStart w:id="21" w:name="_Toc67584903"/>
      <w:bookmarkEnd w:id="19"/>
      <w:bookmarkEnd w:id="20"/>
      <w:r w:rsidRPr="00072AF5">
        <w:rPr>
          <w:b w:val="0"/>
          <w:sz w:val="24"/>
          <w:szCs w:val="24"/>
        </w:rPr>
        <w:tab/>
      </w:r>
      <w:hyperlink r:id="rId20" w:tooltip="U.S. Department of Education Lobbying" w:history="1">
        <w:r w:rsidR="002B5171" w:rsidRPr="00072AF5">
          <w:rPr>
            <w:rStyle w:val="Hyperlink"/>
            <w:b w:val="0"/>
            <w:sz w:val="24"/>
            <w:szCs w:val="24"/>
          </w:rPr>
          <w:t>https://www.cde.ca.gov/fg/fo/fm/lobby.asp</w:t>
        </w:r>
      </w:hyperlink>
    </w:p>
    <w:p w:rsidR="00134233" w:rsidRPr="00016F00" w:rsidRDefault="00591AF5" w:rsidP="00C40B74">
      <w:pPr>
        <w:pStyle w:val="Heading3"/>
        <w:spacing w:before="0" w:after="240"/>
        <w:rPr>
          <w:sz w:val="24"/>
          <w:szCs w:val="24"/>
        </w:rPr>
      </w:pPr>
      <w:r>
        <w:rPr>
          <w:sz w:val="24"/>
          <w:szCs w:val="24"/>
        </w:rPr>
        <w:t>I</w:t>
      </w:r>
      <w:r w:rsidR="00F02458" w:rsidRPr="00016F00">
        <w:rPr>
          <w:sz w:val="24"/>
          <w:szCs w:val="24"/>
        </w:rPr>
        <w:t>X</w:t>
      </w:r>
      <w:r w:rsidR="00EC45C6" w:rsidRPr="00016F00">
        <w:rPr>
          <w:sz w:val="24"/>
          <w:szCs w:val="24"/>
        </w:rPr>
        <w:t xml:space="preserve">. </w:t>
      </w:r>
      <w:r w:rsidR="009177D2" w:rsidRPr="00016F00">
        <w:rPr>
          <w:sz w:val="24"/>
          <w:szCs w:val="24"/>
        </w:rPr>
        <w:t>Reporting Requirements</w:t>
      </w:r>
      <w:bookmarkEnd w:id="21"/>
    </w:p>
    <w:p w:rsidR="004E60BB" w:rsidRPr="008744AA" w:rsidRDefault="004E60BB" w:rsidP="009B18F0">
      <w:pPr>
        <w:spacing w:after="240"/>
        <w:rPr>
          <w:b/>
        </w:rPr>
      </w:pPr>
      <w:r w:rsidRPr="008744AA">
        <w:rPr>
          <w:b/>
        </w:rPr>
        <w:t>Expenditure Reports</w:t>
      </w:r>
    </w:p>
    <w:p w:rsidR="005E6E10" w:rsidRDefault="004E60BB" w:rsidP="009B18F0">
      <w:pPr>
        <w:spacing w:after="240"/>
      </w:pPr>
      <w:r w:rsidRPr="00591AF5">
        <w:t xml:space="preserve">Grantees are required to complete and submit an expenditure report describing how they spent the </w:t>
      </w:r>
      <w:r w:rsidR="00E34F36" w:rsidRPr="00591AF5">
        <w:t xml:space="preserve">CTEIG </w:t>
      </w:r>
      <w:r w:rsidR="005E6E10" w:rsidRPr="00591AF5">
        <w:t xml:space="preserve">and matching funds. </w:t>
      </w:r>
      <w:r w:rsidRPr="00591AF5">
        <w:t xml:space="preserve">Grantees must provide evidence of attainment or detailed explanations for not meeting the expenditures. </w:t>
      </w:r>
      <w:r w:rsidR="005E6E10" w:rsidRPr="00591AF5">
        <w:t xml:space="preserve">Grantees will report </w:t>
      </w:r>
      <w:r w:rsidR="005E6E10" w:rsidRPr="00E34F36">
        <w:t>by object code showing CTEIG expenditures, matching funds, and the source of the match.</w:t>
      </w:r>
    </w:p>
    <w:p w:rsidR="00446CBE" w:rsidRDefault="00446CBE" w:rsidP="004E60BB">
      <w:pPr>
        <w:spacing w:after="240"/>
      </w:pPr>
      <w:r w:rsidRPr="00016F00">
        <w:t>All</w:t>
      </w:r>
      <w:r w:rsidR="00E55C99">
        <w:t xml:space="preserve"> </w:t>
      </w:r>
      <w:r w:rsidRPr="00016F00">
        <w:t>CTEIG and matching funds expenditures must be coded with the goal code of 3800 (CTE) or 6000 (ROCP). LEAs using bond funds as a match must provide information related to those expenditures for CTE construction projects</w:t>
      </w:r>
      <w:r w:rsidR="000023D7">
        <w:t>.</w:t>
      </w:r>
    </w:p>
    <w:p w:rsidR="000023D7" w:rsidRPr="00016F00" w:rsidRDefault="000023D7" w:rsidP="000023D7">
      <w:pPr>
        <w:spacing w:after="240"/>
      </w:pPr>
      <w:r w:rsidRPr="00016F00">
        <w:t>Charter schools will be provided specific information on reporting the match as they are not required to use the Standard Accounting Code Structure.</w:t>
      </w:r>
    </w:p>
    <w:p w:rsidR="00446CBE" w:rsidRDefault="004E60BB" w:rsidP="004E60BB">
      <w:pPr>
        <w:spacing w:after="240"/>
      </w:pPr>
      <w:r w:rsidRPr="00016F00">
        <w:t xml:space="preserve">The first </w:t>
      </w:r>
      <w:r w:rsidR="005E6E10">
        <w:t>reporting of this grant round is</w:t>
      </w:r>
      <w:r w:rsidRPr="00016F00">
        <w:t xml:space="preserve"> due January 31, 2022.</w:t>
      </w:r>
    </w:p>
    <w:tbl>
      <w:tblPr>
        <w:tblStyle w:val="TableGrid"/>
        <w:tblW w:w="0" w:type="auto"/>
        <w:jc w:val="center"/>
        <w:tblLook w:val="04A0" w:firstRow="1" w:lastRow="0" w:firstColumn="1" w:lastColumn="0" w:noHBand="0" w:noVBand="1"/>
        <w:tblDescription w:val="Reporting Scheulde for Grant"/>
      </w:tblPr>
      <w:tblGrid>
        <w:gridCol w:w="2540"/>
        <w:gridCol w:w="2540"/>
        <w:gridCol w:w="2540"/>
      </w:tblGrid>
      <w:tr w:rsidR="00446CBE" w:rsidTr="005130A1">
        <w:trPr>
          <w:cantSplit/>
          <w:tblHeader/>
          <w:jc w:val="center"/>
        </w:trPr>
        <w:tc>
          <w:tcPr>
            <w:tcW w:w="2540" w:type="dxa"/>
            <w:vAlign w:val="center"/>
          </w:tcPr>
          <w:p w:rsidR="00446CBE" w:rsidRPr="00B53AE1" w:rsidRDefault="00446CBE" w:rsidP="0052206E">
            <w:pPr>
              <w:spacing w:after="240"/>
              <w:jc w:val="center"/>
              <w:rPr>
                <w:b/>
              </w:rPr>
            </w:pPr>
            <w:r w:rsidRPr="00B53AE1">
              <w:rPr>
                <w:b/>
              </w:rPr>
              <w:t>1</w:t>
            </w:r>
            <w:r w:rsidRPr="00B53AE1">
              <w:rPr>
                <w:b/>
                <w:vertAlign w:val="superscript"/>
              </w:rPr>
              <w:t>st</w:t>
            </w:r>
            <w:r w:rsidRPr="00B53AE1">
              <w:rPr>
                <w:b/>
              </w:rPr>
              <w:t xml:space="preserve"> Report</w:t>
            </w:r>
          </w:p>
        </w:tc>
        <w:tc>
          <w:tcPr>
            <w:tcW w:w="2540" w:type="dxa"/>
            <w:vAlign w:val="center"/>
          </w:tcPr>
          <w:p w:rsidR="00446CBE" w:rsidRPr="00B53AE1" w:rsidRDefault="00446CBE" w:rsidP="0052206E">
            <w:pPr>
              <w:spacing w:after="240"/>
              <w:jc w:val="center"/>
              <w:rPr>
                <w:b/>
              </w:rPr>
            </w:pPr>
            <w:r w:rsidRPr="00B53AE1">
              <w:rPr>
                <w:b/>
              </w:rPr>
              <w:t>2</w:t>
            </w:r>
            <w:r w:rsidRPr="00B53AE1">
              <w:rPr>
                <w:b/>
                <w:vertAlign w:val="superscript"/>
              </w:rPr>
              <w:t>nd</w:t>
            </w:r>
            <w:r w:rsidRPr="00B53AE1">
              <w:rPr>
                <w:b/>
              </w:rPr>
              <w:t xml:space="preserve"> Report</w:t>
            </w:r>
          </w:p>
        </w:tc>
        <w:tc>
          <w:tcPr>
            <w:tcW w:w="2540" w:type="dxa"/>
            <w:vAlign w:val="center"/>
          </w:tcPr>
          <w:p w:rsidR="00446CBE" w:rsidRPr="00B53AE1" w:rsidRDefault="00446CBE" w:rsidP="0052206E">
            <w:pPr>
              <w:spacing w:after="240"/>
              <w:jc w:val="center"/>
              <w:rPr>
                <w:b/>
              </w:rPr>
            </w:pPr>
            <w:r w:rsidRPr="00B53AE1">
              <w:rPr>
                <w:b/>
              </w:rPr>
              <w:t>Final Report</w:t>
            </w:r>
          </w:p>
        </w:tc>
      </w:tr>
      <w:tr w:rsidR="00446CBE" w:rsidTr="005130A1">
        <w:trPr>
          <w:cantSplit/>
          <w:tblHeader/>
          <w:jc w:val="center"/>
        </w:trPr>
        <w:tc>
          <w:tcPr>
            <w:tcW w:w="2540" w:type="dxa"/>
            <w:vAlign w:val="center"/>
          </w:tcPr>
          <w:p w:rsidR="00446CBE" w:rsidRDefault="00446CBE" w:rsidP="0052206E">
            <w:pPr>
              <w:spacing w:after="240"/>
              <w:jc w:val="center"/>
            </w:pPr>
            <w:r>
              <w:t>January 31, 2022</w:t>
            </w:r>
          </w:p>
        </w:tc>
        <w:tc>
          <w:tcPr>
            <w:tcW w:w="2540" w:type="dxa"/>
            <w:vAlign w:val="center"/>
          </w:tcPr>
          <w:p w:rsidR="00446CBE" w:rsidRDefault="00446CBE" w:rsidP="0052206E">
            <w:pPr>
              <w:spacing w:after="240"/>
              <w:jc w:val="center"/>
            </w:pPr>
            <w:r>
              <w:t>January 31, 2023</w:t>
            </w:r>
          </w:p>
        </w:tc>
        <w:tc>
          <w:tcPr>
            <w:tcW w:w="2540" w:type="dxa"/>
            <w:vAlign w:val="center"/>
          </w:tcPr>
          <w:p w:rsidR="00446CBE" w:rsidRDefault="00446CBE" w:rsidP="0052206E">
            <w:pPr>
              <w:spacing w:after="240"/>
              <w:jc w:val="center"/>
            </w:pPr>
            <w:r>
              <w:t>January 31, 2024</w:t>
            </w:r>
          </w:p>
        </w:tc>
      </w:tr>
    </w:tbl>
    <w:p w:rsidR="00446CBE" w:rsidRPr="00016F00" w:rsidRDefault="00446CBE" w:rsidP="009B18F0">
      <w:pPr>
        <w:spacing w:before="240" w:after="240"/>
      </w:pPr>
      <w:r w:rsidRPr="00016F00">
        <w:t>Final reports must be submitted to the CDE by January 31, 2024.</w:t>
      </w:r>
    </w:p>
    <w:p w:rsidR="004E60BB" w:rsidRPr="008744AA" w:rsidRDefault="004E60BB" w:rsidP="009B18F0">
      <w:pPr>
        <w:spacing w:after="240"/>
        <w:rPr>
          <w:b/>
        </w:rPr>
      </w:pPr>
      <w:r w:rsidRPr="008744AA">
        <w:rPr>
          <w:b/>
        </w:rPr>
        <w:t>CTE Completer Data</w:t>
      </w:r>
    </w:p>
    <w:p w:rsidR="004E60BB" w:rsidRPr="003167F5" w:rsidRDefault="006F0D20" w:rsidP="009B18F0">
      <w:pPr>
        <w:spacing w:after="240"/>
        <w:rPr>
          <w:bdr w:val="none" w:sz="0" w:space="0" w:color="auto" w:frame="1"/>
          <w:lang w:val="en"/>
        </w:rPr>
      </w:pPr>
      <w:hyperlink r:id="rId21" w:history="1">
        <w:r w:rsidR="004E60BB" w:rsidRPr="009B18F0">
          <w:rPr>
            <w:rStyle w:val="Hyperlink"/>
            <w:i/>
            <w:iCs/>
            <w:color w:val="auto"/>
            <w:u w:val="none"/>
          </w:rPr>
          <w:t xml:space="preserve">EC </w:t>
        </w:r>
        <w:r w:rsidR="004E60BB" w:rsidRPr="009B18F0">
          <w:rPr>
            <w:rStyle w:val="Hyperlink"/>
            <w:color w:val="auto"/>
            <w:u w:val="none"/>
          </w:rPr>
          <w:t>Section 53073</w:t>
        </w:r>
      </w:hyperlink>
      <w:r w:rsidR="004E60BB" w:rsidRPr="003167F5">
        <w:rPr>
          <w:bdr w:val="none" w:sz="0" w:space="0" w:color="auto" w:frame="1"/>
          <w:lang w:val="en"/>
        </w:rPr>
        <w:t xml:space="preserve"> requires the CDE, in collaboration with the SBE, to use specified metrics to determine the eligibility of a grant applicant. FY </w:t>
      </w:r>
      <w:r w:rsidR="003D495A">
        <w:rPr>
          <w:bdr w:val="none" w:sz="0" w:space="0" w:color="auto" w:frame="1"/>
          <w:lang w:val="en"/>
        </w:rPr>
        <w:t>20</w:t>
      </w:r>
      <w:r w:rsidR="004E60BB" w:rsidRPr="003167F5">
        <w:rPr>
          <w:bdr w:val="none" w:sz="0" w:space="0" w:color="auto" w:frame="1"/>
          <w:lang w:val="en"/>
        </w:rPr>
        <w:t>19</w:t>
      </w:r>
      <w:r w:rsidR="003D495A">
        <w:rPr>
          <w:bdr w:val="none" w:sz="0" w:space="0" w:color="auto" w:frame="1"/>
          <w:lang w:val="en"/>
        </w:rPr>
        <w:t>–</w:t>
      </w:r>
      <w:r w:rsidR="004E60BB" w:rsidRPr="003167F5">
        <w:rPr>
          <w:bdr w:val="none" w:sz="0" w:space="0" w:color="auto" w:frame="1"/>
          <w:lang w:val="en"/>
        </w:rPr>
        <w:t xml:space="preserve">20 CTE Completer </w:t>
      </w:r>
      <w:r w:rsidR="004E60BB" w:rsidRPr="003167F5">
        <w:rPr>
          <w:bdr w:val="none" w:sz="0" w:space="0" w:color="auto" w:frame="1"/>
          <w:lang w:val="en"/>
        </w:rPr>
        <w:lastRenderedPageBreak/>
        <w:t>Data was collected beginning January 2021 and was to be submitted during March 2021.</w:t>
      </w:r>
    </w:p>
    <w:p w:rsidR="00446CBE" w:rsidRPr="00016F00" w:rsidRDefault="00446CBE" w:rsidP="009B18F0">
      <w:pPr>
        <w:spacing w:after="240"/>
      </w:pPr>
      <w:r>
        <w:t>G</w:t>
      </w:r>
      <w:r w:rsidR="004E60BB" w:rsidRPr="00016F00">
        <w:t xml:space="preserve">rantees </w:t>
      </w:r>
      <w:r w:rsidR="004370A4">
        <w:t xml:space="preserve">are </w:t>
      </w:r>
      <w:r w:rsidR="000023D7">
        <w:t>required</w:t>
      </w:r>
      <w:r w:rsidR="004E60BB" w:rsidRPr="00016F00">
        <w:t xml:space="preserve"> to generate </w:t>
      </w:r>
      <w:r w:rsidR="000023D7">
        <w:t xml:space="preserve">and submit </w:t>
      </w:r>
      <w:r w:rsidR="004E60BB" w:rsidRPr="00016F00">
        <w:t>the following data points</w:t>
      </w:r>
      <w:r w:rsidR="000023D7">
        <w:t xml:space="preserve"> into</w:t>
      </w:r>
      <w:r w:rsidR="003D495A">
        <w:t xml:space="preserve"> the</w:t>
      </w:r>
      <w:r w:rsidR="000023D7">
        <w:t xml:space="preserve"> </w:t>
      </w:r>
      <w:r w:rsidR="003D495A" w:rsidRPr="003D495A">
        <w:t>California Longitudinal Pupil Achievement Data System</w:t>
      </w:r>
      <w:r w:rsidR="000023D7">
        <w:t>:</w:t>
      </w:r>
    </w:p>
    <w:p w:rsidR="004E60BB" w:rsidRPr="00016F00" w:rsidRDefault="004E60BB" w:rsidP="004E60BB">
      <w:pPr>
        <w:pStyle w:val="ListParagraph"/>
        <w:numPr>
          <w:ilvl w:val="0"/>
          <w:numId w:val="17"/>
        </w:numPr>
        <w:spacing w:after="240"/>
        <w:contextualSpacing w:val="0"/>
      </w:pPr>
      <w:r w:rsidRPr="00016F00">
        <w:t>The high school graduation rate</w:t>
      </w:r>
    </w:p>
    <w:p w:rsidR="004E60BB" w:rsidRPr="00016F00" w:rsidRDefault="004E60BB" w:rsidP="004E60BB">
      <w:pPr>
        <w:pStyle w:val="ListParagraph"/>
        <w:numPr>
          <w:ilvl w:val="0"/>
          <w:numId w:val="17"/>
        </w:numPr>
        <w:spacing w:after="240"/>
        <w:contextualSpacing w:val="0"/>
      </w:pPr>
      <w:r w:rsidRPr="00016F00">
        <w:t>The number of pupils completing CTE coursework</w:t>
      </w:r>
    </w:p>
    <w:p w:rsidR="004E60BB" w:rsidRPr="00016F00" w:rsidRDefault="004E60BB" w:rsidP="004E60BB">
      <w:pPr>
        <w:pStyle w:val="ListParagraph"/>
        <w:numPr>
          <w:ilvl w:val="0"/>
          <w:numId w:val="17"/>
        </w:numPr>
        <w:spacing w:after="240"/>
        <w:contextualSpacing w:val="0"/>
      </w:pPr>
      <w:r w:rsidRPr="00016F00">
        <w:t>The number of pupils meeting academic and career-readiness standards as defined in the College/Career Indicator associated with the California School Dashboard</w:t>
      </w:r>
    </w:p>
    <w:p w:rsidR="004E60BB" w:rsidRPr="00016F00" w:rsidRDefault="004E60BB" w:rsidP="004E60BB">
      <w:pPr>
        <w:pStyle w:val="ListParagraph"/>
        <w:numPr>
          <w:ilvl w:val="0"/>
          <w:numId w:val="17"/>
        </w:numPr>
        <w:spacing w:after="240"/>
        <w:contextualSpacing w:val="0"/>
      </w:pPr>
      <w:r w:rsidRPr="00016F00">
        <w:t>The number of pupils obtaining an industry-recognized credential, certificate, license, or other measure of technical skill attainment</w:t>
      </w:r>
    </w:p>
    <w:p w:rsidR="004E60BB" w:rsidRPr="00016F00" w:rsidRDefault="004E60BB" w:rsidP="004E60BB">
      <w:pPr>
        <w:pStyle w:val="ListParagraph"/>
        <w:numPr>
          <w:ilvl w:val="0"/>
          <w:numId w:val="17"/>
        </w:numPr>
        <w:tabs>
          <w:tab w:val="left" w:pos="810"/>
          <w:tab w:val="left" w:pos="1350"/>
        </w:tabs>
        <w:spacing w:after="240"/>
        <w:contextualSpacing w:val="0"/>
      </w:pPr>
      <w:r w:rsidRPr="00016F00">
        <w:t>The number of former pupils employed and the types of businesses in which they are employed</w:t>
      </w:r>
    </w:p>
    <w:p w:rsidR="004E60BB" w:rsidRPr="00016F00" w:rsidRDefault="004E60BB" w:rsidP="004E60BB">
      <w:pPr>
        <w:pStyle w:val="ListParagraph"/>
        <w:numPr>
          <w:ilvl w:val="0"/>
          <w:numId w:val="17"/>
        </w:numPr>
        <w:tabs>
          <w:tab w:val="left" w:pos="1080"/>
          <w:tab w:val="left" w:pos="1350"/>
        </w:tabs>
        <w:spacing w:after="240"/>
        <w:contextualSpacing w:val="0"/>
      </w:pPr>
      <w:r w:rsidRPr="00016F00">
        <w:t>The number of former pupils enrolled in any of the following:</w:t>
      </w:r>
    </w:p>
    <w:p w:rsidR="004E60BB" w:rsidRPr="00016F00" w:rsidRDefault="004E60BB" w:rsidP="009B18F0">
      <w:pPr>
        <w:pStyle w:val="ListParagraph"/>
        <w:numPr>
          <w:ilvl w:val="0"/>
          <w:numId w:val="18"/>
        </w:numPr>
        <w:spacing w:after="240"/>
        <w:ind w:left="1267" w:right="72" w:hanging="187"/>
      </w:pPr>
      <w:r w:rsidRPr="00016F00">
        <w:t>A postsecondary educational institution</w:t>
      </w:r>
    </w:p>
    <w:p w:rsidR="004E60BB" w:rsidRPr="00016F00" w:rsidRDefault="004E60BB" w:rsidP="009B18F0">
      <w:pPr>
        <w:pStyle w:val="ListParagraph"/>
        <w:numPr>
          <w:ilvl w:val="0"/>
          <w:numId w:val="18"/>
        </w:numPr>
        <w:spacing w:after="240"/>
        <w:ind w:left="1267" w:right="72" w:hanging="187"/>
      </w:pPr>
      <w:r w:rsidRPr="00016F00">
        <w:t>A state apprenticeship program</w:t>
      </w:r>
    </w:p>
    <w:p w:rsidR="004E60BB" w:rsidRPr="00016F00" w:rsidRDefault="004E60BB" w:rsidP="009B18F0">
      <w:pPr>
        <w:pStyle w:val="ListParagraph"/>
        <w:numPr>
          <w:ilvl w:val="0"/>
          <w:numId w:val="18"/>
        </w:numPr>
        <w:spacing w:after="240"/>
        <w:ind w:left="1267" w:right="72" w:hanging="187"/>
      </w:pPr>
      <w:r w:rsidRPr="00016F00">
        <w:t>A form of job training other than a state apprenticeship program</w:t>
      </w:r>
    </w:p>
    <w:p w:rsidR="000023D7" w:rsidRPr="00016F00" w:rsidRDefault="000023D7" w:rsidP="006C23C0">
      <w:pPr>
        <w:spacing w:after="240"/>
      </w:pPr>
      <w:r w:rsidRPr="006C23C0">
        <w:t xml:space="preserve">If all CTEIG Expenditure Report(s) and </w:t>
      </w:r>
      <w:r w:rsidR="003D495A">
        <w:t>C</w:t>
      </w:r>
      <w:r w:rsidRPr="006C23C0">
        <w:t>ompleter data are not completed on time or if the grant conditions are not satisfactorily met, the grantee will be invoiced an amount, up to the entire amount of the grant award, which the grantee shall be responsible for paying.</w:t>
      </w:r>
    </w:p>
    <w:p w:rsidR="002D6ED2" w:rsidRPr="008744AA" w:rsidRDefault="006C23C0" w:rsidP="002D6ED2">
      <w:pPr>
        <w:spacing w:after="240"/>
        <w:rPr>
          <w:bdr w:val="none" w:sz="0" w:space="0" w:color="auto" w:frame="1"/>
          <w:lang w:val="en"/>
        </w:rPr>
      </w:pPr>
      <w:r w:rsidRPr="003167F5">
        <w:rPr>
          <w:bdr w:val="none" w:sz="0" w:space="0" w:color="auto" w:frame="1"/>
          <w:lang w:val="en"/>
        </w:rPr>
        <w:t xml:space="preserve">The submission of this CTE Completer </w:t>
      </w:r>
      <w:r w:rsidR="003D495A">
        <w:rPr>
          <w:bdr w:val="none" w:sz="0" w:space="0" w:color="auto" w:frame="1"/>
          <w:lang w:val="en"/>
        </w:rPr>
        <w:t>d</w:t>
      </w:r>
      <w:r w:rsidRPr="003167F5">
        <w:rPr>
          <w:bdr w:val="none" w:sz="0" w:space="0" w:color="auto" w:frame="1"/>
          <w:lang w:val="en"/>
        </w:rPr>
        <w:t>ata along with the January 2021 expenditure report for previous years of funding will be used to evaluate grant applications.</w:t>
      </w:r>
    </w:p>
    <w:p w:rsidR="004E60BB" w:rsidRPr="009A3D73" w:rsidRDefault="004E60BB" w:rsidP="009B18F0">
      <w:pPr>
        <w:spacing w:after="240"/>
        <w:rPr>
          <w:b/>
        </w:rPr>
      </w:pPr>
      <w:r w:rsidRPr="009A3D73">
        <w:rPr>
          <w:b/>
        </w:rPr>
        <w:t>Capital Outlay Requests</w:t>
      </w:r>
    </w:p>
    <w:p w:rsidR="005C0FC0" w:rsidRDefault="005C0FC0" w:rsidP="009B18F0">
      <w:pPr>
        <w:spacing w:after="240"/>
      </w:pPr>
      <w:r w:rsidRPr="003167F5">
        <w:t>Capital Outlay is defined as any single item purchase of $5,000 or more. The purchase must meet all of the requirements</w:t>
      </w:r>
      <w:r>
        <w:t>:</w:t>
      </w:r>
    </w:p>
    <w:p w:rsidR="009A7824" w:rsidRDefault="005C0FC0" w:rsidP="009A7824">
      <w:pPr>
        <w:pStyle w:val="ListParagraph"/>
        <w:numPr>
          <w:ilvl w:val="0"/>
          <w:numId w:val="75"/>
        </w:numPr>
        <w:spacing w:after="240"/>
        <w:contextualSpacing w:val="0"/>
      </w:pPr>
      <w:r>
        <w:t>D</w:t>
      </w:r>
      <w:r w:rsidRPr="00575322">
        <w:t>irectly relates to a CTE program approved for assistance in the LEA’s local plan</w:t>
      </w:r>
    </w:p>
    <w:p w:rsidR="009A7824" w:rsidRDefault="005C0FC0" w:rsidP="009A7824">
      <w:pPr>
        <w:pStyle w:val="ListParagraph"/>
        <w:numPr>
          <w:ilvl w:val="0"/>
          <w:numId w:val="75"/>
        </w:numPr>
        <w:spacing w:after="240"/>
        <w:contextualSpacing w:val="0"/>
      </w:pPr>
      <w:r w:rsidRPr="00575322">
        <w:t>Intended to improve, enhance or expand the CTE program</w:t>
      </w:r>
    </w:p>
    <w:p w:rsidR="009A7824" w:rsidRDefault="005C0FC0" w:rsidP="009A7824">
      <w:pPr>
        <w:pStyle w:val="ListParagraph"/>
        <w:numPr>
          <w:ilvl w:val="0"/>
          <w:numId w:val="75"/>
        </w:numPr>
        <w:spacing w:after="240"/>
        <w:contextualSpacing w:val="0"/>
      </w:pPr>
      <w:r w:rsidRPr="00575322">
        <w:t>Necessary” and “reasonable” for proper and efficient administration of the CTE programs</w:t>
      </w:r>
    </w:p>
    <w:p w:rsidR="009A7824" w:rsidRDefault="005C0FC0" w:rsidP="009A7824">
      <w:pPr>
        <w:pStyle w:val="ListParagraph"/>
        <w:numPr>
          <w:ilvl w:val="0"/>
          <w:numId w:val="75"/>
        </w:numPr>
        <w:spacing w:after="240"/>
        <w:contextualSpacing w:val="0"/>
      </w:pPr>
      <w:r w:rsidRPr="00575322">
        <w:t>Adds to the district’s historical inventory system when received</w:t>
      </w:r>
    </w:p>
    <w:p w:rsidR="005C0FC0" w:rsidRPr="005C0FC0" w:rsidRDefault="005C0FC0" w:rsidP="009A7824">
      <w:pPr>
        <w:pStyle w:val="ListParagraph"/>
        <w:numPr>
          <w:ilvl w:val="0"/>
          <w:numId w:val="75"/>
        </w:numPr>
        <w:spacing w:after="240"/>
        <w:contextualSpacing w:val="0"/>
      </w:pPr>
      <w:r w:rsidRPr="00575322">
        <w:lastRenderedPageBreak/>
        <w:t>Specific to the CTE program – as opposed to a general expense required to carry out the agency’s overall responsibilities</w:t>
      </w:r>
    </w:p>
    <w:p w:rsidR="005C0FC0" w:rsidRPr="00016F00" w:rsidRDefault="005C0FC0" w:rsidP="008744AA">
      <w:pPr>
        <w:spacing w:after="240"/>
      </w:pPr>
      <w:r>
        <w:t xml:space="preserve">The capital outlay form and attached quote </w:t>
      </w:r>
      <w:r w:rsidRPr="00575322">
        <w:t xml:space="preserve">must be submitted to the CDE for approval prior to </w:t>
      </w:r>
      <w:r>
        <w:t>purchasing the item</w:t>
      </w:r>
      <w:r w:rsidRPr="00575322">
        <w:t>.</w:t>
      </w:r>
      <w:r w:rsidR="00B16DF6">
        <w:t xml:space="preserve"> The capital outlay form can be found on the CDE CTEIG webpage at </w:t>
      </w:r>
      <w:hyperlink r:id="rId22" w:tooltip="Capital Outlay Form" w:history="1">
        <w:r w:rsidR="00B16DF6" w:rsidRPr="00575322">
          <w:rPr>
            <w:rStyle w:val="Hyperlink"/>
          </w:rPr>
          <w:t>https://www.cde.ca.gov/ci/ct/ig/documents/ctecapitaloutlayform02.pdf</w:t>
        </w:r>
      </w:hyperlink>
      <w:r w:rsidR="00B16DF6">
        <w:rPr>
          <w:rStyle w:val="Hyperlink"/>
        </w:rPr>
        <w:t>.</w:t>
      </w:r>
      <w:r w:rsidR="008744AA" w:rsidRPr="00016F00">
        <w:t xml:space="preserve"> </w:t>
      </w:r>
    </w:p>
    <w:p w:rsidR="009F1065" w:rsidRPr="00016F00" w:rsidRDefault="009F1065" w:rsidP="009A3D73">
      <w:pPr>
        <w:pStyle w:val="Heading3"/>
      </w:pPr>
      <w:bookmarkStart w:id="22" w:name="h.3dy6vkm" w:colFirst="0" w:colLast="0"/>
      <w:bookmarkStart w:id="23" w:name="_Toc67584904"/>
      <w:bookmarkEnd w:id="22"/>
      <w:r w:rsidRPr="00016F00">
        <w:t>X. Matching Fund</w:t>
      </w:r>
      <w:r w:rsidR="00DA59FE" w:rsidRPr="00016F00">
        <w:t xml:space="preserve"> Reporting</w:t>
      </w:r>
      <w:r w:rsidRPr="00016F00">
        <w:t xml:space="preserve"> Requirements</w:t>
      </w:r>
      <w:bookmarkEnd w:id="23"/>
    </w:p>
    <w:p w:rsidR="009F1065" w:rsidRPr="00016F00" w:rsidRDefault="000E1901" w:rsidP="00C40B74">
      <w:pPr>
        <w:pStyle w:val="ListParagraph"/>
        <w:spacing w:after="240"/>
        <w:ind w:left="90"/>
        <w:contextualSpacing w:val="0"/>
      </w:pPr>
      <w:r w:rsidRPr="00016F00">
        <w:t xml:space="preserve">The </w:t>
      </w:r>
      <w:r w:rsidR="006C4E29" w:rsidRPr="00016F00">
        <w:t>CDE</w:t>
      </w:r>
      <w:r w:rsidR="00CA48FF" w:rsidRPr="00016F00">
        <w:t xml:space="preserve"> will </w:t>
      </w:r>
      <w:r w:rsidR="00235029" w:rsidRPr="00016F00">
        <w:t>compile</w:t>
      </w:r>
      <w:r w:rsidR="00CA48FF" w:rsidRPr="00016F00">
        <w:t xml:space="preserve"> a report of each grantee’s financial activity associated with the accounting goal codes 3800 and 6000.</w:t>
      </w:r>
    </w:p>
    <w:p w:rsidR="00BC318F" w:rsidRPr="00016F00" w:rsidRDefault="00BC318F" w:rsidP="00C40B74">
      <w:pPr>
        <w:pStyle w:val="ListParagraph"/>
        <w:spacing w:after="240"/>
        <w:ind w:left="90"/>
        <w:contextualSpacing w:val="0"/>
      </w:pPr>
      <w:r w:rsidRPr="00016F00">
        <w:t xml:space="preserve">Matching funds for the </w:t>
      </w:r>
      <w:r w:rsidR="00852A8F" w:rsidRPr="00016F00">
        <w:t>2021</w:t>
      </w:r>
      <w:r w:rsidR="0002396C" w:rsidRPr="00016F00">
        <w:t>–</w:t>
      </w:r>
      <w:r w:rsidR="00852A8F" w:rsidRPr="00016F00">
        <w:t xml:space="preserve">22 </w:t>
      </w:r>
      <w:r w:rsidRPr="00016F00">
        <w:t xml:space="preserve">CTEIG </w:t>
      </w:r>
      <w:r w:rsidR="0008740C" w:rsidRPr="00016F00">
        <w:t>award</w:t>
      </w:r>
      <w:r w:rsidR="00A8729A" w:rsidRPr="00016F00">
        <w:t xml:space="preserve"> </w:t>
      </w:r>
      <w:r w:rsidRPr="00016F00">
        <w:t xml:space="preserve">must be from the </w:t>
      </w:r>
      <w:r w:rsidR="00852A8F" w:rsidRPr="00016F00">
        <w:t>2021</w:t>
      </w:r>
      <w:r w:rsidR="009656D6" w:rsidRPr="00016F00">
        <w:t>–</w:t>
      </w:r>
      <w:r w:rsidR="00852A8F" w:rsidRPr="00016F00">
        <w:t xml:space="preserve">22 </w:t>
      </w:r>
      <w:r w:rsidR="009656D6" w:rsidRPr="00016F00">
        <w:t>or</w:t>
      </w:r>
      <w:r w:rsidR="00BB79FE" w:rsidRPr="00016F00">
        <w:t xml:space="preserve"> </w:t>
      </w:r>
      <w:r w:rsidR="00852A8F" w:rsidRPr="00016F00">
        <w:t>2022</w:t>
      </w:r>
      <w:r w:rsidR="0002396C" w:rsidRPr="00016F00">
        <w:t>–</w:t>
      </w:r>
      <w:r w:rsidR="00852A8F" w:rsidRPr="00016F00">
        <w:t xml:space="preserve">23 </w:t>
      </w:r>
      <w:r w:rsidRPr="00016F00">
        <w:t>F</w:t>
      </w:r>
      <w:r w:rsidR="0002396C" w:rsidRPr="00016F00">
        <w:t>Y.</w:t>
      </w:r>
    </w:p>
    <w:p w:rsidR="009F1065" w:rsidRPr="00016F00" w:rsidRDefault="00CA48FF" w:rsidP="00C40B74">
      <w:pPr>
        <w:pStyle w:val="ListParagraph"/>
        <w:spacing w:after="240"/>
        <w:ind w:left="90"/>
        <w:contextualSpacing w:val="0"/>
      </w:pPr>
      <w:r w:rsidRPr="00016F00">
        <w:t xml:space="preserve">This data will be used to verify matching funds for all </w:t>
      </w:r>
      <w:r w:rsidR="00F7120A" w:rsidRPr="00016F00">
        <w:t xml:space="preserve">CTEIG </w:t>
      </w:r>
      <w:r w:rsidR="004775A6" w:rsidRPr="00016F00">
        <w:t>funds</w:t>
      </w:r>
      <w:r w:rsidRPr="00016F00">
        <w:t xml:space="preserve"> spent</w:t>
      </w:r>
      <w:r w:rsidR="00F7120A" w:rsidRPr="00016F00">
        <w:t>.</w:t>
      </w:r>
    </w:p>
    <w:p w:rsidR="00FF16FB" w:rsidRPr="00016F00" w:rsidRDefault="00F7120A" w:rsidP="00C40B74">
      <w:pPr>
        <w:pStyle w:val="ListParagraph"/>
        <w:spacing w:after="240"/>
        <w:ind w:left="90"/>
        <w:contextualSpacing w:val="0"/>
      </w:pPr>
      <w:r w:rsidRPr="00016F00">
        <w:t>Failure to meet th</w:t>
      </w:r>
      <w:r w:rsidR="00235029" w:rsidRPr="00016F00">
        <w:t>is</w:t>
      </w:r>
      <w:r w:rsidRPr="00016F00">
        <w:t xml:space="preserve"> matching requirement </w:t>
      </w:r>
      <w:r w:rsidR="00235029" w:rsidRPr="00016F00">
        <w:t>will</w:t>
      </w:r>
      <w:r w:rsidRPr="00016F00">
        <w:t xml:space="preserve"> result in </w:t>
      </w:r>
      <w:r w:rsidR="00FF16FB" w:rsidRPr="00016F00">
        <w:t>one of the following:</w:t>
      </w:r>
    </w:p>
    <w:p w:rsidR="00111CD6" w:rsidRPr="00016F00" w:rsidRDefault="005F4F01" w:rsidP="0066574B">
      <w:pPr>
        <w:pStyle w:val="ListParagraph"/>
        <w:numPr>
          <w:ilvl w:val="0"/>
          <w:numId w:val="6"/>
        </w:numPr>
        <w:spacing w:after="240"/>
        <w:contextualSpacing w:val="0"/>
      </w:pPr>
      <w:r>
        <w:t>A</w:t>
      </w:r>
      <w:r w:rsidR="0066574B" w:rsidRPr="00016F00">
        <w:t xml:space="preserve"> reduction of future grant award by the amount of grant funding not appropriately matched in the previous funding round.</w:t>
      </w:r>
    </w:p>
    <w:p w:rsidR="00C62D09" w:rsidRPr="00016F00" w:rsidRDefault="00FF16FB" w:rsidP="009B18F0">
      <w:pPr>
        <w:spacing w:after="240"/>
        <w:ind w:left="720"/>
      </w:pPr>
      <w:r w:rsidRPr="00016F00">
        <w:t>OR</w:t>
      </w:r>
    </w:p>
    <w:p w:rsidR="0066574B" w:rsidRPr="00016F00" w:rsidRDefault="005F4F01" w:rsidP="0066574B">
      <w:pPr>
        <w:pStyle w:val="ListParagraph"/>
        <w:numPr>
          <w:ilvl w:val="0"/>
          <w:numId w:val="6"/>
        </w:numPr>
      </w:pPr>
      <w:r>
        <w:t>A</w:t>
      </w:r>
      <w:r w:rsidR="0066574B" w:rsidRPr="00016F00">
        <w:t>n invoice for remittance of grant funds and possible removal from eligibility status for a future grant.</w:t>
      </w:r>
    </w:p>
    <w:p w:rsidR="009177D2" w:rsidRPr="00016F00" w:rsidRDefault="001611A3" w:rsidP="00C40B74">
      <w:pPr>
        <w:pStyle w:val="Heading3"/>
        <w:spacing w:after="240"/>
        <w:rPr>
          <w:sz w:val="24"/>
          <w:szCs w:val="24"/>
        </w:rPr>
      </w:pPr>
      <w:bookmarkStart w:id="24" w:name="_Toc67584905"/>
      <w:r w:rsidRPr="00016F00">
        <w:rPr>
          <w:sz w:val="24"/>
          <w:szCs w:val="24"/>
        </w:rPr>
        <w:t>X</w:t>
      </w:r>
      <w:r w:rsidR="00575322">
        <w:rPr>
          <w:sz w:val="24"/>
          <w:szCs w:val="24"/>
        </w:rPr>
        <w:t>I</w:t>
      </w:r>
      <w:r w:rsidR="009177D2" w:rsidRPr="00016F00">
        <w:rPr>
          <w:sz w:val="24"/>
          <w:szCs w:val="24"/>
        </w:rPr>
        <w:t xml:space="preserve">. Application </w:t>
      </w:r>
      <w:r w:rsidRPr="00016F00">
        <w:rPr>
          <w:sz w:val="24"/>
          <w:szCs w:val="24"/>
        </w:rPr>
        <w:t>Review</w:t>
      </w:r>
      <w:r w:rsidR="009177D2" w:rsidRPr="00016F00">
        <w:rPr>
          <w:sz w:val="24"/>
          <w:szCs w:val="24"/>
        </w:rPr>
        <w:t xml:space="preserve"> Process</w:t>
      </w:r>
      <w:bookmarkEnd w:id="24"/>
    </w:p>
    <w:p w:rsidR="00D06AFE" w:rsidRPr="00016F00" w:rsidRDefault="002B0B32" w:rsidP="002B0B32">
      <w:pPr>
        <w:widowControl w:val="0"/>
        <w:tabs>
          <w:tab w:val="left" w:pos="1080"/>
        </w:tabs>
        <w:spacing w:after="240"/>
      </w:pPr>
      <w:r w:rsidRPr="00153A50">
        <w:rPr>
          <w:rFonts w:eastAsia="Times New Roman" w:cs="Times New Roman"/>
          <w:snapToGrid w:val="0"/>
          <w:color w:val="000000"/>
          <w:szCs w:val="20"/>
        </w:rPr>
        <w:t xml:space="preserve">The CDE will carefully screen all applications received by the due date for compliance with all requirements stated in this </w:t>
      </w:r>
      <w:r w:rsidR="00DB239F">
        <w:rPr>
          <w:rFonts w:eastAsia="Times New Roman" w:cs="Times New Roman"/>
          <w:snapToGrid w:val="0"/>
          <w:color w:val="000000"/>
          <w:szCs w:val="20"/>
        </w:rPr>
        <w:t>Request for Applications (RFA)</w:t>
      </w:r>
      <w:r w:rsidRPr="00153A50">
        <w:rPr>
          <w:rFonts w:eastAsia="Times New Roman" w:cs="Times New Roman"/>
          <w:snapToGrid w:val="0"/>
          <w:color w:val="000000"/>
          <w:szCs w:val="20"/>
        </w:rPr>
        <w:t>. Only fully completed applications will be considered eligible for advance</w:t>
      </w:r>
      <w:r w:rsidR="009D19DD">
        <w:rPr>
          <w:rFonts w:eastAsia="Times New Roman" w:cs="Times New Roman"/>
          <w:snapToGrid w:val="0"/>
          <w:color w:val="000000"/>
          <w:szCs w:val="20"/>
        </w:rPr>
        <w:t>ment</w:t>
      </w:r>
      <w:r w:rsidRPr="00153A50">
        <w:rPr>
          <w:rFonts w:eastAsia="Times New Roman" w:cs="Times New Roman"/>
          <w:snapToGrid w:val="0"/>
          <w:color w:val="000000"/>
          <w:szCs w:val="20"/>
        </w:rPr>
        <w:t xml:space="preserve"> to be </w:t>
      </w:r>
      <w:r w:rsidR="009D19DD">
        <w:rPr>
          <w:rFonts w:eastAsia="Times New Roman" w:cs="Times New Roman"/>
          <w:snapToGrid w:val="0"/>
          <w:color w:val="000000"/>
          <w:szCs w:val="20"/>
        </w:rPr>
        <w:t xml:space="preserve">read and </w:t>
      </w:r>
      <w:r w:rsidRPr="00153A50">
        <w:rPr>
          <w:rFonts w:eastAsia="Times New Roman" w:cs="Times New Roman"/>
          <w:snapToGrid w:val="0"/>
          <w:color w:val="000000"/>
          <w:szCs w:val="20"/>
        </w:rPr>
        <w:t xml:space="preserve">scored. Readers from the CDE </w:t>
      </w:r>
      <w:r w:rsidR="00DB239F">
        <w:rPr>
          <w:rFonts w:eastAsia="Times New Roman" w:cs="Times New Roman"/>
          <w:snapToGrid w:val="0"/>
          <w:color w:val="000000"/>
          <w:szCs w:val="20"/>
        </w:rPr>
        <w:t>CCTD</w:t>
      </w:r>
      <w:r w:rsidRPr="00153A50">
        <w:rPr>
          <w:rFonts w:eastAsia="Times New Roman" w:cs="Times New Roman"/>
          <w:snapToGrid w:val="0"/>
          <w:color w:val="000000"/>
          <w:szCs w:val="20"/>
        </w:rPr>
        <w:t xml:space="preserve"> </w:t>
      </w:r>
      <w:r w:rsidRPr="00153A50">
        <w:rPr>
          <w:rFonts w:eastAsia="Times New Roman"/>
          <w:snapToGrid w:val="0"/>
        </w:rPr>
        <w:t xml:space="preserve">will read, review, and score each eligible application. Points will be awarded based on completeness and responsiveness of the application to each of the required application components. </w:t>
      </w:r>
      <w:r w:rsidR="003B4C18" w:rsidRPr="00153A50">
        <w:t xml:space="preserve">Applications that receive a score of 27 or higher will be considered for funding. </w:t>
      </w:r>
      <w:r w:rsidR="009177D2" w:rsidRPr="00153A50">
        <w:t>Applica</w:t>
      </w:r>
      <w:r w:rsidR="004C2E66" w:rsidRPr="00153A50">
        <w:t>tions</w:t>
      </w:r>
      <w:r w:rsidR="009177D2" w:rsidRPr="00153A50">
        <w:t xml:space="preserve"> will be scored </w:t>
      </w:r>
      <w:r w:rsidR="003B4C18" w:rsidRPr="00153A50">
        <w:t>base</w:t>
      </w:r>
      <w:r w:rsidRPr="00153A50">
        <w:t>d</w:t>
      </w:r>
      <w:r w:rsidR="003B4C18" w:rsidRPr="00153A50">
        <w:t xml:space="preserve"> </w:t>
      </w:r>
      <w:r w:rsidR="009177D2" w:rsidRPr="00153A50">
        <w:t>on the following</w:t>
      </w:r>
      <w:r w:rsidR="003B4C18" w:rsidRPr="00153A50">
        <w:t xml:space="preserve"> components</w:t>
      </w:r>
      <w:r w:rsidR="009177D2" w:rsidRPr="00153A50">
        <w:t>:</w:t>
      </w:r>
    </w:p>
    <w:p w:rsidR="00D06AFE" w:rsidRPr="00016F00" w:rsidRDefault="00C22238" w:rsidP="009B18F0">
      <w:pPr>
        <w:pStyle w:val="ListParagraph"/>
        <w:widowControl w:val="0"/>
        <w:numPr>
          <w:ilvl w:val="0"/>
          <w:numId w:val="19"/>
        </w:numPr>
        <w:spacing w:after="240"/>
        <w:ind w:left="1080"/>
        <w:contextualSpacing w:val="0"/>
      </w:pPr>
      <w:r w:rsidRPr="00016F00">
        <w:t>High-Quality</w:t>
      </w:r>
      <w:r w:rsidR="00FE76AB" w:rsidRPr="00016F00">
        <w:t xml:space="preserve"> CTE Program Evaluation</w:t>
      </w:r>
      <w:r w:rsidR="00C62D09" w:rsidRPr="00016F00">
        <w:t xml:space="preserve"> </w:t>
      </w:r>
      <w:r w:rsidR="00D75C49" w:rsidRPr="00016F00">
        <w:t>&amp;</w:t>
      </w:r>
      <w:r w:rsidR="00C62D09" w:rsidRPr="00016F00">
        <w:t xml:space="preserve"> Plan</w:t>
      </w:r>
      <w:r w:rsidR="00510D48" w:rsidRPr="00016F00">
        <w:t xml:space="preserve"> (</w:t>
      </w:r>
      <w:r w:rsidRPr="00016F00">
        <w:t>A</w:t>
      </w:r>
      <w:r w:rsidR="00510D48" w:rsidRPr="00016F00">
        <w:t>ttachment I)</w:t>
      </w:r>
    </w:p>
    <w:p w:rsidR="00D06AFE" w:rsidRPr="00016F00" w:rsidRDefault="00FE76AB" w:rsidP="009B18F0">
      <w:pPr>
        <w:pStyle w:val="ListParagraph"/>
        <w:widowControl w:val="0"/>
        <w:numPr>
          <w:ilvl w:val="0"/>
          <w:numId w:val="19"/>
        </w:numPr>
        <w:spacing w:after="240"/>
        <w:ind w:left="1080"/>
        <w:contextualSpacing w:val="0"/>
      </w:pPr>
      <w:r w:rsidRPr="00016F00">
        <w:t>Budget Narrative</w:t>
      </w:r>
      <w:r w:rsidR="0025158B" w:rsidRPr="00016F00">
        <w:t xml:space="preserve"> Worksheet</w:t>
      </w:r>
      <w:r w:rsidR="00510D48" w:rsidRPr="00016F00">
        <w:t xml:space="preserve"> (</w:t>
      </w:r>
      <w:r w:rsidR="00C22238" w:rsidRPr="00016F00">
        <w:t>A</w:t>
      </w:r>
      <w:r w:rsidR="00510D48" w:rsidRPr="00016F00">
        <w:t>ttachment II)</w:t>
      </w:r>
      <w:r w:rsidR="00623556" w:rsidRPr="00016F00">
        <w:t xml:space="preserve"> including matching funds</w:t>
      </w:r>
    </w:p>
    <w:p w:rsidR="00012EF0" w:rsidRPr="00016F00" w:rsidRDefault="0025158B" w:rsidP="009B18F0">
      <w:pPr>
        <w:pStyle w:val="ListParagraph"/>
        <w:widowControl w:val="0"/>
        <w:numPr>
          <w:ilvl w:val="0"/>
          <w:numId w:val="19"/>
        </w:numPr>
        <w:spacing w:after="240"/>
        <w:ind w:left="1080"/>
        <w:contextualSpacing w:val="0"/>
      </w:pPr>
      <w:r w:rsidRPr="00016F00">
        <w:t>CTE Three-Year Budget</w:t>
      </w:r>
      <w:r w:rsidR="009177D2" w:rsidRPr="00016F00">
        <w:t xml:space="preserve"> </w:t>
      </w:r>
      <w:r w:rsidR="00510D48" w:rsidRPr="00016F00">
        <w:t>(</w:t>
      </w:r>
      <w:r w:rsidR="00C22238" w:rsidRPr="00016F00">
        <w:t>A</w:t>
      </w:r>
      <w:r w:rsidR="00510D48" w:rsidRPr="00016F00">
        <w:t>ttachment I</w:t>
      </w:r>
      <w:r w:rsidR="00C62D09" w:rsidRPr="00016F00">
        <w:t>II</w:t>
      </w:r>
      <w:r w:rsidR="00510D48" w:rsidRPr="00016F00">
        <w:t xml:space="preserve">) </w:t>
      </w:r>
      <w:r w:rsidR="009177D2" w:rsidRPr="00016F00">
        <w:t xml:space="preserve">for continued financial and administrative support of </w:t>
      </w:r>
      <w:r w:rsidR="007C1D95" w:rsidRPr="00016F00">
        <w:t>CTE</w:t>
      </w:r>
      <w:r w:rsidR="009177D2" w:rsidRPr="00016F00">
        <w:t xml:space="preserve"> programs</w:t>
      </w:r>
    </w:p>
    <w:p w:rsidR="00CF2264" w:rsidRPr="003167F5" w:rsidRDefault="000023D7" w:rsidP="009B18F0">
      <w:pPr>
        <w:pStyle w:val="ListParagraph"/>
        <w:widowControl w:val="0"/>
        <w:numPr>
          <w:ilvl w:val="0"/>
          <w:numId w:val="19"/>
        </w:numPr>
        <w:spacing w:after="240"/>
        <w:ind w:left="1080"/>
        <w:contextualSpacing w:val="0"/>
      </w:pPr>
      <w:r w:rsidRPr="003167F5">
        <w:t>2019</w:t>
      </w:r>
      <w:r w:rsidR="00DB239F">
        <w:t>–</w:t>
      </w:r>
      <w:r w:rsidRPr="003167F5">
        <w:t xml:space="preserve">20 </w:t>
      </w:r>
      <w:r w:rsidR="00CF2264" w:rsidRPr="003167F5">
        <w:t>Local Control Accountability Plan with CTE inclusion</w:t>
      </w:r>
    </w:p>
    <w:p w:rsidR="00D06AFE" w:rsidRPr="00575322" w:rsidRDefault="00C336CD" w:rsidP="00C40B74">
      <w:pPr>
        <w:widowControl w:val="0"/>
        <w:spacing w:after="240"/>
      </w:pPr>
      <w:r w:rsidRPr="00575322">
        <w:t xml:space="preserve">There </w:t>
      </w:r>
      <w:r w:rsidR="00930CD2" w:rsidRPr="00575322">
        <w:t xml:space="preserve">is </w:t>
      </w:r>
      <w:r w:rsidRPr="00575322">
        <w:t xml:space="preserve">a total of </w:t>
      </w:r>
      <w:r w:rsidR="006C28E8" w:rsidRPr="00575322">
        <w:t>5</w:t>
      </w:r>
      <w:r w:rsidR="00B71762" w:rsidRPr="00575322">
        <w:t>2</w:t>
      </w:r>
      <w:r w:rsidR="006C28E8" w:rsidRPr="00575322">
        <w:t xml:space="preserve"> </w:t>
      </w:r>
      <w:r w:rsidRPr="00575322">
        <w:t xml:space="preserve">points possible for this </w:t>
      </w:r>
      <w:r w:rsidR="00DE5E1C" w:rsidRPr="00575322">
        <w:t>RFA</w:t>
      </w:r>
      <w:r w:rsidRPr="00575322">
        <w:t>.</w:t>
      </w:r>
    </w:p>
    <w:p w:rsidR="00D06AFE" w:rsidRPr="00575322" w:rsidRDefault="009177D2" w:rsidP="00C40B74">
      <w:pPr>
        <w:widowControl w:val="0"/>
        <w:spacing w:after="240"/>
      </w:pPr>
      <w:r w:rsidRPr="00575322">
        <w:lastRenderedPageBreak/>
        <w:t xml:space="preserve">The minimum application score to be eligible for funding is </w:t>
      </w:r>
      <w:r w:rsidR="006C28E8" w:rsidRPr="003167F5">
        <w:t>2</w:t>
      </w:r>
      <w:r w:rsidR="00C63BF7" w:rsidRPr="003167F5">
        <w:t>7</w:t>
      </w:r>
      <w:r w:rsidR="006C28E8" w:rsidRPr="00575322">
        <w:t xml:space="preserve"> </w:t>
      </w:r>
      <w:r w:rsidRPr="00575322">
        <w:t>points.</w:t>
      </w:r>
    </w:p>
    <w:p w:rsidR="009177D2" w:rsidRPr="00016F00" w:rsidRDefault="009177D2" w:rsidP="00C40B74">
      <w:pPr>
        <w:widowControl w:val="0"/>
        <w:spacing w:after="240"/>
      </w:pPr>
      <w:r w:rsidRPr="00575322">
        <w:t xml:space="preserve">The number of grant awards will be based on the number of eligible applications (minimum score of </w:t>
      </w:r>
      <w:r w:rsidR="006C28E8" w:rsidRPr="003167F5">
        <w:t>2</w:t>
      </w:r>
      <w:r w:rsidR="00C63BF7" w:rsidRPr="003167F5">
        <w:t>7</w:t>
      </w:r>
      <w:r w:rsidR="006C28E8" w:rsidRPr="00575322">
        <w:t xml:space="preserve"> </w:t>
      </w:r>
      <w:r w:rsidRPr="00575322">
        <w:t>points) and the amount of available funding.</w:t>
      </w:r>
    </w:p>
    <w:p w:rsidR="001611A3" w:rsidRDefault="009177D2" w:rsidP="00C40B74">
      <w:pPr>
        <w:widowControl w:val="0"/>
        <w:spacing w:after="240"/>
      </w:pPr>
      <w:r w:rsidRPr="00016F00">
        <w:t xml:space="preserve">Each </w:t>
      </w:r>
      <w:r w:rsidR="00A04C1B">
        <w:t xml:space="preserve">fully </w:t>
      </w:r>
      <w:r w:rsidR="00E5316B">
        <w:t xml:space="preserve">completed </w:t>
      </w:r>
      <w:r w:rsidRPr="00016F00">
        <w:t xml:space="preserve">application will be reviewed </w:t>
      </w:r>
      <w:r w:rsidR="00623556" w:rsidRPr="00016F00">
        <w:t>and scored.</w:t>
      </w:r>
      <w:r w:rsidRPr="00016F00">
        <w:t xml:space="preserve"> Application scoring will begin immediately following the final filing date</w:t>
      </w:r>
      <w:r w:rsidR="00420D4B" w:rsidRPr="00016F00">
        <w:t>,</w:t>
      </w:r>
      <w:r w:rsidRPr="00016F00">
        <w:t xml:space="preserve"> with final approval by the SBE at </w:t>
      </w:r>
      <w:r w:rsidR="00BD787D" w:rsidRPr="00016F00">
        <w:t xml:space="preserve">the </w:t>
      </w:r>
      <w:r w:rsidR="006E5F5D" w:rsidRPr="00016F00">
        <w:t>September</w:t>
      </w:r>
      <w:r w:rsidR="00852A8F" w:rsidRPr="00016F00">
        <w:t xml:space="preserve"> 2021</w:t>
      </w:r>
      <w:r w:rsidR="00C54446" w:rsidRPr="00016F00">
        <w:t xml:space="preserve"> SBE meeting.</w:t>
      </w:r>
      <w:bookmarkStart w:id="25" w:name="h.4d34og8" w:colFirst="0" w:colLast="0"/>
      <w:bookmarkEnd w:id="25"/>
    </w:p>
    <w:p w:rsidR="00E34F36" w:rsidRPr="00E33432" w:rsidRDefault="00E34F36" w:rsidP="009A3D73">
      <w:pPr>
        <w:pStyle w:val="BodyText"/>
        <w:spacing w:after="240"/>
      </w:pPr>
      <w:bookmarkStart w:id="26" w:name="_Toc67482225"/>
      <w:bookmarkStart w:id="27" w:name="_Toc67484725"/>
      <w:r w:rsidRPr="009A3D73">
        <w:rPr>
          <w:b/>
        </w:rPr>
        <w:t>Positive Consideration Factors</w:t>
      </w:r>
      <w:bookmarkEnd w:id="26"/>
      <w:bookmarkEnd w:id="27"/>
    </w:p>
    <w:p w:rsidR="00E34F36" w:rsidRPr="00016F00" w:rsidRDefault="00E34F36" w:rsidP="00E34F36">
      <w:pPr>
        <w:widowControl w:val="0"/>
        <w:spacing w:after="240"/>
      </w:pPr>
      <w:r w:rsidRPr="003167F5">
        <w:t xml:space="preserve">Pursuant to </w:t>
      </w:r>
      <w:r w:rsidRPr="003167F5">
        <w:rPr>
          <w:i/>
        </w:rPr>
        <w:t>EC</w:t>
      </w:r>
      <w:r w:rsidRPr="003167F5">
        <w:t xml:space="preserve"> Section 53075, based on data collected by the CDE and information provided in</w:t>
      </w:r>
      <w:r w:rsidRPr="00575322">
        <w:t xml:space="preserve"> the CTEIG application, the CDE and SBE will do the following when determining grant</w:t>
      </w:r>
      <w:r w:rsidRPr="00016F00">
        <w:t xml:space="preserve"> recipients:</w:t>
      </w:r>
    </w:p>
    <w:p w:rsidR="00E34F36" w:rsidRPr="00016F00" w:rsidRDefault="00E34F36" w:rsidP="00E34F36">
      <w:pPr>
        <w:shd w:val="clear" w:color="auto" w:fill="FFFFFF"/>
        <w:spacing w:after="240"/>
        <w:ind w:left="720" w:right="720"/>
        <w:textAlignment w:val="baseline"/>
        <w:rPr>
          <w:rFonts w:eastAsia="Times New Roman"/>
          <w:bdr w:val="none" w:sz="0" w:space="0" w:color="auto" w:frame="1"/>
          <w:lang w:val="en"/>
        </w:rPr>
      </w:pPr>
      <w:r w:rsidRPr="00016F00">
        <w:rPr>
          <w:rFonts w:eastAsia="Times New Roman"/>
          <w:bdr w:val="none" w:sz="0" w:space="0" w:color="auto" w:frame="1"/>
          <w:lang w:val="en"/>
        </w:rPr>
        <w:t>Give positive consideration to each of the following characteristics in an applicant:</w:t>
      </w:r>
    </w:p>
    <w:p w:rsidR="00E34F36" w:rsidRPr="00236BC0" w:rsidRDefault="00E34F36" w:rsidP="009B18F0">
      <w:pPr>
        <w:pStyle w:val="ListParagraph"/>
        <w:numPr>
          <w:ilvl w:val="0"/>
          <w:numId w:val="58"/>
        </w:numPr>
        <w:shd w:val="clear" w:color="auto" w:fill="FFFFFF"/>
        <w:tabs>
          <w:tab w:val="left" w:pos="540"/>
        </w:tabs>
        <w:spacing w:after="240"/>
        <w:ind w:left="1080"/>
        <w:contextualSpacing w:val="0"/>
        <w:textAlignment w:val="baseline"/>
        <w:rPr>
          <w:bdr w:val="none" w:sz="0" w:space="0" w:color="auto" w:frame="1"/>
        </w:rPr>
      </w:pPr>
      <w:r w:rsidRPr="00016F00">
        <w:rPr>
          <w:rFonts w:eastAsia="Times New Roman"/>
          <w:bdr w:val="none" w:sz="0" w:space="0" w:color="auto" w:frame="1"/>
          <w:lang w:val="en"/>
        </w:rPr>
        <w:t>Serving unduplicated pupils, as defined in</w:t>
      </w:r>
      <w:r w:rsidRPr="00016F00">
        <w:rPr>
          <w:rFonts w:eastAsia="Times New Roman"/>
          <w:i/>
          <w:bdr w:val="none" w:sz="0" w:space="0" w:color="auto" w:frame="1"/>
          <w:lang w:val="en"/>
        </w:rPr>
        <w:t xml:space="preserve"> EC</w:t>
      </w:r>
      <w:r w:rsidRPr="00016F00">
        <w:rPr>
          <w:rFonts w:eastAsia="Times New Roman"/>
          <w:bdr w:val="none" w:sz="0" w:space="0" w:color="auto" w:frame="1"/>
          <w:lang w:val="en"/>
        </w:rPr>
        <w:t xml:space="preserve"> Section 42238.02.</w:t>
      </w:r>
      <w:r>
        <w:rPr>
          <w:rFonts w:eastAsia="Times New Roman"/>
          <w:bdr w:val="none" w:sz="0" w:space="0" w:color="auto" w:frame="1"/>
          <w:lang w:val="en"/>
        </w:rPr>
        <w:t xml:space="preserve"> </w:t>
      </w:r>
      <w:r>
        <w:rPr>
          <w:rFonts w:eastAsia="Times New Roman"/>
          <w:bdr w:val="none" w:sz="0" w:space="0" w:color="auto" w:frame="1"/>
        </w:rPr>
        <w:t xml:space="preserve">This positive consideration is </w:t>
      </w:r>
      <w:r w:rsidRPr="00B53AE1">
        <w:rPr>
          <w:rFonts w:eastAsia="Times New Roman"/>
          <w:bCs/>
          <w:bdr w:val="none" w:sz="0" w:space="0" w:color="auto" w:frame="1"/>
        </w:rPr>
        <w:t>determined in the allocation calculation</w:t>
      </w:r>
      <w:r>
        <w:rPr>
          <w:rFonts w:eastAsia="Times New Roman"/>
          <w:bCs/>
          <w:bdr w:val="none" w:sz="0" w:space="0" w:color="auto" w:frame="1"/>
        </w:rPr>
        <w:t xml:space="preserve"> based on the </w:t>
      </w:r>
      <w:r w:rsidRPr="00236BC0">
        <w:rPr>
          <w:rFonts w:eastAsia="Times New Roman"/>
          <w:bdr w:val="none" w:sz="0" w:space="0" w:color="auto" w:frame="1"/>
        </w:rPr>
        <w:t xml:space="preserve">information </w:t>
      </w:r>
      <w:r>
        <w:rPr>
          <w:rFonts w:eastAsia="Times New Roman"/>
          <w:bdr w:val="none" w:sz="0" w:space="0" w:color="auto" w:frame="1"/>
        </w:rPr>
        <w:t xml:space="preserve">that </w:t>
      </w:r>
      <w:r w:rsidRPr="00236BC0">
        <w:rPr>
          <w:rFonts w:eastAsia="Times New Roman"/>
          <w:bdr w:val="none" w:sz="0" w:space="0" w:color="auto" w:frame="1"/>
        </w:rPr>
        <w:t xml:space="preserve">is pulled from the CDE database and results are in a per pupil </w:t>
      </w:r>
      <w:r w:rsidR="007B4606">
        <w:rPr>
          <w:rFonts w:eastAsia="Times New Roman"/>
          <w:bdr w:val="none" w:sz="0" w:space="0" w:color="auto" w:frame="1"/>
        </w:rPr>
        <w:t xml:space="preserve">dollar </w:t>
      </w:r>
      <w:r w:rsidRPr="00236BC0">
        <w:rPr>
          <w:rFonts w:eastAsia="Times New Roman"/>
          <w:bdr w:val="none" w:sz="0" w:space="0" w:color="auto" w:frame="1"/>
        </w:rPr>
        <w:t>amount.</w:t>
      </w:r>
    </w:p>
    <w:p w:rsidR="00E34F36" w:rsidRDefault="00E34F36" w:rsidP="009B18F0">
      <w:pPr>
        <w:pStyle w:val="ListParagraph"/>
        <w:numPr>
          <w:ilvl w:val="0"/>
          <w:numId w:val="58"/>
        </w:numPr>
        <w:spacing w:after="240"/>
        <w:ind w:left="1080"/>
        <w:contextualSpacing w:val="0"/>
        <w:rPr>
          <w:bdr w:val="none" w:sz="0" w:space="0" w:color="auto" w:frame="1"/>
        </w:rPr>
      </w:pPr>
      <w:r w:rsidRPr="00A651F7">
        <w:rPr>
          <w:bdr w:val="none" w:sz="0" w:space="0" w:color="auto" w:frame="1"/>
          <w:lang w:val="en"/>
        </w:rPr>
        <w:t xml:space="preserve">Serving pupil subgroups that have higher than average dropout rates as identified by the Superintendent. </w:t>
      </w:r>
      <w:r w:rsidRPr="00236BC0">
        <w:rPr>
          <w:bdr w:val="none" w:sz="0" w:space="0" w:color="auto" w:frame="1"/>
        </w:rPr>
        <w:t xml:space="preserve">This positive consideration is </w:t>
      </w:r>
      <w:r w:rsidRPr="00236BC0">
        <w:rPr>
          <w:bCs/>
          <w:bdr w:val="none" w:sz="0" w:space="0" w:color="auto" w:frame="1"/>
        </w:rPr>
        <w:t xml:space="preserve">determined in the allocation calculation </w:t>
      </w:r>
      <w:r>
        <w:rPr>
          <w:bCs/>
          <w:bdr w:val="none" w:sz="0" w:space="0" w:color="auto" w:frame="1"/>
        </w:rPr>
        <w:t>based on</w:t>
      </w:r>
      <w:r w:rsidRPr="00A651F7">
        <w:rPr>
          <w:bdr w:val="none" w:sz="0" w:space="0" w:color="auto" w:frame="1"/>
        </w:rPr>
        <w:t xml:space="preserve"> information </w:t>
      </w:r>
      <w:r>
        <w:rPr>
          <w:bdr w:val="none" w:sz="0" w:space="0" w:color="auto" w:frame="1"/>
        </w:rPr>
        <w:t xml:space="preserve">that </w:t>
      </w:r>
      <w:r w:rsidRPr="00A651F7">
        <w:rPr>
          <w:bdr w:val="none" w:sz="0" w:space="0" w:color="auto" w:frame="1"/>
        </w:rPr>
        <w:t xml:space="preserve">is pulled from the CDE </w:t>
      </w:r>
      <w:r w:rsidR="00852F23">
        <w:t xml:space="preserve">Adjusted Cohort Graduation and Student Outcome Data </w:t>
      </w:r>
      <w:r w:rsidRPr="00A651F7">
        <w:rPr>
          <w:bdr w:val="none" w:sz="0" w:space="0" w:color="auto" w:frame="1"/>
        </w:rPr>
        <w:t xml:space="preserve">database and results are in a per pupil </w:t>
      </w:r>
      <w:r w:rsidR="007B4606">
        <w:rPr>
          <w:bdr w:val="none" w:sz="0" w:space="0" w:color="auto" w:frame="1"/>
        </w:rPr>
        <w:t>dollar</w:t>
      </w:r>
      <w:r w:rsidR="007B4606" w:rsidRPr="00A651F7">
        <w:rPr>
          <w:bdr w:val="none" w:sz="0" w:space="0" w:color="auto" w:frame="1"/>
        </w:rPr>
        <w:t xml:space="preserve"> </w:t>
      </w:r>
      <w:r w:rsidRPr="00A651F7">
        <w:rPr>
          <w:bdr w:val="none" w:sz="0" w:space="0" w:color="auto" w:frame="1"/>
        </w:rPr>
        <w:t>amount.</w:t>
      </w:r>
    </w:p>
    <w:p w:rsidR="00E34F36" w:rsidRPr="00A651F7" w:rsidRDefault="00E34F36" w:rsidP="009B18F0">
      <w:pPr>
        <w:pStyle w:val="ListParagraph"/>
        <w:numPr>
          <w:ilvl w:val="0"/>
          <w:numId w:val="58"/>
        </w:numPr>
        <w:shd w:val="clear" w:color="auto" w:fill="FFFFFF"/>
        <w:tabs>
          <w:tab w:val="left" w:pos="540"/>
        </w:tabs>
        <w:spacing w:after="240"/>
        <w:ind w:left="1080"/>
        <w:textAlignment w:val="baseline"/>
        <w:rPr>
          <w:bdr w:val="none" w:sz="0" w:space="0" w:color="auto" w:frame="1"/>
        </w:rPr>
      </w:pPr>
      <w:r w:rsidRPr="00A651F7">
        <w:rPr>
          <w:bdr w:val="none" w:sz="0" w:space="0" w:color="auto" w:frame="1"/>
          <w:lang w:val="en"/>
        </w:rPr>
        <w:t xml:space="preserve">Located in an area of the state with a high unemployment rate. </w:t>
      </w:r>
      <w:r w:rsidRPr="00A651F7">
        <w:rPr>
          <w:rFonts w:eastAsia="Times New Roman"/>
          <w:bdr w:val="none" w:sz="0" w:space="0" w:color="auto" w:frame="1"/>
        </w:rPr>
        <w:t xml:space="preserve">This positive consideration is </w:t>
      </w:r>
      <w:r w:rsidRPr="00A651F7">
        <w:rPr>
          <w:rFonts w:eastAsia="Times New Roman"/>
          <w:bCs/>
          <w:bdr w:val="none" w:sz="0" w:space="0" w:color="auto" w:frame="1"/>
        </w:rPr>
        <w:t xml:space="preserve">determined in the allocation calculation </w:t>
      </w:r>
      <w:r>
        <w:rPr>
          <w:rFonts w:eastAsia="Times New Roman"/>
          <w:bCs/>
          <w:bdr w:val="none" w:sz="0" w:space="0" w:color="auto" w:frame="1"/>
        </w:rPr>
        <w:t>a</w:t>
      </w:r>
      <w:r w:rsidRPr="00A651F7">
        <w:rPr>
          <w:bdr w:val="none" w:sz="0" w:space="0" w:color="auto" w:frame="1"/>
        </w:rPr>
        <w:t>t the time allocations are calculated, the average state unemployment rate is pulled from the Economic Development Department (EDD). If an LEAs unemployment rate is higher than the state unemployment rate (based on county), then the LEA is awarded the positive consideration.</w:t>
      </w:r>
    </w:p>
    <w:p w:rsidR="00E34F36" w:rsidRPr="00016F00" w:rsidRDefault="00E34F36" w:rsidP="009B18F0">
      <w:pPr>
        <w:shd w:val="clear" w:color="auto" w:fill="FFFFFF"/>
        <w:tabs>
          <w:tab w:val="left" w:pos="720"/>
        </w:tabs>
        <w:spacing w:after="240"/>
        <w:ind w:left="720" w:right="720"/>
        <w:textAlignment w:val="baseline"/>
        <w:rPr>
          <w:rFonts w:eastAsia="Times New Roman"/>
          <w:bdr w:val="none" w:sz="0" w:space="0" w:color="auto" w:frame="1"/>
          <w:lang w:val="en"/>
        </w:rPr>
      </w:pPr>
      <w:r w:rsidRPr="00016F00">
        <w:rPr>
          <w:rFonts w:eastAsia="Times New Roman"/>
          <w:bdr w:val="none" w:sz="0" w:space="0" w:color="auto" w:frame="1"/>
          <w:lang w:val="en"/>
        </w:rPr>
        <w:t>Give positive consideration to programs to the extent they do any of the following:</w:t>
      </w:r>
    </w:p>
    <w:p w:rsidR="00E34F36" w:rsidRPr="00016F00" w:rsidRDefault="00E34F36" w:rsidP="009B18F0">
      <w:pPr>
        <w:pStyle w:val="ListParagraph"/>
        <w:numPr>
          <w:ilvl w:val="0"/>
          <w:numId w:val="72"/>
        </w:numPr>
        <w:shd w:val="clear" w:color="auto" w:fill="FFFFFF"/>
        <w:spacing w:after="240"/>
        <w:ind w:left="1080"/>
        <w:contextualSpacing w:val="0"/>
        <w:textAlignment w:val="baseline"/>
        <w:rPr>
          <w:rFonts w:eastAsia="Times New Roman"/>
          <w:bdr w:val="none" w:sz="0" w:space="0" w:color="auto" w:frame="1"/>
          <w:lang w:val="en"/>
        </w:rPr>
      </w:pPr>
      <w:r w:rsidRPr="00016F00">
        <w:rPr>
          <w:rFonts w:eastAsia="Times New Roman"/>
          <w:bdr w:val="none" w:sz="0" w:space="0" w:color="auto" w:frame="1"/>
          <w:lang w:val="en"/>
        </w:rPr>
        <w:t>Successfully leverage one or both of the following:</w:t>
      </w:r>
    </w:p>
    <w:p w:rsidR="00E34F36" w:rsidRPr="00016F00" w:rsidRDefault="00E34F36" w:rsidP="009B18F0">
      <w:pPr>
        <w:pStyle w:val="ListParagraph"/>
        <w:numPr>
          <w:ilvl w:val="0"/>
          <w:numId w:val="59"/>
        </w:numPr>
        <w:shd w:val="clear" w:color="auto" w:fill="FFFFFF"/>
        <w:tabs>
          <w:tab w:val="left" w:pos="2160"/>
        </w:tabs>
        <w:spacing w:after="240"/>
        <w:ind w:left="1260" w:right="720" w:hanging="180"/>
        <w:contextualSpacing w:val="0"/>
        <w:textAlignment w:val="baseline"/>
        <w:rPr>
          <w:rFonts w:eastAsia="Times New Roman"/>
          <w:bdr w:val="none" w:sz="0" w:space="0" w:color="auto" w:frame="1"/>
          <w:lang w:val="en"/>
        </w:rPr>
      </w:pPr>
      <w:r w:rsidRPr="00016F00">
        <w:rPr>
          <w:rFonts w:eastAsia="Times New Roman"/>
          <w:bdr w:val="none" w:sz="0" w:space="0" w:color="auto" w:frame="1"/>
          <w:lang w:val="en"/>
        </w:rPr>
        <w:t xml:space="preserve">Existing structures, requirements, and resources of the federal Perkins V (Public Law 115-224), California Partnership Academies, or Agricultural </w:t>
      </w:r>
      <w:r w:rsidR="00D45F3A">
        <w:rPr>
          <w:rFonts w:eastAsia="Times New Roman"/>
          <w:bdr w:val="none" w:sz="0" w:space="0" w:color="auto" w:frame="1"/>
          <w:lang w:val="en"/>
        </w:rPr>
        <w:t xml:space="preserve">CTE </w:t>
      </w:r>
      <w:r w:rsidRPr="00016F00">
        <w:rPr>
          <w:rFonts w:eastAsia="Times New Roman"/>
          <w:bdr w:val="none" w:sz="0" w:space="0" w:color="auto" w:frame="1"/>
          <w:lang w:val="en"/>
        </w:rPr>
        <w:t>Incentive Grants.</w:t>
      </w:r>
    </w:p>
    <w:p w:rsidR="00E34F36" w:rsidRDefault="00E34F36" w:rsidP="009B18F0">
      <w:pPr>
        <w:pStyle w:val="ListParagraph"/>
        <w:numPr>
          <w:ilvl w:val="0"/>
          <w:numId w:val="59"/>
        </w:numPr>
        <w:shd w:val="clear" w:color="auto" w:fill="FFFFFF"/>
        <w:tabs>
          <w:tab w:val="left" w:pos="2160"/>
        </w:tabs>
        <w:spacing w:after="240"/>
        <w:ind w:left="1260" w:right="720" w:hanging="180"/>
        <w:contextualSpacing w:val="0"/>
        <w:textAlignment w:val="baseline"/>
        <w:rPr>
          <w:bdr w:val="none" w:sz="0" w:space="0" w:color="auto" w:frame="1"/>
          <w:lang w:val="en"/>
        </w:rPr>
      </w:pPr>
      <w:r w:rsidRPr="00016F00">
        <w:rPr>
          <w:bdr w:val="none" w:sz="0" w:space="0" w:color="auto" w:frame="1"/>
          <w:lang w:val="en"/>
        </w:rPr>
        <w:t>Contributions from industry, labor, and philanthropic sources.</w:t>
      </w:r>
    </w:p>
    <w:p w:rsidR="00E34F36" w:rsidRPr="007B4606" w:rsidRDefault="00E34F36" w:rsidP="009B18F0">
      <w:pPr>
        <w:shd w:val="clear" w:color="auto" w:fill="FFFFFF"/>
        <w:tabs>
          <w:tab w:val="left" w:pos="540"/>
          <w:tab w:val="left" w:pos="2160"/>
        </w:tabs>
        <w:spacing w:after="240"/>
        <w:ind w:left="1350" w:right="720" w:hanging="90"/>
        <w:textAlignment w:val="baseline"/>
        <w:rPr>
          <w:bdr w:val="none" w:sz="0" w:space="0" w:color="auto" w:frame="1"/>
          <w:lang w:val="en"/>
        </w:rPr>
      </w:pPr>
      <w:r w:rsidRPr="007B4606">
        <w:rPr>
          <w:rFonts w:eastAsia="Times New Roman"/>
          <w:bdr w:val="none" w:sz="0" w:space="0" w:color="auto" w:frame="1"/>
        </w:rPr>
        <w:lastRenderedPageBreak/>
        <w:t>Th</w:t>
      </w:r>
      <w:r w:rsidR="007B4606">
        <w:rPr>
          <w:rFonts w:eastAsia="Times New Roman"/>
          <w:bdr w:val="none" w:sz="0" w:space="0" w:color="auto" w:frame="1"/>
        </w:rPr>
        <w:t>ese</w:t>
      </w:r>
      <w:r w:rsidRPr="007B4606">
        <w:rPr>
          <w:rFonts w:eastAsia="Times New Roman"/>
          <w:bdr w:val="none" w:sz="0" w:space="0" w:color="auto" w:frame="1"/>
        </w:rPr>
        <w:t xml:space="preserve"> positive consideration</w:t>
      </w:r>
      <w:r w:rsidR="007B4606">
        <w:rPr>
          <w:rFonts w:eastAsia="Times New Roman"/>
          <w:bdr w:val="none" w:sz="0" w:space="0" w:color="auto" w:frame="1"/>
        </w:rPr>
        <w:t>s</w:t>
      </w:r>
      <w:r w:rsidRPr="007B4606">
        <w:rPr>
          <w:rFonts w:eastAsia="Times New Roman"/>
          <w:bdr w:val="none" w:sz="0" w:space="0" w:color="auto" w:frame="1"/>
        </w:rPr>
        <w:t xml:space="preserve"> </w:t>
      </w:r>
      <w:r w:rsidR="007B4606">
        <w:rPr>
          <w:rFonts w:eastAsia="Times New Roman"/>
          <w:bdr w:val="none" w:sz="0" w:space="0" w:color="auto" w:frame="1"/>
        </w:rPr>
        <w:t>are</w:t>
      </w:r>
      <w:r w:rsidR="007B4606" w:rsidRPr="007B4606">
        <w:rPr>
          <w:rFonts w:eastAsia="Times New Roman"/>
          <w:bdr w:val="none" w:sz="0" w:space="0" w:color="auto" w:frame="1"/>
        </w:rPr>
        <w:t xml:space="preserve"> </w:t>
      </w:r>
      <w:r w:rsidRPr="007B4606">
        <w:rPr>
          <w:rFonts w:eastAsia="Times New Roman"/>
          <w:bCs/>
          <w:bdr w:val="none" w:sz="0" w:space="0" w:color="auto" w:frame="1"/>
        </w:rPr>
        <w:t xml:space="preserve">determined in the allocation calculation </w:t>
      </w:r>
      <w:r w:rsidRPr="007B4606">
        <w:rPr>
          <w:bdr w:val="none" w:sz="0" w:space="0" w:color="auto" w:frame="1"/>
        </w:rPr>
        <w:t xml:space="preserve">based on the LEA information entered into </w:t>
      </w:r>
      <w:r w:rsidR="00E316A2">
        <w:rPr>
          <w:bdr w:val="none" w:sz="0" w:space="0" w:color="auto" w:frame="1"/>
        </w:rPr>
        <w:t xml:space="preserve">the </w:t>
      </w:r>
      <w:r w:rsidRPr="007B4606">
        <w:rPr>
          <w:bdr w:val="none" w:sz="0" w:space="0" w:color="auto" w:frame="1"/>
        </w:rPr>
        <w:t>P</w:t>
      </w:r>
      <w:r w:rsidR="007004F3">
        <w:rPr>
          <w:bdr w:val="none" w:sz="0" w:space="0" w:color="auto" w:frame="1"/>
        </w:rPr>
        <w:t xml:space="preserve">rogram </w:t>
      </w:r>
      <w:r w:rsidRPr="007B4606">
        <w:rPr>
          <w:bdr w:val="none" w:sz="0" w:space="0" w:color="auto" w:frame="1"/>
        </w:rPr>
        <w:t>G</w:t>
      </w:r>
      <w:r w:rsidR="007004F3">
        <w:rPr>
          <w:bdr w:val="none" w:sz="0" w:space="0" w:color="auto" w:frame="1"/>
        </w:rPr>
        <w:t xml:space="preserve">rant </w:t>
      </w:r>
      <w:r w:rsidRPr="007B4606">
        <w:rPr>
          <w:bdr w:val="none" w:sz="0" w:space="0" w:color="auto" w:frame="1"/>
        </w:rPr>
        <w:t>M</w:t>
      </w:r>
      <w:r w:rsidR="007004F3">
        <w:rPr>
          <w:bdr w:val="none" w:sz="0" w:space="0" w:color="auto" w:frame="1"/>
        </w:rPr>
        <w:t xml:space="preserve">anagement </w:t>
      </w:r>
      <w:r w:rsidRPr="007B4606">
        <w:rPr>
          <w:bdr w:val="none" w:sz="0" w:space="0" w:color="auto" w:frame="1"/>
        </w:rPr>
        <w:t>S</w:t>
      </w:r>
      <w:r w:rsidR="007004F3">
        <w:rPr>
          <w:bdr w:val="none" w:sz="0" w:space="0" w:color="auto" w:frame="1"/>
        </w:rPr>
        <w:t>ystem (PGMS)</w:t>
      </w:r>
      <w:r w:rsidRPr="007B4606">
        <w:rPr>
          <w:bdr w:val="none" w:sz="0" w:space="0" w:color="auto" w:frame="1"/>
        </w:rPr>
        <w:t xml:space="preserve"> and CDE databases.</w:t>
      </w:r>
    </w:p>
    <w:p w:rsidR="00E34F36" w:rsidRPr="009A3D73" w:rsidRDefault="00E34F36" w:rsidP="00841EE8">
      <w:pPr>
        <w:pStyle w:val="ListParagraph"/>
        <w:numPr>
          <w:ilvl w:val="0"/>
          <w:numId w:val="72"/>
        </w:numPr>
        <w:shd w:val="clear" w:color="auto" w:fill="FFFFFF"/>
        <w:tabs>
          <w:tab w:val="left" w:pos="540"/>
        </w:tabs>
        <w:spacing w:after="240"/>
        <w:ind w:left="1080"/>
        <w:contextualSpacing w:val="0"/>
        <w:textAlignment w:val="baseline"/>
        <w:rPr>
          <w:bdr w:val="none" w:sz="0" w:space="0" w:color="auto" w:frame="1"/>
        </w:rPr>
      </w:pPr>
      <w:r w:rsidRPr="00A651F7">
        <w:rPr>
          <w:rFonts w:eastAsia="Times New Roman"/>
          <w:bdr w:val="none" w:sz="0" w:space="0" w:color="auto" w:frame="1"/>
          <w:lang w:val="en"/>
        </w:rPr>
        <w:t xml:space="preserve">Engage in regional collaboration with postsecondary educational institutions, including the </w:t>
      </w:r>
      <w:r w:rsidR="00520491">
        <w:rPr>
          <w:rFonts w:eastAsia="Times New Roman"/>
          <w:bdr w:val="none" w:sz="0" w:space="0" w:color="auto" w:frame="1"/>
          <w:lang w:val="en"/>
        </w:rPr>
        <w:t>SWP</w:t>
      </w:r>
      <w:r w:rsidRPr="00A651F7">
        <w:rPr>
          <w:rFonts w:eastAsia="Times New Roman"/>
          <w:bdr w:val="none" w:sz="0" w:space="0" w:color="auto" w:frame="1"/>
          <w:lang w:val="en"/>
        </w:rPr>
        <w:t xml:space="preserve"> consortium operating in their respective geographic areas, or other </w:t>
      </w:r>
      <w:r w:rsidR="00DB239F">
        <w:rPr>
          <w:rFonts w:eastAsia="Times New Roman"/>
          <w:bdr w:val="none" w:sz="0" w:space="0" w:color="auto" w:frame="1"/>
          <w:lang w:val="en"/>
        </w:rPr>
        <w:t xml:space="preserve">LEAs </w:t>
      </w:r>
      <w:r w:rsidRPr="00A651F7">
        <w:rPr>
          <w:rFonts w:eastAsia="Times New Roman"/>
          <w:bdr w:val="none" w:sz="0" w:space="0" w:color="auto" w:frame="1"/>
          <w:lang w:val="en"/>
        </w:rPr>
        <w:t xml:space="preserve">to align career pathway instruction with postsecondary program requirements. </w:t>
      </w:r>
      <w:r w:rsidRPr="00A651F7">
        <w:rPr>
          <w:rFonts w:eastAsia="Times New Roman"/>
          <w:bdr w:val="none" w:sz="0" w:space="0" w:color="auto" w:frame="1"/>
        </w:rPr>
        <w:t xml:space="preserve">This positive consideration is </w:t>
      </w:r>
      <w:r w:rsidRPr="00A651F7">
        <w:rPr>
          <w:rFonts w:eastAsia="Times New Roman"/>
          <w:bCs/>
          <w:bdr w:val="none" w:sz="0" w:space="0" w:color="auto" w:frame="1"/>
        </w:rPr>
        <w:t xml:space="preserve">determined in the allocation calculation </w:t>
      </w:r>
      <w:r w:rsidR="00463C23" w:rsidRPr="00A651F7">
        <w:rPr>
          <w:rFonts w:eastAsia="Times New Roman"/>
          <w:bdr w:val="none" w:sz="0" w:space="0" w:color="auto" w:frame="1"/>
        </w:rPr>
        <w:t>based</w:t>
      </w:r>
      <w:r w:rsidRPr="00A651F7">
        <w:rPr>
          <w:rFonts w:eastAsia="Times New Roman"/>
          <w:bdr w:val="none" w:sz="0" w:space="0" w:color="auto" w:frame="1"/>
        </w:rPr>
        <w:t xml:space="preserve"> on the LEA information entered into</w:t>
      </w:r>
      <w:r w:rsidR="00DB239F">
        <w:rPr>
          <w:rFonts w:eastAsia="Times New Roman"/>
          <w:bdr w:val="none" w:sz="0" w:space="0" w:color="auto" w:frame="1"/>
        </w:rPr>
        <w:t xml:space="preserve"> the</w:t>
      </w:r>
      <w:r w:rsidRPr="00A651F7">
        <w:rPr>
          <w:rFonts w:eastAsia="Times New Roman"/>
          <w:bdr w:val="none" w:sz="0" w:space="0" w:color="auto" w:frame="1"/>
        </w:rPr>
        <w:t xml:space="preserve"> PGMS.</w:t>
      </w:r>
    </w:p>
    <w:p w:rsidR="00042BA1" w:rsidRPr="009A3D73" w:rsidRDefault="00042BA1" w:rsidP="009A3D73">
      <w:pPr>
        <w:pStyle w:val="ListParagraph"/>
        <w:numPr>
          <w:ilvl w:val="0"/>
          <w:numId w:val="72"/>
        </w:numPr>
        <w:shd w:val="clear" w:color="auto" w:fill="FFFFFF"/>
        <w:tabs>
          <w:tab w:val="left" w:pos="540"/>
        </w:tabs>
        <w:spacing w:after="240"/>
        <w:ind w:left="1080"/>
        <w:contextualSpacing w:val="0"/>
        <w:textAlignment w:val="baseline"/>
        <w:rPr>
          <w:bdr w:val="none" w:sz="0" w:space="0" w:color="auto" w:frame="1"/>
        </w:rPr>
      </w:pPr>
      <w:r w:rsidRPr="00040C4A">
        <w:rPr>
          <w:bdr w:val="none" w:sz="0" w:space="0" w:color="auto" w:frame="1"/>
          <w:lang w:val="en"/>
        </w:rPr>
        <w:t xml:space="preserve">Make significant investment in </w:t>
      </w:r>
      <w:r>
        <w:rPr>
          <w:bdr w:val="none" w:sz="0" w:space="0" w:color="auto" w:frame="1"/>
          <w:lang w:val="en"/>
        </w:rPr>
        <w:t>CTE</w:t>
      </w:r>
      <w:r w:rsidRPr="00040C4A">
        <w:rPr>
          <w:bdr w:val="none" w:sz="0" w:space="0" w:color="auto" w:frame="1"/>
          <w:lang w:val="en"/>
        </w:rPr>
        <w:t xml:space="preserve"> infrastructure, equipment, and facilities. </w:t>
      </w:r>
      <w:r w:rsidRPr="00040C4A">
        <w:rPr>
          <w:rFonts w:eastAsia="Times New Roman"/>
          <w:bdr w:val="none" w:sz="0" w:space="0" w:color="auto" w:frame="1"/>
        </w:rPr>
        <w:t xml:space="preserve">This positive consideration is </w:t>
      </w:r>
      <w:r w:rsidRPr="00040C4A">
        <w:rPr>
          <w:rFonts w:eastAsia="Times New Roman"/>
          <w:bCs/>
          <w:bdr w:val="none" w:sz="0" w:space="0" w:color="auto" w:frame="1"/>
        </w:rPr>
        <w:t xml:space="preserve">determined in the allocation calculation </w:t>
      </w:r>
      <w:r w:rsidRPr="00040C4A">
        <w:rPr>
          <w:rFonts w:eastAsia="Times New Roman"/>
          <w:bdr w:val="none" w:sz="0" w:space="0" w:color="auto" w:frame="1"/>
        </w:rPr>
        <w:t xml:space="preserve">based </w:t>
      </w:r>
      <w:r w:rsidRPr="00A651F7">
        <w:rPr>
          <w:rFonts w:eastAsia="Times New Roman"/>
          <w:bdr w:val="none" w:sz="0" w:space="0" w:color="auto" w:frame="1"/>
        </w:rPr>
        <w:t xml:space="preserve">on LEA information </w:t>
      </w:r>
      <w:r>
        <w:rPr>
          <w:rFonts w:eastAsia="Times New Roman"/>
          <w:bdr w:val="none" w:sz="0" w:space="0" w:color="auto" w:frame="1"/>
        </w:rPr>
        <w:t xml:space="preserve">that is </w:t>
      </w:r>
      <w:r w:rsidRPr="00A651F7">
        <w:rPr>
          <w:rFonts w:eastAsia="Times New Roman"/>
          <w:bdr w:val="none" w:sz="0" w:space="0" w:color="auto" w:frame="1"/>
        </w:rPr>
        <w:t xml:space="preserve">entered into </w:t>
      </w:r>
      <w:r>
        <w:rPr>
          <w:rFonts w:eastAsia="Times New Roman"/>
          <w:bdr w:val="none" w:sz="0" w:space="0" w:color="auto" w:frame="1"/>
        </w:rPr>
        <w:t xml:space="preserve">the </w:t>
      </w:r>
      <w:r w:rsidRPr="00A651F7">
        <w:rPr>
          <w:rFonts w:eastAsia="Times New Roman"/>
          <w:bdr w:val="none" w:sz="0" w:space="0" w:color="auto" w:frame="1"/>
        </w:rPr>
        <w:t>PGMS</w:t>
      </w:r>
      <w:r>
        <w:rPr>
          <w:rFonts w:eastAsia="Times New Roman"/>
          <w:bdr w:val="none" w:sz="0" w:space="0" w:color="auto" w:frame="1"/>
        </w:rPr>
        <w:t>,</w:t>
      </w:r>
      <w:r w:rsidRPr="00A651F7">
        <w:rPr>
          <w:rFonts w:eastAsia="Times New Roman"/>
          <w:bdr w:val="none" w:sz="0" w:space="0" w:color="auto" w:frame="1"/>
        </w:rPr>
        <w:t xml:space="preserve"> if expenditures are 25</w:t>
      </w:r>
      <w:r>
        <w:rPr>
          <w:rFonts w:eastAsia="Times New Roman"/>
          <w:bdr w:val="none" w:sz="0" w:space="0" w:color="auto" w:frame="1"/>
        </w:rPr>
        <w:t xml:space="preserve"> percent</w:t>
      </w:r>
      <w:r w:rsidRPr="00A651F7">
        <w:rPr>
          <w:rFonts w:eastAsia="Times New Roman"/>
          <w:bdr w:val="none" w:sz="0" w:space="0" w:color="auto" w:frame="1"/>
        </w:rPr>
        <w:t xml:space="preserve"> or more</w:t>
      </w:r>
      <w:r>
        <w:rPr>
          <w:rFonts w:eastAsia="Times New Roman"/>
          <w:bdr w:val="none" w:sz="0" w:space="0" w:color="auto" w:frame="1"/>
        </w:rPr>
        <w:t>.</w:t>
      </w:r>
    </w:p>
    <w:p w:rsidR="00042BA1" w:rsidRPr="009A3D73" w:rsidRDefault="00042BA1" w:rsidP="00042BA1">
      <w:pPr>
        <w:pStyle w:val="ListParagraph"/>
        <w:numPr>
          <w:ilvl w:val="0"/>
          <w:numId w:val="72"/>
        </w:numPr>
        <w:shd w:val="clear" w:color="auto" w:fill="FFFFFF"/>
        <w:tabs>
          <w:tab w:val="left" w:pos="540"/>
        </w:tabs>
        <w:spacing w:after="240"/>
        <w:ind w:left="1080"/>
        <w:contextualSpacing w:val="0"/>
        <w:textAlignment w:val="baseline"/>
        <w:rPr>
          <w:bdr w:val="none" w:sz="0" w:space="0" w:color="auto" w:frame="1"/>
        </w:rPr>
      </w:pPr>
      <w:r w:rsidRPr="00016F00">
        <w:rPr>
          <w:bdr w:val="none" w:sz="0" w:space="0" w:color="auto" w:frame="1"/>
          <w:lang w:val="en"/>
        </w:rPr>
        <w:t>Operate within rural school districts.</w:t>
      </w:r>
      <w:r>
        <w:rPr>
          <w:bdr w:val="none" w:sz="0" w:space="0" w:color="auto" w:frame="1"/>
          <w:lang w:val="en"/>
        </w:rPr>
        <w:t xml:space="preserve"> </w:t>
      </w:r>
      <w:r>
        <w:rPr>
          <w:rFonts w:eastAsia="Times New Roman"/>
          <w:bdr w:val="none" w:sz="0" w:space="0" w:color="auto" w:frame="1"/>
        </w:rPr>
        <w:t xml:space="preserve">This positive consideration is </w:t>
      </w:r>
      <w:r w:rsidRPr="00B53AE1">
        <w:rPr>
          <w:rFonts w:eastAsia="Times New Roman"/>
          <w:bCs/>
          <w:bdr w:val="none" w:sz="0" w:space="0" w:color="auto" w:frame="1"/>
        </w:rPr>
        <w:t>determined in the allocation calculation</w:t>
      </w:r>
      <w:r>
        <w:rPr>
          <w:rFonts w:eastAsia="Times New Roman"/>
          <w:bCs/>
          <w:bdr w:val="none" w:sz="0" w:space="0" w:color="auto" w:frame="1"/>
        </w:rPr>
        <w:t xml:space="preserve"> based on d</w:t>
      </w:r>
      <w:r w:rsidRPr="00A651F7">
        <w:rPr>
          <w:rFonts w:eastAsia="Times New Roman"/>
          <w:bCs/>
          <w:bdr w:val="none" w:sz="0" w:space="0" w:color="auto" w:frame="1"/>
        </w:rPr>
        <w:t>ata pulled from the National Center for Education Statistics Rural Codes</w:t>
      </w:r>
      <w:r>
        <w:rPr>
          <w:rFonts w:eastAsia="Times New Roman"/>
          <w:bCs/>
          <w:bdr w:val="none" w:sz="0" w:space="0" w:color="auto" w:frame="1"/>
        </w:rPr>
        <w:t>.</w:t>
      </w:r>
    </w:p>
    <w:p w:rsidR="00042BA1" w:rsidRPr="009A3D73" w:rsidRDefault="00042BA1" w:rsidP="009A3D73">
      <w:pPr>
        <w:pStyle w:val="ListParagraph"/>
        <w:numPr>
          <w:ilvl w:val="0"/>
          <w:numId w:val="72"/>
        </w:numPr>
        <w:shd w:val="clear" w:color="auto" w:fill="FFFFFF"/>
        <w:tabs>
          <w:tab w:val="left" w:pos="540"/>
        </w:tabs>
        <w:spacing w:after="240"/>
        <w:ind w:left="1080"/>
        <w:contextualSpacing w:val="0"/>
        <w:textAlignment w:val="baseline"/>
        <w:rPr>
          <w:bdr w:val="none" w:sz="0" w:space="0" w:color="auto" w:frame="1"/>
        </w:rPr>
      </w:pPr>
      <w:r w:rsidRPr="0028228F">
        <w:t>Offer an existing high-quality regional-based CTE program as a JPA. This positive consideration is determined in the allocation calculation based on data pulled from CDE’s list of JPAs.</w:t>
      </w:r>
    </w:p>
    <w:p w:rsidR="00E97243" w:rsidRPr="00004F30" w:rsidRDefault="001611A3" w:rsidP="009A3D73">
      <w:pPr>
        <w:pStyle w:val="Heading3"/>
        <w:spacing w:after="240"/>
      </w:pPr>
      <w:bookmarkStart w:id="28" w:name="_Toc67584906"/>
      <w:r w:rsidRPr="00463C23">
        <w:t>X</w:t>
      </w:r>
      <w:r w:rsidR="00F02458" w:rsidRPr="00463C23">
        <w:t>I</w:t>
      </w:r>
      <w:r w:rsidR="00D06AFE" w:rsidRPr="00463C23">
        <w:t>I</w:t>
      </w:r>
      <w:r w:rsidRPr="00463C23">
        <w:t xml:space="preserve">. </w:t>
      </w:r>
      <w:r w:rsidR="00E97243" w:rsidRPr="00153A50">
        <w:t>Minimum Eligibility Standards</w:t>
      </w:r>
      <w:bookmarkEnd w:id="28"/>
    </w:p>
    <w:p w:rsidR="001611A3" w:rsidRPr="00463C23" w:rsidRDefault="00355533" w:rsidP="009A3D73">
      <w:pPr>
        <w:pStyle w:val="BodyText"/>
        <w:spacing w:after="240"/>
      </w:pPr>
      <w:bookmarkStart w:id="29" w:name="_Toc67482226"/>
      <w:bookmarkStart w:id="30" w:name="_Toc67484726"/>
      <w:r w:rsidRPr="00463C23">
        <w:t xml:space="preserve">Pursuant to </w:t>
      </w:r>
      <w:r w:rsidRPr="00463C23">
        <w:rPr>
          <w:i/>
        </w:rPr>
        <w:t xml:space="preserve">EC </w:t>
      </w:r>
      <w:r w:rsidR="00A8729A" w:rsidRPr="00463C23">
        <w:t xml:space="preserve">Section </w:t>
      </w:r>
      <w:r w:rsidRPr="00463C23">
        <w:t>53071, all</w:t>
      </w:r>
      <w:r w:rsidR="00030D27" w:rsidRPr="00463C23">
        <w:t xml:space="preserve"> </w:t>
      </w:r>
      <w:r w:rsidR="001611A3" w:rsidRPr="00463C23">
        <w:t xml:space="preserve">recipients of the CTEIG funds are required to </w:t>
      </w:r>
      <w:r w:rsidR="00AD5044" w:rsidRPr="00463C23">
        <w:t>encourage</w:t>
      </w:r>
      <w:r w:rsidR="00111CD6" w:rsidRPr="00463C23">
        <w:t xml:space="preserve">, </w:t>
      </w:r>
      <w:r w:rsidR="001611A3" w:rsidRPr="00463C23">
        <w:t>maintain</w:t>
      </w:r>
      <w:r w:rsidR="00111CD6" w:rsidRPr="00463C23">
        <w:t>, and strengthen</w:t>
      </w:r>
      <w:r w:rsidR="001655F3" w:rsidRPr="00463C23">
        <w:t xml:space="preserve"> </w:t>
      </w:r>
      <w:r w:rsidR="00C22238" w:rsidRPr="00463C23">
        <w:t>high-quality</w:t>
      </w:r>
      <w:r w:rsidR="00AD5044" w:rsidRPr="00463C23">
        <w:t xml:space="preserve"> </w:t>
      </w:r>
      <w:r w:rsidR="001611A3" w:rsidRPr="00463C23">
        <w:t>CTE program</w:t>
      </w:r>
      <w:r w:rsidR="00AD5044" w:rsidRPr="00463C23">
        <w:t>s</w:t>
      </w:r>
      <w:r w:rsidR="001611A3" w:rsidRPr="00463C23">
        <w:t xml:space="preserve"> meeting all of the following </w:t>
      </w:r>
      <w:r w:rsidRPr="00463C23">
        <w:t>minimum eligibility standards</w:t>
      </w:r>
      <w:r w:rsidR="00D61650" w:rsidRPr="00463C23">
        <w:t>:</w:t>
      </w:r>
      <w:bookmarkEnd w:id="29"/>
      <w:bookmarkEnd w:id="30"/>
    </w:p>
    <w:p w:rsidR="004E04B3" w:rsidRDefault="001611A3" w:rsidP="005D7C20">
      <w:pPr>
        <w:pStyle w:val="ListParagraph"/>
        <w:numPr>
          <w:ilvl w:val="0"/>
          <w:numId w:val="76"/>
        </w:numPr>
        <w:spacing w:after="240"/>
        <w:contextualSpacing w:val="0"/>
      </w:pPr>
      <w:r w:rsidRPr="00016F00">
        <w:t xml:space="preserve">Offer </w:t>
      </w:r>
      <w:r w:rsidR="00C22238" w:rsidRPr="00016F00">
        <w:t>high-quality</w:t>
      </w:r>
      <w:r w:rsidRPr="00016F00">
        <w:t xml:space="preserve"> curriculum and instruction aligned with the California CTE Model Curriculum Standards including, but not limited to, providing a coherent sequence of CTE courses that enable pupils to transition to postsecondary education programs that lead to a career pathway or attain employment upon graduation from high school</w:t>
      </w:r>
      <w:r w:rsidR="009C4ABB" w:rsidRPr="00016F00">
        <w:t>.</w:t>
      </w:r>
    </w:p>
    <w:p w:rsidR="004E04B3" w:rsidRDefault="001611A3" w:rsidP="0059014E">
      <w:pPr>
        <w:pStyle w:val="ListParagraph"/>
        <w:numPr>
          <w:ilvl w:val="0"/>
          <w:numId w:val="76"/>
        </w:numPr>
        <w:spacing w:after="240"/>
        <w:contextualSpacing w:val="0"/>
      </w:pPr>
      <w:r w:rsidRPr="00016F00">
        <w:t>Provide pupils with quality career exploration and guidance</w:t>
      </w:r>
      <w:r w:rsidR="009C4ABB" w:rsidRPr="00016F00">
        <w:t>.</w:t>
      </w:r>
    </w:p>
    <w:p w:rsidR="004E04B3" w:rsidRDefault="001611A3" w:rsidP="00173754">
      <w:pPr>
        <w:pStyle w:val="ListParagraph"/>
        <w:numPr>
          <w:ilvl w:val="0"/>
          <w:numId w:val="76"/>
        </w:numPr>
        <w:spacing w:after="240"/>
        <w:contextualSpacing w:val="0"/>
      </w:pPr>
      <w:r w:rsidRPr="00016F00">
        <w:t>Provide pupil support services, including counseling and leadership</w:t>
      </w:r>
      <w:r w:rsidR="001C5073" w:rsidRPr="00016F00">
        <w:t xml:space="preserve"> </w:t>
      </w:r>
      <w:r w:rsidRPr="00016F00">
        <w:t>development</w:t>
      </w:r>
      <w:r w:rsidR="009C4ABB" w:rsidRPr="00016F00">
        <w:t>.</w:t>
      </w:r>
    </w:p>
    <w:p w:rsidR="004E04B3" w:rsidRDefault="001611A3" w:rsidP="00173754">
      <w:pPr>
        <w:pStyle w:val="ListParagraph"/>
        <w:numPr>
          <w:ilvl w:val="0"/>
          <w:numId w:val="76"/>
        </w:numPr>
        <w:spacing w:after="240"/>
        <w:contextualSpacing w:val="0"/>
      </w:pPr>
      <w:r w:rsidRPr="00016F00">
        <w:t>Provide for system alignment, coherence, and articulation, including ongoing and structural regional or local partnerships with postsecondary educational institutions, with documented formal written agreements</w:t>
      </w:r>
      <w:r w:rsidR="009C4ABB" w:rsidRPr="00016F00">
        <w:t>.</w:t>
      </w:r>
    </w:p>
    <w:p w:rsidR="004E04B3" w:rsidRDefault="001611A3">
      <w:pPr>
        <w:pStyle w:val="ListParagraph"/>
        <w:numPr>
          <w:ilvl w:val="0"/>
          <w:numId w:val="76"/>
        </w:numPr>
        <w:spacing w:after="240"/>
        <w:contextualSpacing w:val="0"/>
      </w:pPr>
      <w:r w:rsidRPr="00016F00">
        <w:t>Form ongoing and meaningful industry and labor partnerships, evidenced by written agreements and through participation on advisory committees and collaboration with business and labor organizations to provide opportunities for pupils to gain access to pre</w:t>
      </w:r>
      <w:r w:rsidR="00726FC5" w:rsidRPr="00016F00">
        <w:t>-</w:t>
      </w:r>
      <w:r w:rsidRPr="00016F00">
        <w:t xml:space="preserve">apprenticeships, internships, industry </w:t>
      </w:r>
      <w:r w:rsidRPr="00016F00">
        <w:lastRenderedPageBreak/>
        <w:t xml:space="preserve">certifications, and </w:t>
      </w:r>
      <w:r w:rsidR="00F638AF" w:rsidRPr="00016F00">
        <w:t>WBL</w:t>
      </w:r>
      <w:r w:rsidR="00A22392">
        <w:t xml:space="preserve"> </w:t>
      </w:r>
      <w:r w:rsidRPr="00016F00">
        <w:t xml:space="preserve">opportunities for industry to provide input to the </w:t>
      </w:r>
      <w:r w:rsidR="0014598B" w:rsidRPr="00016F00">
        <w:t>CTE</w:t>
      </w:r>
      <w:r w:rsidR="003347D9" w:rsidRPr="00016F00">
        <w:t xml:space="preserve"> programs and curriculum</w:t>
      </w:r>
      <w:r w:rsidR="009C4ABB" w:rsidRPr="00016F00">
        <w:t>.</w:t>
      </w:r>
    </w:p>
    <w:p w:rsidR="004E04B3" w:rsidRDefault="001611A3">
      <w:pPr>
        <w:pStyle w:val="ListParagraph"/>
        <w:numPr>
          <w:ilvl w:val="0"/>
          <w:numId w:val="76"/>
        </w:numPr>
        <w:spacing w:after="240"/>
        <w:contextualSpacing w:val="0"/>
      </w:pPr>
      <w:r w:rsidRPr="00016F00">
        <w:t>Provide opportunities for pupils</w:t>
      </w:r>
      <w:r w:rsidR="00390E8D" w:rsidRPr="00016F00">
        <w:t xml:space="preserve"> to participate in after school, extended day,</w:t>
      </w:r>
      <w:r w:rsidRPr="00016F00">
        <w:t xml:space="preserve"> and out-of-school internships, competitions, leadership development opportunities, career and technical student organizations, and other </w:t>
      </w:r>
      <w:r w:rsidR="00F638AF" w:rsidRPr="00016F00">
        <w:t>WBL</w:t>
      </w:r>
      <w:r w:rsidRPr="00016F00">
        <w:t xml:space="preserve"> opportunities</w:t>
      </w:r>
      <w:r w:rsidR="009C4ABB" w:rsidRPr="00016F00">
        <w:t>.</w:t>
      </w:r>
    </w:p>
    <w:p w:rsidR="004E04B3" w:rsidRDefault="001611A3">
      <w:pPr>
        <w:pStyle w:val="ListParagraph"/>
        <w:numPr>
          <w:ilvl w:val="0"/>
          <w:numId w:val="76"/>
        </w:numPr>
        <w:spacing w:after="240"/>
        <w:contextualSpacing w:val="0"/>
      </w:pPr>
      <w:r w:rsidRPr="00016F00">
        <w:t>Reflect regional or local labor market demands, and focus on current or emerging high-skill, high-wage, or high-demand occupations, and is informed by the regional plan of the local S</w:t>
      </w:r>
      <w:r w:rsidR="00C22E37" w:rsidRPr="00016F00">
        <w:t>WP</w:t>
      </w:r>
      <w:r w:rsidRPr="00016F00">
        <w:t xml:space="preserve"> </w:t>
      </w:r>
      <w:r w:rsidR="00420D4B" w:rsidRPr="00016F00">
        <w:t>c</w:t>
      </w:r>
      <w:r w:rsidRPr="00016F00">
        <w:t>onsortium</w:t>
      </w:r>
      <w:r w:rsidR="009C4ABB" w:rsidRPr="00016F00">
        <w:t>.</w:t>
      </w:r>
    </w:p>
    <w:p w:rsidR="004E04B3" w:rsidRDefault="001611A3">
      <w:pPr>
        <w:pStyle w:val="ListParagraph"/>
        <w:numPr>
          <w:ilvl w:val="0"/>
          <w:numId w:val="76"/>
        </w:numPr>
        <w:spacing w:after="240"/>
        <w:contextualSpacing w:val="0"/>
      </w:pPr>
      <w:r w:rsidRPr="00016F00">
        <w:t>Lead to an industry-recognized credential or certificate, or appropriate postsecondary education or training, employment, or a postsecondary degree</w:t>
      </w:r>
      <w:r w:rsidR="009C4ABB" w:rsidRPr="00016F00">
        <w:t>.</w:t>
      </w:r>
    </w:p>
    <w:p w:rsidR="004E04B3" w:rsidRDefault="00030D27">
      <w:pPr>
        <w:pStyle w:val="ListParagraph"/>
        <w:numPr>
          <w:ilvl w:val="0"/>
          <w:numId w:val="76"/>
        </w:numPr>
        <w:spacing w:after="240"/>
        <w:contextualSpacing w:val="0"/>
      </w:pPr>
      <w:r w:rsidRPr="00016F00">
        <w:t>Is s</w:t>
      </w:r>
      <w:r w:rsidR="001611A3" w:rsidRPr="00016F00">
        <w:t>taffed by skilled teachers or faculty, and provide professional development opportunities for those teachers or faculty members</w:t>
      </w:r>
      <w:r w:rsidR="009C4ABB" w:rsidRPr="00016F00">
        <w:t>.</w:t>
      </w:r>
    </w:p>
    <w:p w:rsidR="004E04B3" w:rsidRDefault="001611A3">
      <w:pPr>
        <w:pStyle w:val="ListParagraph"/>
        <w:numPr>
          <w:ilvl w:val="0"/>
          <w:numId w:val="76"/>
        </w:numPr>
        <w:spacing w:after="240"/>
        <w:contextualSpacing w:val="0"/>
      </w:pPr>
      <w:r w:rsidRPr="00016F00">
        <w:t>Provide opportunities for pupils who are individuals with exceptional needs to participate in all programs</w:t>
      </w:r>
      <w:r w:rsidR="009C4ABB" w:rsidRPr="00016F00">
        <w:t>.</w:t>
      </w:r>
    </w:p>
    <w:p w:rsidR="004E04B3" w:rsidRDefault="001611A3">
      <w:pPr>
        <w:pStyle w:val="ListParagraph"/>
        <w:numPr>
          <w:ilvl w:val="0"/>
          <w:numId w:val="76"/>
        </w:numPr>
        <w:spacing w:after="240"/>
        <w:contextualSpacing w:val="0"/>
      </w:pPr>
      <w:r w:rsidRPr="00016F00">
        <w:t xml:space="preserve">Report data to the </w:t>
      </w:r>
      <w:r w:rsidR="003347D9" w:rsidRPr="00016F00">
        <w:t>S</w:t>
      </w:r>
      <w:r w:rsidR="00075146">
        <w:t xml:space="preserve">tate </w:t>
      </w:r>
      <w:r w:rsidR="00C22E37" w:rsidRPr="00016F00">
        <w:t>S</w:t>
      </w:r>
      <w:r w:rsidR="00075146">
        <w:t xml:space="preserve">uperintendent of </w:t>
      </w:r>
      <w:r w:rsidR="00C22E37" w:rsidRPr="00016F00">
        <w:t>P</w:t>
      </w:r>
      <w:r w:rsidR="00075146">
        <w:t xml:space="preserve">ublic </w:t>
      </w:r>
      <w:r w:rsidR="00C22E37" w:rsidRPr="00016F00">
        <w:t>I</w:t>
      </w:r>
      <w:r w:rsidR="00075146">
        <w:t>nstruction</w:t>
      </w:r>
      <w:r w:rsidR="00C54446" w:rsidRPr="00016F00">
        <w:t xml:space="preserve"> </w:t>
      </w:r>
      <w:r w:rsidRPr="00016F00">
        <w:t>no later than November 1</w:t>
      </w:r>
      <w:r w:rsidR="00C54446" w:rsidRPr="00016F00">
        <w:t xml:space="preserve"> </w:t>
      </w:r>
      <w:r w:rsidRPr="00016F00">
        <w:t xml:space="preserve">of each </w:t>
      </w:r>
      <w:r w:rsidR="005C3D3B" w:rsidRPr="00016F00">
        <w:t>FY</w:t>
      </w:r>
      <w:r w:rsidRPr="00016F00">
        <w:t xml:space="preserve"> to allow for an evaluation of the </w:t>
      </w:r>
      <w:r w:rsidR="00111CD6" w:rsidRPr="00016F00">
        <w:t>program.</w:t>
      </w:r>
    </w:p>
    <w:p w:rsidR="004E04B3" w:rsidRDefault="001655F3">
      <w:pPr>
        <w:pStyle w:val="ListParagraph"/>
        <w:numPr>
          <w:ilvl w:val="0"/>
          <w:numId w:val="76"/>
        </w:numPr>
        <w:spacing w:after="240"/>
        <w:contextualSpacing w:val="0"/>
      </w:pPr>
      <w:r w:rsidRPr="00016F00">
        <w:t xml:space="preserve">Each applicant will be required to complete the </w:t>
      </w:r>
      <w:r w:rsidR="00C22238" w:rsidRPr="00016F00">
        <w:t>High-Quality</w:t>
      </w:r>
      <w:r w:rsidRPr="00016F00">
        <w:t xml:space="preserve"> CTE Program </w:t>
      </w:r>
      <w:r w:rsidR="00086E2B" w:rsidRPr="00016F00">
        <w:t>Evaluation</w:t>
      </w:r>
      <w:r w:rsidRPr="00016F00">
        <w:t xml:space="preserve"> </w:t>
      </w:r>
      <w:r w:rsidR="00D75C49" w:rsidRPr="00016F00">
        <w:t>&amp;</w:t>
      </w:r>
      <w:r w:rsidR="00B71762" w:rsidRPr="00016F00">
        <w:t xml:space="preserve"> Plan </w:t>
      </w:r>
      <w:r w:rsidR="00510D48" w:rsidRPr="00016F00">
        <w:t>(</w:t>
      </w:r>
      <w:r w:rsidR="00C22238" w:rsidRPr="00016F00">
        <w:t>A</w:t>
      </w:r>
      <w:r w:rsidR="00510D48" w:rsidRPr="00016F00">
        <w:t xml:space="preserve">ttachment I) </w:t>
      </w:r>
      <w:r w:rsidRPr="00016F00">
        <w:t>for their CTE programs</w:t>
      </w:r>
      <w:r w:rsidR="00A42D19" w:rsidRPr="00016F00">
        <w:t xml:space="preserve"> which addresses the first 10 </w:t>
      </w:r>
      <w:r w:rsidR="00C317CB">
        <w:t>Minimum Eligibility Standards</w:t>
      </w:r>
      <w:r w:rsidR="00C317CB" w:rsidRPr="00016F00">
        <w:t xml:space="preserve"> </w:t>
      </w:r>
      <w:r w:rsidR="00C317CB">
        <w:t xml:space="preserve">listed </w:t>
      </w:r>
      <w:r w:rsidR="00A42D19" w:rsidRPr="00016F00">
        <w:t>above</w:t>
      </w:r>
      <w:r w:rsidR="00F6015F" w:rsidRPr="00016F00">
        <w:t>.</w:t>
      </w:r>
      <w:r w:rsidR="001A5998" w:rsidRPr="00016F00">
        <w:t xml:space="preserve"> </w:t>
      </w:r>
      <w:r w:rsidR="00C317CB">
        <w:t xml:space="preserve">Each application must describe the overall CTE Program inclusive of all industry sectors and pathways offered. </w:t>
      </w:r>
      <w:r w:rsidR="00C317CB" w:rsidRPr="00016F00">
        <w:t xml:space="preserve">This should be a holistic review of the CTE programs offered by the LEA. </w:t>
      </w:r>
      <w:r w:rsidR="00030D27" w:rsidRPr="00016F00">
        <w:t>Based on responses to</w:t>
      </w:r>
      <w:r w:rsidR="00DB4AC7" w:rsidRPr="00016F00">
        <w:t xml:space="preserve"> the</w:t>
      </w:r>
      <w:r w:rsidR="00030D27" w:rsidRPr="00016F00">
        <w:t xml:space="preserve"> </w:t>
      </w:r>
      <w:r w:rsidR="00C22238" w:rsidRPr="00016F00">
        <w:t>High-Quality</w:t>
      </w:r>
      <w:r w:rsidR="00030D27" w:rsidRPr="00016F00">
        <w:t xml:space="preserve"> CTE Program Evaluation</w:t>
      </w:r>
      <w:r w:rsidR="00B71762" w:rsidRPr="00016F00">
        <w:t xml:space="preserve"> </w:t>
      </w:r>
      <w:r w:rsidR="00D75C49" w:rsidRPr="00016F00">
        <w:t>&amp;</w:t>
      </w:r>
      <w:r w:rsidR="00B71762" w:rsidRPr="00016F00">
        <w:t xml:space="preserve"> Plan</w:t>
      </w:r>
      <w:r w:rsidR="00030D27" w:rsidRPr="00016F00">
        <w:t xml:space="preserve">, applicants </w:t>
      </w:r>
      <w:r w:rsidR="00623556" w:rsidRPr="00016F00">
        <w:t xml:space="preserve">will be required to submit </w:t>
      </w:r>
      <w:r w:rsidR="00510D48" w:rsidRPr="00016F00">
        <w:t>the</w:t>
      </w:r>
      <w:r w:rsidR="00623556" w:rsidRPr="00016F00">
        <w:t xml:space="preserve"> </w:t>
      </w:r>
      <w:r w:rsidR="00510D48" w:rsidRPr="00016F00">
        <w:t xml:space="preserve">CTEIG FY </w:t>
      </w:r>
      <w:r w:rsidR="00510D48" w:rsidRPr="00C317CB">
        <w:t>20</w:t>
      </w:r>
      <w:r w:rsidR="00D61650" w:rsidRPr="00C317CB">
        <w:t>2</w:t>
      </w:r>
      <w:r w:rsidR="00667542" w:rsidRPr="00C317CB">
        <w:t>1</w:t>
      </w:r>
      <w:r w:rsidR="00510D48" w:rsidRPr="00C317CB">
        <w:t>–2</w:t>
      </w:r>
      <w:r w:rsidR="00667542" w:rsidRPr="00C317CB">
        <w:t>2</w:t>
      </w:r>
      <w:r w:rsidR="00510D48" w:rsidRPr="00852672">
        <w:t xml:space="preserve"> </w:t>
      </w:r>
      <w:r w:rsidR="00B71762" w:rsidRPr="00852672">
        <w:t>Budget</w:t>
      </w:r>
      <w:r w:rsidR="00B71762" w:rsidRPr="00016F00">
        <w:t xml:space="preserve"> </w:t>
      </w:r>
      <w:r w:rsidR="00510D48" w:rsidRPr="00016F00">
        <w:t>Narrative (</w:t>
      </w:r>
      <w:r w:rsidR="00C22238" w:rsidRPr="00016F00">
        <w:t>A</w:t>
      </w:r>
      <w:r w:rsidR="00510D48" w:rsidRPr="00016F00">
        <w:t>ttachment II)</w:t>
      </w:r>
      <w:r w:rsidR="00623556" w:rsidRPr="00016F00">
        <w:t xml:space="preserve"> </w:t>
      </w:r>
      <w:r w:rsidR="00B71762" w:rsidRPr="00016F00">
        <w:t xml:space="preserve">aligning proposed expenditures to the High-Quality CTE Program Evaluation </w:t>
      </w:r>
      <w:r w:rsidR="00D75C49" w:rsidRPr="00016F00">
        <w:t>&amp;</w:t>
      </w:r>
      <w:r w:rsidR="00B71762" w:rsidRPr="00016F00">
        <w:t xml:space="preserve"> Plan. The budget narrative should be detailed and explicit, </w:t>
      </w:r>
      <w:r w:rsidR="00623556" w:rsidRPr="00016F00">
        <w:t xml:space="preserve">demonstrating </w:t>
      </w:r>
      <w:r w:rsidR="00A42D19" w:rsidRPr="00016F00">
        <w:t xml:space="preserve">how the required match dollars </w:t>
      </w:r>
      <w:r w:rsidR="00B71762" w:rsidRPr="00016F00">
        <w:t>and CTEIG fund</w:t>
      </w:r>
      <w:r w:rsidR="00BC786A" w:rsidRPr="00016F00">
        <w:t>s</w:t>
      </w:r>
      <w:r w:rsidR="00B71762" w:rsidRPr="00016F00">
        <w:t xml:space="preserve"> </w:t>
      </w:r>
      <w:r w:rsidR="00A42D19" w:rsidRPr="00016F00">
        <w:t>will be allocated.</w:t>
      </w:r>
      <w:bookmarkStart w:id="31" w:name="_Hlk66862701"/>
    </w:p>
    <w:p w:rsidR="00F80A9E" w:rsidRPr="004E04B3" w:rsidRDefault="00F80A9E">
      <w:pPr>
        <w:pStyle w:val="ListParagraph"/>
        <w:numPr>
          <w:ilvl w:val="0"/>
          <w:numId w:val="76"/>
        </w:numPr>
        <w:spacing w:after="240"/>
        <w:contextualSpacing w:val="0"/>
      </w:pPr>
      <w:r w:rsidRPr="004E04B3">
        <w:rPr>
          <w:color w:val="000000"/>
          <w:bdr w:val="none" w:sz="0" w:space="0" w:color="auto" w:frame="1"/>
        </w:rPr>
        <w:t xml:space="preserve">Applicants will be required to provide the amount of </w:t>
      </w:r>
      <w:bookmarkStart w:id="32" w:name="_Hlk67040624"/>
      <w:r w:rsidRPr="004E04B3">
        <w:rPr>
          <w:color w:val="000000"/>
          <w:bdr w:val="none" w:sz="0" w:space="0" w:color="auto" w:frame="1"/>
        </w:rPr>
        <w:t>funding that was spent on CTE programs, excluding CTEIG funds</w:t>
      </w:r>
      <w:r w:rsidR="00153A50" w:rsidRPr="004E04B3">
        <w:rPr>
          <w:color w:val="000000"/>
          <w:bdr w:val="none" w:sz="0" w:space="0" w:color="auto" w:frame="1"/>
        </w:rPr>
        <w:t xml:space="preserve">, </w:t>
      </w:r>
      <w:r w:rsidRPr="004E04B3">
        <w:rPr>
          <w:color w:val="000000"/>
          <w:bdr w:val="none" w:sz="0" w:space="0" w:color="auto" w:frame="1"/>
        </w:rPr>
        <w:t>in</w:t>
      </w:r>
      <w:r w:rsidR="00E316A2">
        <w:rPr>
          <w:color w:val="000000"/>
          <w:bdr w:val="none" w:sz="0" w:space="0" w:color="auto" w:frame="1"/>
        </w:rPr>
        <w:t xml:space="preserve"> </w:t>
      </w:r>
      <w:r w:rsidRPr="004E04B3">
        <w:rPr>
          <w:color w:val="000000"/>
          <w:bdr w:val="none" w:sz="0" w:space="0" w:color="auto" w:frame="1"/>
        </w:rPr>
        <w:t>FY 2019–20</w:t>
      </w:r>
      <w:r w:rsidR="00075146">
        <w:rPr>
          <w:color w:val="000000"/>
          <w:bdr w:val="none" w:sz="0" w:space="0" w:color="auto" w:frame="1"/>
        </w:rPr>
        <w:t>,</w:t>
      </w:r>
      <w:r w:rsidRPr="004E04B3">
        <w:rPr>
          <w:color w:val="000000"/>
          <w:bdr w:val="none" w:sz="0" w:space="0" w:color="auto" w:frame="1"/>
        </w:rPr>
        <w:t xml:space="preserve"> </w:t>
      </w:r>
      <w:bookmarkEnd w:id="32"/>
      <w:r w:rsidRPr="004E04B3">
        <w:rPr>
          <w:color w:val="000000"/>
          <w:bdr w:val="none" w:sz="0" w:space="0" w:color="auto" w:frame="1"/>
        </w:rPr>
        <w:t xml:space="preserve">and a CTE Three-Year Budget for FYs </w:t>
      </w:r>
      <w:r w:rsidR="00153A50" w:rsidRPr="004E04B3">
        <w:rPr>
          <w:color w:val="000000"/>
          <w:bdr w:val="none" w:sz="0" w:space="0" w:color="auto" w:frame="1"/>
        </w:rPr>
        <w:t xml:space="preserve">2021–22, 2022–23, and 2023–24 </w:t>
      </w:r>
      <w:r w:rsidRPr="004E04B3">
        <w:rPr>
          <w:color w:val="000000"/>
          <w:bdr w:val="none" w:sz="0" w:space="0" w:color="auto" w:frame="1"/>
        </w:rPr>
        <w:t xml:space="preserve">(Attachment III) for continued financial and administrative support of CTE programs that demonstrates the LEA’s financial commitment, </w:t>
      </w:r>
      <w:r w:rsidR="00153A50" w:rsidRPr="004E04B3">
        <w:rPr>
          <w:color w:val="000000"/>
          <w:bdr w:val="none" w:sz="0" w:space="0" w:color="auto" w:frame="1"/>
        </w:rPr>
        <w:t xml:space="preserve">excluding CTEIG funds, </w:t>
      </w:r>
      <w:r w:rsidRPr="004E04B3">
        <w:rPr>
          <w:color w:val="000000"/>
          <w:bdr w:val="none" w:sz="0" w:space="0" w:color="auto" w:frame="1"/>
        </w:rPr>
        <w:t>of no less than the amount expended on those programs in FY 2019–20.</w:t>
      </w:r>
    </w:p>
    <w:p w:rsidR="00D03D01" w:rsidRPr="00016F00" w:rsidRDefault="002D74FC" w:rsidP="00C40B74">
      <w:pPr>
        <w:pStyle w:val="Heading3"/>
        <w:spacing w:after="240"/>
        <w:rPr>
          <w:sz w:val="24"/>
          <w:szCs w:val="24"/>
        </w:rPr>
      </w:pPr>
      <w:bookmarkStart w:id="33" w:name="_Toc67584907"/>
      <w:bookmarkEnd w:id="31"/>
      <w:r w:rsidRPr="00016F00">
        <w:rPr>
          <w:sz w:val="24"/>
          <w:szCs w:val="24"/>
        </w:rPr>
        <w:t>X</w:t>
      </w:r>
      <w:r w:rsidR="009F6652" w:rsidRPr="00016F00">
        <w:rPr>
          <w:sz w:val="24"/>
          <w:szCs w:val="24"/>
        </w:rPr>
        <w:t>I</w:t>
      </w:r>
      <w:r w:rsidR="009F493C">
        <w:rPr>
          <w:sz w:val="24"/>
          <w:szCs w:val="24"/>
        </w:rPr>
        <w:t>II</w:t>
      </w:r>
      <w:r w:rsidR="00D03D01" w:rsidRPr="00016F00">
        <w:rPr>
          <w:sz w:val="24"/>
          <w:szCs w:val="24"/>
        </w:rPr>
        <w:t>. Appeals</w:t>
      </w:r>
      <w:bookmarkEnd w:id="33"/>
    </w:p>
    <w:p w:rsidR="0052737F" w:rsidRPr="00016F00" w:rsidRDefault="00A8729A" w:rsidP="00C40B74">
      <w:pPr>
        <w:spacing w:after="240"/>
      </w:pPr>
      <w:bookmarkStart w:id="34" w:name="h.1t3h5sf" w:colFirst="0" w:colLast="0"/>
      <w:bookmarkEnd w:id="34"/>
      <w:r w:rsidRPr="00016F00">
        <w:t>Applicants who are determined to be ineligible for funding will receive a letter of notification (Ineligibility Notice)</w:t>
      </w:r>
      <w:r w:rsidR="00BD05F5" w:rsidRPr="00016F00">
        <w:t xml:space="preserve"> via email and United States Postal Service</w:t>
      </w:r>
      <w:r w:rsidRPr="00016F00">
        <w:t xml:space="preserve">. In order to </w:t>
      </w:r>
      <w:r w:rsidRPr="00016F00">
        <w:lastRenderedPageBreak/>
        <w:t>appeal an Ineligibility Notice, an LEA must submit a Letter of Appeal to the CCTD within 10 working days of the date of the Ineligibility Notice. The CDE will respond to the Letter of Appeal within 30 working days.</w:t>
      </w:r>
    </w:p>
    <w:p w:rsidR="00D03D01" w:rsidRPr="00016F00" w:rsidRDefault="00D03D01" w:rsidP="00C40B74">
      <w:pPr>
        <w:spacing w:after="240"/>
      </w:pPr>
      <w:r w:rsidRPr="00016F00">
        <w:t>Appeals are limited to the ground</w:t>
      </w:r>
      <w:r w:rsidR="00BC786A" w:rsidRPr="00016F00">
        <w:t>s</w:t>
      </w:r>
      <w:r w:rsidRPr="00016F00">
        <w:t xml:space="preserve"> that the CDE failed to correctly apply </w:t>
      </w:r>
      <w:r w:rsidR="003C4704" w:rsidRPr="00016F00">
        <w:t xml:space="preserve">the RFA’s specified </w:t>
      </w:r>
      <w:r w:rsidRPr="00016F00">
        <w:t>standards for reviewing the application</w:t>
      </w:r>
      <w:r w:rsidR="003C4704" w:rsidRPr="00016F00">
        <w:t>; however,</w:t>
      </w:r>
      <w:r w:rsidR="00EA490B" w:rsidRPr="00016F00">
        <w:t xml:space="preserve"> </w:t>
      </w:r>
      <w:r w:rsidRPr="00016F00">
        <w:t xml:space="preserve">disagreement with </w:t>
      </w:r>
      <w:r w:rsidR="003C4704" w:rsidRPr="00016F00">
        <w:t xml:space="preserve">an application reader’s </w:t>
      </w:r>
      <w:r w:rsidRPr="00016F00">
        <w:t xml:space="preserve">professional judgment </w:t>
      </w:r>
      <w:r w:rsidR="003C4704" w:rsidRPr="00016F00">
        <w:t>is not ground</w:t>
      </w:r>
      <w:r w:rsidR="00BC786A" w:rsidRPr="00016F00">
        <w:t>s</w:t>
      </w:r>
      <w:r w:rsidR="003C4704" w:rsidRPr="00016F00">
        <w:t xml:space="preserve"> for </w:t>
      </w:r>
      <w:r w:rsidR="00B836BD" w:rsidRPr="00016F00">
        <w:t>appeal and</w:t>
      </w:r>
      <w:r w:rsidR="003C4704" w:rsidRPr="00016F00">
        <w:t xml:space="preserve"> appeals based on such disagreement will be denied.</w:t>
      </w:r>
    </w:p>
    <w:p w:rsidR="0002396C" w:rsidRPr="00016F00" w:rsidRDefault="003C4704" w:rsidP="00C40B74">
      <w:pPr>
        <w:spacing w:after="240"/>
      </w:pPr>
      <w:r w:rsidRPr="00016F00">
        <w:t>In support of their appeal, t</w:t>
      </w:r>
      <w:r w:rsidR="00D03D01" w:rsidRPr="00016F00">
        <w:t>he appellant</w:t>
      </w:r>
      <w:r w:rsidRPr="00016F00">
        <w:t>’s Letter of Appeal must include</w:t>
      </w:r>
      <w:r w:rsidR="00D03D01" w:rsidRPr="00016F00">
        <w:t xml:space="preserve"> a </w:t>
      </w:r>
      <w:r w:rsidR="00512DA3" w:rsidRPr="00016F00">
        <w:t>detailed and</w:t>
      </w:r>
      <w:r w:rsidR="00D03D01" w:rsidRPr="00016F00">
        <w:t xml:space="preserve"> complete</w:t>
      </w:r>
      <w:r w:rsidRPr="00016F00">
        <w:t xml:space="preserve"> statement and explanation of their appeal, </w:t>
      </w:r>
      <w:r w:rsidR="00D03D01" w:rsidRPr="00016F00">
        <w:t>in</w:t>
      </w:r>
      <w:r w:rsidR="0052737F" w:rsidRPr="00016F00">
        <w:t xml:space="preserve">cluding the issue(s) in dispute, </w:t>
      </w:r>
      <w:r w:rsidR="00D03D01" w:rsidRPr="00016F00">
        <w:t>the legal authority or other basis for the appeal position</w:t>
      </w:r>
      <w:r w:rsidR="0052737F" w:rsidRPr="00016F00">
        <w:t>,</w:t>
      </w:r>
      <w:r w:rsidRPr="00016F00">
        <w:t xml:space="preserve"> any facts supporting the appeal, </w:t>
      </w:r>
      <w:r w:rsidR="0052737F" w:rsidRPr="00016F00">
        <w:t>and the remedy sought.</w:t>
      </w:r>
    </w:p>
    <w:p w:rsidR="005A5050" w:rsidRPr="00016F00" w:rsidRDefault="00D03D01" w:rsidP="000B4A5E">
      <w:pPr>
        <w:spacing w:after="240"/>
      </w:pPr>
      <w:r w:rsidRPr="00016F00">
        <w:t xml:space="preserve">The </w:t>
      </w:r>
      <w:r w:rsidR="003C4704" w:rsidRPr="00016F00">
        <w:t xml:space="preserve">Letter of Appeal </w:t>
      </w:r>
      <w:r w:rsidRPr="00016F00">
        <w:t>must have an original</w:t>
      </w:r>
      <w:r w:rsidR="00EA490B" w:rsidRPr="00016F00">
        <w:t>/</w:t>
      </w:r>
      <w:r w:rsidR="005A5050" w:rsidRPr="00016F00">
        <w:t>electronic</w:t>
      </w:r>
      <w:r w:rsidRPr="00016F00">
        <w:t xml:space="preserve"> signature of the authorized agent or the designee. The</w:t>
      </w:r>
      <w:r w:rsidR="003C4704" w:rsidRPr="00016F00">
        <w:t xml:space="preserve"> Letter of Appeal </w:t>
      </w:r>
      <w:r w:rsidRPr="00016F00">
        <w:t xml:space="preserve">should be </w:t>
      </w:r>
      <w:r w:rsidR="005A5050" w:rsidRPr="00016F00">
        <w:t xml:space="preserve">emailed with the subject line CTEIG APPEAL to </w:t>
      </w:r>
      <w:hyperlink r:id="rId23" w:tooltip="Email for CTEIG Appeal" w:history="1">
        <w:r w:rsidR="00D9594F" w:rsidRPr="009B18F0">
          <w:rPr>
            <w:rStyle w:val="Hyperlink"/>
          </w:rPr>
          <w:t>CTEincentive@cde.ca.go</w:t>
        </w:r>
        <w:r w:rsidR="00D9594F">
          <w:rPr>
            <w:rStyle w:val="Hyperlink"/>
          </w:rPr>
          <w:t>v</w:t>
        </w:r>
      </w:hyperlink>
      <w:r w:rsidR="009F458E" w:rsidRPr="00016F00">
        <w:rPr>
          <w:rStyle w:val="Hyperlink"/>
          <w:color w:val="auto"/>
          <w:u w:val="none"/>
        </w:rPr>
        <w:t>.</w:t>
      </w:r>
    </w:p>
    <w:p w:rsidR="00EE47C9" w:rsidRPr="00016F00" w:rsidRDefault="001C7081" w:rsidP="000B4A5E">
      <w:pPr>
        <w:pStyle w:val="Heading3"/>
        <w:spacing w:before="0" w:after="240"/>
        <w:rPr>
          <w:sz w:val="24"/>
          <w:szCs w:val="24"/>
        </w:rPr>
      </w:pPr>
      <w:bookmarkStart w:id="35" w:name="_Toc67584908"/>
      <w:r w:rsidRPr="00016F00">
        <w:rPr>
          <w:sz w:val="24"/>
          <w:szCs w:val="24"/>
        </w:rPr>
        <w:t>X</w:t>
      </w:r>
      <w:r w:rsidR="009F493C">
        <w:rPr>
          <w:sz w:val="24"/>
          <w:szCs w:val="24"/>
        </w:rPr>
        <w:t>I</w:t>
      </w:r>
      <w:r w:rsidR="009F6652" w:rsidRPr="00016F00">
        <w:rPr>
          <w:sz w:val="24"/>
          <w:szCs w:val="24"/>
        </w:rPr>
        <w:t>V</w:t>
      </w:r>
      <w:r w:rsidR="00EE47C9" w:rsidRPr="00016F00">
        <w:rPr>
          <w:sz w:val="24"/>
          <w:szCs w:val="24"/>
        </w:rPr>
        <w:t xml:space="preserve">. </w:t>
      </w:r>
      <w:r w:rsidR="00E508AF" w:rsidRPr="00016F00">
        <w:rPr>
          <w:sz w:val="24"/>
          <w:szCs w:val="24"/>
        </w:rPr>
        <w:t xml:space="preserve">Grant Award and </w:t>
      </w:r>
      <w:r w:rsidR="00EE47C9" w:rsidRPr="00016F00">
        <w:rPr>
          <w:sz w:val="24"/>
          <w:szCs w:val="24"/>
        </w:rPr>
        <w:t>Payment Procedures</w:t>
      </w:r>
      <w:bookmarkEnd w:id="35"/>
    </w:p>
    <w:p w:rsidR="00EE47C9" w:rsidRPr="00016F00" w:rsidRDefault="00075486" w:rsidP="000B4A5E">
      <w:pPr>
        <w:spacing w:after="240"/>
      </w:pPr>
      <w:r w:rsidRPr="00016F00">
        <w:t xml:space="preserve">Following the SBE approval, all grantees awarded CTEIG funding will be sent a GAN from the CDE. </w:t>
      </w:r>
      <w:r w:rsidR="009D01C4" w:rsidRPr="00016F00">
        <w:t>The grant payments will be dispe</w:t>
      </w:r>
      <w:r w:rsidR="003735A6" w:rsidRPr="00016F00">
        <w:t>rsed to the LEA</w:t>
      </w:r>
      <w:r w:rsidR="00AB0B87" w:rsidRPr="00016F00">
        <w:t xml:space="preserve">s based on the following </w:t>
      </w:r>
      <w:r w:rsidR="009D01C4" w:rsidRPr="00016F00">
        <w:t xml:space="preserve">schedule for </w:t>
      </w:r>
      <w:r w:rsidR="00852A8F" w:rsidRPr="00016F00">
        <w:t>2021</w:t>
      </w:r>
      <w:r w:rsidR="00FB2397" w:rsidRPr="00016F00">
        <w:t>–</w:t>
      </w:r>
      <w:r w:rsidR="00852A8F" w:rsidRPr="00016F00">
        <w:t xml:space="preserve">22 </w:t>
      </w:r>
      <w:r w:rsidR="009D01C4" w:rsidRPr="00016F00">
        <w:t>grant term:</w:t>
      </w:r>
    </w:p>
    <w:p w:rsidR="00A463D3" w:rsidRPr="00016F00" w:rsidRDefault="0045604E" w:rsidP="000B4A5E">
      <w:pPr>
        <w:pStyle w:val="ListParagraph"/>
        <w:numPr>
          <w:ilvl w:val="0"/>
          <w:numId w:val="22"/>
        </w:numPr>
        <w:spacing w:after="240"/>
        <w:contextualSpacing w:val="0"/>
      </w:pPr>
      <w:r w:rsidRPr="00016F00">
        <w:t>The CTEIG f</w:t>
      </w:r>
      <w:r w:rsidR="0084780A" w:rsidRPr="00016F00">
        <w:t>ull allocation</w:t>
      </w:r>
      <w:r w:rsidR="00276A04" w:rsidRPr="00016F00">
        <w:t>, less 10 percent</w:t>
      </w:r>
      <w:r w:rsidR="0084780A" w:rsidRPr="00016F00">
        <w:t xml:space="preserve"> disbursed after the CDE receives the signed GAN</w:t>
      </w:r>
    </w:p>
    <w:p w:rsidR="00F06B0C" w:rsidRPr="00016F00" w:rsidRDefault="00F06B0C" w:rsidP="000B4A5E">
      <w:pPr>
        <w:pStyle w:val="ListParagraph"/>
        <w:numPr>
          <w:ilvl w:val="0"/>
          <w:numId w:val="22"/>
        </w:numPr>
        <w:spacing w:after="240"/>
        <w:contextualSpacing w:val="0"/>
      </w:pPr>
      <w:r w:rsidRPr="00016F00">
        <w:t xml:space="preserve">The 10 percent withheld will be disbursed upon review and approval of the final </w:t>
      </w:r>
      <w:r w:rsidR="00A1713B">
        <w:t xml:space="preserve">expenditure </w:t>
      </w:r>
      <w:r w:rsidRPr="00016F00">
        <w:t>report</w:t>
      </w:r>
    </w:p>
    <w:p w:rsidR="00DC413B" w:rsidRPr="00016F00" w:rsidRDefault="00DC413B" w:rsidP="00DC413B">
      <w:pPr>
        <w:pStyle w:val="Heading3"/>
        <w:spacing w:before="0" w:after="240"/>
        <w:rPr>
          <w:sz w:val="24"/>
          <w:szCs w:val="24"/>
        </w:rPr>
      </w:pPr>
      <w:bookmarkStart w:id="36" w:name="_Toc67584909"/>
      <w:r w:rsidRPr="00016F00">
        <w:rPr>
          <w:sz w:val="24"/>
          <w:szCs w:val="24"/>
        </w:rPr>
        <w:t>X</w:t>
      </w:r>
      <w:r w:rsidR="009F6652" w:rsidRPr="00016F00">
        <w:rPr>
          <w:sz w:val="24"/>
          <w:szCs w:val="24"/>
        </w:rPr>
        <w:t>V</w:t>
      </w:r>
      <w:r w:rsidRPr="00016F00">
        <w:rPr>
          <w:sz w:val="24"/>
          <w:szCs w:val="24"/>
        </w:rPr>
        <w:t>. Technical Assistance</w:t>
      </w:r>
      <w:bookmarkEnd w:id="36"/>
    </w:p>
    <w:p w:rsidR="00667542" w:rsidRDefault="00DC413B" w:rsidP="00614CE6">
      <w:pPr>
        <w:pStyle w:val="BodyText"/>
        <w:spacing w:after="240"/>
        <w:rPr>
          <w:b/>
        </w:rPr>
      </w:pPr>
      <w:bookmarkStart w:id="37" w:name="_Toc67482230"/>
      <w:bookmarkStart w:id="38" w:name="_Toc67484730"/>
      <w:r w:rsidRPr="00016F00">
        <w:t>Appendix B provides a listing of CDE Consultants and</w:t>
      </w:r>
      <w:r w:rsidR="00F82412">
        <w:t xml:space="preserve"> a link to the</w:t>
      </w:r>
      <w:r w:rsidRPr="00016F00">
        <w:t xml:space="preserve"> </w:t>
      </w:r>
      <w:r w:rsidR="00F82412">
        <w:t xml:space="preserve">K–12 SWP </w:t>
      </w:r>
      <w:r w:rsidRPr="00016F00">
        <w:t xml:space="preserve">Technical Assistance Providers </w:t>
      </w:r>
      <w:r w:rsidR="00F82412">
        <w:t>and</w:t>
      </w:r>
      <w:r w:rsidR="00F82412" w:rsidRPr="00016F00">
        <w:t xml:space="preserve"> </w:t>
      </w:r>
      <w:r w:rsidRPr="00016F00">
        <w:t>associated</w:t>
      </w:r>
      <w:r w:rsidR="00075486" w:rsidRPr="00016F00">
        <w:t xml:space="preserve"> Workforce</w:t>
      </w:r>
      <w:r w:rsidRPr="00016F00">
        <w:t xml:space="preserve"> Pathway Coordinators </w:t>
      </w:r>
      <w:r w:rsidR="00075486" w:rsidRPr="00016F00">
        <w:t>who</w:t>
      </w:r>
      <w:r w:rsidRPr="00016F00">
        <w:t xml:space="preserve"> are available to provide </w:t>
      </w:r>
      <w:r w:rsidR="00B54CFC" w:rsidRPr="00016F00">
        <w:t>the applicant</w:t>
      </w:r>
      <w:r w:rsidRPr="00016F00">
        <w:t xml:space="preserve"> with technical assistance in completing the </w:t>
      </w:r>
      <w:r w:rsidR="00DF5452" w:rsidRPr="00016F00">
        <w:t>application</w:t>
      </w:r>
      <w:r w:rsidR="00BC786A" w:rsidRPr="00016F00">
        <w:t>. Please note that many staff are working remotely due to COVID-19, so email may be the most direct way of seeking assistance.</w:t>
      </w:r>
      <w:bookmarkEnd w:id="37"/>
      <w:bookmarkEnd w:id="38"/>
    </w:p>
    <w:p w:rsidR="003D5CE6" w:rsidRPr="00016F00" w:rsidRDefault="00C63243" w:rsidP="007D70DE">
      <w:pPr>
        <w:pStyle w:val="Heading2"/>
      </w:pPr>
      <w:bookmarkStart w:id="39" w:name="_Toc67584910"/>
      <w:r w:rsidRPr="00016F00">
        <w:t xml:space="preserve">Chapter 2: Instructions for Submitting the </w:t>
      </w:r>
      <w:r w:rsidR="00852A8F" w:rsidRPr="00016F00">
        <w:t>2021</w:t>
      </w:r>
      <w:r w:rsidR="00FB2397" w:rsidRPr="00016F00">
        <w:t>–</w:t>
      </w:r>
      <w:r w:rsidR="00852A8F" w:rsidRPr="00016F00">
        <w:t xml:space="preserve">22 </w:t>
      </w:r>
      <w:r w:rsidRPr="00016F00">
        <w:t>CTEIG Application</w:t>
      </w:r>
      <w:bookmarkEnd w:id="39"/>
    </w:p>
    <w:p w:rsidR="00F173CC" w:rsidRPr="00016F00" w:rsidRDefault="003D5CE6" w:rsidP="004C2E66">
      <w:pPr>
        <w:spacing w:after="240"/>
        <w:ind w:left="-270"/>
      </w:pPr>
      <w:r w:rsidRPr="00016F00">
        <w:t xml:space="preserve">All interested applicants must complete the CTEIG Application Part I and Part II to be considered for </w:t>
      </w:r>
      <w:r w:rsidR="00852A8F" w:rsidRPr="00016F00">
        <w:t>2021</w:t>
      </w:r>
      <w:r w:rsidRPr="00016F00">
        <w:t>–</w:t>
      </w:r>
      <w:r w:rsidR="00852A8F" w:rsidRPr="00016F00">
        <w:t xml:space="preserve">22 </w:t>
      </w:r>
      <w:r w:rsidRPr="00016F00">
        <w:t>funding.</w:t>
      </w:r>
    </w:p>
    <w:p w:rsidR="00F173CC" w:rsidRPr="00016F00" w:rsidRDefault="00012D92" w:rsidP="000B4A5E">
      <w:pPr>
        <w:pStyle w:val="Heading3"/>
        <w:spacing w:after="240"/>
        <w:rPr>
          <w:sz w:val="24"/>
          <w:szCs w:val="24"/>
        </w:rPr>
      </w:pPr>
      <w:bookmarkStart w:id="40" w:name="_Toc67584911"/>
      <w:r w:rsidRPr="00016F00">
        <w:rPr>
          <w:sz w:val="24"/>
          <w:szCs w:val="24"/>
        </w:rPr>
        <w:t>I</w:t>
      </w:r>
      <w:r w:rsidR="00F173CC" w:rsidRPr="00016F00">
        <w:rPr>
          <w:sz w:val="24"/>
          <w:szCs w:val="24"/>
        </w:rPr>
        <w:t>.</w:t>
      </w:r>
      <w:r w:rsidR="009F11B8">
        <w:rPr>
          <w:sz w:val="24"/>
          <w:szCs w:val="24"/>
        </w:rPr>
        <w:t xml:space="preserve"> </w:t>
      </w:r>
      <w:r w:rsidR="00F173CC" w:rsidRPr="00016F00">
        <w:rPr>
          <w:sz w:val="24"/>
          <w:szCs w:val="24"/>
        </w:rPr>
        <w:t>Completing the Application</w:t>
      </w:r>
      <w:bookmarkEnd w:id="40"/>
    </w:p>
    <w:p w:rsidR="00D61650" w:rsidRPr="00016F00" w:rsidRDefault="00F173CC" w:rsidP="000B4A5E">
      <w:pPr>
        <w:spacing w:after="240"/>
      </w:pPr>
      <w:r w:rsidRPr="00016F00">
        <w:t xml:space="preserve">Applicants must </w:t>
      </w:r>
      <w:r w:rsidR="00C54446" w:rsidRPr="00016F00">
        <w:t>complete</w:t>
      </w:r>
      <w:r w:rsidRPr="00016F00">
        <w:t xml:space="preserve"> all sections </w:t>
      </w:r>
      <w:r w:rsidR="00012D92" w:rsidRPr="00016F00">
        <w:t>of the application completely.</w:t>
      </w:r>
    </w:p>
    <w:p w:rsidR="00D61650" w:rsidRPr="00016F00" w:rsidRDefault="00520404" w:rsidP="000B4A5E">
      <w:pPr>
        <w:spacing w:after="240"/>
      </w:pPr>
      <w:r w:rsidRPr="00016F00">
        <w:t xml:space="preserve">Part I of the application </w:t>
      </w:r>
      <w:r w:rsidR="00E92B24" w:rsidRPr="00016F00">
        <w:t xml:space="preserve">must </w:t>
      </w:r>
      <w:r w:rsidRPr="00016F00">
        <w:t>be completed using the PGMS.</w:t>
      </w:r>
    </w:p>
    <w:p w:rsidR="00D61650" w:rsidRPr="00016F00" w:rsidRDefault="00520404" w:rsidP="000B4A5E">
      <w:pPr>
        <w:spacing w:after="240"/>
      </w:pPr>
      <w:r w:rsidRPr="00016F00">
        <w:lastRenderedPageBreak/>
        <w:t>Part II of the</w:t>
      </w:r>
      <w:r w:rsidR="004A618E" w:rsidRPr="00016F00">
        <w:t xml:space="preserve"> application </w:t>
      </w:r>
      <w:r w:rsidR="00E92B24" w:rsidRPr="00016F00">
        <w:t xml:space="preserve">must </w:t>
      </w:r>
      <w:r w:rsidR="004A618E" w:rsidRPr="00016F00">
        <w:t>be completed</w:t>
      </w:r>
      <w:r w:rsidR="00F06B0C" w:rsidRPr="00016F00">
        <w:t xml:space="preserve"> using </w:t>
      </w:r>
      <w:r w:rsidR="00C22238" w:rsidRPr="00016F00">
        <w:t>A</w:t>
      </w:r>
      <w:r w:rsidR="00F06B0C" w:rsidRPr="00016F00">
        <w:t>ttachments</w:t>
      </w:r>
      <w:r w:rsidR="00DB4AC7" w:rsidRPr="00016F00">
        <w:t xml:space="preserve"> I–I</w:t>
      </w:r>
      <w:r w:rsidR="00012EF0" w:rsidRPr="00016F00">
        <w:t>II</w:t>
      </w:r>
      <w:r w:rsidR="00420D4B" w:rsidRPr="00016F00">
        <w:t xml:space="preserve"> in this RFA</w:t>
      </w:r>
      <w:r w:rsidR="00F06B0C" w:rsidRPr="00016F00">
        <w:t>.</w:t>
      </w:r>
    </w:p>
    <w:p w:rsidR="00F173CC" w:rsidRPr="00016F00" w:rsidRDefault="00520404" w:rsidP="000B4A5E">
      <w:pPr>
        <w:spacing w:after="240"/>
      </w:pPr>
      <w:r w:rsidRPr="00016F00">
        <w:t xml:space="preserve">Both Part I and Part II of the application </w:t>
      </w:r>
      <w:r w:rsidR="00C54446" w:rsidRPr="00016F00">
        <w:t>must</w:t>
      </w:r>
      <w:r w:rsidRPr="00016F00">
        <w:t xml:space="preserve"> be </w:t>
      </w:r>
      <w:r w:rsidR="007741B6" w:rsidRPr="00016F00">
        <w:t xml:space="preserve">received </w:t>
      </w:r>
      <w:r w:rsidR="00D61650" w:rsidRPr="00016F00">
        <w:t xml:space="preserve">by the </w:t>
      </w:r>
      <w:r w:rsidR="00D61650" w:rsidRPr="00016F00">
        <w:rPr>
          <w:b/>
        </w:rPr>
        <w:t>due date</w:t>
      </w:r>
      <w:r w:rsidR="005F69BE" w:rsidRPr="00016F00">
        <w:rPr>
          <w:b/>
        </w:rPr>
        <w:t xml:space="preserve"> of </w:t>
      </w:r>
      <w:r w:rsidR="009F493C" w:rsidRPr="00F82412">
        <w:rPr>
          <w:b/>
        </w:rPr>
        <w:t>Wednesday, June 2, 2021</w:t>
      </w:r>
      <w:r w:rsidR="003D7081">
        <w:rPr>
          <w:b/>
        </w:rPr>
        <w:t>,</w:t>
      </w:r>
      <w:r w:rsidRPr="009F493C">
        <w:t xml:space="preserve"> in order to be considered for funding.</w:t>
      </w:r>
    </w:p>
    <w:p w:rsidR="00606A7A" w:rsidRPr="00016F00" w:rsidRDefault="000A3A1A" w:rsidP="000B4A5E">
      <w:pPr>
        <w:pStyle w:val="Heading3"/>
        <w:spacing w:after="240"/>
        <w:rPr>
          <w:sz w:val="24"/>
          <w:szCs w:val="24"/>
        </w:rPr>
      </w:pPr>
      <w:bookmarkStart w:id="41" w:name="_Toc67584912"/>
      <w:r w:rsidRPr="00016F00">
        <w:rPr>
          <w:sz w:val="24"/>
          <w:szCs w:val="24"/>
        </w:rPr>
        <w:t xml:space="preserve">II. </w:t>
      </w:r>
      <w:r w:rsidR="00606A7A" w:rsidRPr="00016F00">
        <w:rPr>
          <w:sz w:val="24"/>
          <w:szCs w:val="24"/>
        </w:rPr>
        <w:t>Application Process Part I</w:t>
      </w:r>
      <w:bookmarkEnd w:id="41"/>
    </w:p>
    <w:p w:rsidR="00012EF0" w:rsidRPr="00016F00" w:rsidRDefault="00A0378C" w:rsidP="000B4A5E">
      <w:pPr>
        <w:spacing w:after="240"/>
        <w:rPr>
          <w:b/>
        </w:rPr>
      </w:pPr>
      <w:r w:rsidRPr="00016F00">
        <w:t>The CTEIG Application Part I is used to determine the allocation for each grant applicant. T</w:t>
      </w:r>
      <w:r w:rsidR="00C22E37" w:rsidRPr="00016F00">
        <w:t>he applicant must enter t</w:t>
      </w:r>
      <w:r w:rsidRPr="00016F00">
        <w:t>his information</w:t>
      </w:r>
      <w:r w:rsidR="00C22E37" w:rsidRPr="00016F00">
        <w:t xml:space="preserve"> </w:t>
      </w:r>
      <w:r w:rsidRPr="00016F00">
        <w:t>in the CDE P</w:t>
      </w:r>
      <w:r w:rsidR="00372E09" w:rsidRPr="00016F00">
        <w:t>GMS</w:t>
      </w:r>
      <w:r w:rsidRPr="00016F00">
        <w:t>. In ord</w:t>
      </w:r>
      <w:r w:rsidR="003D5CE6" w:rsidRPr="00016F00">
        <w:t>er to be eligible for funding,</w:t>
      </w:r>
      <w:r w:rsidRPr="00016F00">
        <w:t xml:space="preserve"> Part I must be </w:t>
      </w:r>
      <w:r w:rsidR="006B3A6C" w:rsidRPr="00016F00">
        <w:t>received by CDE</w:t>
      </w:r>
      <w:r w:rsidR="00C54446" w:rsidRPr="00016F00">
        <w:t xml:space="preserve"> </w:t>
      </w:r>
      <w:r w:rsidRPr="00016F00">
        <w:t xml:space="preserve">by </w:t>
      </w:r>
      <w:r w:rsidR="009F493C" w:rsidRPr="00F82412">
        <w:rPr>
          <w:b/>
        </w:rPr>
        <w:t>Wednesday, June 2, 2021</w:t>
      </w:r>
      <w:r w:rsidR="00B45143" w:rsidRPr="00F82412">
        <w:rPr>
          <w:b/>
        </w:rPr>
        <w:t>,</w:t>
      </w:r>
      <w:r w:rsidR="00606A7A" w:rsidRPr="00F82412">
        <w:rPr>
          <w:b/>
        </w:rPr>
        <w:t xml:space="preserve"> at </w:t>
      </w:r>
      <w:r w:rsidR="00852A8F" w:rsidRPr="00F82412">
        <w:rPr>
          <w:b/>
        </w:rPr>
        <w:t>5:00</w:t>
      </w:r>
      <w:r w:rsidR="00606A7A" w:rsidRPr="00F82412">
        <w:rPr>
          <w:b/>
        </w:rPr>
        <w:t xml:space="preserve"> p.m.</w:t>
      </w:r>
    </w:p>
    <w:p w:rsidR="00EA6E4C" w:rsidRPr="00016F00" w:rsidRDefault="00AA54D6" w:rsidP="000B4A5E">
      <w:pPr>
        <w:spacing w:after="240"/>
        <w:rPr>
          <w:b/>
        </w:rPr>
      </w:pPr>
      <w:r w:rsidRPr="00016F00">
        <w:rPr>
          <w:b/>
        </w:rPr>
        <w:t>T</w:t>
      </w:r>
      <w:r w:rsidR="003D5CE6" w:rsidRPr="00016F00">
        <w:rPr>
          <w:b/>
        </w:rPr>
        <w:t>he</w:t>
      </w:r>
      <w:r w:rsidRPr="00016F00">
        <w:rPr>
          <w:b/>
        </w:rPr>
        <w:t xml:space="preserve"> PGMS</w:t>
      </w:r>
      <w:r w:rsidR="003D5CE6" w:rsidRPr="00016F00">
        <w:rPr>
          <w:b/>
        </w:rPr>
        <w:t xml:space="preserve"> times out without warning. It is strongly recommended the applicant save the application </w:t>
      </w:r>
      <w:r w:rsidRPr="00016F00">
        <w:rPr>
          <w:b/>
        </w:rPr>
        <w:t>after completing each question.</w:t>
      </w:r>
    </w:p>
    <w:p w:rsidR="00A0378C" w:rsidRPr="00016F00" w:rsidRDefault="00A0378C" w:rsidP="000B4A5E">
      <w:pPr>
        <w:spacing w:after="240"/>
      </w:pPr>
      <w:r w:rsidRPr="00016F00">
        <w:t>Below are all the steps needed to complete the CTEIG Application Part I:</w:t>
      </w:r>
    </w:p>
    <w:p w:rsidR="001F5243" w:rsidRPr="00016F00" w:rsidRDefault="00C63243" w:rsidP="000B4A5E">
      <w:pPr>
        <w:spacing w:after="240"/>
        <w:rPr>
          <w:b/>
        </w:rPr>
      </w:pPr>
      <w:r w:rsidRPr="00016F00">
        <w:rPr>
          <w:b/>
        </w:rPr>
        <w:t>Step 1</w:t>
      </w:r>
    </w:p>
    <w:p w:rsidR="00A0378C" w:rsidRPr="00016F00" w:rsidRDefault="00AA54D6" w:rsidP="000B4A5E">
      <w:pPr>
        <w:spacing w:after="240"/>
        <w:rPr>
          <w:rStyle w:val="Hyperlink"/>
          <w:color w:val="auto"/>
        </w:rPr>
      </w:pPr>
      <w:r w:rsidRPr="00016F00">
        <w:t xml:space="preserve">Copy and paste </w:t>
      </w:r>
      <w:r w:rsidR="00420D4B" w:rsidRPr="00016F00">
        <w:t xml:space="preserve">the </w:t>
      </w:r>
      <w:r w:rsidRPr="00016F00">
        <w:t xml:space="preserve">address </w:t>
      </w:r>
      <w:r w:rsidR="00420D4B" w:rsidRPr="00016F00">
        <w:t xml:space="preserve">below </w:t>
      </w:r>
      <w:r w:rsidRPr="00016F00">
        <w:t>into your web browser:</w:t>
      </w:r>
      <w:r w:rsidR="00C63243" w:rsidRPr="00016F00">
        <w:t xml:space="preserve"> </w:t>
      </w:r>
      <w:hyperlink r:id="rId24" w:tooltip="CTEIG Application Part I" w:history="1">
        <w:r w:rsidR="00086737" w:rsidRPr="009B18F0">
          <w:rPr>
            <w:rStyle w:val="Hyperlink"/>
          </w:rPr>
          <w:t xml:space="preserve">https://www3.cde.ca.gov/pgms/logon.aspx </w:t>
        </w:r>
      </w:hyperlink>
      <w:r w:rsidR="00086737">
        <w:rPr>
          <w:rStyle w:val="Hyperlink"/>
          <w:color w:val="auto"/>
        </w:rPr>
        <w:t xml:space="preserve"> </w:t>
      </w:r>
    </w:p>
    <w:p w:rsidR="00CF2264" w:rsidRDefault="00CF2264" w:rsidP="000B4A5E">
      <w:pPr>
        <w:spacing w:after="240"/>
      </w:pPr>
      <w:r w:rsidRPr="00016F00">
        <w:t xml:space="preserve">In the middle box on the screen, </w:t>
      </w:r>
      <w:r w:rsidR="00D66FD8">
        <w:t>select</w:t>
      </w:r>
      <w:r w:rsidRPr="00016F00">
        <w:t xml:space="preserve"> on Apply to CTEIG (last bullet).</w:t>
      </w:r>
    </w:p>
    <w:p w:rsidR="001F5243" w:rsidRPr="00016F00" w:rsidRDefault="00C63243" w:rsidP="000B4A5E">
      <w:pPr>
        <w:spacing w:after="240"/>
        <w:rPr>
          <w:b/>
        </w:rPr>
      </w:pPr>
      <w:r w:rsidRPr="00016F00">
        <w:rPr>
          <w:b/>
        </w:rPr>
        <w:t>Step 2</w:t>
      </w:r>
      <w:r w:rsidR="00225070" w:rsidRPr="00016F00">
        <w:rPr>
          <w:b/>
        </w:rPr>
        <w:t xml:space="preserve"> – LEA Information</w:t>
      </w:r>
    </w:p>
    <w:p w:rsidR="00EE70B0" w:rsidRPr="00016F00" w:rsidRDefault="00EE70B0" w:rsidP="000B4A5E">
      <w:pPr>
        <w:spacing w:after="240"/>
      </w:pPr>
      <w:r w:rsidRPr="00016F00">
        <w:t xml:space="preserve">Login: </w:t>
      </w:r>
      <w:r w:rsidR="00C63243" w:rsidRPr="00016F00">
        <w:t xml:space="preserve">Enter the LEA </w:t>
      </w:r>
      <w:r w:rsidR="00EF44D1" w:rsidRPr="00016F00">
        <w:t>County-District-School (</w:t>
      </w:r>
      <w:r w:rsidR="00C63243" w:rsidRPr="00016F00">
        <w:t>CDS</w:t>
      </w:r>
      <w:r w:rsidR="00EF44D1" w:rsidRPr="00016F00">
        <w:t>)</w:t>
      </w:r>
      <w:r w:rsidR="00C63243" w:rsidRPr="00016F00">
        <w:t xml:space="preserve"> Code</w:t>
      </w:r>
      <w:r w:rsidRPr="00016F00">
        <w:t>.</w:t>
      </w:r>
    </w:p>
    <w:p w:rsidR="001F5243" w:rsidRPr="00016F00" w:rsidRDefault="00EE70B0" w:rsidP="000B4A5E">
      <w:pPr>
        <w:spacing w:after="240"/>
      </w:pPr>
      <w:r w:rsidRPr="00016F00">
        <w:t xml:space="preserve">Password: Enter the </w:t>
      </w:r>
      <w:r w:rsidR="00C63243" w:rsidRPr="00016F00">
        <w:t xml:space="preserve">email </w:t>
      </w:r>
      <w:r w:rsidR="00D032DA" w:rsidRPr="00016F00">
        <w:t xml:space="preserve">address </w:t>
      </w:r>
      <w:r w:rsidR="00A33030" w:rsidRPr="00016F00">
        <w:t>of</w:t>
      </w:r>
      <w:r w:rsidR="00C63243" w:rsidRPr="00016F00">
        <w:t xml:space="preserve"> the person completing the application</w:t>
      </w:r>
      <w:r w:rsidR="00012EF0" w:rsidRPr="00016F00">
        <w:t>.</w:t>
      </w:r>
      <w:r w:rsidR="00730BF7" w:rsidRPr="00016F00">
        <w:t xml:space="preserve"> </w:t>
      </w:r>
      <w:r w:rsidR="00012EF0" w:rsidRPr="00016F00">
        <w:t>This information will be saved in the system as your future login username and password.</w:t>
      </w:r>
    </w:p>
    <w:p w:rsidR="00C63243" w:rsidRPr="00016F00" w:rsidRDefault="00F310F2" w:rsidP="000B4A5E">
      <w:pPr>
        <w:spacing w:after="240"/>
        <w:rPr>
          <w:b/>
        </w:rPr>
      </w:pPr>
      <w:r w:rsidRPr="00016F00">
        <w:rPr>
          <w:b/>
        </w:rPr>
        <w:t xml:space="preserve">If </w:t>
      </w:r>
      <w:r w:rsidR="00C22E37" w:rsidRPr="00016F00">
        <w:rPr>
          <w:b/>
        </w:rPr>
        <w:t>the</w:t>
      </w:r>
      <w:r w:rsidR="00E92B24" w:rsidRPr="00016F00">
        <w:rPr>
          <w:b/>
        </w:rPr>
        <w:t xml:space="preserve"> </w:t>
      </w:r>
      <w:r w:rsidR="00EF44D1" w:rsidRPr="00016F00">
        <w:rPr>
          <w:b/>
        </w:rPr>
        <w:t>LEA</w:t>
      </w:r>
      <w:r w:rsidRPr="00016F00">
        <w:rPr>
          <w:b/>
        </w:rPr>
        <w:t xml:space="preserve"> do</w:t>
      </w:r>
      <w:r w:rsidR="00EF44D1" w:rsidRPr="00016F00">
        <w:rPr>
          <w:b/>
        </w:rPr>
        <w:t>es</w:t>
      </w:r>
      <w:r w:rsidRPr="00016F00">
        <w:rPr>
          <w:b/>
        </w:rPr>
        <w:t xml:space="preserve"> not have a CDS code</w:t>
      </w:r>
      <w:r w:rsidR="00EF44D1" w:rsidRPr="00016F00">
        <w:rPr>
          <w:b/>
        </w:rPr>
        <w:t>,</w:t>
      </w:r>
      <w:r w:rsidRPr="00016F00">
        <w:rPr>
          <w:b/>
        </w:rPr>
        <w:t xml:space="preserve"> </w:t>
      </w:r>
      <w:r w:rsidR="00EF44D1" w:rsidRPr="00016F00">
        <w:rPr>
          <w:b/>
        </w:rPr>
        <w:t>the LEA is</w:t>
      </w:r>
      <w:r w:rsidRPr="00016F00">
        <w:rPr>
          <w:b/>
        </w:rPr>
        <w:t xml:space="preserve"> not eligible to apply for funding.</w:t>
      </w:r>
    </w:p>
    <w:p w:rsidR="00C63243" w:rsidRPr="00016F00" w:rsidRDefault="00C63243" w:rsidP="000B4A5E">
      <w:pPr>
        <w:spacing w:after="240"/>
      </w:pPr>
      <w:r w:rsidRPr="00016F00">
        <w:t>Once the CDS code is entered, the following items below will self-populate</w:t>
      </w:r>
      <w:r w:rsidR="00730BF7" w:rsidRPr="00016F00">
        <w:t xml:space="preserve"> based on the information currently on file with the CDE</w:t>
      </w:r>
      <w:r w:rsidR="00C54446" w:rsidRPr="00016F00">
        <w:t>:</w:t>
      </w:r>
    </w:p>
    <w:p w:rsidR="00C63243" w:rsidRPr="00016F00" w:rsidRDefault="00C63243" w:rsidP="000B4A5E">
      <w:pPr>
        <w:pStyle w:val="ListParagraph"/>
        <w:numPr>
          <w:ilvl w:val="0"/>
          <w:numId w:val="5"/>
        </w:numPr>
        <w:spacing w:after="240"/>
        <w:ind w:left="720"/>
        <w:contextualSpacing w:val="0"/>
      </w:pPr>
      <w:r w:rsidRPr="00016F00">
        <w:t xml:space="preserve">Name: (LEA </w:t>
      </w:r>
      <w:r w:rsidR="00F310F2" w:rsidRPr="00016F00">
        <w:t xml:space="preserve">district </w:t>
      </w:r>
      <w:r w:rsidRPr="00016F00">
        <w:t>name, COE, JPA, or Charter School name)</w:t>
      </w:r>
    </w:p>
    <w:p w:rsidR="00C63243" w:rsidRPr="00016F00" w:rsidRDefault="00C63243" w:rsidP="000B4A5E">
      <w:pPr>
        <w:pStyle w:val="ListParagraph"/>
        <w:numPr>
          <w:ilvl w:val="0"/>
          <w:numId w:val="5"/>
        </w:numPr>
        <w:spacing w:after="240"/>
        <w:ind w:left="720"/>
        <w:contextualSpacing w:val="0"/>
      </w:pPr>
      <w:r w:rsidRPr="00016F00">
        <w:t>Address: (Physical and mailing address required, if different)</w:t>
      </w:r>
    </w:p>
    <w:p w:rsidR="00C63243" w:rsidRPr="00016F00" w:rsidRDefault="00C63243" w:rsidP="000B4A5E">
      <w:pPr>
        <w:pStyle w:val="ListParagraph"/>
        <w:numPr>
          <w:ilvl w:val="0"/>
          <w:numId w:val="5"/>
        </w:numPr>
        <w:spacing w:after="240"/>
        <w:ind w:left="720"/>
        <w:contextualSpacing w:val="0"/>
      </w:pPr>
      <w:r w:rsidRPr="00016F00">
        <w:t>City: (Physical and mailing address required, if different)</w:t>
      </w:r>
    </w:p>
    <w:p w:rsidR="00C63243" w:rsidRPr="00016F00" w:rsidRDefault="00C63243" w:rsidP="000B4A5E">
      <w:pPr>
        <w:pStyle w:val="ListParagraph"/>
        <w:numPr>
          <w:ilvl w:val="0"/>
          <w:numId w:val="5"/>
        </w:numPr>
        <w:spacing w:after="240"/>
        <w:ind w:left="720"/>
        <w:contextualSpacing w:val="0"/>
      </w:pPr>
      <w:r w:rsidRPr="00016F00">
        <w:t>State: CA</w:t>
      </w:r>
    </w:p>
    <w:p w:rsidR="00C63243" w:rsidRPr="00016F00" w:rsidRDefault="00C63243" w:rsidP="000B4A5E">
      <w:pPr>
        <w:pStyle w:val="ListParagraph"/>
        <w:numPr>
          <w:ilvl w:val="0"/>
          <w:numId w:val="5"/>
        </w:numPr>
        <w:spacing w:after="240"/>
        <w:ind w:left="720"/>
        <w:contextualSpacing w:val="0"/>
      </w:pPr>
      <w:r w:rsidRPr="00016F00">
        <w:t>Postal Code: (Physical and mailing address required, if different)</w:t>
      </w:r>
    </w:p>
    <w:p w:rsidR="00C63243" w:rsidRPr="00016F00" w:rsidRDefault="00C63243" w:rsidP="000B4A5E">
      <w:pPr>
        <w:pStyle w:val="ListParagraph"/>
        <w:numPr>
          <w:ilvl w:val="0"/>
          <w:numId w:val="5"/>
        </w:numPr>
        <w:spacing w:after="240"/>
        <w:ind w:left="720"/>
        <w:contextualSpacing w:val="0"/>
      </w:pPr>
      <w:r w:rsidRPr="00016F00">
        <w:t xml:space="preserve">Phone Number: (Phone and extension of </w:t>
      </w:r>
      <w:r w:rsidR="00BF502B" w:rsidRPr="00016F00">
        <w:t xml:space="preserve">contact </w:t>
      </w:r>
      <w:r w:rsidRPr="00016F00">
        <w:t>person applying for CTEIG funds)</w:t>
      </w:r>
    </w:p>
    <w:p w:rsidR="00C63243" w:rsidRPr="00016F00" w:rsidRDefault="00C63243" w:rsidP="000B4A5E">
      <w:pPr>
        <w:pStyle w:val="ListParagraph"/>
        <w:numPr>
          <w:ilvl w:val="0"/>
          <w:numId w:val="5"/>
        </w:numPr>
        <w:spacing w:after="240"/>
        <w:ind w:left="720"/>
        <w:contextualSpacing w:val="0"/>
      </w:pPr>
      <w:r w:rsidRPr="00016F00">
        <w:lastRenderedPageBreak/>
        <w:t>Fax Number: (District, COE, JPA, or Charter school)</w:t>
      </w:r>
    </w:p>
    <w:p w:rsidR="00C63243" w:rsidRPr="00016F00" w:rsidRDefault="00C63243" w:rsidP="000B4A5E">
      <w:pPr>
        <w:pStyle w:val="ListParagraph"/>
        <w:numPr>
          <w:ilvl w:val="0"/>
          <w:numId w:val="5"/>
        </w:numPr>
        <w:spacing w:after="240"/>
        <w:ind w:left="720"/>
        <w:contextualSpacing w:val="0"/>
      </w:pPr>
      <w:r w:rsidRPr="00016F00">
        <w:t>Email: (</w:t>
      </w:r>
      <w:r w:rsidR="003D7081">
        <w:t>For</w:t>
      </w:r>
      <w:r w:rsidR="003D7081" w:rsidRPr="00016F00">
        <w:t xml:space="preserve"> </w:t>
      </w:r>
      <w:r w:rsidR="00BF502B" w:rsidRPr="00016F00">
        <w:t>contact</w:t>
      </w:r>
      <w:r w:rsidRPr="00016F00">
        <w:t xml:space="preserve"> person applying for CTEIG funds)</w:t>
      </w:r>
    </w:p>
    <w:p w:rsidR="00C63243" w:rsidRPr="00016F00" w:rsidRDefault="00F84FAB" w:rsidP="000B4A5E">
      <w:pPr>
        <w:pStyle w:val="ListParagraph"/>
        <w:numPr>
          <w:ilvl w:val="0"/>
          <w:numId w:val="5"/>
        </w:numPr>
        <w:spacing w:after="240"/>
        <w:ind w:left="720"/>
        <w:contextualSpacing w:val="0"/>
      </w:pPr>
      <w:r w:rsidRPr="00016F00">
        <w:t>Administrator Title</w:t>
      </w:r>
      <w:r w:rsidR="00C63243" w:rsidRPr="00016F00">
        <w:t>: (District, COE, JPA, or Charter School)</w:t>
      </w:r>
    </w:p>
    <w:p w:rsidR="00EE70B0" w:rsidRPr="00016F00" w:rsidRDefault="00EE70B0" w:rsidP="000B4A5E">
      <w:pPr>
        <w:spacing w:after="240"/>
      </w:pPr>
      <w:r w:rsidRPr="00016F00">
        <w:t xml:space="preserve">Please contact </w:t>
      </w:r>
      <w:r w:rsidR="00F95439" w:rsidRPr="00016F00">
        <w:t xml:space="preserve">the </w:t>
      </w:r>
      <w:r w:rsidRPr="00016F00">
        <w:t xml:space="preserve">CDE if </w:t>
      </w:r>
      <w:r w:rsidR="00376C48" w:rsidRPr="00016F00">
        <w:t>the LEA contact</w:t>
      </w:r>
      <w:r w:rsidRPr="00016F00">
        <w:t xml:space="preserve"> information has changed or appears incorrect.</w:t>
      </w:r>
    </w:p>
    <w:p w:rsidR="001F5243" w:rsidRPr="00016F00" w:rsidRDefault="00D762E2" w:rsidP="000B4A5E">
      <w:pPr>
        <w:spacing w:after="240"/>
        <w:rPr>
          <w:b/>
        </w:rPr>
      </w:pPr>
      <w:r w:rsidRPr="00016F00">
        <w:rPr>
          <w:b/>
        </w:rPr>
        <w:t>Step 3</w:t>
      </w:r>
      <w:r w:rsidR="00225070" w:rsidRPr="00016F00">
        <w:rPr>
          <w:b/>
        </w:rPr>
        <w:t xml:space="preserve"> – CTEIG Coordinator Information</w:t>
      </w:r>
    </w:p>
    <w:p w:rsidR="00C63243" w:rsidRPr="00016F00" w:rsidRDefault="00C63243" w:rsidP="000B4A5E">
      <w:pPr>
        <w:spacing w:after="240"/>
      </w:pPr>
      <w:r w:rsidRPr="00016F00">
        <w:t>Enter in the CTE</w:t>
      </w:r>
      <w:r w:rsidR="00355998" w:rsidRPr="00016F00">
        <w:t>IG</w:t>
      </w:r>
      <w:r w:rsidRPr="00016F00">
        <w:t xml:space="preserve"> Coordinator or </w:t>
      </w:r>
      <w:r w:rsidR="003F04E1" w:rsidRPr="00016F00">
        <w:t xml:space="preserve">intended </w:t>
      </w:r>
      <w:r w:rsidRPr="00016F00">
        <w:t>CTE</w:t>
      </w:r>
      <w:r w:rsidR="00355998" w:rsidRPr="00016F00">
        <w:t>IG</w:t>
      </w:r>
      <w:r w:rsidRPr="00016F00">
        <w:t xml:space="preserve"> Coordinator </w:t>
      </w:r>
      <w:r w:rsidR="003F04E1" w:rsidRPr="00016F00">
        <w:t>contact information</w:t>
      </w:r>
      <w:r w:rsidRPr="00016F00">
        <w:t>:</w:t>
      </w:r>
    </w:p>
    <w:p w:rsidR="00C63243" w:rsidRPr="00016F00" w:rsidRDefault="00C63243" w:rsidP="000B4A5E">
      <w:pPr>
        <w:spacing w:after="240"/>
        <w:ind w:left="360"/>
        <w:contextualSpacing/>
      </w:pPr>
      <w:r w:rsidRPr="00016F00">
        <w:t>First Name:</w:t>
      </w:r>
    </w:p>
    <w:p w:rsidR="00C63243" w:rsidRPr="00016F00" w:rsidRDefault="00C63243" w:rsidP="000B4A5E">
      <w:pPr>
        <w:spacing w:after="240"/>
        <w:ind w:left="360"/>
        <w:contextualSpacing/>
      </w:pPr>
      <w:r w:rsidRPr="00016F00">
        <w:t>Last Name:</w:t>
      </w:r>
    </w:p>
    <w:p w:rsidR="00C63243" w:rsidRPr="00016F00" w:rsidRDefault="00C63243" w:rsidP="000B4A5E">
      <w:pPr>
        <w:spacing w:after="240"/>
        <w:ind w:left="360"/>
        <w:contextualSpacing/>
      </w:pPr>
      <w:r w:rsidRPr="00016F00">
        <w:t>Phone Number (including extension):</w:t>
      </w:r>
    </w:p>
    <w:p w:rsidR="00FF2E38" w:rsidRPr="00016F00" w:rsidRDefault="00FF2E38" w:rsidP="000B4A5E">
      <w:pPr>
        <w:spacing w:after="240"/>
        <w:ind w:left="360"/>
      </w:pPr>
      <w:r w:rsidRPr="00016F00">
        <w:t>Email:</w:t>
      </w:r>
    </w:p>
    <w:p w:rsidR="001F5243" w:rsidRPr="00016F00" w:rsidRDefault="003213C8" w:rsidP="000B4A5E">
      <w:pPr>
        <w:spacing w:after="240"/>
        <w:rPr>
          <w:b/>
        </w:rPr>
      </w:pPr>
      <w:r w:rsidRPr="00016F00">
        <w:rPr>
          <w:b/>
        </w:rPr>
        <w:t xml:space="preserve">Step </w:t>
      </w:r>
      <w:r w:rsidRPr="00842332">
        <w:rPr>
          <w:b/>
        </w:rPr>
        <w:t>4</w:t>
      </w:r>
      <w:r w:rsidR="00225070" w:rsidRPr="00842332">
        <w:rPr>
          <w:b/>
        </w:rPr>
        <w:t xml:space="preserve"> – 2019–20 Reported</w:t>
      </w:r>
      <w:r w:rsidR="009638B7" w:rsidRPr="00842332">
        <w:rPr>
          <w:b/>
        </w:rPr>
        <w:t xml:space="preserve"> Second Principal Apportionment (P-2)</w:t>
      </w:r>
      <w:r w:rsidR="00225070" w:rsidRPr="00842332">
        <w:rPr>
          <w:b/>
        </w:rPr>
        <w:t xml:space="preserve"> ADA</w:t>
      </w:r>
    </w:p>
    <w:p w:rsidR="00AB6140" w:rsidRPr="00016F00" w:rsidRDefault="00AB6140" w:rsidP="000B4A5E">
      <w:pPr>
        <w:spacing w:after="240"/>
      </w:pPr>
      <w:r w:rsidRPr="00016F00">
        <w:t xml:space="preserve">Based on the information provided above, your </w:t>
      </w:r>
      <w:r w:rsidR="009656D6" w:rsidRPr="00016F00">
        <w:t xml:space="preserve">2019–20 </w:t>
      </w:r>
      <w:r w:rsidRPr="00016F00">
        <w:t>Reported P</w:t>
      </w:r>
      <w:r w:rsidR="009638B7" w:rsidRPr="00016F00">
        <w:t>-</w:t>
      </w:r>
      <w:r w:rsidRPr="00016F00">
        <w:t>2 ADA will appear in two forms</w:t>
      </w:r>
      <w:r w:rsidR="00F5739D" w:rsidRPr="00016F00">
        <w:t>:</w:t>
      </w:r>
    </w:p>
    <w:p w:rsidR="00AB6140" w:rsidRPr="00016F00" w:rsidRDefault="00AB6140" w:rsidP="009B18F0">
      <w:pPr>
        <w:pStyle w:val="ListParagraph"/>
        <w:numPr>
          <w:ilvl w:val="0"/>
          <w:numId w:val="33"/>
        </w:numPr>
        <w:spacing w:after="240"/>
        <w:ind w:left="1080"/>
      </w:pPr>
      <w:r w:rsidRPr="00016F00">
        <w:t>Actual ADA Number Reported</w:t>
      </w:r>
    </w:p>
    <w:p w:rsidR="00AB6140" w:rsidRPr="00016F00" w:rsidRDefault="00AB6140" w:rsidP="009B18F0">
      <w:pPr>
        <w:pStyle w:val="ListParagraph"/>
        <w:numPr>
          <w:ilvl w:val="0"/>
          <w:numId w:val="33"/>
        </w:numPr>
        <w:spacing w:after="240"/>
        <w:ind w:left="1080"/>
      </w:pPr>
      <w:r w:rsidRPr="00016F00">
        <w:t>Remaining ADA Number</w:t>
      </w:r>
    </w:p>
    <w:p w:rsidR="00F44D1B" w:rsidRPr="00016F00" w:rsidRDefault="00E05685" w:rsidP="000B4A5E">
      <w:pPr>
        <w:spacing w:after="240"/>
      </w:pPr>
      <w:r w:rsidRPr="00016F00">
        <w:t xml:space="preserve">If your ADA has been applied to </w:t>
      </w:r>
      <w:r w:rsidR="00AB6140" w:rsidRPr="00016F00">
        <w:t xml:space="preserve">a </w:t>
      </w:r>
      <w:r w:rsidR="00F44D1B" w:rsidRPr="00016F00">
        <w:t>separate</w:t>
      </w:r>
      <w:r w:rsidR="00AB6140" w:rsidRPr="00016F00">
        <w:t xml:space="preserve"> consortium</w:t>
      </w:r>
      <w:r w:rsidR="00F5739D" w:rsidRPr="00016F00">
        <w:t xml:space="preserve"> application</w:t>
      </w:r>
      <w:r w:rsidR="00AB6140" w:rsidRPr="00016F00">
        <w:t>, the amount of your ADA that was attributed to the lead member’s consortium application will be deducted from you</w:t>
      </w:r>
      <w:r w:rsidR="00F95439" w:rsidRPr="00016F00">
        <w:t>r</w:t>
      </w:r>
      <w:r w:rsidR="00AB6140" w:rsidRPr="00016F00">
        <w:t xml:space="preserve"> Actual ADA Number Reported, and the Remaining ADA Number will reflect the ADA you have remaining for your application.</w:t>
      </w:r>
    </w:p>
    <w:p w:rsidR="00F44D1B" w:rsidRPr="00016F00" w:rsidRDefault="00AB6140" w:rsidP="000B4A5E">
      <w:pPr>
        <w:spacing w:after="240"/>
      </w:pPr>
      <w:r w:rsidRPr="00016F00">
        <w:t xml:space="preserve">In this scenario, an ADA Contribution to Consortium table will appear displaying your </w:t>
      </w:r>
      <w:r w:rsidR="00F5739D" w:rsidRPr="00016F00">
        <w:t>ADA that has been attributed to the other consortium application</w:t>
      </w:r>
      <w:r w:rsidR="00F44D1B" w:rsidRPr="00016F00">
        <w:t>(</w:t>
      </w:r>
      <w:r w:rsidR="00F5739D" w:rsidRPr="00016F00">
        <w:t>s</w:t>
      </w:r>
      <w:r w:rsidR="00F44D1B" w:rsidRPr="00016F00">
        <w:t>)</w:t>
      </w:r>
      <w:r w:rsidR="00F5739D" w:rsidRPr="00016F00">
        <w:t>, and you will be given the opportunity to delete the attributed ADA from the lead member’s consortium application</w:t>
      </w:r>
      <w:r w:rsidR="00F44D1B" w:rsidRPr="00016F00">
        <w:t>(s)</w:t>
      </w:r>
      <w:r w:rsidR="00F5739D" w:rsidRPr="00016F00">
        <w:t>. Once you have reviewed the ADA being attributed to the lead member’s consortium application</w:t>
      </w:r>
      <w:r w:rsidR="00F44D1B" w:rsidRPr="00016F00">
        <w:t>(s), you will be required to certify the LEA(s) listed above are permitted to use your ADA as listed in the ADA Contribution to Consortium table.</w:t>
      </w:r>
    </w:p>
    <w:p w:rsidR="00F44D1B" w:rsidRPr="00016F00" w:rsidRDefault="00F44D1B" w:rsidP="000B4A5E">
      <w:pPr>
        <w:spacing w:after="240"/>
      </w:pPr>
      <w:r w:rsidRPr="00016F00">
        <w:t>If your ADA has not been applied to a separate</w:t>
      </w:r>
      <w:r w:rsidR="00F95439" w:rsidRPr="00016F00">
        <w:t xml:space="preserve"> consortium</w:t>
      </w:r>
      <w:r w:rsidRPr="00016F00">
        <w:t>, the ADA Contribution to Consortium table will not appear.</w:t>
      </w:r>
    </w:p>
    <w:p w:rsidR="00E05685" w:rsidRPr="00016F00" w:rsidRDefault="00AB6140" w:rsidP="000B4A5E">
      <w:pPr>
        <w:spacing w:after="240"/>
      </w:pPr>
      <w:r w:rsidRPr="00016F00">
        <w:t>Before you continue</w:t>
      </w:r>
      <w:r w:rsidR="00895C16" w:rsidRPr="00016F00">
        <w:t>,</w:t>
      </w:r>
      <w:r w:rsidRPr="00016F00">
        <w:t xml:space="preserve"> please verify </w:t>
      </w:r>
      <w:r w:rsidR="00824929" w:rsidRPr="00016F00">
        <w:t>that your actual</w:t>
      </w:r>
      <w:r w:rsidR="00F44D1B" w:rsidRPr="00016F00">
        <w:t xml:space="preserve"> ADA</w:t>
      </w:r>
      <w:r w:rsidRPr="00016F00">
        <w:t xml:space="preserve"> number</w:t>
      </w:r>
      <w:r w:rsidR="00824929" w:rsidRPr="00016F00">
        <w:t xml:space="preserve"> reported and remaining ADA numbers</w:t>
      </w:r>
      <w:r w:rsidRPr="00016F00">
        <w:t xml:space="preserve"> are </w:t>
      </w:r>
      <w:r w:rsidR="00F44D1B" w:rsidRPr="00016F00">
        <w:t>correct</w:t>
      </w:r>
      <w:r w:rsidRPr="00016F00">
        <w:t>.</w:t>
      </w:r>
    </w:p>
    <w:p w:rsidR="001353BA" w:rsidRPr="00016F00" w:rsidRDefault="001353BA" w:rsidP="000B4A5E">
      <w:pPr>
        <w:spacing w:after="240"/>
      </w:pPr>
      <w:r w:rsidRPr="00016F00">
        <w:t xml:space="preserve">When an individual or lead member of a consortium has fully submitted and certified their application, any remaining ADA </w:t>
      </w:r>
      <w:r w:rsidR="00866F6D" w:rsidRPr="00016F00">
        <w:rPr>
          <w:b/>
        </w:rPr>
        <w:t>cannot</w:t>
      </w:r>
      <w:r w:rsidRPr="00016F00">
        <w:t xml:space="preserve"> be applied to another </w:t>
      </w:r>
      <w:r w:rsidR="00F44D1B" w:rsidRPr="00016F00">
        <w:t xml:space="preserve">consortium </w:t>
      </w:r>
      <w:r w:rsidRPr="00016F00">
        <w:t>application.</w:t>
      </w:r>
    </w:p>
    <w:p w:rsidR="00B83A7A" w:rsidRPr="00016F00" w:rsidRDefault="001353BA" w:rsidP="000B4A5E">
      <w:pPr>
        <w:spacing w:after="240"/>
        <w:rPr>
          <w:b/>
        </w:rPr>
      </w:pPr>
      <w:r w:rsidRPr="00016F00">
        <w:rPr>
          <w:b/>
        </w:rPr>
        <w:lastRenderedPageBreak/>
        <w:t>Step 5</w:t>
      </w:r>
      <w:r w:rsidR="00225070" w:rsidRPr="00016F00">
        <w:rPr>
          <w:b/>
        </w:rPr>
        <w:t xml:space="preserve"> – Types of Applications</w:t>
      </w:r>
    </w:p>
    <w:p w:rsidR="00B83A7A" w:rsidRPr="00016F00" w:rsidRDefault="00F44D1B" w:rsidP="000B4A5E">
      <w:pPr>
        <w:spacing w:after="240"/>
      </w:pPr>
      <w:r w:rsidRPr="00016F00">
        <w:t>You will be asked to determine the type of application you would like to submit. You can apply as a single applicant or as the lead member of a consortium</w:t>
      </w:r>
      <w:r w:rsidR="00767CEF" w:rsidRPr="00016F00">
        <w:t>.</w:t>
      </w:r>
    </w:p>
    <w:p w:rsidR="001F5243" w:rsidRPr="00016F00" w:rsidRDefault="003213C8" w:rsidP="000B4A5E">
      <w:pPr>
        <w:spacing w:after="240"/>
      </w:pPr>
      <w:r w:rsidRPr="00016F00">
        <w:t xml:space="preserve">If you are the lead entity of a </w:t>
      </w:r>
      <w:r w:rsidR="00074F09" w:rsidRPr="00016F00">
        <w:t xml:space="preserve">CTEIG </w:t>
      </w:r>
      <w:r w:rsidRPr="00016F00">
        <w:t>consortium, enter the CDS codes of the LEAs in the partnership.</w:t>
      </w:r>
    </w:p>
    <w:p w:rsidR="003213C8" w:rsidRPr="00016F00" w:rsidRDefault="003213C8" w:rsidP="000B4A5E">
      <w:pPr>
        <w:spacing w:after="240"/>
        <w:rPr>
          <w:b/>
        </w:rPr>
      </w:pPr>
      <w:r w:rsidRPr="00016F00">
        <w:rPr>
          <w:b/>
        </w:rPr>
        <w:t xml:space="preserve">If the partner LEA does not have a CDS code, </w:t>
      </w:r>
      <w:r w:rsidR="00E668B2" w:rsidRPr="00016F00">
        <w:rPr>
          <w:b/>
        </w:rPr>
        <w:t>it is</w:t>
      </w:r>
      <w:r w:rsidRPr="00016F00">
        <w:rPr>
          <w:b/>
        </w:rPr>
        <w:t xml:space="preserve"> not eligible to apply for funding.</w:t>
      </w:r>
    </w:p>
    <w:p w:rsidR="003213C8" w:rsidRPr="00016F00" w:rsidRDefault="003213C8" w:rsidP="000B4A5E">
      <w:pPr>
        <w:spacing w:after="240"/>
      </w:pPr>
      <w:r w:rsidRPr="00016F00">
        <w:t xml:space="preserve">Use the </w:t>
      </w:r>
      <w:r w:rsidR="00C54446" w:rsidRPr="00016F00">
        <w:t>“</w:t>
      </w:r>
      <w:r w:rsidRPr="00016F00">
        <w:t>add member</w:t>
      </w:r>
      <w:r w:rsidR="00C54446" w:rsidRPr="00016F00">
        <w:t>”</w:t>
      </w:r>
      <w:r w:rsidRPr="00016F00">
        <w:t xml:space="preserve"> button and entry box below:</w:t>
      </w:r>
    </w:p>
    <w:p w:rsidR="003213C8" w:rsidRPr="00016F00" w:rsidRDefault="003213C8" w:rsidP="000B4A5E">
      <w:pPr>
        <w:spacing w:after="240"/>
      </w:pPr>
      <w:r w:rsidRPr="00016F00">
        <w:rPr>
          <w:noProof/>
        </w:rPr>
        <w:drawing>
          <wp:inline distT="0" distB="0" distL="0" distR="0" wp14:anchorId="0C18CFE5" wp14:editId="2EEC4382">
            <wp:extent cx="2781300" cy="419100"/>
            <wp:effectExtent l="0" t="0" r="0" b="0"/>
            <wp:docPr id="2" name="Picture 2" descr="Image of CDS Code of Member to add to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5">
                      <a:extLst>
                        <a:ext uri="{28A0092B-C50C-407E-A947-70E740481C1C}">
                          <a14:useLocalDpi xmlns:a14="http://schemas.microsoft.com/office/drawing/2010/main" val="0"/>
                        </a:ext>
                      </a:extLst>
                    </a:blip>
                    <a:stretch>
                      <a:fillRect/>
                    </a:stretch>
                  </pic:blipFill>
                  <pic:spPr>
                    <a:xfrm>
                      <a:off x="0" y="0"/>
                      <a:ext cx="2781300" cy="419100"/>
                    </a:xfrm>
                    <a:prstGeom prst="rect">
                      <a:avLst/>
                    </a:prstGeom>
                  </pic:spPr>
                </pic:pic>
              </a:graphicData>
            </a:graphic>
          </wp:inline>
        </w:drawing>
      </w:r>
    </w:p>
    <w:p w:rsidR="003213C8" w:rsidRPr="00016F00" w:rsidRDefault="003213C8" w:rsidP="000B4A5E">
      <w:pPr>
        <w:spacing w:after="240"/>
      </w:pPr>
      <w:r w:rsidRPr="00016F00">
        <w:t>Select the “Add” button below this box to add members to your consortium list.</w:t>
      </w:r>
    </w:p>
    <w:p w:rsidR="003213C8" w:rsidRPr="00016F00" w:rsidRDefault="003213C8" w:rsidP="000B4A5E">
      <w:pPr>
        <w:spacing w:after="240"/>
      </w:pPr>
      <w:r w:rsidRPr="00016F00">
        <w:t xml:space="preserve">For each partner LEA, enter the amount of ADA that will be contributed to the lead entity of the </w:t>
      </w:r>
      <w:r w:rsidR="00022557" w:rsidRPr="00016F00">
        <w:t>c</w:t>
      </w:r>
      <w:r w:rsidRPr="00016F00">
        <w:t>onsortium. Th</w:t>
      </w:r>
      <w:r w:rsidR="00C54446" w:rsidRPr="00016F00">
        <w:t>e applicant</w:t>
      </w:r>
      <w:r w:rsidRPr="00016F00">
        <w:t xml:space="preserve"> must </w:t>
      </w:r>
      <w:r w:rsidR="00C54446" w:rsidRPr="00016F00">
        <w:t xml:space="preserve">use </w:t>
      </w:r>
      <w:r w:rsidRPr="00016F00">
        <w:t>whole numbers only.</w:t>
      </w:r>
    </w:p>
    <w:p w:rsidR="00D7566E" w:rsidRPr="00016F00" w:rsidRDefault="00C54446" w:rsidP="000B4A5E">
      <w:pPr>
        <w:spacing w:after="240"/>
      </w:pPr>
      <w:r w:rsidRPr="00016F00">
        <w:t xml:space="preserve">The applicant </w:t>
      </w:r>
      <w:r w:rsidR="00D7566E" w:rsidRPr="00016F00">
        <w:t xml:space="preserve">will also be required to certify that the LEA(s) listed as part of </w:t>
      </w:r>
      <w:r w:rsidRPr="00016F00">
        <w:t>the</w:t>
      </w:r>
      <w:r w:rsidR="00D7566E" w:rsidRPr="00016F00">
        <w:t xml:space="preserve"> lead member application</w:t>
      </w:r>
      <w:r w:rsidR="00394802" w:rsidRPr="00016F00">
        <w:t xml:space="preserve"> are participating partners, and that an MOU </w:t>
      </w:r>
      <w:r w:rsidRPr="00016F00">
        <w:t xml:space="preserve">will be provided </w:t>
      </w:r>
      <w:r w:rsidR="00394802" w:rsidRPr="00016F00">
        <w:t>as proof of partnership.</w:t>
      </w:r>
    </w:p>
    <w:p w:rsidR="0049489F" w:rsidRDefault="00394802" w:rsidP="000B4A5E">
      <w:pPr>
        <w:spacing w:after="240"/>
        <w:rPr>
          <w:b/>
        </w:rPr>
      </w:pPr>
      <w:r w:rsidRPr="00016F00">
        <w:rPr>
          <w:b/>
        </w:rPr>
        <w:t>Step 6</w:t>
      </w:r>
      <w:r w:rsidR="00CE5E20" w:rsidRPr="00016F00">
        <w:rPr>
          <w:b/>
        </w:rPr>
        <w:t xml:space="preserve"> – </w:t>
      </w:r>
      <w:r w:rsidR="0049489F">
        <w:rPr>
          <w:b/>
        </w:rPr>
        <w:t>Industry Sector and Pathway</w:t>
      </w:r>
    </w:p>
    <w:p w:rsidR="00F61DF2" w:rsidRDefault="0049489F" w:rsidP="0049489F">
      <w:pPr>
        <w:spacing w:after="240"/>
      </w:pPr>
      <w:bookmarkStart w:id="42" w:name="_Hlk66990398"/>
      <w:r w:rsidRPr="00F67F87">
        <w:t xml:space="preserve">Select </w:t>
      </w:r>
      <w:r w:rsidR="00463C23">
        <w:t>the</w:t>
      </w:r>
      <w:r w:rsidRPr="00F67F87">
        <w:t xml:space="preserve"> industry sector</w:t>
      </w:r>
      <w:r w:rsidR="00463C23">
        <w:t>(s) and</w:t>
      </w:r>
      <w:r w:rsidRPr="00F67F87">
        <w:t xml:space="preserve"> pathwa</w:t>
      </w:r>
      <w:r w:rsidR="00463C23">
        <w:t>y(s) that the LEA will be using their CTEIG allocation for</w:t>
      </w:r>
      <w:r>
        <w:t>.</w:t>
      </w:r>
    </w:p>
    <w:p w:rsidR="0049489F" w:rsidRDefault="00F61DF2" w:rsidP="0049489F">
      <w:pPr>
        <w:spacing w:after="240"/>
      </w:pPr>
      <w:r w:rsidRPr="00F61DF2">
        <w:t>Select the yes radio button for each new pathway that is being started during this grant period and using CTEIG funds.</w:t>
      </w:r>
      <w:bookmarkEnd w:id="42"/>
    </w:p>
    <w:p w:rsidR="00394802" w:rsidRPr="00016F00" w:rsidRDefault="0049489F" w:rsidP="000B4A5E">
      <w:pPr>
        <w:spacing w:after="240"/>
        <w:rPr>
          <w:b/>
        </w:rPr>
      </w:pPr>
      <w:r>
        <w:rPr>
          <w:b/>
        </w:rPr>
        <w:t xml:space="preserve">Step </w:t>
      </w:r>
      <w:r w:rsidR="002B0B32">
        <w:rPr>
          <w:b/>
        </w:rPr>
        <w:t xml:space="preserve">7 </w:t>
      </w:r>
      <w:r>
        <w:rPr>
          <w:b/>
        </w:rPr>
        <w:t xml:space="preserve">- </w:t>
      </w:r>
      <w:r w:rsidR="00D64093" w:rsidRPr="00016F00">
        <w:rPr>
          <w:b/>
        </w:rPr>
        <w:t>Match</w:t>
      </w:r>
    </w:p>
    <w:p w:rsidR="00C16FBA" w:rsidRPr="00016F00" w:rsidRDefault="00C16FBA" w:rsidP="000B4A5E">
      <w:pPr>
        <w:spacing w:after="240"/>
      </w:pPr>
      <w:r w:rsidRPr="00016F00">
        <w:rPr>
          <w:b/>
        </w:rPr>
        <w:t xml:space="preserve">The </w:t>
      </w:r>
      <w:r w:rsidR="00852A8F" w:rsidRPr="00016F00">
        <w:rPr>
          <w:b/>
        </w:rPr>
        <w:t>2021</w:t>
      </w:r>
      <w:r w:rsidRPr="00016F00">
        <w:rPr>
          <w:b/>
        </w:rPr>
        <w:t>–</w:t>
      </w:r>
      <w:r w:rsidR="00852A8F" w:rsidRPr="00016F00">
        <w:rPr>
          <w:b/>
        </w:rPr>
        <w:t xml:space="preserve">22 </w:t>
      </w:r>
      <w:r w:rsidRPr="00016F00">
        <w:rPr>
          <w:b/>
        </w:rPr>
        <w:t xml:space="preserve">CTEIG application requires a local match of $2 for every $1 </w:t>
      </w:r>
      <w:r w:rsidR="00074F09" w:rsidRPr="00016F00">
        <w:rPr>
          <w:b/>
        </w:rPr>
        <w:t xml:space="preserve">from </w:t>
      </w:r>
      <w:r w:rsidR="005A3FCD" w:rsidRPr="00016F00">
        <w:rPr>
          <w:b/>
        </w:rPr>
        <w:t xml:space="preserve">FY </w:t>
      </w:r>
      <w:r w:rsidR="00852A8F" w:rsidRPr="00016F00">
        <w:rPr>
          <w:b/>
        </w:rPr>
        <w:t>2021</w:t>
      </w:r>
      <w:r w:rsidR="005A3FCD" w:rsidRPr="00016F00">
        <w:rPr>
          <w:b/>
        </w:rPr>
        <w:t>–</w:t>
      </w:r>
      <w:r w:rsidR="00852A8F" w:rsidRPr="00016F00">
        <w:rPr>
          <w:b/>
        </w:rPr>
        <w:t xml:space="preserve">22 </w:t>
      </w:r>
      <w:r w:rsidR="005A3FCD" w:rsidRPr="00016F00">
        <w:rPr>
          <w:b/>
        </w:rPr>
        <w:t>and</w:t>
      </w:r>
      <w:r w:rsidR="00636775" w:rsidRPr="00016F00">
        <w:rPr>
          <w:b/>
        </w:rPr>
        <w:t>/or</w:t>
      </w:r>
      <w:r w:rsidR="005A3FCD" w:rsidRPr="00016F00">
        <w:rPr>
          <w:b/>
        </w:rPr>
        <w:t xml:space="preserve"> FY</w:t>
      </w:r>
      <w:r w:rsidR="00FD2C1F" w:rsidRPr="00016F00">
        <w:rPr>
          <w:b/>
        </w:rPr>
        <w:t xml:space="preserve"> </w:t>
      </w:r>
      <w:r w:rsidR="00852A8F" w:rsidRPr="00016F00">
        <w:rPr>
          <w:b/>
        </w:rPr>
        <w:t>2022</w:t>
      </w:r>
      <w:r w:rsidR="00FD2C1F" w:rsidRPr="00016F00">
        <w:rPr>
          <w:b/>
        </w:rPr>
        <w:t>–</w:t>
      </w:r>
      <w:r w:rsidR="00852A8F" w:rsidRPr="00016F00">
        <w:rPr>
          <w:b/>
        </w:rPr>
        <w:t>23</w:t>
      </w:r>
      <w:r w:rsidR="00F95439" w:rsidRPr="00016F00">
        <w:rPr>
          <w:b/>
        </w:rPr>
        <w:t>.</w:t>
      </w:r>
    </w:p>
    <w:p w:rsidR="001F5243" w:rsidRPr="00016F00" w:rsidRDefault="001F5243" w:rsidP="000B4A5E">
      <w:pPr>
        <w:widowControl w:val="0"/>
        <w:spacing w:after="240"/>
      </w:pPr>
      <w:r w:rsidRPr="00016F00">
        <w:t>The local match may include funding from:</w:t>
      </w:r>
    </w:p>
    <w:p w:rsidR="001F5243" w:rsidRPr="00016F00" w:rsidRDefault="001F5243" w:rsidP="000B4A5E">
      <w:pPr>
        <w:pStyle w:val="ListParagraph"/>
        <w:widowControl w:val="0"/>
        <w:numPr>
          <w:ilvl w:val="0"/>
          <w:numId w:val="29"/>
        </w:numPr>
        <w:spacing w:after="240"/>
        <w:contextualSpacing w:val="0"/>
      </w:pPr>
      <w:r w:rsidRPr="00016F00">
        <w:t xml:space="preserve">School district or charter school LCFF apportionments pursuant to </w:t>
      </w:r>
      <w:r w:rsidRPr="00016F00">
        <w:rPr>
          <w:i/>
        </w:rPr>
        <w:t>EC</w:t>
      </w:r>
      <w:r w:rsidRPr="00016F00">
        <w:t xml:space="preserve"> Section 42238.02</w:t>
      </w:r>
    </w:p>
    <w:p w:rsidR="001F5243" w:rsidRPr="00016F00" w:rsidRDefault="001F5243" w:rsidP="000B4A5E">
      <w:pPr>
        <w:pStyle w:val="ListParagraph"/>
        <w:widowControl w:val="0"/>
        <w:numPr>
          <w:ilvl w:val="0"/>
          <w:numId w:val="29"/>
        </w:numPr>
        <w:spacing w:after="240"/>
        <w:contextualSpacing w:val="0"/>
      </w:pPr>
      <w:r w:rsidRPr="00016F00">
        <w:t>Perkins V</w:t>
      </w:r>
    </w:p>
    <w:p w:rsidR="001F5243" w:rsidRPr="00016F00" w:rsidRDefault="001F5243" w:rsidP="000B4A5E">
      <w:pPr>
        <w:pStyle w:val="ListParagraph"/>
        <w:widowControl w:val="0"/>
        <w:numPr>
          <w:ilvl w:val="0"/>
          <w:numId w:val="29"/>
        </w:numPr>
        <w:spacing w:after="240"/>
        <w:contextualSpacing w:val="0"/>
      </w:pPr>
      <w:r w:rsidRPr="00016F00">
        <w:t>California Partnership Academies</w:t>
      </w:r>
    </w:p>
    <w:p w:rsidR="001F5243" w:rsidRPr="00016F00" w:rsidRDefault="001F5243" w:rsidP="000B4A5E">
      <w:pPr>
        <w:pStyle w:val="ListParagraph"/>
        <w:widowControl w:val="0"/>
        <w:numPr>
          <w:ilvl w:val="0"/>
          <w:numId w:val="29"/>
        </w:numPr>
        <w:spacing w:after="240"/>
        <w:contextualSpacing w:val="0"/>
      </w:pPr>
      <w:r w:rsidRPr="00016F00">
        <w:t xml:space="preserve">Agricultural </w:t>
      </w:r>
      <w:r w:rsidR="007277DE" w:rsidRPr="00016F00">
        <w:t>CTE</w:t>
      </w:r>
      <w:r w:rsidRPr="00016F00">
        <w:t xml:space="preserve"> Incentive Grant</w:t>
      </w:r>
    </w:p>
    <w:p w:rsidR="001F5243" w:rsidRPr="00016F00" w:rsidRDefault="001F5243" w:rsidP="000B4A5E">
      <w:pPr>
        <w:pStyle w:val="ListParagraph"/>
        <w:widowControl w:val="0"/>
        <w:numPr>
          <w:ilvl w:val="0"/>
          <w:numId w:val="29"/>
        </w:numPr>
        <w:spacing w:after="240"/>
        <w:contextualSpacing w:val="0"/>
      </w:pPr>
      <w:r w:rsidRPr="00016F00">
        <w:lastRenderedPageBreak/>
        <w:t>Any other sources from community and/or business partnerships</w:t>
      </w:r>
    </w:p>
    <w:p w:rsidR="001F5243" w:rsidRPr="00016F00" w:rsidRDefault="001F5243" w:rsidP="000B4A5E">
      <w:pPr>
        <w:widowControl w:val="0"/>
        <w:spacing w:after="240"/>
      </w:pPr>
      <w:r w:rsidRPr="00016F00">
        <w:t xml:space="preserve">The local match </w:t>
      </w:r>
      <w:r w:rsidR="00F95439" w:rsidRPr="00016F00">
        <w:rPr>
          <w:b/>
        </w:rPr>
        <w:t>may not</w:t>
      </w:r>
      <w:r w:rsidRPr="00016F00">
        <w:t xml:space="preserve"> include funding from:</w:t>
      </w:r>
    </w:p>
    <w:p w:rsidR="001F5243" w:rsidRPr="00016F00" w:rsidRDefault="001F5243" w:rsidP="000B4A5E">
      <w:pPr>
        <w:pStyle w:val="ListParagraph"/>
        <w:widowControl w:val="0"/>
        <w:numPr>
          <w:ilvl w:val="0"/>
          <w:numId w:val="30"/>
        </w:numPr>
        <w:spacing w:after="240"/>
        <w:contextualSpacing w:val="0"/>
      </w:pPr>
      <w:r w:rsidRPr="00016F00">
        <w:t xml:space="preserve">K–12 component of the SWP established pursuant to </w:t>
      </w:r>
      <w:r w:rsidRPr="00016F00">
        <w:rPr>
          <w:i/>
        </w:rPr>
        <w:t>EC</w:t>
      </w:r>
      <w:r w:rsidRPr="00016F00">
        <w:t xml:space="preserve"> Section 88827</w:t>
      </w:r>
    </w:p>
    <w:p w:rsidR="001F5243" w:rsidRPr="00016F00" w:rsidRDefault="001F5243" w:rsidP="000B4A5E">
      <w:pPr>
        <w:pStyle w:val="ListParagraph"/>
        <w:widowControl w:val="0"/>
        <w:numPr>
          <w:ilvl w:val="0"/>
          <w:numId w:val="30"/>
        </w:numPr>
        <w:spacing w:after="240"/>
        <w:contextualSpacing w:val="0"/>
      </w:pPr>
      <w:r w:rsidRPr="00016F00">
        <w:t xml:space="preserve">CTE Facilities Program pursuant to </w:t>
      </w:r>
      <w:r w:rsidRPr="00016F00">
        <w:rPr>
          <w:i/>
        </w:rPr>
        <w:t xml:space="preserve">EC </w:t>
      </w:r>
      <w:r w:rsidRPr="00016F00">
        <w:t>Section 17078.72</w:t>
      </w:r>
    </w:p>
    <w:p w:rsidR="005A3E59" w:rsidRPr="00016F00" w:rsidRDefault="001F5243" w:rsidP="000B4A5E">
      <w:pPr>
        <w:pStyle w:val="ListParagraph"/>
        <w:widowControl w:val="0"/>
        <w:numPr>
          <w:ilvl w:val="0"/>
          <w:numId w:val="30"/>
        </w:numPr>
        <w:spacing w:after="240"/>
        <w:contextualSpacing w:val="0"/>
      </w:pPr>
      <w:r w:rsidRPr="00016F00">
        <w:t>Past CTEIG awarded amounts</w:t>
      </w:r>
    </w:p>
    <w:p w:rsidR="00C16FBA" w:rsidRPr="00016F00" w:rsidRDefault="00C16FBA" w:rsidP="000B4A5E">
      <w:pPr>
        <w:spacing w:after="240"/>
      </w:pPr>
      <w:r w:rsidRPr="00016F00">
        <w:t>Matching funds can be calculated from the following budgetary object codes:</w:t>
      </w:r>
    </w:p>
    <w:tbl>
      <w:tblPr>
        <w:tblW w:w="95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Description w:val="Appendix B Table of Object code number and Description of CTEIG Object Codes and Expenditure guidlines"/>
      </w:tblPr>
      <w:tblGrid>
        <w:gridCol w:w="990"/>
        <w:gridCol w:w="8550"/>
      </w:tblGrid>
      <w:tr w:rsidR="00016F00" w:rsidRPr="00016F00"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before="60" w:after="60" w:line="276" w:lineRule="auto"/>
              <w:jc w:val="center"/>
            </w:pPr>
            <w:r w:rsidRPr="00016F00">
              <w:rPr>
                <w:b/>
              </w:rPr>
              <w:t>Object Code</w:t>
            </w:r>
          </w:p>
        </w:tc>
        <w:tc>
          <w:tcPr>
            <w:tcW w:w="8550"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5393" w:rsidRPr="00016F00" w:rsidRDefault="00365393" w:rsidP="00B31E12">
            <w:pPr>
              <w:spacing w:before="60" w:after="60" w:line="276" w:lineRule="auto"/>
              <w:jc w:val="center"/>
            </w:pPr>
            <w:r w:rsidRPr="00016F00">
              <w:rPr>
                <w:b/>
              </w:rPr>
              <w:t>Description of the Object Code</w:t>
            </w:r>
          </w:p>
        </w:tc>
      </w:tr>
      <w:tr w:rsidR="00016F00" w:rsidRPr="00016F00"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before="60" w:after="60" w:line="276" w:lineRule="auto"/>
            </w:pPr>
            <w:r w:rsidRPr="00016F00">
              <w:t>1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tabs>
                <w:tab w:val="left" w:pos="2160"/>
                <w:tab w:val="left" w:pos="7920"/>
              </w:tabs>
              <w:spacing w:before="60" w:after="60" w:line="276" w:lineRule="auto"/>
            </w:pPr>
            <w:r w:rsidRPr="00016F00">
              <w:rPr>
                <w:b/>
              </w:rPr>
              <w:t>Certificated Salaries</w:t>
            </w:r>
            <w:r w:rsidRPr="00016F00">
              <w:t xml:space="preserve"> </w:t>
            </w:r>
            <w:r w:rsidR="00FD2C1F" w:rsidRPr="00016F00">
              <w:t>–</w:t>
            </w:r>
            <w:r w:rsidRPr="00016F00">
              <w:t xml:space="preserve"> Certificated CTE teacher salaries</w:t>
            </w:r>
          </w:p>
        </w:tc>
      </w:tr>
      <w:tr w:rsidR="00016F00" w:rsidRPr="00016F00"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before="60" w:after="60" w:line="276" w:lineRule="auto"/>
            </w:pPr>
            <w:r w:rsidRPr="00016F00">
              <w:t>2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line="276" w:lineRule="auto"/>
            </w:pPr>
            <w:r w:rsidRPr="00016F00">
              <w:rPr>
                <w:b/>
              </w:rPr>
              <w:t>Classified Salaries</w:t>
            </w:r>
            <w:r w:rsidRPr="00016F00">
              <w:t xml:space="preserve"> </w:t>
            </w:r>
            <w:r w:rsidR="00FD2C1F" w:rsidRPr="00016F00">
              <w:t>–</w:t>
            </w:r>
            <w:r w:rsidRPr="00016F00">
              <w:rPr>
                <w:b/>
              </w:rPr>
              <w:t xml:space="preserve"> </w:t>
            </w:r>
            <w:r w:rsidRPr="00016F00">
              <w:t xml:space="preserve">Classified salaries associated with CTE programs only </w:t>
            </w:r>
          </w:p>
        </w:tc>
      </w:tr>
      <w:tr w:rsidR="00016F00" w:rsidRPr="00016F00"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before="60" w:after="60" w:line="276" w:lineRule="auto"/>
            </w:pPr>
            <w:r w:rsidRPr="00016F00">
              <w:t>3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tabs>
                <w:tab w:val="left" w:pos="2160"/>
                <w:tab w:val="left" w:pos="7920"/>
              </w:tabs>
              <w:spacing w:before="60" w:after="60" w:line="276" w:lineRule="auto"/>
            </w:pPr>
            <w:r w:rsidRPr="00016F00">
              <w:rPr>
                <w:b/>
              </w:rPr>
              <w:t>Employee Benefits</w:t>
            </w:r>
            <w:r w:rsidR="00FD2C1F" w:rsidRPr="00016F00">
              <w:rPr>
                <w:b/>
              </w:rPr>
              <w:t xml:space="preserve"> </w:t>
            </w:r>
            <w:r w:rsidRPr="00016F00">
              <w:t>– Only those benefits associated with CTE teacher</w:t>
            </w:r>
            <w:r w:rsidR="004E19C3" w:rsidRPr="00016F00">
              <w:t>s and classified</w:t>
            </w:r>
            <w:r w:rsidR="00CF7BB0" w:rsidRPr="00016F00">
              <w:t xml:space="preserve"> </w:t>
            </w:r>
            <w:r w:rsidRPr="00016F00">
              <w:t>salaries</w:t>
            </w:r>
            <w:r w:rsidR="004E19C3" w:rsidRPr="00016F00">
              <w:t xml:space="preserve"> associated with CTE programs only</w:t>
            </w:r>
          </w:p>
        </w:tc>
      </w:tr>
      <w:tr w:rsidR="00016F00" w:rsidRPr="00016F00"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before="60" w:after="60" w:line="276" w:lineRule="auto"/>
            </w:pPr>
            <w:r w:rsidRPr="00016F00">
              <w:t>4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tabs>
                <w:tab w:val="left" w:pos="2160"/>
                <w:tab w:val="left" w:pos="7920"/>
              </w:tabs>
              <w:spacing w:before="60" w:after="60" w:line="276" w:lineRule="auto"/>
            </w:pPr>
            <w:r w:rsidRPr="00016F00">
              <w:rPr>
                <w:b/>
              </w:rPr>
              <w:t>Books and Supplies</w:t>
            </w:r>
            <w:r w:rsidR="00FD2C1F" w:rsidRPr="00016F00">
              <w:rPr>
                <w:b/>
              </w:rPr>
              <w:t xml:space="preserve"> </w:t>
            </w:r>
            <w:r w:rsidRPr="00016F00">
              <w:t>– Only those expenses related to CTE courses</w:t>
            </w:r>
          </w:p>
        </w:tc>
      </w:tr>
      <w:tr w:rsidR="00016F00" w:rsidRPr="00016F00"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tabs>
                <w:tab w:val="left" w:pos="720"/>
              </w:tabs>
              <w:spacing w:before="60" w:after="60" w:line="276" w:lineRule="auto"/>
            </w:pPr>
            <w:r w:rsidRPr="00016F00">
              <w:t>5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tabs>
                <w:tab w:val="left" w:pos="2160"/>
                <w:tab w:val="left" w:pos="7920"/>
              </w:tabs>
              <w:spacing w:before="60" w:after="60" w:line="276" w:lineRule="auto"/>
            </w:pPr>
            <w:r w:rsidRPr="00016F00">
              <w:rPr>
                <w:b/>
              </w:rPr>
              <w:t>Services and Other Operating Expenditures</w:t>
            </w:r>
          </w:p>
          <w:p w:rsidR="00365393" w:rsidRPr="00016F00" w:rsidRDefault="00365393" w:rsidP="00B31E12">
            <w:pPr>
              <w:tabs>
                <w:tab w:val="left" w:pos="2160"/>
                <w:tab w:val="left" w:pos="7920"/>
              </w:tabs>
              <w:spacing w:before="60" w:after="60" w:line="276" w:lineRule="auto"/>
            </w:pPr>
            <w:r w:rsidRPr="00016F00">
              <w:rPr>
                <w:b/>
              </w:rPr>
              <w:t>Travel and Conference</w:t>
            </w:r>
          </w:p>
          <w:p w:rsidR="00365393" w:rsidRPr="00016F00" w:rsidRDefault="00365393" w:rsidP="00B31E12">
            <w:pPr>
              <w:tabs>
                <w:tab w:val="left" w:pos="2160"/>
                <w:tab w:val="left" w:pos="7920"/>
              </w:tabs>
              <w:spacing w:before="60" w:after="60" w:line="276" w:lineRule="auto"/>
              <w:rPr>
                <w:b/>
              </w:rPr>
            </w:pPr>
            <w:r w:rsidRPr="00016F00">
              <w:rPr>
                <w:b/>
              </w:rPr>
              <w:t>Contracting Services</w:t>
            </w:r>
          </w:p>
          <w:p w:rsidR="00365393" w:rsidRPr="00016F00" w:rsidRDefault="00365393" w:rsidP="00B31E12">
            <w:pPr>
              <w:tabs>
                <w:tab w:val="left" w:pos="2160"/>
                <w:tab w:val="left" w:pos="7920"/>
              </w:tabs>
              <w:spacing w:before="60" w:after="60" w:line="276" w:lineRule="auto"/>
            </w:pPr>
            <w:r w:rsidRPr="00016F00">
              <w:t>– Only those charges related to CTE teachers and CTE programs</w:t>
            </w:r>
          </w:p>
        </w:tc>
      </w:tr>
      <w:tr w:rsidR="00016F00" w:rsidRPr="00016F00"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before="60" w:after="60" w:line="276" w:lineRule="auto"/>
            </w:pPr>
            <w:r w:rsidRPr="00016F00">
              <w:t>6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before="60" w:after="60" w:line="276" w:lineRule="auto"/>
              <w:rPr>
                <w:u w:val="single"/>
              </w:rPr>
            </w:pPr>
            <w:r w:rsidRPr="00016F00">
              <w:rPr>
                <w:b/>
              </w:rPr>
              <w:t>Capital Outlay</w:t>
            </w:r>
            <w:r w:rsidR="00FD2C1F" w:rsidRPr="00016F00">
              <w:rPr>
                <w:b/>
              </w:rPr>
              <w:t xml:space="preserve"> </w:t>
            </w:r>
            <w:r w:rsidRPr="00016F00">
              <w:t>– Only those expenses related to CTE courses</w:t>
            </w:r>
          </w:p>
        </w:tc>
      </w:tr>
      <w:tr w:rsidR="00016F00" w:rsidRPr="00016F00" w:rsidTr="005130A1">
        <w:trPr>
          <w:cantSplit/>
          <w:tblHeader/>
        </w:trPr>
        <w:tc>
          <w:tcPr>
            <w:tcW w:w="99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before="60" w:after="60" w:line="276" w:lineRule="auto"/>
            </w:pPr>
            <w:r w:rsidRPr="00016F00">
              <w:t>7000</w:t>
            </w:r>
          </w:p>
        </w:tc>
        <w:tc>
          <w:tcPr>
            <w:tcW w:w="8550" w:type="dxa"/>
            <w:tcBorders>
              <w:top w:val="single" w:sz="4" w:space="0" w:color="000000"/>
              <w:left w:val="single" w:sz="4" w:space="0" w:color="000000"/>
              <w:bottom w:val="single" w:sz="4" w:space="0" w:color="000000"/>
              <w:right w:val="single" w:sz="4" w:space="0" w:color="000000"/>
            </w:tcBorders>
            <w:shd w:val="clear" w:color="auto" w:fill="auto"/>
          </w:tcPr>
          <w:p w:rsidR="00365393" w:rsidRPr="00016F00" w:rsidRDefault="00365393" w:rsidP="00B31E12">
            <w:pPr>
              <w:spacing w:before="60" w:after="60" w:line="276" w:lineRule="auto"/>
            </w:pPr>
            <w:r w:rsidRPr="00016F00">
              <w:rPr>
                <w:b/>
              </w:rPr>
              <w:t>Indirect Cost</w:t>
            </w:r>
          </w:p>
        </w:tc>
      </w:tr>
    </w:tbl>
    <w:p w:rsidR="00EE70B0" w:rsidRPr="00016F00" w:rsidRDefault="00C16FBA" w:rsidP="009B18F0">
      <w:pPr>
        <w:spacing w:before="240" w:after="240"/>
      </w:pPr>
      <w:r w:rsidRPr="00016F00">
        <w:t>E</w:t>
      </w:r>
      <w:r w:rsidR="00C63243" w:rsidRPr="00016F00">
        <w:t xml:space="preserve">nter the amount </w:t>
      </w:r>
      <w:r w:rsidR="006F56AE" w:rsidRPr="00016F00">
        <w:t xml:space="preserve">of dollars that the </w:t>
      </w:r>
      <w:r w:rsidR="00E92B24" w:rsidRPr="00016F00">
        <w:t xml:space="preserve">applicant </w:t>
      </w:r>
      <w:r w:rsidR="006F56AE" w:rsidRPr="00016F00">
        <w:t xml:space="preserve">has for </w:t>
      </w:r>
      <w:r w:rsidR="00E92B24" w:rsidRPr="00016F00">
        <w:t xml:space="preserve">local </w:t>
      </w:r>
      <w:r w:rsidR="006F56AE" w:rsidRPr="00016F00">
        <w:t xml:space="preserve">match based on the amount of funds expended on CTE </w:t>
      </w:r>
      <w:r w:rsidR="00216123" w:rsidRPr="00016F00">
        <w:t>p</w:t>
      </w:r>
      <w:r w:rsidR="006F56AE" w:rsidRPr="00016F00">
        <w:t xml:space="preserve">rograms (as required by the grant terms and </w:t>
      </w:r>
      <w:r w:rsidR="007B7256" w:rsidRPr="00016F00">
        <w:rPr>
          <w:i/>
        </w:rPr>
        <w:t>EC</w:t>
      </w:r>
      <w:r w:rsidR="00142E0E" w:rsidRPr="00016F00">
        <w:rPr>
          <w:i/>
        </w:rPr>
        <w:t xml:space="preserve"> </w:t>
      </w:r>
      <w:r w:rsidR="00CE673D" w:rsidRPr="00016F00">
        <w:t>s</w:t>
      </w:r>
      <w:r w:rsidR="00142E0E" w:rsidRPr="00016F00">
        <w:t>ections 53070–53076.4</w:t>
      </w:r>
      <w:r w:rsidR="00E92B24" w:rsidRPr="00016F00">
        <w:t>).</w:t>
      </w:r>
      <w:r w:rsidR="00EE70B0" w:rsidRPr="00016F00">
        <w:t xml:space="preserve"> For the</w:t>
      </w:r>
      <w:r w:rsidR="00A41BD2" w:rsidRPr="00016F00">
        <w:t xml:space="preserve"> </w:t>
      </w:r>
      <w:r w:rsidR="00852A8F" w:rsidRPr="00016F00">
        <w:t>2021</w:t>
      </w:r>
      <w:r w:rsidR="00EE70B0" w:rsidRPr="00016F00">
        <w:t>–</w:t>
      </w:r>
      <w:r w:rsidR="00852A8F" w:rsidRPr="00016F00">
        <w:t xml:space="preserve">22 </w:t>
      </w:r>
      <w:r w:rsidR="00EE70B0" w:rsidRPr="00016F00">
        <w:t>application, matching funds may be based on</w:t>
      </w:r>
      <w:r w:rsidR="00C54446" w:rsidRPr="00016F00">
        <w:t xml:space="preserve"> a</w:t>
      </w:r>
      <w:r w:rsidR="00EE70B0" w:rsidRPr="00016F00">
        <w:t xml:space="preserve"> local match </w:t>
      </w:r>
      <w:r w:rsidR="006B5CD4" w:rsidRPr="00016F00">
        <w:t xml:space="preserve">from </w:t>
      </w:r>
      <w:r w:rsidR="005A3FCD" w:rsidRPr="00016F00">
        <w:rPr>
          <w:b/>
        </w:rPr>
        <w:t xml:space="preserve">FY </w:t>
      </w:r>
      <w:r w:rsidR="00852A8F" w:rsidRPr="00016F00">
        <w:rPr>
          <w:b/>
        </w:rPr>
        <w:t>2021</w:t>
      </w:r>
      <w:r w:rsidR="005A3FCD" w:rsidRPr="00016F00">
        <w:rPr>
          <w:b/>
        </w:rPr>
        <w:t>–</w:t>
      </w:r>
      <w:r w:rsidR="00852A8F" w:rsidRPr="00016F00">
        <w:rPr>
          <w:b/>
        </w:rPr>
        <w:t xml:space="preserve">22 </w:t>
      </w:r>
      <w:r w:rsidR="005A3FCD" w:rsidRPr="00016F00">
        <w:rPr>
          <w:b/>
        </w:rPr>
        <w:t>and</w:t>
      </w:r>
      <w:r w:rsidR="00CB125C">
        <w:rPr>
          <w:b/>
        </w:rPr>
        <w:t>/or</w:t>
      </w:r>
      <w:r w:rsidR="005A3FCD" w:rsidRPr="00016F00">
        <w:rPr>
          <w:b/>
        </w:rPr>
        <w:t xml:space="preserve"> FY </w:t>
      </w:r>
      <w:r w:rsidR="00852A8F" w:rsidRPr="00016F00">
        <w:rPr>
          <w:b/>
        </w:rPr>
        <w:t>2022</w:t>
      </w:r>
      <w:r w:rsidR="00FD2C1F" w:rsidRPr="00016F00">
        <w:rPr>
          <w:b/>
        </w:rPr>
        <w:t>–</w:t>
      </w:r>
      <w:r w:rsidR="00852A8F" w:rsidRPr="00016F00">
        <w:rPr>
          <w:b/>
        </w:rPr>
        <w:t>23</w:t>
      </w:r>
      <w:r w:rsidR="000B4A5E" w:rsidRPr="00016F00">
        <w:t>.</w:t>
      </w:r>
      <w:r w:rsidR="00CF2264" w:rsidRPr="00016F00">
        <w:t xml:space="preserve"> </w:t>
      </w:r>
      <w:r w:rsidR="00CF2264" w:rsidRPr="00F61DF2">
        <w:rPr>
          <w:b/>
        </w:rPr>
        <w:t>This amount must be the same amount entered into Budget Attachment II.</w:t>
      </w:r>
    </w:p>
    <w:p w:rsidR="008D186D" w:rsidRPr="00016F00" w:rsidRDefault="00CE5E20" w:rsidP="000B4A5E">
      <w:pPr>
        <w:spacing w:after="240"/>
        <w:rPr>
          <w:b/>
        </w:rPr>
      </w:pPr>
      <w:r w:rsidRPr="00016F00">
        <w:rPr>
          <w:b/>
          <w:bCs/>
        </w:rPr>
        <w:t>Match Amount:</w:t>
      </w:r>
      <w:r w:rsidR="00C6591F" w:rsidRPr="00016F00">
        <w:rPr>
          <w:b/>
          <w:bCs/>
        </w:rPr>
        <w:t xml:space="preserve"> </w:t>
      </w:r>
      <w:r w:rsidR="00C6591F" w:rsidRPr="00016F00">
        <w:rPr>
          <w:noProof/>
        </w:rPr>
        <w:drawing>
          <wp:inline distT="0" distB="0" distL="0" distR="0" wp14:anchorId="38E6985C" wp14:editId="016FDBDD">
            <wp:extent cx="2705100" cy="304800"/>
            <wp:effectExtent l="0" t="0" r="0" b="0"/>
            <wp:docPr id="3" name="Picture 3" descr="Image of the dollar amount input box as shown online in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2705100" cy="304800"/>
                    </a:xfrm>
                    <a:prstGeom prst="rect">
                      <a:avLst/>
                    </a:prstGeom>
                  </pic:spPr>
                </pic:pic>
              </a:graphicData>
            </a:graphic>
          </wp:inline>
        </w:drawing>
      </w:r>
    </w:p>
    <w:p w:rsidR="009C4ABB" w:rsidRPr="00016F00" w:rsidRDefault="006F56AE">
      <w:pPr>
        <w:spacing w:after="240"/>
      </w:pPr>
      <w:r w:rsidRPr="00016F00">
        <w:t xml:space="preserve">The </w:t>
      </w:r>
      <w:r w:rsidR="003F04E1" w:rsidRPr="00016F00">
        <w:t>PGMS</w:t>
      </w:r>
      <w:r w:rsidRPr="00016F00">
        <w:t xml:space="preserve"> will automatically populate the </w:t>
      </w:r>
      <w:r w:rsidR="00E92B24" w:rsidRPr="00016F00">
        <w:t xml:space="preserve">estimated </w:t>
      </w:r>
      <w:r w:rsidRPr="00016F00">
        <w:t xml:space="preserve">amount </w:t>
      </w:r>
      <w:r w:rsidR="00E92B24" w:rsidRPr="00016F00">
        <w:t xml:space="preserve">each applicant can </w:t>
      </w:r>
      <w:r w:rsidRPr="00016F00">
        <w:t xml:space="preserve">expect to receive </w:t>
      </w:r>
      <w:r w:rsidR="00DB4AC7" w:rsidRPr="00016F00">
        <w:t xml:space="preserve">at </w:t>
      </w:r>
      <w:r w:rsidR="00FF2E38" w:rsidRPr="00016F00">
        <w:t>a local match of $2 for every $1 received from this program</w:t>
      </w:r>
      <w:r w:rsidRPr="00016F00">
        <w:t xml:space="preserve">. </w:t>
      </w:r>
      <w:r w:rsidRPr="00016F00">
        <w:rPr>
          <w:b/>
        </w:rPr>
        <w:t>This</w:t>
      </w:r>
      <w:r w:rsidR="00E92B24" w:rsidRPr="00016F00">
        <w:rPr>
          <w:b/>
        </w:rPr>
        <w:t xml:space="preserve"> estimate</w:t>
      </w:r>
      <w:r w:rsidRPr="00016F00">
        <w:rPr>
          <w:b/>
        </w:rPr>
        <w:t xml:space="preserve"> is not a guarantee of fund</w:t>
      </w:r>
      <w:r w:rsidR="00C54446" w:rsidRPr="00016F00">
        <w:rPr>
          <w:b/>
        </w:rPr>
        <w:t>ing in</w:t>
      </w:r>
      <w:r w:rsidRPr="00016F00">
        <w:rPr>
          <w:b/>
        </w:rPr>
        <w:t xml:space="preserve"> this amount.</w:t>
      </w:r>
      <w:r w:rsidR="00CF2264" w:rsidRPr="00016F00">
        <w:rPr>
          <w:b/>
        </w:rPr>
        <w:t xml:space="preserve"> </w:t>
      </w:r>
      <w:r w:rsidR="00CF2264" w:rsidRPr="00016F00">
        <w:t>This amount must be the same amount entered into Budget Attachment II.</w:t>
      </w:r>
    </w:p>
    <w:p w:rsidR="00C63243" w:rsidRPr="00016F00" w:rsidRDefault="00CE5E20" w:rsidP="000B4A5E">
      <w:pPr>
        <w:spacing w:after="240"/>
        <w:rPr>
          <w:b/>
        </w:rPr>
      </w:pPr>
      <w:r w:rsidRPr="00016F00">
        <w:rPr>
          <w:b/>
          <w:bCs/>
        </w:rPr>
        <w:t>Estimated CTEIG Award:</w:t>
      </w:r>
      <w:r w:rsidR="00C6591F" w:rsidRPr="00016F00">
        <w:rPr>
          <w:noProof/>
        </w:rPr>
        <w:t xml:space="preserve"> </w:t>
      </w:r>
      <w:r w:rsidR="00C6591F" w:rsidRPr="00016F00">
        <w:rPr>
          <w:noProof/>
        </w:rPr>
        <w:drawing>
          <wp:inline distT="0" distB="0" distL="0" distR="0" wp14:anchorId="3B5269FA" wp14:editId="63B87A9B">
            <wp:extent cx="2705100" cy="304800"/>
            <wp:effectExtent l="0" t="0" r="0" b="0"/>
            <wp:docPr id="7" name="Picture 7" descr="Image of the dollar amount input box as shown online in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6">
                      <a:extLst>
                        <a:ext uri="{28A0092B-C50C-407E-A947-70E740481C1C}">
                          <a14:useLocalDpi xmlns:a14="http://schemas.microsoft.com/office/drawing/2010/main" val="0"/>
                        </a:ext>
                      </a:extLst>
                    </a:blip>
                    <a:stretch>
                      <a:fillRect/>
                    </a:stretch>
                  </pic:blipFill>
                  <pic:spPr>
                    <a:xfrm>
                      <a:off x="0" y="0"/>
                      <a:ext cx="2705100" cy="304800"/>
                    </a:xfrm>
                    <a:prstGeom prst="rect">
                      <a:avLst/>
                    </a:prstGeom>
                  </pic:spPr>
                </pic:pic>
              </a:graphicData>
            </a:graphic>
          </wp:inline>
        </w:drawing>
      </w:r>
    </w:p>
    <w:p w:rsidR="00CE5E20" w:rsidRPr="00016F00" w:rsidRDefault="00CE5E20" w:rsidP="000B4A5E">
      <w:pPr>
        <w:spacing w:after="240"/>
      </w:pPr>
      <w:r w:rsidRPr="00016F00">
        <w:lastRenderedPageBreak/>
        <w:t xml:space="preserve">The PGMS will automatically populate the estimated amount </w:t>
      </w:r>
      <w:r w:rsidR="000554D1" w:rsidRPr="00016F00">
        <w:t xml:space="preserve">of </w:t>
      </w:r>
      <w:r w:rsidRPr="00016F00">
        <w:t>each applicant’s total budget amount by adding the match amount with the estimated CTEIG award.</w:t>
      </w:r>
    </w:p>
    <w:p w:rsidR="001F5243" w:rsidRPr="00016F00" w:rsidRDefault="00C63243" w:rsidP="000B4A5E">
      <w:pPr>
        <w:spacing w:after="240"/>
        <w:rPr>
          <w:b/>
        </w:rPr>
      </w:pPr>
      <w:r w:rsidRPr="00016F00">
        <w:rPr>
          <w:b/>
        </w:rPr>
        <w:t xml:space="preserve">Step </w:t>
      </w:r>
      <w:r w:rsidR="002B0B32">
        <w:rPr>
          <w:b/>
        </w:rPr>
        <w:t>8</w:t>
      </w:r>
      <w:r w:rsidR="002B0B32" w:rsidRPr="00016F00">
        <w:rPr>
          <w:b/>
        </w:rPr>
        <w:t xml:space="preserve"> </w:t>
      </w:r>
      <w:r w:rsidR="00D64093" w:rsidRPr="00016F00">
        <w:rPr>
          <w:b/>
        </w:rPr>
        <w:t>–</w:t>
      </w:r>
      <w:r w:rsidR="00F61DF2">
        <w:rPr>
          <w:b/>
        </w:rPr>
        <w:t xml:space="preserve"> </w:t>
      </w:r>
      <w:r w:rsidR="00F61DF2" w:rsidRPr="00016F00">
        <w:rPr>
          <w:b/>
        </w:rPr>
        <w:t>J</w:t>
      </w:r>
      <w:r w:rsidR="00F61DF2">
        <w:rPr>
          <w:b/>
        </w:rPr>
        <w:t>oint Powers Agency (JPA)</w:t>
      </w:r>
    </w:p>
    <w:p w:rsidR="008D186D" w:rsidRPr="00016F00" w:rsidRDefault="008D186D" w:rsidP="000B4A5E">
      <w:pPr>
        <w:spacing w:after="240"/>
        <w:rPr>
          <w:b/>
        </w:rPr>
      </w:pPr>
      <w:r w:rsidRPr="00016F00">
        <w:t xml:space="preserve">Enter if you offer an existing </w:t>
      </w:r>
      <w:r w:rsidR="00200675">
        <w:t>h</w:t>
      </w:r>
      <w:r w:rsidR="00C22238" w:rsidRPr="00016F00">
        <w:t>igh-</w:t>
      </w:r>
      <w:r w:rsidR="00200675">
        <w:t>q</w:t>
      </w:r>
      <w:r w:rsidR="00C22238" w:rsidRPr="00016F00">
        <w:t>uality</w:t>
      </w:r>
      <w:r w:rsidR="00200675">
        <w:t>,</w:t>
      </w:r>
      <w:r w:rsidRPr="00016F00">
        <w:t xml:space="preserve"> </w:t>
      </w:r>
      <w:r w:rsidR="00216123" w:rsidRPr="00016F00">
        <w:t>r</w:t>
      </w:r>
      <w:r w:rsidRPr="00016F00">
        <w:t>egional</w:t>
      </w:r>
      <w:r w:rsidR="005E3FA4" w:rsidRPr="00016F00">
        <w:t>l</w:t>
      </w:r>
      <w:r w:rsidR="00767CEF" w:rsidRPr="00016F00">
        <w:t>y</w:t>
      </w:r>
      <w:r w:rsidRPr="00016F00">
        <w:t xml:space="preserve">-based CTE program </w:t>
      </w:r>
      <w:r w:rsidR="00200675">
        <w:t xml:space="preserve">such </w:t>
      </w:r>
      <w:r w:rsidRPr="00016F00">
        <w:t>as a JPA.</w:t>
      </w:r>
      <w:r w:rsidR="00C16FBA" w:rsidRPr="00016F00">
        <w:rPr>
          <w:b/>
        </w:rPr>
        <w:t xml:space="preserve"> </w:t>
      </w:r>
      <w:r w:rsidR="00C16FBA" w:rsidRPr="00016F00">
        <w:t>(</w:t>
      </w:r>
      <w:r w:rsidR="00C71661" w:rsidRPr="00016F00">
        <w:t>C</w:t>
      </w:r>
      <w:r w:rsidR="00C16FBA" w:rsidRPr="00016F00">
        <w:t>heck Yes or No)</w:t>
      </w:r>
    </w:p>
    <w:p w:rsidR="001C7081" w:rsidRPr="00016F00" w:rsidRDefault="008D186D" w:rsidP="000B4A5E">
      <w:pPr>
        <w:spacing w:after="240"/>
        <w:rPr>
          <w:b/>
        </w:rPr>
      </w:pPr>
      <w:r w:rsidRPr="00016F00">
        <w:rPr>
          <w:b/>
        </w:rPr>
        <w:t xml:space="preserve">Step </w:t>
      </w:r>
      <w:r w:rsidR="002B0B32">
        <w:rPr>
          <w:b/>
        </w:rPr>
        <w:t>9</w:t>
      </w:r>
      <w:r w:rsidR="002B0B32" w:rsidRPr="00016F00">
        <w:rPr>
          <w:b/>
        </w:rPr>
        <w:t xml:space="preserve"> </w:t>
      </w:r>
      <w:r w:rsidR="00CE5E20" w:rsidRPr="00016F00">
        <w:rPr>
          <w:b/>
        </w:rPr>
        <w:t>–</w:t>
      </w:r>
      <w:r w:rsidR="0096499D" w:rsidRPr="00016F00">
        <w:rPr>
          <w:b/>
        </w:rPr>
        <w:t xml:space="preserve"> Collaboration</w:t>
      </w:r>
    </w:p>
    <w:p w:rsidR="001C7081" w:rsidRPr="00016F00" w:rsidRDefault="00C16FBA" w:rsidP="000B4A5E">
      <w:pPr>
        <w:spacing w:after="240"/>
      </w:pPr>
      <w:r w:rsidRPr="00016F00">
        <w:t>Select</w:t>
      </w:r>
      <w:r w:rsidR="008D186D" w:rsidRPr="00016F00">
        <w:t xml:space="preserve"> if you are engaged in a regional collaboration</w:t>
      </w:r>
      <w:r w:rsidRPr="00016F00">
        <w:t>:</w:t>
      </w:r>
    </w:p>
    <w:p w:rsidR="006C3376" w:rsidRPr="00016F00" w:rsidRDefault="006C3376" w:rsidP="009B18F0">
      <w:pPr>
        <w:pStyle w:val="ListParagraph"/>
        <w:numPr>
          <w:ilvl w:val="0"/>
          <w:numId w:val="21"/>
        </w:numPr>
        <w:spacing w:after="240"/>
        <w:ind w:left="1080"/>
        <w:contextualSpacing w:val="0"/>
      </w:pPr>
      <w:r w:rsidRPr="00016F00">
        <w:t>No collaboration</w:t>
      </w:r>
    </w:p>
    <w:p w:rsidR="006C3376" w:rsidRPr="00016F00" w:rsidRDefault="00C16FBA" w:rsidP="009B18F0">
      <w:pPr>
        <w:pStyle w:val="ListParagraph"/>
        <w:numPr>
          <w:ilvl w:val="0"/>
          <w:numId w:val="21"/>
        </w:numPr>
        <w:spacing w:after="240"/>
        <w:ind w:left="1080"/>
        <w:contextualSpacing w:val="0"/>
      </w:pPr>
      <w:r w:rsidRPr="00016F00">
        <w:t>Postsecondary educational institutions</w:t>
      </w:r>
      <w:r w:rsidR="006C3376" w:rsidRPr="00016F00">
        <w:t xml:space="preserve"> or other LEAs to align career pathway instruction with postsecondary program requirements. </w:t>
      </w:r>
      <w:r w:rsidR="00D66FD8">
        <w:t>Select</w:t>
      </w:r>
      <w:r w:rsidR="006C3376" w:rsidRPr="00016F00">
        <w:t xml:space="preserve"> all that apply:</w:t>
      </w:r>
    </w:p>
    <w:p w:rsidR="006C3376" w:rsidRPr="00016F00" w:rsidRDefault="006C3376" w:rsidP="009B18F0">
      <w:pPr>
        <w:pStyle w:val="ListParagraph"/>
        <w:spacing w:after="240"/>
        <w:ind w:left="1800" w:hanging="360"/>
        <w:contextualSpacing w:val="0"/>
      </w:pPr>
      <w:r w:rsidRPr="00016F00">
        <w:t>1. Post-secondary educational institutions</w:t>
      </w:r>
    </w:p>
    <w:p w:rsidR="006C3376" w:rsidRPr="00016F00" w:rsidRDefault="006C3376" w:rsidP="009B18F0">
      <w:pPr>
        <w:pStyle w:val="ListParagraph"/>
        <w:spacing w:after="240"/>
        <w:ind w:left="1800" w:hanging="360"/>
        <w:contextualSpacing w:val="0"/>
      </w:pPr>
      <w:r w:rsidRPr="00016F00">
        <w:t xml:space="preserve">2. </w:t>
      </w:r>
      <w:r w:rsidR="00C16FBA" w:rsidRPr="00016F00">
        <w:t xml:space="preserve">Community College SWP </w:t>
      </w:r>
    </w:p>
    <w:p w:rsidR="006C3376" w:rsidRPr="00016F00" w:rsidRDefault="006C3376" w:rsidP="009B18F0">
      <w:pPr>
        <w:pStyle w:val="ListParagraph"/>
        <w:spacing w:after="240"/>
        <w:ind w:left="1800" w:hanging="360"/>
        <w:contextualSpacing w:val="0"/>
      </w:pPr>
      <w:r w:rsidRPr="00016F00">
        <w:t xml:space="preserve">3. </w:t>
      </w:r>
      <w:r w:rsidR="00C16FBA" w:rsidRPr="00016F00">
        <w:t xml:space="preserve">K–12 </w:t>
      </w:r>
      <w:r w:rsidRPr="00016F00">
        <w:t xml:space="preserve">Community College SWP </w:t>
      </w:r>
    </w:p>
    <w:p w:rsidR="006C3376" w:rsidRPr="00016F00" w:rsidRDefault="006C3376" w:rsidP="009B18F0">
      <w:pPr>
        <w:pStyle w:val="ListParagraph"/>
        <w:spacing w:after="240"/>
        <w:ind w:left="1800" w:hanging="360"/>
        <w:contextualSpacing w:val="0"/>
      </w:pPr>
      <w:r w:rsidRPr="00016F00">
        <w:t xml:space="preserve">4. Dual </w:t>
      </w:r>
      <w:r w:rsidR="004C2E66" w:rsidRPr="00016F00">
        <w:t>E</w:t>
      </w:r>
      <w:r w:rsidRPr="00016F00">
        <w:t>nrollment</w:t>
      </w:r>
    </w:p>
    <w:p w:rsidR="006C3376" w:rsidRPr="00016F00" w:rsidRDefault="006C3376" w:rsidP="009B18F0">
      <w:pPr>
        <w:pStyle w:val="ListParagraph"/>
        <w:spacing w:after="240"/>
        <w:ind w:left="1800" w:hanging="360"/>
        <w:contextualSpacing w:val="0"/>
      </w:pPr>
      <w:r w:rsidRPr="00016F00">
        <w:t>5. Concurrent Enrollment</w:t>
      </w:r>
    </w:p>
    <w:p w:rsidR="006C3376" w:rsidRPr="00016F00" w:rsidRDefault="006C3376" w:rsidP="009B18F0">
      <w:pPr>
        <w:pStyle w:val="ListParagraph"/>
        <w:spacing w:after="240"/>
        <w:ind w:left="1800" w:hanging="360"/>
        <w:contextualSpacing w:val="0"/>
      </w:pPr>
      <w:r w:rsidRPr="00016F00">
        <w:t xml:space="preserve">6. Other LEAs to align career pathway instruction with postsecondary </w:t>
      </w:r>
      <w:r w:rsidR="00E93A23" w:rsidRPr="00016F00">
        <w:t>programs</w:t>
      </w:r>
    </w:p>
    <w:p w:rsidR="00C16FBA" w:rsidRPr="00016F00" w:rsidRDefault="00074F09" w:rsidP="000B4A5E">
      <w:pPr>
        <w:spacing w:after="240"/>
      </w:pPr>
      <w:r w:rsidRPr="00016F00">
        <w:t>Applicants</w:t>
      </w:r>
      <w:r w:rsidR="008D186D" w:rsidRPr="00016F00">
        <w:t xml:space="preserve"> will need to provide the name of your </w:t>
      </w:r>
      <w:r w:rsidR="00216123" w:rsidRPr="00016F00">
        <w:t xml:space="preserve">SWP </w:t>
      </w:r>
      <w:r w:rsidR="003213C8" w:rsidRPr="00016F00">
        <w:t>or K</w:t>
      </w:r>
      <w:r w:rsidR="00216123" w:rsidRPr="00016F00">
        <w:t>–</w:t>
      </w:r>
      <w:r w:rsidR="003213C8" w:rsidRPr="00016F00">
        <w:t xml:space="preserve">12 </w:t>
      </w:r>
      <w:r w:rsidR="00216123" w:rsidRPr="00016F00">
        <w:t>SWP c</w:t>
      </w:r>
      <w:r w:rsidR="008D186D" w:rsidRPr="00016F00">
        <w:t>onsortium</w:t>
      </w:r>
      <w:r w:rsidR="00325122" w:rsidRPr="00016F00">
        <w:t xml:space="preserve"> </w:t>
      </w:r>
      <w:r w:rsidR="008D186D" w:rsidRPr="00016F00">
        <w:t xml:space="preserve">and </w:t>
      </w:r>
      <w:r w:rsidR="00E14221" w:rsidRPr="00016F00">
        <w:t>submit</w:t>
      </w:r>
      <w:r w:rsidR="003213C8" w:rsidRPr="00016F00">
        <w:t xml:space="preserve"> </w:t>
      </w:r>
      <w:r w:rsidR="008137BD" w:rsidRPr="00016F00">
        <w:t xml:space="preserve">any evidence stating </w:t>
      </w:r>
      <w:r w:rsidR="00F77476" w:rsidRPr="00016F00">
        <w:t xml:space="preserve">the </w:t>
      </w:r>
      <w:r w:rsidR="008137BD" w:rsidRPr="00016F00">
        <w:t xml:space="preserve">relationship to </w:t>
      </w:r>
      <w:r w:rsidR="00F77476" w:rsidRPr="00016F00">
        <w:t xml:space="preserve">a </w:t>
      </w:r>
      <w:r w:rsidR="008137BD" w:rsidRPr="00016F00">
        <w:t>community college</w:t>
      </w:r>
      <w:r w:rsidR="009C4ABB" w:rsidRPr="00016F00">
        <w:t>.</w:t>
      </w:r>
    </w:p>
    <w:p w:rsidR="001C7081" w:rsidRPr="00016F00" w:rsidRDefault="00325122" w:rsidP="000B4A5E">
      <w:pPr>
        <w:spacing w:after="240"/>
        <w:rPr>
          <w:b/>
        </w:rPr>
      </w:pPr>
      <w:r w:rsidRPr="00016F00">
        <w:rPr>
          <w:b/>
        </w:rPr>
        <w:t xml:space="preserve">Step </w:t>
      </w:r>
      <w:r w:rsidR="002B0B32">
        <w:rPr>
          <w:b/>
        </w:rPr>
        <w:t>10</w:t>
      </w:r>
      <w:r w:rsidR="002B0B32" w:rsidRPr="00016F00">
        <w:rPr>
          <w:b/>
        </w:rPr>
        <w:t xml:space="preserve"> </w:t>
      </w:r>
      <w:r w:rsidR="005E2879" w:rsidRPr="00016F00">
        <w:rPr>
          <w:b/>
        </w:rPr>
        <w:t>–</w:t>
      </w:r>
      <w:r w:rsidR="0096499D" w:rsidRPr="00016F00">
        <w:rPr>
          <w:b/>
        </w:rPr>
        <w:t xml:space="preserve"> Infrastructure/Equipment Investment</w:t>
      </w:r>
    </w:p>
    <w:p w:rsidR="00A463D3" w:rsidRPr="00016F00" w:rsidRDefault="00325122" w:rsidP="000B4A5E">
      <w:pPr>
        <w:spacing w:after="240"/>
      </w:pPr>
      <w:r w:rsidRPr="00016F00">
        <w:t>Enter the total investment in CTE infrastructure, equipment</w:t>
      </w:r>
      <w:r w:rsidR="00FF2E38" w:rsidRPr="00016F00">
        <w:t>,</w:t>
      </w:r>
      <w:r w:rsidRPr="00016F00">
        <w:t xml:space="preserve"> and facilities (Object Code 6000) for this grant round.</w:t>
      </w:r>
    </w:p>
    <w:p w:rsidR="008D186D" w:rsidRPr="00016F00" w:rsidRDefault="00325122" w:rsidP="000B4A5E">
      <w:pPr>
        <w:spacing w:after="240"/>
        <w:rPr>
          <w:b/>
        </w:rPr>
      </w:pPr>
      <w:r w:rsidRPr="00016F00">
        <w:rPr>
          <w:noProof/>
        </w:rPr>
        <w:drawing>
          <wp:inline distT="0" distB="0" distL="0" distR="0" wp14:anchorId="374468FF" wp14:editId="567CCC90">
            <wp:extent cx="2705100" cy="304800"/>
            <wp:effectExtent l="0" t="0" r="0" b="0"/>
            <wp:docPr id="6" name="Picture 6" descr="Image of the dollar amount input box as shown online in th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2705100" cy="304800"/>
                    </a:xfrm>
                    <a:prstGeom prst="rect">
                      <a:avLst/>
                    </a:prstGeom>
                  </pic:spPr>
                </pic:pic>
              </a:graphicData>
            </a:graphic>
          </wp:inline>
        </w:drawing>
      </w:r>
    </w:p>
    <w:p w:rsidR="008D186D" w:rsidRPr="00016F00" w:rsidRDefault="00325122" w:rsidP="000B4A5E">
      <w:pPr>
        <w:spacing w:after="240"/>
      </w:pPr>
      <w:r w:rsidRPr="00016F00">
        <w:t>The total entered above will be populated as a percentage of your total budget amount</w:t>
      </w:r>
      <w:r w:rsidR="003213C8" w:rsidRPr="00016F00">
        <w:t>.</w:t>
      </w:r>
    </w:p>
    <w:p w:rsidR="008137BD" w:rsidRPr="00016F00" w:rsidRDefault="008137BD" w:rsidP="000B4A5E">
      <w:pPr>
        <w:spacing w:after="240"/>
      </w:pPr>
      <w:r w:rsidRPr="00016F00">
        <w:t>All CTE infrastructure, equipment over $5</w:t>
      </w:r>
      <w:r w:rsidR="001578F5">
        <w:t>,</w:t>
      </w:r>
      <w:r w:rsidRPr="00016F00">
        <w:t>000</w:t>
      </w:r>
      <w:r w:rsidR="009B2E9D" w:rsidRPr="00016F00">
        <w:t>,</w:t>
      </w:r>
      <w:r w:rsidRPr="00016F00">
        <w:t xml:space="preserve"> and facilit</w:t>
      </w:r>
      <w:r w:rsidR="001578F5">
        <w:t>y</w:t>
      </w:r>
      <w:r w:rsidR="005B60C1" w:rsidRPr="00016F00">
        <w:t xml:space="preserve"> updates or repairs</w:t>
      </w:r>
      <w:r w:rsidRPr="00016F00">
        <w:t xml:space="preserve"> must be connected to Goal Codes 3800 and 6000.</w:t>
      </w:r>
    </w:p>
    <w:p w:rsidR="001C7081" w:rsidRPr="00016F00" w:rsidRDefault="00325122" w:rsidP="000B4A5E">
      <w:pPr>
        <w:spacing w:after="240"/>
        <w:rPr>
          <w:b/>
        </w:rPr>
      </w:pPr>
      <w:r w:rsidRPr="00016F00">
        <w:rPr>
          <w:b/>
        </w:rPr>
        <w:t xml:space="preserve">Step </w:t>
      </w:r>
      <w:r w:rsidR="002B0B32" w:rsidRPr="00016F00">
        <w:rPr>
          <w:b/>
        </w:rPr>
        <w:t>1</w:t>
      </w:r>
      <w:r w:rsidR="002B0B32">
        <w:rPr>
          <w:b/>
        </w:rPr>
        <w:t>1</w:t>
      </w:r>
      <w:r w:rsidR="002B0B32" w:rsidRPr="00016F00">
        <w:rPr>
          <w:b/>
        </w:rPr>
        <w:t xml:space="preserve"> </w:t>
      </w:r>
      <w:r w:rsidR="005E2879" w:rsidRPr="00016F00">
        <w:rPr>
          <w:b/>
        </w:rPr>
        <w:t xml:space="preserve">– </w:t>
      </w:r>
      <w:r w:rsidR="00B449DC" w:rsidRPr="00016F00">
        <w:rPr>
          <w:b/>
        </w:rPr>
        <w:t>Existing Structures, Requirements</w:t>
      </w:r>
      <w:r w:rsidR="001578F5">
        <w:rPr>
          <w:b/>
        </w:rPr>
        <w:t>,</w:t>
      </w:r>
      <w:r w:rsidR="00B449DC" w:rsidRPr="00016F00">
        <w:rPr>
          <w:b/>
        </w:rPr>
        <w:t xml:space="preserve"> and Resources</w:t>
      </w:r>
    </w:p>
    <w:p w:rsidR="001C7081" w:rsidRPr="00016F00" w:rsidRDefault="003213C8" w:rsidP="000B4A5E">
      <w:pPr>
        <w:spacing w:after="240"/>
      </w:pPr>
      <w:r w:rsidRPr="00016F00">
        <w:lastRenderedPageBreak/>
        <w:t xml:space="preserve">Based on the CDS code(s) entered, the </w:t>
      </w:r>
      <w:r w:rsidR="00A43987" w:rsidRPr="00016F00">
        <w:t xml:space="preserve">applicants using the </w:t>
      </w:r>
      <w:r w:rsidR="00325122" w:rsidRPr="00016F00">
        <w:t xml:space="preserve">existing structures, requirements, and resources </w:t>
      </w:r>
      <w:r w:rsidRPr="00016F00">
        <w:t>listed below</w:t>
      </w:r>
      <w:r w:rsidR="008137BD" w:rsidRPr="00016F00">
        <w:t xml:space="preserve"> will auto populate</w:t>
      </w:r>
      <w:r w:rsidR="00325122" w:rsidRPr="00016F00">
        <w:t>.</w:t>
      </w:r>
    </w:p>
    <w:p w:rsidR="008137BD" w:rsidRPr="00016F00" w:rsidRDefault="003213C8" w:rsidP="009B18F0">
      <w:pPr>
        <w:pStyle w:val="ListParagraph"/>
        <w:numPr>
          <w:ilvl w:val="0"/>
          <w:numId w:val="23"/>
        </w:numPr>
        <w:spacing w:after="240"/>
        <w:ind w:left="1080"/>
      </w:pPr>
      <w:r w:rsidRPr="00016F00">
        <w:t>Perkins</w:t>
      </w:r>
      <w:r w:rsidR="00216123" w:rsidRPr="00016F00">
        <w:t xml:space="preserve"> V</w:t>
      </w:r>
    </w:p>
    <w:p w:rsidR="008137BD" w:rsidRPr="00016F00" w:rsidRDefault="003213C8" w:rsidP="009B18F0">
      <w:pPr>
        <w:pStyle w:val="ListParagraph"/>
        <w:numPr>
          <w:ilvl w:val="0"/>
          <w:numId w:val="23"/>
        </w:numPr>
        <w:spacing w:after="240"/>
        <w:ind w:left="1080"/>
      </w:pPr>
      <w:r w:rsidRPr="00016F00">
        <w:t>Ag</w:t>
      </w:r>
      <w:r w:rsidR="00216123" w:rsidRPr="00016F00">
        <w:t>ricultural Career Technical</w:t>
      </w:r>
      <w:r w:rsidRPr="00016F00">
        <w:t xml:space="preserve"> Incentive</w:t>
      </w:r>
      <w:r w:rsidR="00216123" w:rsidRPr="00016F00">
        <w:t xml:space="preserve"> Grant</w:t>
      </w:r>
    </w:p>
    <w:p w:rsidR="00325122" w:rsidRPr="00016F00" w:rsidRDefault="003213C8" w:rsidP="009B18F0">
      <w:pPr>
        <w:pStyle w:val="ListParagraph"/>
        <w:numPr>
          <w:ilvl w:val="0"/>
          <w:numId w:val="23"/>
        </w:numPr>
        <w:spacing w:after="240"/>
        <w:ind w:left="1080"/>
      </w:pPr>
      <w:r w:rsidRPr="00016F00">
        <w:t>California Partnership Academies</w:t>
      </w:r>
    </w:p>
    <w:p w:rsidR="008137BD" w:rsidRPr="00016F00" w:rsidRDefault="00C63BF7" w:rsidP="000B4A5E">
      <w:pPr>
        <w:spacing w:after="240"/>
      </w:pPr>
      <w:r w:rsidRPr="00016F00">
        <w:t xml:space="preserve">Please contact </w:t>
      </w:r>
      <w:r w:rsidR="00A43987" w:rsidRPr="00016F00">
        <w:t xml:space="preserve">the </w:t>
      </w:r>
      <w:r w:rsidRPr="00016F00">
        <w:t xml:space="preserve">CDE if </w:t>
      </w:r>
      <w:r w:rsidR="00E4730F" w:rsidRPr="00016F00">
        <w:t xml:space="preserve">the </w:t>
      </w:r>
      <w:r w:rsidR="00954400" w:rsidRPr="00016F00">
        <w:t xml:space="preserve">structures, requirements, and resources information </w:t>
      </w:r>
      <w:r w:rsidRPr="00016F00">
        <w:t>appear incorrect</w:t>
      </w:r>
      <w:r w:rsidR="00A43987" w:rsidRPr="00016F00">
        <w:t xml:space="preserve"> or ha</w:t>
      </w:r>
      <w:r w:rsidR="002272A3" w:rsidRPr="00016F00">
        <w:t>ve</w:t>
      </w:r>
      <w:r w:rsidR="00A43987" w:rsidRPr="00016F00">
        <w:t xml:space="preserve"> changed</w:t>
      </w:r>
      <w:r w:rsidRPr="00016F00">
        <w:t>.</w:t>
      </w:r>
    </w:p>
    <w:p w:rsidR="001C7081" w:rsidRPr="00016F00" w:rsidRDefault="00325122" w:rsidP="00700533">
      <w:pPr>
        <w:keepNext/>
        <w:spacing w:after="240"/>
        <w:rPr>
          <w:b/>
        </w:rPr>
      </w:pPr>
      <w:r w:rsidRPr="00016F00">
        <w:rPr>
          <w:b/>
        </w:rPr>
        <w:t xml:space="preserve">Step </w:t>
      </w:r>
      <w:r w:rsidR="002B0B32" w:rsidRPr="00016F00">
        <w:rPr>
          <w:b/>
        </w:rPr>
        <w:t>1</w:t>
      </w:r>
      <w:r w:rsidR="002B0B32">
        <w:rPr>
          <w:b/>
        </w:rPr>
        <w:t>2</w:t>
      </w:r>
      <w:r w:rsidR="002B0B32" w:rsidRPr="00016F00">
        <w:rPr>
          <w:b/>
        </w:rPr>
        <w:t xml:space="preserve"> </w:t>
      </w:r>
      <w:r w:rsidR="003C67A6" w:rsidRPr="00016F00">
        <w:rPr>
          <w:b/>
        </w:rPr>
        <w:t>– Contributions from Industry, Labor</w:t>
      </w:r>
      <w:r w:rsidR="00DE2125" w:rsidRPr="00016F00">
        <w:rPr>
          <w:b/>
        </w:rPr>
        <w:t>,</w:t>
      </w:r>
      <w:r w:rsidR="003C67A6" w:rsidRPr="00016F00">
        <w:rPr>
          <w:b/>
        </w:rPr>
        <w:t xml:space="preserve"> and Philanthropic Sources</w:t>
      </w:r>
    </w:p>
    <w:p w:rsidR="00A43987" w:rsidRPr="00016F00" w:rsidRDefault="00A43987" w:rsidP="00700533">
      <w:pPr>
        <w:keepNext/>
        <w:spacing w:after="240"/>
      </w:pPr>
      <w:r w:rsidRPr="00016F00">
        <w:t xml:space="preserve">Enter the </w:t>
      </w:r>
      <w:r w:rsidR="00F92B2C" w:rsidRPr="00016F00">
        <w:t xml:space="preserve">contributions from </w:t>
      </w:r>
      <w:r w:rsidR="004C2E66" w:rsidRPr="00016F00">
        <w:t>i</w:t>
      </w:r>
      <w:r w:rsidR="00F92B2C" w:rsidRPr="00016F00">
        <w:t>ndustry, labor</w:t>
      </w:r>
      <w:r w:rsidR="009B2E9D" w:rsidRPr="00016F00">
        <w:t>,</w:t>
      </w:r>
      <w:r w:rsidR="00F92B2C" w:rsidRPr="00016F00">
        <w:t xml:space="preserve"> and philanthropic sources. You will enter the source of the contribution name and the contribution amount then </w:t>
      </w:r>
      <w:r w:rsidR="00D66FD8">
        <w:t>select</w:t>
      </w:r>
      <w:r w:rsidR="00F92B2C" w:rsidRPr="00016F00">
        <w:t xml:space="preserve"> the Add Source and Contribution button. You can add multiple sources of contributions.</w:t>
      </w:r>
    </w:p>
    <w:p w:rsidR="00F92B2C" w:rsidRPr="008867F1" w:rsidRDefault="00F92B2C" w:rsidP="00700533">
      <w:pPr>
        <w:tabs>
          <w:tab w:val="left" w:pos="3510"/>
        </w:tabs>
        <w:spacing w:after="240"/>
        <w:rPr>
          <w:b/>
          <w:noProof/>
        </w:rPr>
      </w:pPr>
      <w:r w:rsidRPr="00016F00">
        <w:t>Source Name:</w:t>
      </w:r>
      <w:r w:rsidR="00C6591F" w:rsidRPr="00016F00">
        <w:t xml:space="preserve"> </w:t>
      </w:r>
      <w:r w:rsidR="00C95080" w:rsidRPr="00016F00">
        <w:t xml:space="preserve"> </w:t>
      </w:r>
      <w:r w:rsidR="00CE603C" w:rsidRPr="00016F00">
        <w:tab/>
      </w:r>
      <w:r w:rsidRPr="00016F00">
        <w:t>Contribution Amount:</w:t>
      </w:r>
      <w:r w:rsidR="00C6591F" w:rsidRPr="00016F00">
        <w:rPr>
          <w:b/>
          <w:noProof/>
        </w:rPr>
        <w:t xml:space="preserve"> </w:t>
      </w:r>
    </w:p>
    <w:p w:rsidR="00056B84" w:rsidRPr="00016F00" w:rsidRDefault="00367F25" w:rsidP="00700533">
      <w:pPr>
        <w:spacing w:after="240"/>
        <w:rPr>
          <w:b/>
        </w:rPr>
      </w:pPr>
      <w:r w:rsidRPr="00016F00">
        <w:rPr>
          <w:b/>
        </w:rPr>
        <w:t xml:space="preserve">Step </w:t>
      </w:r>
      <w:r w:rsidR="002B0B32" w:rsidRPr="00016F00">
        <w:rPr>
          <w:b/>
        </w:rPr>
        <w:t>1</w:t>
      </w:r>
      <w:r w:rsidR="002B0B32">
        <w:rPr>
          <w:b/>
        </w:rPr>
        <w:t>3</w:t>
      </w:r>
      <w:r w:rsidR="002B0B32" w:rsidRPr="00016F00">
        <w:rPr>
          <w:b/>
        </w:rPr>
        <w:t xml:space="preserve"> </w:t>
      </w:r>
      <w:r w:rsidR="00CE5E20" w:rsidRPr="00016F00">
        <w:rPr>
          <w:b/>
        </w:rPr>
        <w:t xml:space="preserve">– </w:t>
      </w:r>
      <w:r w:rsidR="00AE6D13" w:rsidRPr="00016F00">
        <w:rPr>
          <w:b/>
        </w:rPr>
        <w:t>Previous Grants Received</w:t>
      </w:r>
    </w:p>
    <w:p w:rsidR="00367F25" w:rsidRPr="00016F00" w:rsidRDefault="00A83CB2" w:rsidP="00700533">
      <w:pPr>
        <w:spacing w:after="240"/>
      </w:pPr>
      <w:r w:rsidRPr="00016F00">
        <w:t>Each LEA</w:t>
      </w:r>
      <w:r w:rsidR="00F92B2C" w:rsidRPr="00016F00">
        <w:t xml:space="preserve"> </w:t>
      </w:r>
      <w:r w:rsidR="00010C04" w:rsidRPr="00016F00">
        <w:t xml:space="preserve">will </w:t>
      </w:r>
      <w:r w:rsidRPr="00016F00">
        <w:t xml:space="preserve">be required to </w:t>
      </w:r>
      <w:r w:rsidR="00010C04" w:rsidRPr="00016F00">
        <w:t xml:space="preserve">affirm if they have </w:t>
      </w:r>
      <w:r w:rsidR="00F92B2C" w:rsidRPr="00016F00">
        <w:t>receive</w:t>
      </w:r>
      <w:r w:rsidR="00010C04" w:rsidRPr="00016F00">
        <w:t>d</w:t>
      </w:r>
      <w:r w:rsidR="00F92B2C" w:rsidRPr="00016F00">
        <w:t xml:space="preserve"> a </w:t>
      </w:r>
      <w:r w:rsidRPr="00016F00">
        <w:t xml:space="preserve">previous </w:t>
      </w:r>
      <w:r w:rsidR="00F92B2C" w:rsidRPr="00016F00">
        <w:t xml:space="preserve">grant under the </w:t>
      </w:r>
      <w:r w:rsidR="00010C04" w:rsidRPr="00016F00">
        <w:t>CTEIG or K</w:t>
      </w:r>
      <w:r w:rsidR="00905991" w:rsidRPr="00016F00">
        <w:t>–</w:t>
      </w:r>
      <w:r w:rsidR="00010C04" w:rsidRPr="00016F00">
        <w:t xml:space="preserve">12 </w:t>
      </w:r>
      <w:r w:rsidR="00CB125C">
        <w:t xml:space="preserve">SWP </w:t>
      </w:r>
      <w:r w:rsidR="00010C04" w:rsidRPr="00016F00">
        <w:t xml:space="preserve">programs. The CTEIG grant portion will be </w:t>
      </w:r>
      <w:r w:rsidR="00A0726C" w:rsidRPr="00016F00">
        <w:t>auto populated</w:t>
      </w:r>
      <w:r w:rsidR="00010C04" w:rsidRPr="00016F00">
        <w:t xml:space="preserve"> based on th</w:t>
      </w:r>
      <w:r w:rsidRPr="00016F00">
        <w:t xml:space="preserve">eir </w:t>
      </w:r>
      <w:r w:rsidR="00010C04" w:rsidRPr="00016F00">
        <w:t>CDS code</w:t>
      </w:r>
      <w:r w:rsidRPr="00016F00">
        <w:t xml:space="preserve"> from the records on file at the CDE</w:t>
      </w:r>
      <w:r w:rsidR="00010C04" w:rsidRPr="00016F00">
        <w:t>.</w:t>
      </w:r>
      <w:r w:rsidR="00F92B2C" w:rsidRPr="00016F00">
        <w:t xml:space="preserve"> </w:t>
      </w:r>
      <w:r w:rsidRPr="00016F00">
        <w:t>For the K</w:t>
      </w:r>
      <w:r w:rsidR="00905991" w:rsidRPr="00016F00">
        <w:t>–</w:t>
      </w:r>
      <w:r w:rsidRPr="00016F00">
        <w:t xml:space="preserve">12 </w:t>
      </w:r>
      <w:r w:rsidR="00CB125C">
        <w:t xml:space="preserve">SWP </w:t>
      </w:r>
      <w:r w:rsidRPr="00016F00">
        <w:t xml:space="preserve">grant program, </w:t>
      </w:r>
      <w:r w:rsidRPr="002B0B32">
        <w:t>the LEA will self-certify by checking the boxes for the FY 2018</w:t>
      </w:r>
      <w:r w:rsidR="009B2E9D" w:rsidRPr="002B0B32">
        <w:t>–</w:t>
      </w:r>
      <w:r w:rsidRPr="002B0B32">
        <w:t>19</w:t>
      </w:r>
      <w:r w:rsidR="00F61DF2" w:rsidRPr="002B0B32">
        <w:t>,</w:t>
      </w:r>
      <w:r w:rsidR="002B0B32">
        <w:t xml:space="preserve"> </w:t>
      </w:r>
      <w:r w:rsidRPr="002B0B32">
        <w:t>2019</w:t>
      </w:r>
      <w:r w:rsidR="00905991" w:rsidRPr="002B0B32">
        <w:t>–</w:t>
      </w:r>
      <w:r w:rsidRPr="002B0B32">
        <w:t>20</w:t>
      </w:r>
      <w:r w:rsidR="00F61DF2" w:rsidRPr="002B0B32">
        <w:t>, and 2020–21</w:t>
      </w:r>
      <w:r w:rsidRPr="002B0B32">
        <w:t xml:space="preserve"> K</w:t>
      </w:r>
      <w:r w:rsidR="00905991" w:rsidRPr="002B0B32">
        <w:t>–</w:t>
      </w:r>
      <w:r w:rsidRPr="002B0B32">
        <w:t>12</w:t>
      </w:r>
      <w:r w:rsidR="00F61DF2" w:rsidRPr="002B0B32">
        <w:t xml:space="preserve"> SWP</w:t>
      </w:r>
      <w:r w:rsidRPr="002B0B32">
        <w:t xml:space="preserve"> grant periods.</w:t>
      </w:r>
    </w:p>
    <w:p w:rsidR="001C7081" w:rsidRPr="00016F00" w:rsidRDefault="00DC0DE2" w:rsidP="00700533">
      <w:pPr>
        <w:spacing w:after="240"/>
        <w:rPr>
          <w:b/>
        </w:rPr>
      </w:pPr>
      <w:r w:rsidRPr="00016F00">
        <w:rPr>
          <w:b/>
        </w:rPr>
        <w:t xml:space="preserve">Step </w:t>
      </w:r>
      <w:r w:rsidR="002B0B32" w:rsidRPr="00016F00">
        <w:rPr>
          <w:b/>
        </w:rPr>
        <w:t>1</w:t>
      </w:r>
      <w:r w:rsidR="002B0B32">
        <w:rPr>
          <w:b/>
        </w:rPr>
        <w:t>4</w:t>
      </w:r>
      <w:r w:rsidR="002B0B32" w:rsidRPr="00016F00">
        <w:rPr>
          <w:b/>
        </w:rPr>
        <w:t xml:space="preserve"> </w:t>
      </w:r>
      <w:r w:rsidR="00CE5E20" w:rsidRPr="00016F00">
        <w:rPr>
          <w:b/>
        </w:rPr>
        <w:t>– Assurance Statement</w:t>
      </w:r>
    </w:p>
    <w:p w:rsidR="00C63243" w:rsidRPr="00016F00" w:rsidRDefault="00DC0DE2" w:rsidP="00700533">
      <w:pPr>
        <w:spacing w:after="240"/>
      </w:pPr>
      <w:r w:rsidRPr="00016F00">
        <w:t>Please</w:t>
      </w:r>
      <w:r w:rsidR="00C63243" w:rsidRPr="00016F00">
        <w:t xml:space="preserve"> check the assurance s</w:t>
      </w:r>
      <w:r w:rsidR="001276C0" w:rsidRPr="00016F00">
        <w:t>tatement below prior to selecting</w:t>
      </w:r>
      <w:r w:rsidR="00C63243" w:rsidRPr="00016F00">
        <w:t xml:space="preserve"> the save and submit button at the bottom of the page.</w:t>
      </w:r>
    </w:p>
    <w:p w:rsidR="00A10229" w:rsidRPr="00016F00" w:rsidRDefault="00C63243" w:rsidP="00700533">
      <w:pPr>
        <w:spacing w:after="240"/>
      </w:pPr>
      <w:r w:rsidRPr="00016F00">
        <w:t>By checking this box, the applicant is assuring the information entered in the RFA – Part I is correct.</w:t>
      </w:r>
    </w:p>
    <w:p w:rsidR="00A10229" w:rsidRPr="00016F00" w:rsidRDefault="00C63243" w:rsidP="00700533">
      <w:pPr>
        <w:spacing w:after="240"/>
      </w:pPr>
      <w:r w:rsidRPr="00016F00">
        <w:t xml:space="preserve">The applicant has read the information provided regarding the CTEIG and understands, during the </w:t>
      </w:r>
      <w:r w:rsidR="00852A8F" w:rsidRPr="00016F00">
        <w:t>2021</w:t>
      </w:r>
      <w:r w:rsidR="00DA0AE9" w:rsidRPr="00016F00">
        <w:t>–</w:t>
      </w:r>
      <w:r w:rsidR="00852A8F" w:rsidRPr="00016F00">
        <w:t xml:space="preserve">22 </w:t>
      </w:r>
      <w:r w:rsidRPr="00016F00">
        <w:t xml:space="preserve">grant term, the </w:t>
      </w:r>
      <w:r w:rsidR="00010C04" w:rsidRPr="00016F00">
        <w:t>LEA</w:t>
      </w:r>
      <w:r w:rsidR="00C0706D" w:rsidRPr="00016F00">
        <w:t xml:space="preserve"> </w:t>
      </w:r>
      <w:r w:rsidRPr="00016F00">
        <w:t xml:space="preserve">will be required to </w:t>
      </w:r>
      <w:r w:rsidR="00010C04" w:rsidRPr="00016F00">
        <w:t xml:space="preserve">locally </w:t>
      </w:r>
      <w:r w:rsidRPr="00016F00">
        <w:t>match the grant award $</w:t>
      </w:r>
      <w:r w:rsidR="00850E07" w:rsidRPr="00016F00">
        <w:t>2</w:t>
      </w:r>
      <w:r w:rsidR="00BF502B" w:rsidRPr="00016F00">
        <w:t xml:space="preserve"> for every $1 dollar</w:t>
      </w:r>
      <w:r w:rsidRPr="00016F00">
        <w:t xml:space="preserve"> received for this grant period.</w:t>
      </w:r>
    </w:p>
    <w:p w:rsidR="00C63243" w:rsidRPr="00016F00" w:rsidRDefault="00284AC9" w:rsidP="00700533">
      <w:pPr>
        <w:spacing w:after="240"/>
      </w:pPr>
      <w:r w:rsidRPr="00016F00">
        <w:t xml:space="preserve">The applicant also certifies that the forms and assurances under </w:t>
      </w:r>
      <w:r w:rsidR="008A7FAA" w:rsidRPr="00016F00">
        <w:t>P</w:t>
      </w:r>
      <w:r w:rsidRPr="00016F00">
        <w:t xml:space="preserve">art </w:t>
      </w:r>
      <w:r w:rsidR="001578F5">
        <w:t>VII</w:t>
      </w:r>
      <w:r w:rsidR="001578F5" w:rsidRPr="00016F00">
        <w:t xml:space="preserve"> </w:t>
      </w:r>
      <w:r w:rsidRPr="00016F00">
        <w:t>Program and Administrative Requirements, are signed and on file at the LEA.</w:t>
      </w:r>
    </w:p>
    <w:p w:rsidR="00056B84" w:rsidRPr="00016F00" w:rsidRDefault="00C54446" w:rsidP="00700533">
      <w:pPr>
        <w:spacing w:after="240"/>
      </w:pPr>
      <w:r w:rsidRPr="00016F00">
        <w:t>S</w:t>
      </w:r>
      <w:r w:rsidR="00C63243" w:rsidRPr="00016F00">
        <w:t>ubmi</w:t>
      </w:r>
      <w:r w:rsidRPr="00016F00">
        <w:t xml:space="preserve">ssion of </w:t>
      </w:r>
      <w:r w:rsidR="00C63243" w:rsidRPr="00016F00">
        <w:t xml:space="preserve">Part I </w:t>
      </w:r>
      <w:r w:rsidR="00606A7A" w:rsidRPr="00016F00">
        <w:t>of the RFA</w:t>
      </w:r>
      <w:r w:rsidR="00BF502B" w:rsidRPr="00016F00">
        <w:t xml:space="preserve"> electronically</w:t>
      </w:r>
      <w:r w:rsidR="00606A7A" w:rsidRPr="00016F00">
        <w:t xml:space="preserve"> </w:t>
      </w:r>
      <w:r w:rsidR="00C63243" w:rsidRPr="00016F00">
        <w:t xml:space="preserve">by the deadline </w:t>
      </w:r>
      <w:r w:rsidR="00216123" w:rsidRPr="00016F00">
        <w:t>of</w:t>
      </w:r>
      <w:r w:rsidR="00CB125C">
        <w:t xml:space="preserve"> </w:t>
      </w:r>
      <w:r w:rsidR="00CB125C">
        <w:rPr>
          <w:b/>
        </w:rPr>
        <w:t xml:space="preserve">Wednesday, June 2, </w:t>
      </w:r>
      <w:r w:rsidR="00CB125C" w:rsidRPr="00CB125C">
        <w:rPr>
          <w:b/>
        </w:rPr>
        <w:t>2021</w:t>
      </w:r>
      <w:r w:rsidR="00AE6F92">
        <w:rPr>
          <w:b/>
        </w:rPr>
        <w:t xml:space="preserve">, </w:t>
      </w:r>
      <w:r w:rsidR="00606A7A" w:rsidRPr="00F61DF2">
        <w:rPr>
          <w:b/>
        </w:rPr>
        <w:t xml:space="preserve">at </w:t>
      </w:r>
      <w:r w:rsidR="00852A8F" w:rsidRPr="00F61DF2">
        <w:rPr>
          <w:b/>
        </w:rPr>
        <w:t xml:space="preserve">5:00 </w:t>
      </w:r>
      <w:r w:rsidR="00606A7A" w:rsidRPr="00F61DF2">
        <w:rPr>
          <w:b/>
        </w:rPr>
        <w:t>p.m.</w:t>
      </w:r>
      <w:r w:rsidRPr="00F61DF2">
        <w:rPr>
          <w:b/>
        </w:rPr>
        <w:t xml:space="preserve"> is required</w:t>
      </w:r>
      <w:r w:rsidRPr="00CB125C">
        <w:rPr>
          <w:b/>
        </w:rPr>
        <w:t>;</w:t>
      </w:r>
      <w:r w:rsidRPr="00CB125C">
        <w:t xml:space="preserve"> P</w:t>
      </w:r>
      <w:r w:rsidR="00606A7A" w:rsidRPr="00CB125C">
        <w:t>art II of the RFA will</w:t>
      </w:r>
      <w:r w:rsidR="003D5CE6" w:rsidRPr="00CB125C">
        <w:t xml:space="preserve"> not be scored</w:t>
      </w:r>
      <w:r w:rsidRPr="00CB125C">
        <w:t xml:space="preserve"> if Part I is not submitted</w:t>
      </w:r>
      <w:r w:rsidR="003D5CE6" w:rsidRPr="00CB125C">
        <w:t>, thereby</w:t>
      </w:r>
      <w:r w:rsidR="003D5CE6" w:rsidRPr="00016F00">
        <w:t xml:space="preserve"> </w:t>
      </w:r>
      <w:r w:rsidRPr="00016F00">
        <w:t>the applicant will be</w:t>
      </w:r>
      <w:r w:rsidR="003D5CE6" w:rsidRPr="00016F00">
        <w:t xml:space="preserve"> ineligible for </w:t>
      </w:r>
      <w:r w:rsidRPr="00016F00">
        <w:t>funding</w:t>
      </w:r>
      <w:r w:rsidR="003D5CE6" w:rsidRPr="00016F00">
        <w:t>.</w:t>
      </w:r>
    </w:p>
    <w:p w:rsidR="003D5CE6" w:rsidRPr="00016F00" w:rsidRDefault="000A3A1A" w:rsidP="00700533">
      <w:pPr>
        <w:pStyle w:val="Heading3"/>
        <w:spacing w:after="240"/>
        <w:rPr>
          <w:sz w:val="24"/>
          <w:szCs w:val="24"/>
        </w:rPr>
      </w:pPr>
      <w:bookmarkStart w:id="43" w:name="_Toc67584913"/>
      <w:r w:rsidRPr="00016F00">
        <w:rPr>
          <w:sz w:val="24"/>
          <w:szCs w:val="24"/>
        </w:rPr>
        <w:t xml:space="preserve">III. </w:t>
      </w:r>
      <w:r w:rsidR="003D5CE6" w:rsidRPr="00016F00">
        <w:rPr>
          <w:sz w:val="24"/>
          <w:szCs w:val="24"/>
        </w:rPr>
        <w:t>Application Process Part II</w:t>
      </w:r>
      <w:bookmarkEnd w:id="43"/>
    </w:p>
    <w:p w:rsidR="00056B84" w:rsidRPr="00016F00" w:rsidRDefault="00056B84" w:rsidP="00700533">
      <w:pPr>
        <w:spacing w:after="240"/>
        <w:rPr>
          <w:b/>
        </w:rPr>
      </w:pPr>
      <w:r w:rsidRPr="00016F00">
        <w:rPr>
          <w:b/>
        </w:rPr>
        <w:t>Below are all the steps needed to complete the CTEIG Application Part II:</w:t>
      </w:r>
    </w:p>
    <w:p w:rsidR="004D7F5C" w:rsidRPr="00016F00" w:rsidRDefault="004D7F5C" w:rsidP="009B18F0">
      <w:pPr>
        <w:pStyle w:val="ListParagraph"/>
        <w:numPr>
          <w:ilvl w:val="0"/>
          <w:numId w:val="63"/>
        </w:numPr>
        <w:spacing w:after="240"/>
        <w:contextualSpacing w:val="0"/>
      </w:pPr>
      <w:r w:rsidRPr="00016F00">
        <w:lastRenderedPageBreak/>
        <w:t xml:space="preserve">Complete a High-Quality CTE Program Evaluation &amp; Plan FY </w:t>
      </w:r>
      <w:r w:rsidR="00852A8F" w:rsidRPr="00016F00">
        <w:t>2021</w:t>
      </w:r>
      <w:r w:rsidR="00905991" w:rsidRPr="00016F00">
        <w:t>–</w:t>
      </w:r>
      <w:r w:rsidR="00852A8F" w:rsidRPr="00016F00">
        <w:t xml:space="preserve">22 </w:t>
      </w:r>
      <w:r w:rsidRPr="00016F00">
        <w:t>(Attachment I)</w:t>
      </w:r>
    </w:p>
    <w:p w:rsidR="004D7F5C" w:rsidRPr="00016F00" w:rsidRDefault="004D7F5C" w:rsidP="009B18F0">
      <w:pPr>
        <w:pStyle w:val="ListParagraph"/>
        <w:numPr>
          <w:ilvl w:val="0"/>
          <w:numId w:val="63"/>
        </w:numPr>
        <w:spacing w:after="240"/>
        <w:contextualSpacing w:val="0"/>
      </w:pPr>
      <w:r w:rsidRPr="00016F00">
        <w:t xml:space="preserve">Complete a Budget Narrative for FY </w:t>
      </w:r>
      <w:r w:rsidR="00852A8F" w:rsidRPr="00016F00">
        <w:t>2021</w:t>
      </w:r>
      <w:r w:rsidR="00905991" w:rsidRPr="00016F00">
        <w:t>–</w:t>
      </w:r>
      <w:r w:rsidR="00852A8F" w:rsidRPr="00016F00">
        <w:t xml:space="preserve">22 </w:t>
      </w:r>
      <w:r w:rsidRPr="00016F00">
        <w:t>(Attachment II)</w:t>
      </w:r>
    </w:p>
    <w:p w:rsidR="004D7F5C" w:rsidRPr="00016F00" w:rsidRDefault="004D7F5C" w:rsidP="009B18F0">
      <w:pPr>
        <w:pStyle w:val="ListParagraph"/>
        <w:numPr>
          <w:ilvl w:val="0"/>
          <w:numId w:val="63"/>
        </w:numPr>
        <w:spacing w:after="240"/>
        <w:contextualSpacing w:val="0"/>
      </w:pPr>
      <w:r w:rsidRPr="00016F00">
        <w:t xml:space="preserve">Complete a </w:t>
      </w:r>
      <w:r w:rsidR="008D4138" w:rsidRPr="00016F00">
        <w:t>Three</w:t>
      </w:r>
      <w:r w:rsidR="001C55DA" w:rsidRPr="00016F00">
        <w:t>-</w:t>
      </w:r>
      <w:r w:rsidR="008D4138" w:rsidRPr="00016F00">
        <w:t>Y</w:t>
      </w:r>
      <w:r w:rsidRPr="00016F00">
        <w:t xml:space="preserve">ear Budget </w:t>
      </w:r>
      <w:r w:rsidR="008D4138" w:rsidRPr="00016F00">
        <w:t xml:space="preserve">Plan </w:t>
      </w:r>
      <w:r w:rsidRPr="00016F00">
        <w:t>(Attachment III)</w:t>
      </w:r>
    </w:p>
    <w:p w:rsidR="00852A8F" w:rsidRPr="00F61DF2" w:rsidRDefault="00852A8F" w:rsidP="009B18F0">
      <w:pPr>
        <w:pStyle w:val="ListParagraph"/>
        <w:numPr>
          <w:ilvl w:val="0"/>
          <w:numId w:val="63"/>
        </w:numPr>
        <w:spacing w:after="240"/>
        <w:contextualSpacing w:val="0"/>
      </w:pPr>
      <w:r w:rsidRPr="00F61DF2">
        <w:t>Include L</w:t>
      </w:r>
      <w:r w:rsidR="000759A6">
        <w:t xml:space="preserve">ocal </w:t>
      </w:r>
      <w:r w:rsidRPr="00F61DF2">
        <w:t>C</w:t>
      </w:r>
      <w:r w:rsidR="000759A6">
        <w:t xml:space="preserve">ontrol and </w:t>
      </w:r>
      <w:r w:rsidRPr="00F61DF2">
        <w:t>A</w:t>
      </w:r>
      <w:r w:rsidR="000759A6">
        <w:t xml:space="preserve">ccountability </w:t>
      </w:r>
      <w:r w:rsidRPr="00F61DF2">
        <w:t>P</w:t>
      </w:r>
      <w:r w:rsidR="000759A6">
        <w:t>lan (LCAP)</w:t>
      </w:r>
      <w:r w:rsidRPr="00F61DF2">
        <w:t xml:space="preserve"> pages</w:t>
      </w:r>
      <w:r w:rsidR="000042F3" w:rsidRPr="00F61DF2">
        <w:t xml:space="preserve"> </w:t>
      </w:r>
      <w:r w:rsidR="000A1460" w:rsidRPr="00F61DF2">
        <w:t xml:space="preserve">that have CTE inclusion from </w:t>
      </w:r>
      <w:r w:rsidR="000042F3" w:rsidRPr="00F61DF2">
        <w:t>FY 2019</w:t>
      </w:r>
      <w:r w:rsidR="000759A6">
        <w:t>–</w:t>
      </w:r>
      <w:r w:rsidR="000042F3" w:rsidRPr="00F61DF2">
        <w:t>20</w:t>
      </w:r>
    </w:p>
    <w:p w:rsidR="00A10229" w:rsidRPr="00016F00" w:rsidRDefault="00412409" w:rsidP="00700533">
      <w:pPr>
        <w:spacing w:after="240"/>
        <w:rPr>
          <w:b/>
        </w:rPr>
      </w:pPr>
      <w:r w:rsidRPr="00016F00">
        <w:rPr>
          <w:b/>
        </w:rPr>
        <w:t>Step 1</w:t>
      </w:r>
    </w:p>
    <w:p w:rsidR="00594989" w:rsidRPr="00016F00" w:rsidRDefault="00594989" w:rsidP="00700533">
      <w:pPr>
        <w:spacing w:after="240"/>
        <w:rPr>
          <w:b/>
        </w:rPr>
      </w:pPr>
      <w:r w:rsidRPr="00016F00">
        <w:rPr>
          <w:b/>
        </w:rPr>
        <w:t>Attachment I: High-Quality Career Technical Education Program Evaluation &amp; Plan</w:t>
      </w:r>
    </w:p>
    <w:p w:rsidR="00A10229" w:rsidRPr="00016F00" w:rsidRDefault="00412409" w:rsidP="00700533">
      <w:pPr>
        <w:spacing w:after="240"/>
        <w:contextualSpacing/>
      </w:pPr>
      <w:r w:rsidRPr="00016F00">
        <w:t xml:space="preserve">Using the </w:t>
      </w:r>
      <w:r w:rsidR="00C22238" w:rsidRPr="00016F00">
        <w:t>High-Quality</w:t>
      </w:r>
      <w:r w:rsidRPr="00016F00">
        <w:t xml:space="preserve"> </w:t>
      </w:r>
      <w:r w:rsidR="00DC0DE2" w:rsidRPr="00016F00">
        <w:t xml:space="preserve">CTE Program </w:t>
      </w:r>
      <w:r w:rsidR="00086E2B" w:rsidRPr="00016F00">
        <w:t>Evaluation</w:t>
      </w:r>
      <w:r w:rsidR="00170123" w:rsidRPr="00016F00">
        <w:t xml:space="preserve"> &amp; Plan</w:t>
      </w:r>
      <w:r w:rsidR="00086E2B" w:rsidRPr="00016F00">
        <w:t xml:space="preserve"> </w:t>
      </w:r>
      <w:r w:rsidR="00D0357C" w:rsidRPr="00016F00">
        <w:t>(</w:t>
      </w:r>
      <w:r w:rsidR="006B4C1E" w:rsidRPr="00016F00">
        <w:t xml:space="preserve">Attachment </w:t>
      </w:r>
      <w:r w:rsidR="00DB4AC7" w:rsidRPr="00016F00">
        <w:t>I</w:t>
      </w:r>
      <w:r w:rsidR="00D0357C" w:rsidRPr="00016F00">
        <w:t>)</w:t>
      </w:r>
      <w:r w:rsidR="00EF21A4" w:rsidRPr="00016F00">
        <w:t xml:space="preserve"> provided on</w:t>
      </w:r>
      <w:r w:rsidR="00216123" w:rsidRPr="00016F00">
        <w:t xml:space="preserve"> the </w:t>
      </w:r>
      <w:r w:rsidR="00041752" w:rsidRPr="00016F00">
        <w:t>RFA</w:t>
      </w:r>
      <w:r w:rsidR="00BD59C8" w:rsidRPr="00016F00">
        <w:rPr>
          <w:lang w:val="en"/>
        </w:rPr>
        <w:t xml:space="preserve"> </w:t>
      </w:r>
      <w:r w:rsidR="005A2648" w:rsidRPr="00016F00">
        <w:rPr>
          <w:lang w:val="en"/>
        </w:rPr>
        <w:t xml:space="preserve">web page </w:t>
      </w:r>
      <w:r w:rsidR="00EF21A4" w:rsidRPr="00016F00">
        <w:t>at</w:t>
      </w:r>
    </w:p>
    <w:p w:rsidR="00EF21A4" w:rsidRPr="00016F00" w:rsidRDefault="006F0D20" w:rsidP="00700533">
      <w:pPr>
        <w:spacing w:after="240"/>
        <w:rPr>
          <w:rStyle w:val="Hyperlink"/>
          <w:color w:val="auto"/>
          <w:u w:val="none"/>
        </w:rPr>
      </w:pPr>
      <w:hyperlink r:id="rId27" w:tooltip="Attachment 1 High Quality CTE Evaluation Program " w:history="1">
        <w:r w:rsidR="007A72DC" w:rsidRPr="00E8414F">
          <w:rPr>
            <w:rStyle w:val="Hyperlink"/>
          </w:rPr>
          <w:t>https://www.cde.ca.gov/fg/fo/r17/documents/cteig21-22attach1.pdf</w:t>
        </w:r>
      </w:hyperlink>
      <w:r w:rsidR="007A72DC">
        <w:t>:</w:t>
      </w:r>
      <w:r w:rsidR="007A72DC">
        <w:rPr>
          <w:rStyle w:val="Hyperlink"/>
          <w:color w:val="auto"/>
          <w:u w:val="none"/>
        </w:rPr>
        <w:t xml:space="preserve"> </w:t>
      </w:r>
    </w:p>
    <w:p w:rsidR="006036EC" w:rsidRPr="00016F00" w:rsidRDefault="00EF21A4" w:rsidP="001622CB">
      <w:pPr>
        <w:pStyle w:val="ListParagraph"/>
        <w:numPr>
          <w:ilvl w:val="0"/>
          <w:numId w:val="48"/>
        </w:numPr>
        <w:spacing w:after="240"/>
        <w:contextualSpacing w:val="0"/>
      </w:pPr>
      <w:bookmarkStart w:id="44" w:name="_Hlk66805272"/>
      <w:r w:rsidRPr="00016F00">
        <w:t>R</w:t>
      </w:r>
      <w:r w:rsidR="00412409" w:rsidRPr="00016F00">
        <w:t xml:space="preserve">eview the minimum eligibility </w:t>
      </w:r>
      <w:r w:rsidR="00DC0DE2" w:rsidRPr="00016F00">
        <w:t xml:space="preserve">standards </w:t>
      </w:r>
      <w:r w:rsidR="00412409" w:rsidRPr="00016F00">
        <w:t>and</w:t>
      </w:r>
      <w:r w:rsidR="00013D39" w:rsidRPr="00016F00">
        <w:t xml:space="preserve"> rate your overall CTE program</w:t>
      </w:r>
      <w:r w:rsidR="005B50E6" w:rsidRPr="00016F00">
        <w:t>, inclusive of</w:t>
      </w:r>
      <w:r w:rsidR="005B50E6" w:rsidRPr="00016F00">
        <w:rPr>
          <w:b/>
        </w:rPr>
        <w:t xml:space="preserve"> all</w:t>
      </w:r>
      <w:r w:rsidR="005B50E6" w:rsidRPr="00016F00">
        <w:t xml:space="preserve"> industry sectors and pathways offered</w:t>
      </w:r>
      <w:r w:rsidR="00013D39" w:rsidRPr="00016F00">
        <w:t xml:space="preserve">. </w:t>
      </w:r>
      <w:r w:rsidR="00B71122" w:rsidRPr="00016F00">
        <w:t>This should be a holistic review</w:t>
      </w:r>
      <w:r w:rsidR="004F7236" w:rsidRPr="00016F00">
        <w:t xml:space="preserve"> of</w:t>
      </w:r>
      <w:r w:rsidR="00B71122" w:rsidRPr="00016F00">
        <w:t xml:space="preserve"> </w:t>
      </w:r>
      <w:r w:rsidR="00D41576" w:rsidRPr="00016F00">
        <w:t>the</w:t>
      </w:r>
      <w:r w:rsidR="00B71122" w:rsidRPr="00016F00">
        <w:t xml:space="preserve"> CTE program</w:t>
      </w:r>
      <w:r w:rsidR="00D41576" w:rsidRPr="00016F00">
        <w:t>s offered by the LEA</w:t>
      </w:r>
      <w:r w:rsidR="00B71122" w:rsidRPr="00016F00">
        <w:t>.</w:t>
      </w:r>
      <w:r w:rsidR="00175BB1" w:rsidRPr="00016F00">
        <w:t xml:space="preserve"> </w:t>
      </w:r>
      <w:bookmarkEnd w:id="44"/>
      <w:r w:rsidR="007B277E" w:rsidRPr="00016F00">
        <w:t>Provide your total score</w:t>
      </w:r>
      <w:r w:rsidR="00ED3CB2" w:rsidRPr="00016F00">
        <w:t>.</w:t>
      </w:r>
    </w:p>
    <w:p w:rsidR="006036EC" w:rsidRPr="00016F00" w:rsidRDefault="00412409" w:rsidP="001622CB">
      <w:pPr>
        <w:pStyle w:val="ListParagraph"/>
        <w:numPr>
          <w:ilvl w:val="0"/>
          <w:numId w:val="48"/>
        </w:numPr>
        <w:spacing w:after="240"/>
        <w:contextualSpacing w:val="0"/>
      </w:pPr>
      <w:r w:rsidRPr="00016F00">
        <w:t xml:space="preserve">Please check only one box </w:t>
      </w:r>
      <w:r w:rsidR="00D0357C" w:rsidRPr="00016F00">
        <w:t xml:space="preserve">for each </w:t>
      </w:r>
      <w:r w:rsidR="00DC0DE2" w:rsidRPr="00016F00">
        <w:t xml:space="preserve">minimum </w:t>
      </w:r>
      <w:r w:rsidR="00D0357C" w:rsidRPr="00016F00">
        <w:t>eligibility standard</w:t>
      </w:r>
      <w:r w:rsidR="007B277E" w:rsidRPr="00016F00">
        <w:t xml:space="preserve"> (criteria)</w:t>
      </w:r>
      <w:r w:rsidR="00D0357C" w:rsidRPr="00016F00">
        <w:t>.</w:t>
      </w:r>
    </w:p>
    <w:p w:rsidR="006036EC" w:rsidRPr="00016F00" w:rsidRDefault="007B277E" w:rsidP="001622CB">
      <w:pPr>
        <w:pStyle w:val="ListParagraph"/>
        <w:numPr>
          <w:ilvl w:val="0"/>
          <w:numId w:val="48"/>
        </w:numPr>
        <w:spacing w:after="240"/>
        <w:contextualSpacing w:val="0"/>
      </w:pPr>
      <w:r w:rsidRPr="00016F00">
        <w:t xml:space="preserve">For each box that you check, please list </w:t>
      </w:r>
      <w:r w:rsidR="001A21A5" w:rsidRPr="00016F00">
        <w:t xml:space="preserve">the </w:t>
      </w:r>
      <w:r w:rsidRPr="00016F00">
        <w:t xml:space="preserve">evidence on file at your LEA in the corresponding </w:t>
      </w:r>
      <w:r w:rsidR="0080312F">
        <w:t>text box</w:t>
      </w:r>
      <w:r w:rsidR="009F36B1">
        <w:t>,</w:t>
      </w:r>
      <w:r w:rsidR="00B0276C">
        <w:t xml:space="preserve"> </w:t>
      </w:r>
      <w:r w:rsidRPr="00016F00">
        <w:t>as you may be asked to provide that evidence</w:t>
      </w:r>
      <w:r w:rsidR="009B427D" w:rsidRPr="00016F00">
        <w:t xml:space="preserve"> during reviews of the </w:t>
      </w:r>
      <w:r w:rsidR="00ED3978" w:rsidRPr="00016F00">
        <w:t>application.</w:t>
      </w:r>
      <w:r w:rsidR="00B0276C">
        <w:t xml:space="preserve"> Use 1,100 characters or less.</w:t>
      </w:r>
    </w:p>
    <w:p w:rsidR="006036EC" w:rsidRPr="00016F00" w:rsidRDefault="005B60C1" w:rsidP="001622CB">
      <w:pPr>
        <w:pStyle w:val="ListParagraph"/>
        <w:numPr>
          <w:ilvl w:val="0"/>
          <w:numId w:val="48"/>
        </w:numPr>
        <w:spacing w:after="240"/>
        <w:contextualSpacing w:val="0"/>
      </w:pPr>
      <w:r w:rsidRPr="00016F00">
        <w:t>Please make</w:t>
      </w:r>
      <w:r w:rsidR="00412409" w:rsidRPr="00016F00">
        <w:t xml:space="preserve"> </w:t>
      </w:r>
      <w:r w:rsidR="0055565D" w:rsidRPr="00016F00">
        <w:t xml:space="preserve">specific and detailed </w:t>
      </w:r>
      <w:r w:rsidR="007B277E" w:rsidRPr="00016F00">
        <w:t>comments in the</w:t>
      </w:r>
      <w:r w:rsidR="00B0276C">
        <w:t xml:space="preserve"> </w:t>
      </w:r>
      <w:r w:rsidR="0080312F">
        <w:t xml:space="preserve">text box </w:t>
      </w:r>
      <w:r w:rsidR="007B277E" w:rsidRPr="00016F00">
        <w:t xml:space="preserve">to assist the </w:t>
      </w:r>
      <w:r w:rsidR="002272A3" w:rsidRPr="00016F00">
        <w:t xml:space="preserve">application </w:t>
      </w:r>
      <w:r w:rsidR="007B277E" w:rsidRPr="00016F00">
        <w:t>reader in understanding your scoring</w:t>
      </w:r>
      <w:r w:rsidRPr="00016F00">
        <w:t>.</w:t>
      </w:r>
      <w:r w:rsidR="00B0276C">
        <w:t xml:space="preserve"> Use 1,100 characters or less.</w:t>
      </w:r>
    </w:p>
    <w:p w:rsidR="00F00BB4" w:rsidRPr="00016F00" w:rsidRDefault="00F00BB4" w:rsidP="00F00BB4">
      <w:pPr>
        <w:pStyle w:val="ListParagraph"/>
        <w:numPr>
          <w:ilvl w:val="0"/>
          <w:numId w:val="48"/>
        </w:numPr>
        <w:spacing w:after="240"/>
        <w:contextualSpacing w:val="0"/>
      </w:pPr>
      <w:r w:rsidRPr="00016F00">
        <w:t xml:space="preserve">In the subsequent narrative field titled </w:t>
      </w:r>
      <w:r w:rsidRPr="00016F00">
        <w:rPr>
          <w:i/>
        </w:rPr>
        <w:t>“Areas of Strength,”</w:t>
      </w:r>
      <w:r w:rsidRPr="00016F00">
        <w:t xml:space="preserve"> following the High Quality CTE Program Evaluation &amp; Plan rubric table for each minimum eligibility standard, please describe the LEA’s areas of strength for each minimum eligibility standard in </w:t>
      </w:r>
      <w:r w:rsidR="0080312F" w:rsidRPr="00B0276C">
        <w:t>1,500</w:t>
      </w:r>
      <w:r w:rsidR="0080312F" w:rsidRPr="00016F00">
        <w:t xml:space="preserve"> </w:t>
      </w:r>
      <w:r w:rsidRPr="00016F00">
        <w:t xml:space="preserve">characters or less. </w:t>
      </w:r>
      <w:r w:rsidRPr="00016F00">
        <w:rPr>
          <w:i/>
        </w:rPr>
        <w:t>“Areas of Strength”</w:t>
      </w:r>
      <w:r w:rsidRPr="00016F00">
        <w:t xml:space="preserve"> should include industry sector and pathway highlights and accomplishments and/or effective systems and/or processes put in place.</w:t>
      </w:r>
    </w:p>
    <w:p w:rsidR="00F00BB4" w:rsidRPr="00016F00" w:rsidRDefault="00F00BB4" w:rsidP="009B18F0">
      <w:pPr>
        <w:pStyle w:val="ListParagraph"/>
        <w:numPr>
          <w:ilvl w:val="0"/>
          <w:numId w:val="48"/>
        </w:numPr>
        <w:spacing w:after="240"/>
        <w:contextualSpacing w:val="0"/>
      </w:pPr>
      <w:r w:rsidRPr="00016F00">
        <w:t xml:space="preserve">In the subsequent narrative field titled </w:t>
      </w:r>
      <w:r w:rsidRPr="00016F00">
        <w:rPr>
          <w:i/>
        </w:rPr>
        <w:t>“Improvement Opportunities and Plans…”</w:t>
      </w:r>
      <w:r w:rsidR="000A1460">
        <w:t xml:space="preserve"> </w:t>
      </w:r>
      <w:r w:rsidRPr="00016F00">
        <w:t>describe</w:t>
      </w:r>
      <w:r w:rsidR="009F36B1">
        <w:t xml:space="preserve"> the</w:t>
      </w:r>
      <w:r w:rsidRPr="00016F00">
        <w:t xml:space="preserve"> LEA’s plans for improvement and use of funds </w:t>
      </w:r>
      <w:r w:rsidRPr="00B0276C">
        <w:t xml:space="preserve">in </w:t>
      </w:r>
      <w:r w:rsidR="0080312F" w:rsidRPr="00B0276C">
        <w:t xml:space="preserve">1,500 </w:t>
      </w:r>
      <w:r w:rsidRPr="00B0276C">
        <w:t>characters or less</w:t>
      </w:r>
      <w:r w:rsidRPr="00016F00">
        <w:t xml:space="preserve">. </w:t>
      </w:r>
      <w:r w:rsidRPr="00016F00">
        <w:rPr>
          <w:i/>
        </w:rPr>
        <w:t>“Improvement Opportunities and Plans…”</w:t>
      </w:r>
      <w:r w:rsidRPr="00016F00">
        <w:t xml:space="preserve"> should include industry sector and pathway plans for improvement and/or systems and/or processes that need to be put in place.</w:t>
      </w:r>
    </w:p>
    <w:p w:rsidR="00F00BB4" w:rsidRPr="00B0276C" w:rsidRDefault="00F00BB4" w:rsidP="009B18F0">
      <w:pPr>
        <w:pStyle w:val="ListParagraph"/>
        <w:spacing w:after="240"/>
        <w:contextualSpacing w:val="0"/>
        <w:rPr>
          <w:b/>
        </w:rPr>
      </w:pPr>
      <w:r w:rsidRPr="00B0276C">
        <w:rPr>
          <w:b/>
        </w:rPr>
        <w:t>The plan should explicitly state proposed services and/or needs requested in the Budget Narrative Worksheet (Attachment II).</w:t>
      </w:r>
    </w:p>
    <w:p w:rsidR="006036EC" w:rsidRPr="00016F00" w:rsidRDefault="005A3E59" w:rsidP="00C3359D">
      <w:pPr>
        <w:pStyle w:val="ListParagraph"/>
        <w:numPr>
          <w:ilvl w:val="0"/>
          <w:numId w:val="48"/>
        </w:numPr>
        <w:spacing w:after="240"/>
        <w:contextualSpacing w:val="0"/>
      </w:pPr>
      <w:r w:rsidRPr="00016F00">
        <w:lastRenderedPageBreak/>
        <w:t xml:space="preserve">Unique Conditions: Describe any existing CTE program specific unique condition(s) of the LEA(s) which may affect this application. Unique conditions may include, but </w:t>
      </w:r>
      <w:r w:rsidR="00C54446" w:rsidRPr="00016F00">
        <w:t xml:space="preserve">are </w:t>
      </w:r>
      <w:r w:rsidRPr="00016F00">
        <w:t xml:space="preserve">not limited to, </w:t>
      </w:r>
      <w:r w:rsidR="00056B84" w:rsidRPr="00016F00">
        <w:t>such items as rural or isolated schools or educational agencies, unique partnership arrangements, unique costs and expense issues</w:t>
      </w:r>
      <w:r w:rsidR="007D6055" w:rsidRPr="00016F00">
        <w:t xml:space="preserve">, </w:t>
      </w:r>
      <w:r w:rsidR="009F36B1">
        <w:t xml:space="preserve">a </w:t>
      </w:r>
      <w:r w:rsidR="007D6055" w:rsidRPr="00016F00">
        <w:t>new CTE program, etc.</w:t>
      </w:r>
    </w:p>
    <w:p w:rsidR="006036EC" w:rsidRPr="00016F00" w:rsidRDefault="007B277E" w:rsidP="00173754">
      <w:pPr>
        <w:pStyle w:val="ListParagraph"/>
        <w:numPr>
          <w:ilvl w:val="0"/>
          <w:numId w:val="48"/>
        </w:numPr>
        <w:spacing w:after="240"/>
        <w:contextualSpacing w:val="0"/>
      </w:pPr>
      <w:r w:rsidRPr="00016F00">
        <w:t xml:space="preserve">Total your score </w:t>
      </w:r>
      <w:r w:rsidR="004501A7" w:rsidRPr="00016F00">
        <w:t>and</w:t>
      </w:r>
      <w:r w:rsidRPr="00016F00">
        <w:t xml:space="preserve"> enter your score in the </w:t>
      </w:r>
      <w:r w:rsidR="00BF2A74" w:rsidRPr="00016F00">
        <w:rPr>
          <w:i/>
        </w:rPr>
        <w:t>“</w:t>
      </w:r>
      <w:r w:rsidR="00BF502B" w:rsidRPr="00016F00">
        <w:rPr>
          <w:i/>
        </w:rPr>
        <w:t>Total Score</w:t>
      </w:r>
      <w:r w:rsidR="00C854D7" w:rsidRPr="00016F00">
        <w:rPr>
          <w:i/>
        </w:rPr>
        <w:t xml:space="preserve"> </w:t>
      </w:r>
      <w:r w:rsidR="00DC0DE2" w:rsidRPr="00016F00">
        <w:rPr>
          <w:i/>
        </w:rPr>
        <w:t>(</w:t>
      </w:r>
      <w:r w:rsidR="00C854D7" w:rsidRPr="00016F00">
        <w:rPr>
          <w:i/>
        </w:rPr>
        <w:t>To Be Complete</w:t>
      </w:r>
      <w:r w:rsidR="00ED3CB2" w:rsidRPr="00016F00">
        <w:rPr>
          <w:i/>
        </w:rPr>
        <w:t>d</w:t>
      </w:r>
      <w:r w:rsidR="00C854D7" w:rsidRPr="00016F00">
        <w:rPr>
          <w:i/>
        </w:rPr>
        <w:t xml:space="preserve"> by the LEA</w:t>
      </w:r>
      <w:r w:rsidR="0004392C" w:rsidRPr="00016F00">
        <w:rPr>
          <w:i/>
        </w:rPr>
        <w:t>)</w:t>
      </w:r>
      <w:r w:rsidR="00BF2A74" w:rsidRPr="00016F00">
        <w:rPr>
          <w:i/>
        </w:rPr>
        <w:t>”</w:t>
      </w:r>
      <w:r w:rsidR="00603255" w:rsidRPr="00016F00">
        <w:t xml:space="preserve"> </w:t>
      </w:r>
      <w:r w:rsidR="00ED3CB2" w:rsidRPr="00016F00">
        <w:t xml:space="preserve">section </w:t>
      </w:r>
      <w:r w:rsidR="00DC0DE2" w:rsidRPr="00016F00">
        <w:t xml:space="preserve">on the first page of </w:t>
      </w:r>
      <w:r w:rsidR="00C854D7" w:rsidRPr="00016F00">
        <w:t xml:space="preserve">the CTEIG </w:t>
      </w:r>
      <w:r w:rsidR="00C22238" w:rsidRPr="00016F00">
        <w:t>High-Quality</w:t>
      </w:r>
      <w:r w:rsidR="0004392C" w:rsidRPr="00016F00">
        <w:t xml:space="preserve"> CTE Program </w:t>
      </w:r>
      <w:r w:rsidR="00C854D7" w:rsidRPr="00016F00">
        <w:t>Evaluation</w:t>
      </w:r>
      <w:r w:rsidR="00FF442D" w:rsidRPr="00016F00">
        <w:t xml:space="preserve"> &amp; Plan</w:t>
      </w:r>
      <w:r w:rsidR="004937EF" w:rsidRPr="00016F00">
        <w:t>.</w:t>
      </w:r>
      <w:r w:rsidR="004501A7" w:rsidRPr="00016F00">
        <w:t xml:space="preserve"> This section of the application is worth up to 45 points</w:t>
      </w:r>
      <w:r w:rsidR="00F17928" w:rsidRPr="00016F00">
        <w:t>.</w:t>
      </w:r>
    </w:p>
    <w:p w:rsidR="00BF2A74" w:rsidRPr="00016F00" w:rsidRDefault="00984177" w:rsidP="009B18F0">
      <w:pPr>
        <w:pStyle w:val="ListParagraph"/>
        <w:numPr>
          <w:ilvl w:val="0"/>
          <w:numId w:val="48"/>
        </w:numPr>
        <w:spacing w:after="240"/>
        <w:contextualSpacing w:val="0"/>
      </w:pPr>
      <w:r w:rsidRPr="00016F00">
        <w:t>The minimum score to be funded for th</w:t>
      </w:r>
      <w:r w:rsidR="00D4111A" w:rsidRPr="00016F00">
        <w:t>e</w:t>
      </w:r>
      <w:r w:rsidRPr="00016F00">
        <w:t xml:space="preserve"> </w:t>
      </w:r>
      <w:r w:rsidR="00F17928" w:rsidRPr="00016F00">
        <w:t>High</w:t>
      </w:r>
      <w:r w:rsidR="006E0A6D" w:rsidRPr="00016F00">
        <w:t>-</w:t>
      </w:r>
      <w:r w:rsidR="00F17928" w:rsidRPr="00016F00">
        <w:t xml:space="preserve">Quality CTE </w:t>
      </w:r>
      <w:r w:rsidR="006E0A6D" w:rsidRPr="00016F00">
        <w:t xml:space="preserve">Program </w:t>
      </w:r>
      <w:r w:rsidR="00F17928" w:rsidRPr="00016F00">
        <w:t xml:space="preserve">Evaluation </w:t>
      </w:r>
      <w:r w:rsidR="006E0A6D" w:rsidRPr="00016F00">
        <w:t>&amp;</w:t>
      </w:r>
      <w:r w:rsidR="00F17928" w:rsidRPr="00016F00">
        <w:t xml:space="preserve"> Plan </w:t>
      </w:r>
      <w:r w:rsidRPr="00016F00">
        <w:t xml:space="preserve">is </w:t>
      </w:r>
      <w:r w:rsidR="00FD00A4" w:rsidRPr="00072AF5">
        <w:t>24</w:t>
      </w:r>
      <w:r w:rsidRPr="0080312F">
        <w:t xml:space="preserve"> p</w:t>
      </w:r>
      <w:r w:rsidRPr="00016F00">
        <w:t>oints</w:t>
      </w:r>
      <w:r w:rsidR="00F17928" w:rsidRPr="00016F00">
        <w:t>.</w:t>
      </w:r>
      <w:r w:rsidR="005A6B61" w:rsidRPr="00016F00">
        <w:t xml:space="preserve"> Each of the 15 questions will be scored using the scoring system below. There </w:t>
      </w:r>
      <w:r w:rsidR="009F36B1">
        <w:t>are</w:t>
      </w:r>
      <w:r w:rsidR="005A6B61" w:rsidRPr="00016F00">
        <w:t xml:space="preserve"> a total of 45 points available.</w:t>
      </w:r>
    </w:p>
    <w:tbl>
      <w:tblPr>
        <w:tblW w:w="8630" w:type="dxa"/>
        <w:tblInd w:w="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scoring Criteria for the CTEIG proposed budget summary."/>
      </w:tblPr>
      <w:tblGrid>
        <w:gridCol w:w="3960"/>
        <w:gridCol w:w="4670"/>
      </w:tblGrid>
      <w:tr w:rsidR="00016F00" w:rsidRPr="00016F00" w:rsidTr="005130A1">
        <w:trPr>
          <w:cantSplit/>
          <w:tblHeader/>
        </w:trPr>
        <w:tc>
          <w:tcPr>
            <w:tcW w:w="3960" w:type="dxa"/>
            <w:shd w:val="clear" w:color="auto" w:fill="F2F2F2"/>
          </w:tcPr>
          <w:p w:rsidR="00BF2A74" w:rsidRPr="00016F00" w:rsidRDefault="00BF2A74" w:rsidP="00C63BF7">
            <w:pPr>
              <w:widowControl w:val="0"/>
              <w:spacing w:line="276" w:lineRule="auto"/>
              <w:jc w:val="center"/>
              <w:rPr>
                <w:b/>
              </w:rPr>
            </w:pPr>
            <w:r w:rsidRPr="00016F00">
              <w:rPr>
                <w:b/>
              </w:rPr>
              <w:t>Score</w:t>
            </w:r>
          </w:p>
        </w:tc>
        <w:tc>
          <w:tcPr>
            <w:tcW w:w="4670" w:type="dxa"/>
            <w:shd w:val="clear" w:color="auto" w:fill="F2F2F2"/>
          </w:tcPr>
          <w:p w:rsidR="00BF2A74" w:rsidRPr="00016F00" w:rsidRDefault="00BF2A74" w:rsidP="00C63BF7">
            <w:pPr>
              <w:widowControl w:val="0"/>
              <w:spacing w:line="276" w:lineRule="auto"/>
              <w:jc w:val="center"/>
              <w:rPr>
                <w:b/>
              </w:rPr>
            </w:pPr>
            <w:r w:rsidRPr="00016F00">
              <w:rPr>
                <w:b/>
              </w:rPr>
              <w:t>Criteria</w:t>
            </w:r>
          </w:p>
        </w:tc>
      </w:tr>
      <w:tr w:rsidR="00016F00" w:rsidRPr="00016F00" w:rsidTr="005130A1">
        <w:trPr>
          <w:cantSplit/>
          <w:tblHeader/>
        </w:trPr>
        <w:tc>
          <w:tcPr>
            <w:tcW w:w="3960" w:type="dxa"/>
            <w:shd w:val="clear" w:color="auto" w:fill="auto"/>
            <w:vAlign w:val="center"/>
          </w:tcPr>
          <w:p w:rsidR="00BF2A74" w:rsidRPr="00016F00" w:rsidRDefault="00BF2A74" w:rsidP="00C63BF7">
            <w:pPr>
              <w:widowControl w:val="0"/>
              <w:spacing w:line="276" w:lineRule="auto"/>
              <w:jc w:val="center"/>
            </w:pPr>
            <w:r w:rsidRPr="00016F00">
              <w:t>3 points</w:t>
            </w:r>
          </w:p>
        </w:tc>
        <w:tc>
          <w:tcPr>
            <w:tcW w:w="4670" w:type="dxa"/>
            <w:shd w:val="clear" w:color="auto" w:fill="auto"/>
            <w:vAlign w:val="center"/>
          </w:tcPr>
          <w:p w:rsidR="00BF2A74" w:rsidRPr="00016F00" w:rsidRDefault="00BF2A74" w:rsidP="00F17928">
            <w:pPr>
              <w:widowControl w:val="0"/>
              <w:spacing w:line="276" w:lineRule="auto"/>
              <w:jc w:val="center"/>
            </w:pPr>
            <w:r w:rsidRPr="00016F00">
              <w:t>Exemplary Practice</w:t>
            </w:r>
          </w:p>
        </w:tc>
      </w:tr>
      <w:tr w:rsidR="00016F00" w:rsidRPr="00016F00" w:rsidTr="005130A1">
        <w:trPr>
          <w:cantSplit/>
          <w:tblHeader/>
        </w:trPr>
        <w:tc>
          <w:tcPr>
            <w:tcW w:w="3960" w:type="dxa"/>
            <w:shd w:val="clear" w:color="auto" w:fill="auto"/>
            <w:vAlign w:val="center"/>
          </w:tcPr>
          <w:p w:rsidR="00BF2A74" w:rsidRPr="00016F00" w:rsidRDefault="00BF2A74" w:rsidP="00C63BF7">
            <w:pPr>
              <w:widowControl w:val="0"/>
              <w:spacing w:line="276" w:lineRule="auto"/>
              <w:jc w:val="center"/>
            </w:pPr>
            <w:r w:rsidRPr="00016F00">
              <w:t>2 points</w:t>
            </w:r>
          </w:p>
        </w:tc>
        <w:tc>
          <w:tcPr>
            <w:tcW w:w="4670" w:type="dxa"/>
            <w:shd w:val="clear" w:color="auto" w:fill="auto"/>
            <w:vAlign w:val="center"/>
          </w:tcPr>
          <w:p w:rsidR="00BF2A74" w:rsidRPr="00016F00" w:rsidRDefault="00BF2A74" w:rsidP="00F17928">
            <w:pPr>
              <w:widowControl w:val="0"/>
              <w:spacing w:line="276" w:lineRule="auto"/>
              <w:jc w:val="center"/>
            </w:pPr>
            <w:r w:rsidRPr="00016F00">
              <w:t>Quality Practice</w:t>
            </w:r>
          </w:p>
        </w:tc>
      </w:tr>
      <w:tr w:rsidR="00016F00" w:rsidRPr="00016F00" w:rsidTr="005130A1">
        <w:trPr>
          <w:cantSplit/>
          <w:tblHeader/>
        </w:trPr>
        <w:tc>
          <w:tcPr>
            <w:tcW w:w="3960" w:type="dxa"/>
            <w:shd w:val="clear" w:color="auto" w:fill="auto"/>
            <w:vAlign w:val="center"/>
          </w:tcPr>
          <w:p w:rsidR="00BF2A74" w:rsidRPr="00016F00" w:rsidRDefault="00BF2A74" w:rsidP="00AF7164">
            <w:pPr>
              <w:widowControl w:val="0"/>
              <w:spacing w:line="276" w:lineRule="auto"/>
              <w:jc w:val="center"/>
            </w:pPr>
            <w:r w:rsidRPr="00016F00">
              <w:t>1 point</w:t>
            </w:r>
          </w:p>
        </w:tc>
        <w:tc>
          <w:tcPr>
            <w:tcW w:w="4670" w:type="dxa"/>
            <w:shd w:val="clear" w:color="auto" w:fill="auto"/>
            <w:vAlign w:val="center"/>
          </w:tcPr>
          <w:p w:rsidR="00BF2A74" w:rsidRPr="00016F00" w:rsidRDefault="00BF2A74" w:rsidP="00F17928">
            <w:pPr>
              <w:widowControl w:val="0"/>
              <w:spacing w:line="276" w:lineRule="auto"/>
              <w:jc w:val="center"/>
            </w:pPr>
            <w:r w:rsidRPr="00016F00">
              <w:t>Emerging Practice</w:t>
            </w:r>
          </w:p>
        </w:tc>
      </w:tr>
      <w:tr w:rsidR="00F17928" w:rsidRPr="00016F00" w:rsidTr="005130A1">
        <w:trPr>
          <w:cantSplit/>
          <w:tblHeader/>
        </w:trPr>
        <w:tc>
          <w:tcPr>
            <w:tcW w:w="3960" w:type="dxa"/>
            <w:shd w:val="clear" w:color="auto" w:fill="auto"/>
            <w:vAlign w:val="center"/>
          </w:tcPr>
          <w:p w:rsidR="00F17928" w:rsidRPr="00016F00" w:rsidRDefault="00F17928" w:rsidP="00C63BF7">
            <w:pPr>
              <w:widowControl w:val="0"/>
              <w:spacing w:line="276" w:lineRule="auto"/>
              <w:jc w:val="center"/>
            </w:pPr>
            <w:r w:rsidRPr="00016F00">
              <w:t>0 points</w:t>
            </w:r>
          </w:p>
        </w:tc>
        <w:tc>
          <w:tcPr>
            <w:tcW w:w="4670" w:type="dxa"/>
            <w:shd w:val="clear" w:color="auto" w:fill="auto"/>
            <w:vAlign w:val="center"/>
          </w:tcPr>
          <w:p w:rsidR="00F17928" w:rsidRPr="00016F00" w:rsidRDefault="00F17928" w:rsidP="00F17928">
            <w:pPr>
              <w:widowControl w:val="0"/>
              <w:spacing w:line="276" w:lineRule="auto"/>
              <w:jc w:val="center"/>
            </w:pPr>
            <w:r w:rsidRPr="00016F00">
              <w:t>Not Yet in Practice</w:t>
            </w:r>
          </w:p>
        </w:tc>
      </w:tr>
    </w:tbl>
    <w:p w:rsidR="00BD3BA4" w:rsidRPr="00016F00" w:rsidRDefault="00603255" w:rsidP="009B18F0">
      <w:pPr>
        <w:pStyle w:val="ListParagraph"/>
        <w:spacing w:before="240" w:after="240"/>
        <w:contextualSpacing w:val="0"/>
      </w:pPr>
      <w:r w:rsidRPr="00016F00">
        <w:t xml:space="preserve">If the applicant is a consortium, </w:t>
      </w:r>
      <w:r w:rsidR="004501A7" w:rsidRPr="00016F00">
        <w:t xml:space="preserve">please include </w:t>
      </w:r>
      <w:r w:rsidR="00C53E2E" w:rsidRPr="00016F00">
        <w:t xml:space="preserve">a </w:t>
      </w:r>
      <w:r w:rsidR="004501A7" w:rsidRPr="00016F00">
        <w:t xml:space="preserve">High-Quality CTE Program Evaluation &amp; Plan (Attachment I) for </w:t>
      </w:r>
      <w:r w:rsidRPr="00016F00">
        <w:t>all member LEAs</w:t>
      </w:r>
      <w:r w:rsidR="00C53E2E" w:rsidRPr="00016F00">
        <w:t>.</w:t>
      </w:r>
    </w:p>
    <w:p w:rsidR="00DC212C" w:rsidRPr="00016F00" w:rsidRDefault="00BD3BA4" w:rsidP="00700533">
      <w:pPr>
        <w:pStyle w:val="ListParagraph"/>
        <w:spacing w:after="240"/>
        <w:contextualSpacing w:val="0"/>
      </w:pPr>
      <w:r w:rsidRPr="00016F00">
        <w:t>Consorti</w:t>
      </w:r>
      <w:r w:rsidR="004E550F" w:rsidRPr="00016F00">
        <w:t>a</w:t>
      </w:r>
      <w:r w:rsidRPr="00016F00">
        <w:t xml:space="preserve"> must average these scores and complete the</w:t>
      </w:r>
      <w:r w:rsidR="00603255" w:rsidRPr="00016F00">
        <w:t xml:space="preserve"> </w:t>
      </w:r>
      <w:r w:rsidR="00C22238" w:rsidRPr="00016F00">
        <w:t>High-Quality</w:t>
      </w:r>
      <w:r w:rsidR="00603255" w:rsidRPr="00016F00">
        <w:t xml:space="preserve"> CTE Program Evaluation </w:t>
      </w:r>
      <w:r w:rsidR="004937EF" w:rsidRPr="00016F00">
        <w:t xml:space="preserve">&amp; Plan </w:t>
      </w:r>
      <w:r w:rsidR="001A21A5" w:rsidRPr="00016F00">
        <w:t xml:space="preserve">(Attachment I) </w:t>
      </w:r>
      <w:r w:rsidRPr="00016F00">
        <w:t>integrating the needs of member LEAs in the narrative sections. All information in the Budget Narrative Worksheet should align directly with plans for improvement.</w:t>
      </w:r>
    </w:p>
    <w:p w:rsidR="00EA6E4C" w:rsidRPr="00016F00" w:rsidRDefault="00D0357C" w:rsidP="00700533">
      <w:pPr>
        <w:spacing w:after="240"/>
        <w:rPr>
          <w:b/>
        </w:rPr>
      </w:pPr>
      <w:r w:rsidRPr="00016F00">
        <w:rPr>
          <w:b/>
        </w:rPr>
        <w:t>Step 2</w:t>
      </w:r>
    </w:p>
    <w:p w:rsidR="00A10229" w:rsidRPr="00016F00" w:rsidRDefault="00594989" w:rsidP="00700533">
      <w:pPr>
        <w:spacing w:after="240"/>
        <w:contextualSpacing/>
      </w:pPr>
      <w:r w:rsidRPr="00016F00">
        <w:rPr>
          <w:b/>
        </w:rPr>
        <w:t>Attachment II: Career Technical Education Incentive Grant Fiscal Year 2021–22 Budget Narrative Worksheet:</w:t>
      </w:r>
      <w:r w:rsidRPr="00016F00">
        <w:t xml:space="preserve"> </w:t>
      </w:r>
      <w:r w:rsidR="00470A57" w:rsidRPr="00016F00">
        <w:t xml:space="preserve">Using the </w:t>
      </w:r>
      <w:r w:rsidR="00B16D44" w:rsidRPr="00016F00">
        <w:t>Budget</w:t>
      </w:r>
      <w:r w:rsidR="00DB4AC7" w:rsidRPr="00016F00">
        <w:t xml:space="preserve"> Narrative Worksheet</w:t>
      </w:r>
      <w:r w:rsidR="00DB5455" w:rsidRPr="00016F00">
        <w:t xml:space="preserve"> (Attachment II</w:t>
      </w:r>
      <w:r w:rsidR="00BD3BA4" w:rsidRPr="00016F00">
        <w:t>)</w:t>
      </w:r>
      <w:r w:rsidR="00470A57" w:rsidRPr="00016F00">
        <w:t xml:space="preserve"> provided on the </w:t>
      </w:r>
      <w:r w:rsidR="00D8698F">
        <w:t xml:space="preserve">CDE CTEIG </w:t>
      </w:r>
      <w:r w:rsidR="00470A57" w:rsidRPr="00016F00">
        <w:t xml:space="preserve">RFA </w:t>
      </w:r>
      <w:r w:rsidR="00C53E2E" w:rsidRPr="00016F00">
        <w:t xml:space="preserve">web page </w:t>
      </w:r>
      <w:r w:rsidR="00470A57" w:rsidRPr="00016F00">
        <w:t>at</w:t>
      </w:r>
      <w:r w:rsidR="00AF765C" w:rsidRPr="00016F00">
        <w:t xml:space="preserve"> </w:t>
      </w:r>
      <w:hyperlink r:id="rId28" w:tooltip="Attachment 2 Budget Narrative" w:history="1">
        <w:r w:rsidR="007A72DC" w:rsidRPr="00E8414F">
          <w:rPr>
            <w:rStyle w:val="Hyperlink"/>
          </w:rPr>
          <w:t>https://www.cde.ca.gov/fg/fo/r17/documents/cteig21-22attach2.xlsx</w:t>
        </w:r>
      </w:hyperlink>
      <w:r w:rsidR="004F7236" w:rsidRPr="00752816">
        <w:rPr>
          <w:rStyle w:val="Hyperlink"/>
          <w:color w:val="auto"/>
          <w:u w:val="none"/>
        </w:rPr>
        <w:t>:</w:t>
      </w:r>
    </w:p>
    <w:p w:rsidR="00CF2264" w:rsidRPr="00016F00" w:rsidRDefault="00CF2264" w:rsidP="009B18F0">
      <w:pPr>
        <w:pStyle w:val="ListParagraph"/>
        <w:widowControl w:val="0"/>
        <w:numPr>
          <w:ilvl w:val="0"/>
          <w:numId w:val="49"/>
        </w:numPr>
        <w:spacing w:after="240"/>
        <w:ind w:left="1080"/>
        <w:contextualSpacing w:val="0"/>
      </w:pPr>
      <w:r w:rsidRPr="00016F00">
        <w:t xml:space="preserve">Ensure that the total amounts </w:t>
      </w:r>
      <w:r w:rsidR="00446A44" w:rsidRPr="00016F00">
        <w:t>entered</w:t>
      </w:r>
      <w:r w:rsidRPr="00016F00">
        <w:t xml:space="preserve"> the Budget Attachment II are the same amounts entered into </w:t>
      </w:r>
      <w:r w:rsidR="009F36B1">
        <w:t xml:space="preserve">the </w:t>
      </w:r>
      <w:r w:rsidRPr="00016F00">
        <w:t>PGMS.</w:t>
      </w:r>
    </w:p>
    <w:p w:rsidR="0080312F" w:rsidRPr="00DA1AD4" w:rsidRDefault="00903F20" w:rsidP="009B18F0">
      <w:pPr>
        <w:pStyle w:val="ListParagraph"/>
        <w:numPr>
          <w:ilvl w:val="0"/>
          <w:numId w:val="49"/>
        </w:numPr>
        <w:spacing w:after="240"/>
        <w:ind w:left="1080" w:right="396"/>
        <w:contextualSpacing w:val="0"/>
      </w:pPr>
      <w:r w:rsidRPr="00016F00">
        <w:t>C</w:t>
      </w:r>
      <w:r w:rsidR="00BD3BA4" w:rsidRPr="00016F00">
        <w:t xml:space="preserve">reate a proposed budget with matching funds and sources </w:t>
      </w:r>
      <w:r w:rsidR="00C71B97" w:rsidRPr="00016F00">
        <w:t>align</w:t>
      </w:r>
      <w:r w:rsidR="00016BD3" w:rsidRPr="00016F00">
        <w:t>ed</w:t>
      </w:r>
      <w:r w:rsidR="00C71B97" w:rsidRPr="00016F00">
        <w:t xml:space="preserve"> to the </w:t>
      </w:r>
      <w:r w:rsidR="00DB5455" w:rsidRPr="00016F00">
        <w:t xml:space="preserve">High-Quality CTE Program </w:t>
      </w:r>
      <w:r w:rsidRPr="00016F00">
        <w:t xml:space="preserve">Evaluation </w:t>
      </w:r>
      <w:r w:rsidR="00FF442D" w:rsidRPr="00016F00">
        <w:t>&amp;</w:t>
      </w:r>
      <w:r w:rsidRPr="00016F00">
        <w:t xml:space="preserve"> </w:t>
      </w:r>
      <w:r w:rsidR="00DB5455" w:rsidRPr="00016F00">
        <w:t>Plan (Attachment I)</w:t>
      </w:r>
      <w:r w:rsidR="00C71B97" w:rsidRPr="00016F00">
        <w:t xml:space="preserve"> </w:t>
      </w:r>
      <w:r w:rsidR="00F173CC" w:rsidRPr="00016F00">
        <w:t xml:space="preserve">for the </w:t>
      </w:r>
      <w:r w:rsidR="00594989" w:rsidRPr="00016F00">
        <w:t>2021</w:t>
      </w:r>
      <w:r w:rsidR="00FB2397" w:rsidRPr="00016F00">
        <w:t>–</w:t>
      </w:r>
      <w:r w:rsidR="00594989" w:rsidRPr="00016F00">
        <w:t xml:space="preserve">22 </w:t>
      </w:r>
      <w:r w:rsidR="00DB4AC7" w:rsidRPr="00016F00">
        <w:t xml:space="preserve">grant </w:t>
      </w:r>
      <w:r w:rsidR="00DA15D4" w:rsidRPr="00016F00">
        <w:t>application</w:t>
      </w:r>
      <w:r w:rsidR="00760355" w:rsidRPr="00DA1AD4">
        <w:t>.</w:t>
      </w:r>
      <w:r w:rsidR="0080312F" w:rsidRPr="00DA1AD4">
        <w:t xml:space="preserve"> If you are a consortium, create one proposed budget with matching funds and sources that is inclusive of all members.</w:t>
      </w:r>
    </w:p>
    <w:p w:rsidR="00B31E12" w:rsidRPr="00016F00" w:rsidRDefault="005E3FA4" w:rsidP="009B18F0">
      <w:pPr>
        <w:pStyle w:val="ListParagraph"/>
        <w:numPr>
          <w:ilvl w:val="0"/>
          <w:numId w:val="49"/>
        </w:numPr>
        <w:spacing w:after="240"/>
        <w:ind w:left="1080" w:right="396"/>
        <w:contextualSpacing w:val="0"/>
      </w:pPr>
      <w:r w:rsidRPr="00016F00">
        <w:t>C</w:t>
      </w:r>
      <w:r w:rsidR="00903F20" w:rsidRPr="00016F00">
        <w:t>learly</w:t>
      </w:r>
      <w:r w:rsidR="00F173CC" w:rsidRPr="00016F00">
        <w:t xml:space="preserve"> identi</w:t>
      </w:r>
      <w:r w:rsidRPr="00016F00">
        <w:t>fy the source of matching funds</w:t>
      </w:r>
      <w:r w:rsidR="00F173CC" w:rsidRPr="00016F00">
        <w:t xml:space="preserve"> in the proposed budget.</w:t>
      </w:r>
      <w:r w:rsidR="00903F20" w:rsidRPr="00016F00">
        <w:t xml:space="preserve"> This information will be verified by </w:t>
      </w:r>
      <w:r w:rsidR="00C53E2E" w:rsidRPr="00016F00">
        <w:t xml:space="preserve">the </w:t>
      </w:r>
      <w:r w:rsidR="00903F20" w:rsidRPr="00016F00">
        <w:t>CDE.</w:t>
      </w:r>
    </w:p>
    <w:p w:rsidR="00DA15D4" w:rsidRPr="00016F00" w:rsidRDefault="005E3FA4" w:rsidP="009B18F0">
      <w:pPr>
        <w:pStyle w:val="ListParagraph"/>
        <w:numPr>
          <w:ilvl w:val="0"/>
          <w:numId w:val="49"/>
        </w:numPr>
        <w:spacing w:after="240"/>
        <w:ind w:left="1080" w:right="396"/>
        <w:contextualSpacing w:val="0"/>
      </w:pPr>
      <w:r w:rsidRPr="00016F00">
        <w:lastRenderedPageBreak/>
        <w:t>P</w:t>
      </w:r>
      <w:r w:rsidR="00B31E12" w:rsidRPr="00016F00">
        <w:t xml:space="preserve">rovide a detailed explanation of each proposed expenditure including specifics about </w:t>
      </w:r>
      <w:r w:rsidR="00467B68" w:rsidRPr="00016F00">
        <w:t>budget items, industry sector</w:t>
      </w:r>
      <w:r w:rsidR="00C53E2E" w:rsidRPr="00016F00">
        <w:t>,</w:t>
      </w:r>
      <w:r w:rsidR="00467B68" w:rsidRPr="00016F00">
        <w:t xml:space="preserve"> and pathways. Costs should be as accurate as possible. All proposed expenditures (including conferences, services, curriculum, and salaries) should be explicitly for CTE</w:t>
      </w:r>
      <w:r w:rsidR="00903F20" w:rsidRPr="00016F00">
        <w:t xml:space="preserve"> programs</w:t>
      </w:r>
      <w:r w:rsidR="00467B68" w:rsidRPr="00016F00">
        <w:t>.</w:t>
      </w:r>
    </w:p>
    <w:p w:rsidR="00DB5455" w:rsidRPr="00016F00" w:rsidRDefault="00E668B2" w:rsidP="009B18F0">
      <w:pPr>
        <w:pStyle w:val="ListParagraph"/>
        <w:numPr>
          <w:ilvl w:val="0"/>
          <w:numId w:val="49"/>
        </w:numPr>
        <w:spacing w:after="240"/>
        <w:ind w:left="1080" w:right="396"/>
        <w:contextualSpacing w:val="0"/>
      </w:pPr>
      <w:r w:rsidRPr="00016F00">
        <w:t>P</w:t>
      </w:r>
      <w:r w:rsidR="00467B68" w:rsidRPr="00016F00">
        <w:t xml:space="preserve">rovide adequate detail and justification </w:t>
      </w:r>
      <w:r w:rsidR="00903F20" w:rsidRPr="00016F00">
        <w:t xml:space="preserve">when </w:t>
      </w:r>
      <w:r w:rsidR="00467B68" w:rsidRPr="00016F00">
        <w:t xml:space="preserve">significant funds are budgeted for an outside party </w:t>
      </w:r>
      <w:r w:rsidR="00DA15D4" w:rsidRPr="00016F00">
        <w:t xml:space="preserve">or consultant (rather than LEA personnel) </w:t>
      </w:r>
      <w:r w:rsidR="00467B68" w:rsidRPr="00016F00">
        <w:t xml:space="preserve">to provide CTE related services. Incomplete or insufficient budget narratives will </w:t>
      </w:r>
      <w:r w:rsidR="00A040F7" w:rsidRPr="00016F00">
        <w:t>impact scor</w:t>
      </w:r>
      <w:r w:rsidR="009F36B1">
        <w:t>ing</w:t>
      </w:r>
      <w:r w:rsidR="00467B68" w:rsidRPr="00016F00">
        <w:t>.</w:t>
      </w:r>
    </w:p>
    <w:p w:rsidR="008E49CA" w:rsidRPr="00016F00" w:rsidRDefault="005E31F7" w:rsidP="00700533">
      <w:pPr>
        <w:spacing w:after="240"/>
        <w:ind w:right="396"/>
        <w:rPr>
          <w:b/>
        </w:rPr>
      </w:pPr>
      <w:r w:rsidRPr="00016F00">
        <w:rPr>
          <w:b/>
        </w:rPr>
        <w:t xml:space="preserve">Detailed </w:t>
      </w:r>
      <w:r w:rsidR="007B527C" w:rsidRPr="00016F00">
        <w:rPr>
          <w:b/>
        </w:rPr>
        <w:t>Expenditure Descriptions</w:t>
      </w:r>
    </w:p>
    <w:p w:rsidR="007B527C" w:rsidRPr="00016F00" w:rsidRDefault="00DA15D4" w:rsidP="00700533">
      <w:pPr>
        <w:spacing w:after="240"/>
        <w:ind w:right="396"/>
      </w:pPr>
      <w:r w:rsidRPr="00016F00">
        <w:t>LEAs may not supplant</w:t>
      </w:r>
      <w:r w:rsidR="008E49CA" w:rsidRPr="00016F00">
        <w:t xml:space="preserve"> existing funding or efforts, including</w:t>
      </w:r>
      <w:r w:rsidRPr="00016F00">
        <w:t xml:space="preserve"> all</w:t>
      </w:r>
      <w:r w:rsidR="008E49CA" w:rsidRPr="00016F00">
        <w:t xml:space="preserve"> costs otherwise necessary to operate a school or program</w:t>
      </w:r>
      <w:r w:rsidRPr="00016F00">
        <w:t>.</w:t>
      </w:r>
    </w:p>
    <w:tbl>
      <w:tblPr>
        <w:tblW w:w="9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Detailed Expenditure Descriptions listing Object Codes in left column and Description of Budget Category in left column."/>
      </w:tblPr>
      <w:tblGrid>
        <w:gridCol w:w="1008"/>
        <w:gridCol w:w="8637"/>
      </w:tblGrid>
      <w:tr w:rsidR="00016F00" w:rsidRPr="00016F00"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spacing w:before="60" w:after="60" w:line="276" w:lineRule="auto"/>
              <w:jc w:val="center"/>
              <w:rPr>
                <w:b/>
              </w:rPr>
            </w:pPr>
            <w:r w:rsidRPr="00016F00">
              <w:rPr>
                <w:b/>
              </w:rPr>
              <w:lastRenderedPageBreak/>
              <w:t>Object Code</w:t>
            </w:r>
          </w:p>
        </w:tc>
        <w:tc>
          <w:tcPr>
            <w:tcW w:w="8637"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spacing w:before="60" w:after="60" w:line="276" w:lineRule="auto"/>
              <w:jc w:val="center"/>
              <w:rPr>
                <w:b/>
              </w:rPr>
            </w:pPr>
            <w:r w:rsidRPr="00016F00">
              <w:rPr>
                <w:b/>
              </w:rPr>
              <w:t>Description of the Budget Category</w:t>
            </w:r>
          </w:p>
        </w:tc>
      </w:tr>
      <w:tr w:rsidR="00016F00" w:rsidRPr="00016F00"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spacing w:before="60" w:after="60" w:line="276" w:lineRule="auto"/>
            </w:pPr>
            <w:r w:rsidRPr="00016F00">
              <w:t>1000</w:t>
            </w:r>
          </w:p>
        </w:tc>
        <w:tc>
          <w:tcPr>
            <w:tcW w:w="8637"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tabs>
                <w:tab w:val="left" w:pos="2160"/>
                <w:tab w:val="left" w:pos="7920"/>
              </w:tabs>
              <w:spacing w:before="60" w:after="60" w:line="276" w:lineRule="auto"/>
            </w:pPr>
            <w:r w:rsidRPr="00016F00">
              <w:rPr>
                <w:b/>
              </w:rPr>
              <w:t>Certificated Salaries</w:t>
            </w:r>
            <w:r w:rsidRPr="00016F00">
              <w:t xml:space="preserve">. Certificated Salaries are salaries that require a credential or permit issued by the Commission on Teacher Credentialing. </w:t>
            </w:r>
          </w:p>
        </w:tc>
      </w:tr>
      <w:tr w:rsidR="00016F00" w:rsidRPr="00016F00"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spacing w:before="60" w:after="60" w:line="276" w:lineRule="auto"/>
            </w:pPr>
            <w:r w:rsidRPr="00016F00">
              <w:t>2000</w:t>
            </w:r>
          </w:p>
        </w:tc>
        <w:tc>
          <w:tcPr>
            <w:tcW w:w="8637"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tabs>
                <w:tab w:val="left" w:pos="2160"/>
                <w:tab w:val="left" w:pos="7920"/>
              </w:tabs>
              <w:spacing w:before="60" w:after="60" w:line="276" w:lineRule="auto"/>
            </w:pPr>
            <w:r w:rsidRPr="00016F00">
              <w:rPr>
                <w:b/>
              </w:rPr>
              <w:t>Classified Salaries</w:t>
            </w:r>
            <w:r w:rsidRPr="00016F00">
              <w:t>. Classified Salaries are salaries for services that do not require a credential or permit issued by the Commission on Teacher Credentialing that are associated with CTE programs.</w:t>
            </w:r>
          </w:p>
        </w:tc>
      </w:tr>
      <w:tr w:rsidR="00016F00" w:rsidRPr="00016F00"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spacing w:before="60" w:after="60" w:line="276" w:lineRule="auto"/>
            </w:pPr>
            <w:r w:rsidRPr="00016F00">
              <w:t>3000</w:t>
            </w:r>
          </w:p>
        </w:tc>
        <w:tc>
          <w:tcPr>
            <w:tcW w:w="8637"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tabs>
                <w:tab w:val="left" w:pos="2160"/>
                <w:tab w:val="left" w:pos="7920"/>
              </w:tabs>
              <w:spacing w:before="60" w:after="60" w:line="276" w:lineRule="auto"/>
            </w:pPr>
            <w:r w:rsidRPr="00016F00">
              <w:rPr>
                <w:b/>
              </w:rPr>
              <w:t xml:space="preserve">Employee Benefits. </w:t>
            </w:r>
            <w:r w:rsidRPr="00016F00">
              <w:t>Only those benefits associated with CTE teacher &amp; classified salaries.</w:t>
            </w:r>
          </w:p>
        </w:tc>
      </w:tr>
      <w:tr w:rsidR="00016F00" w:rsidRPr="00016F00"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spacing w:before="60" w:after="60" w:line="276" w:lineRule="auto"/>
            </w:pPr>
            <w:r w:rsidRPr="00016F00">
              <w:t>4000</w:t>
            </w:r>
          </w:p>
        </w:tc>
        <w:tc>
          <w:tcPr>
            <w:tcW w:w="8637"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pStyle w:val="FootnoteText"/>
              <w:tabs>
                <w:tab w:val="left" w:pos="2160"/>
                <w:tab w:val="left" w:pos="7920"/>
              </w:tabs>
              <w:spacing w:before="60" w:after="60" w:line="276" w:lineRule="auto"/>
              <w:rPr>
                <w:rFonts w:ascii="Arial" w:hAnsi="Arial" w:cs="Arial"/>
                <w:sz w:val="24"/>
                <w:szCs w:val="24"/>
              </w:rPr>
            </w:pPr>
            <w:r w:rsidRPr="00016F00">
              <w:rPr>
                <w:rFonts w:ascii="Arial" w:hAnsi="Arial" w:cs="Arial"/>
                <w:b/>
                <w:sz w:val="24"/>
                <w:szCs w:val="24"/>
              </w:rPr>
              <w:t xml:space="preserve">Books and Supplies. </w:t>
            </w:r>
            <w:r w:rsidRPr="00016F00">
              <w:rPr>
                <w:rFonts w:ascii="Arial" w:hAnsi="Arial" w:cs="Arial"/>
                <w:sz w:val="24"/>
                <w:szCs w:val="24"/>
              </w:rPr>
              <w:t>Only those expenses related to CTE courses. Record expenditures for books, supplies, and other noncapitalized property/equipment. Expenditures for the following, but not limited to:</w:t>
            </w:r>
          </w:p>
          <w:p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Supplemental books and supplies</w:t>
            </w:r>
          </w:p>
          <w:p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Textbooks for new CTE programs</w:t>
            </w:r>
          </w:p>
          <w:p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Instructional materials</w:t>
            </w:r>
          </w:p>
          <w:p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Supplies for student support services</w:t>
            </w:r>
          </w:p>
          <w:p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CTE Industry Sector publications and software necessary to operate a CTE project</w:t>
            </w:r>
          </w:p>
          <w:p w:rsidR="00F00BB4" w:rsidRPr="00016F00" w:rsidRDefault="00F00BB4" w:rsidP="00F00BB4">
            <w:pPr>
              <w:pStyle w:val="FootnoteText"/>
              <w:numPr>
                <w:ilvl w:val="0"/>
                <w:numId w:val="28"/>
              </w:numPr>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All equipment purchased with any portion of these grant funds that include, but not limited to</w:t>
            </w:r>
            <w:r w:rsidR="009F36B1">
              <w:rPr>
                <w:rFonts w:ascii="Arial" w:hAnsi="Arial" w:cs="Arial"/>
                <w:sz w:val="24"/>
                <w:szCs w:val="24"/>
              </w:rPr>
              <w:t>,</w:t>
            </w:r>
            <w:r w:rsidRPr="00016F00">
              <w:rPr>
                <w:rFonts w:ascii="Arial" w:hAnsi="Arial" w:cs="Arial"/>
                <w:sz w:val="24"/>
                <w:szCs w:val="24"/>
              </w:rPr>
              <w:t xml:space="preserve"> computers and laptops for CTE only</w:t>
            </w:r>
          </w:p>
          <w:p w:rsidR="00F00BB4" w:rsidRPr="00016F00" w:rsidRDefault="00F00BB4" w:rsidP="00F00BB4">
            <w:pPr>
              <w:pStyle w:val="FootnoteText"/>
              <w:tabs>
                <w:tab w:val="left" w:pos="2160"/>
                <w:tab w:val="left" w:pos="7920"/>
              </w:tabs>
              <w:spacing w:before="60" w:after="60" w:line="276" w:lineRule="auto"/>
              <w:rPr>
                <w:rFonts w:ascii="Arial" w:hAnsi="Arial" w:cs="Arial"/>
                <w:sz w:val="24"/>
                <w:szCs w:val="24"/>
              </w:rPr>
            </w:pPr>
            <w:r w:rsidRPr="00016F00">
              <w:rPr>
                <w:rFonts w:ascii="Arial" w:hAnsi="Arial" w:cs="Arial"/>
                <w:sz w:val="24"/>
                <w:szCs w:val="24"/>
              </w:rPr>
              <w:t>Noncapitalized property/equipment is movable personal property that has both an estimated useful life over one year</w:t>
            </w:r>
            <w:r w:rsidR="009F36B1">
              <w:rPr>
                <w:rFonts w:ascii="Arial" w:hAnsi="Arial" w:cs="Arial"/>
                <w:sz w:val="24"/>
                <w:szCs w:val="24"/>
              </w:rPr>
              <w:t>,</w:t>
            </w:r>
            <w:r w:rsidRPr="00016F00">
              <w:rPr>
                <w:rFonts w:ascii="Arial" w:hAnsi="Arial" w:cs="Arial"/>
                <w:sz w:val="24"/>
                <w:szCs w:val="24"/>
              </w:rPr>
              <w:t xml:space="preserve"> and an acquisition cost that meets the LEA’s threshold for capitalization. </w:t>
            </w:r>
            <w:r w:rsidRPr="00016F00">
              <w:rPr>
                <w:rFonts w:ascii="Arial" w:hAnsi="Arial" w:cs="Arial"/>
                <w:b/>
                <w:sz w:val="24"/>
                <w:szCs w:val="24"/>
              </w:rPr>
              <w:t>Anything less than $5,000 should be posted in Object Code 4000</w:t>
            </w:r>
            <w:r w:rsidRPr="00016F00">
              <w:rPr>
                <w:rFonts w:ascii="Arial" w:hAnsi="Arial" w:cs="Arial"/>
                <w:sz w:val="24"/>
                <w:szCs w:val="24"/>
              </w:rPr>
              <w:t>.</w:t>
            </w:r>
          </w:p>
          <w:p w:rsidR="00F00BB4" w:rsidRPr="00016F00" w:rsidRDefault="00F00BB4" w:rsidP="00F00BB4">
            <w:pPr>
              <w:pStyle w:val="FootnoteText"/>
              <w:tabs>
                <w:tab w:val="left" w:pos="2160"/>
                <w:tab w:val="left" w:pos="7920"/>
              </w:tabs>
              <w:spacing w:before="60" w:after="60" w:line="276" w:lineRule="auto"/>
              <w:rPr>
                <w:rFonts w:ascii="Arial" w:hAnsi="Arial" w:cs="Arial"/>
                <w:sz w:val="24"/>
                <w:szCs w:val="24"/>
              </w:rPr>
            </w:pPr>
          </w:p>
        </w:tc>
      </w:tr>
      <w:tr w:rsidR="00016F00" w:rsidRPr="00016F00"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pStyle w:val="Header"/>
              <w:tabs>
                <w:tab w:val="left" w:pos="720"/>
              </w:tabs>
              <w:spacing w:before="60" w:after="60" w:line="276" w:lineRule="auto"/>
            </w:pPr>
            <w:r w:rsidRPr="00016F00">
              <w:lastRenderedPageBreak/>
              <w:t>5000</w:t>
            </w:r>
          </w:p>
        </w:tc>
        <w:tc>
          <w:tcPr>
            <w:tcW w:w="8637"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tabs>
                <w:tab w:val="left" w:pos="2160"/>
                <w:tab w:val="left" w:pos="7920"/>
              </w:tabs>
              <w:spacing w:before="60" w:after="60" w:line="276" w:lineRule="auto"/>
            </w:pPr>
            <w:r w:rsidRPr="00016F00">
              <w:rPr>
                <w:b/>
              </w:rPr>
              <w:t xml:space="preserve">Services and Other Operating Expenditures, Travel and Conference, Contracting Services. </w:t>
            </w:r>
            <w:r w:rsidRPr="00016F00">
              <w:t>Only those related to CTE teachers and CTE programs.</w:t>
            </w:r>
          </w:p>
          <w:p w:rsidR="00F00BB4" w:rsidRPr="00016F00" w:rsidRDefault="00F00BB4" w:rsidP="00F00BB4">
            <w:pPr>
              <w:tabs>
                <w:tab w:val="left" w:pos="2160"/>
                <w:tab w:val="left" w:pos="7920"/>
              </w:tabs>
              <w:spacing w:before="60" w:after="60" w:line="276" w:lineRule="auto"/>
            </w:pPr>
            <w:r w:rsidRPr="00016F00">
              <w:t>Services and Other Operating Expenditures: Record expenditures for services, rents, leases, maintenance contracts, dues, travel, insurance, utilities, legal counsel, and other operating expenditures.</w:t>
            </w:r>
          </w:p>
          <w:p w:rsidR="00F00BB4" w:rsidRPr="00016F00" w:rsidRDefault="00F00BB4" w:rsidP="00F00BB4">
            <w:pPr>
              <w:tabs>
                <w:tab w:val="left" w:pos="2160"/>
                <w:tab w:val="left" w:pos="7920"/>
              </w:tabs>
              <w:spacing w:before="60" w:after="60" w:line="276" w:lineRule="auto"/>
            </w:pPr>
            <w:r w:rsidRPr="00016F00">
              <w:t>Travel and Conference: Include expenditures incurred by and/or for employees and other representatives of the LEA for travel and conferences necessary to meet the objectives of the program. Receipts are required and must be kept on file by your agency for audit purposes. Bus transportation for students can be listed here.</w:t>
            </w:r>
          </w:p>
          <w:p w:rsidR="00F00BB4" w:rsidRPr="00016F00" w:rsidRDefault="00F00BB4" w:rsidP="00F00BB4">
            <w:pPr>
              <w:spacing w:before="60" w:after="60" w:line="276" w:lineRule="auto"/>
            </w:pPr>
            <w:r w:rsidRPr="00016F00">
              <w:t>Contracting Services: Services provided to the school by outside contractors appear under this category. Appropriate activities include conducting workshops, training, and technical assistance activities.</w:t>
            </w:r>
          </w:p>
          <w:p w:rsidR="00F00BB4" w:rsidRPr="00016F00" w:rsidRDefault="00F00BB4" w:rsidP="00F00BB4">
            <w:pPr>
              <w:spacing w:before="60" w:after="60" w:line="276" w:lineRule="auto"/>
              <w:rPr>
                <w:b/>
              </w:rPr>
            </w:pPr>
            <w:r w:rsidRPr="00016F00">
              <w:rPr>
                <w:b/>
              </w:rPr>
              <w:t>LEAs should provide adequate detail and justification if significant funds are budgeted for an outside party to provide CTE related services.</w:t>
            </w:r>
          </w:p>
        </w:tc>
      </w:tr>
      <w:tr w:rsidR="00016F00" w:rsidRPr="00016F00"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spacing w:before="60" w:after="60" w:line="276" w:lineRule="auto"/>
            </w:pPr>
            <w:r w:rsidRPr="00016F00">
              <w:t>6000</w:t>
            </w:r>
          </w:p>
        </w:tc>
        <w:tc>
          <w:tcPr>
            <w:tcW w:w="8637"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tabs>
                <w:tab w:val="left" w:pos="2160"/>
                <w:tab w:val="left" w:pos="7920"/>
              </w:tabs>
              <w:spacing w:before="60" w:after="60" w:line="276" w:lineRule="auto"/>
            </w:pPr>
            <w:r w:rsidRPr="00016F00">
              <w:rPr>
                <w:b/>
              </w:rPr>
              <w:t xml:space="preserve">Capital Outlay. </w:t>
            </w:r>
            <w:r w:rsidRPr="00016F00">
              <w:t>Only those expenses related to CTE courses that exceed $5,000. Record expenditures for sites, buildings, and equipment, including leases with an option to purchase that meet the LEA’s threshold for capitalization.</w:t>
            </w:r>
          </w:p>
        </w:tc>
      </w:tr>
      <w:tr w:rsidR="00016F00" w:rsidRPr="00016F00" w:rsidTr="005130A1">
        <w:trPr>
          <w:cantSplit/>
          <w:tblHeader/>
        </w:trPr>
        <w:tc>
          <w:tcPr>
            <w:tcW w:w="1008"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spacing w:before="60" w:after="60" w:line="276" w:lineRule="auto"/>
            </w:pPr>
            <w:r w:rsidRPr="00016F00">
              <w:t>7000</w:t>
            </w:r>
          </w:p>
        </w:tc>
        <w:tc>
          <w:tcPr>
            <w:tcW w:w="8637" w:type="dxa"/>
            <w:tcBorders>
              <w:top w:val="single" w:sz="4" w:space="0" w:color="auto"/>
              <w:left w:val="single" w:sz="4" w:space="0" w:color="auto"/>
              <w:bottom w:val="single" w:sz="4" w:space="0" w:color="auto"/>
              <w:right w:val="single" w:sz="4" w:space="0" w:color="auto"/>
            </w:tcBorders>
            <w:hideMark/>
          </w:tcPr>
          <w:p w:rsidR="00F00BB4" w:rsidRPr="00016F00" w:rsidRDefault="00F00BB4" w:rsidP="00F00BB4">
            <w:pPr>
              <w:spacing w:before="60" w:after="60" w:line="276" w:lineRule="auto"/>
            </w:pPr>
            <w:r w:rsidRPr="00016F00">
              <w:rPr>
                <w:b/>
              </w:rPr>
              <w:t>Indirect Cost</w:t>
            </w:r>
            <w:r w:rsidRPr="00016F00">
              <w:t xml:space="preserve"> if applicable (not to exceed CDE-approved rate). Indirect costs are not assessed on expenditures for capital outlay.</w:t>
            </w:r>
          </w:p>
          <w:p w:rsidR="00F00BB4" w:rsidRPr="00016F00" w:rsidRDefault="002047B9" w:rsidP="00F00BB4">
            <w:pPr>
              <w:spacing w:after="240" w:line="276" w:lineRule="auto"/>
              <w:ind w:right="396"/>
            </w:pPr>
            <w:r>
              <w:t>I</w:t>
            </w:r>
            <w:r w:rsidR="00F00BB4" w:rsidRPr="00016F00">
              <w:t>ndirect cost calculations cannot include any expenditures for capital outlay.</w:t>
            </w:r>
          </w:p>
          <w:p w:rsidR="00F00BB4" w:rsidRPr="00016F00" w:rsidRDefault="00F00BB4" w:rsidP="00F00BB4">
            <w:pPr>
              <w:spacing w:before="60" w:after="60" w:line="276" w:lineRule="auto"/>
            </w:pPr>
            <w:r w:rsidRPr="00016F00">
              <w:t xml:space="preserve">If you have any questions related to indirect costs please visit the CDE Indirect Costs Rates web page at </w:t>
            </w:r>
            <w:hyperlink r:id="rId29" w:tooltip="Indirect Cost Rates" w:history="1">
              <w:r w:rsidRPr="00016F00">
                <w:rPr>
                  <w:rStyle w:val="Hyperlink"/>
                  <w:color w:val="auto"/>
                </w:rPr>
                <w:t>https://www.cde.ca.gov/fg/ac/ic/</w:t>
              </w:r>
            </w:hyperlink>
            <w:r w:rsidRPr="00016F00">
              <w:t>.</w:t>
            </w:r>
            <w:bookmarkStart w:id="45" w:name="h.3as4poj" w:colFirst="0" w:colLast="0"/>
            <w:bookmarkEnd w:id="45"/>
          </w:p>
        </w:tc>
      </w:tr>
    </w:tbl>
    <w:p w:rsidR="007B527C" w:rsidRPr="00016F00" w:rsidRDefault="007B527C" w:rsidP="009B18F0">
      <w:pPr>
        <w:spacing w:before="240" w:after="240"/>
        <w:rPr>
          <w:b/>
        </w:rPr>
      </w:pPr>
      <w:r w:rsidRPr="00016F00">
        <w:rPr>
          <w:b/>
        </w:rPr>
        <w:t xml:space="preserve">Minimum Eligibility Standard </w:t>
      </w:r>
      <w:r w:rsidR="003E4916" w:rsidRPr="003C5B03">
        <w:rPr>
          <w:b/>
        </w:rPr>
        <w:t>Number</w:t>
      </w:r>
      <w:r w:rsidR="003E4916" w:rsidRPr="00016F00">
        <w:rPr>
          <w:b/>
        </w:rPr>
        <w:t>:</w:t>
      </w:r>
    </w:p>
    <w:p w:rsidR="007B527C" w:rsidRPr="00016F00" w:rsidRDefault="007B527C" w:rsidP="004F7236">
      <w:pPr>
        <w:spacing w:after="240"/>
        <w:ind w:right="403"/>
      </w:pPr>
      <w:r w:rsidRPr="00016F00">
        <w:t>Align each object code to the minimum eligibility standards as outline</w:t>
      </w:r>
      <w:r w:rsidR="00A3081F" w:rsidRPr="00016F00">
        <w:t>d</w:t>
      </w:r>
      <w:r w:rsidRPr="00016F00">
        <w:t xml:space="preserve"> in the High-Quality Program Evaluation &amp; Plan (Attachment I)</w:t>
      </w:r>
      <w:r w:rsidR="008E49CA" w:rsidRPr="00016F00">
        <w:t>.</w:t>
      </w:r>
      <w:r w:rsidR="00511103" w:rsidRPr="00016F00">
        <w:t xml:space="preserve"> </w:t>
      </w:r>
      <w:r w:rsidR="008E49CA" w:rsidRPr="00016F00">
        <w:t>The Budget Narrative should indicate clear alignment to the LEA’s Improvement Opportunities and Plans.</w:t>
      </w:r>
    </w:p>
    <w:p w:rsidR="007B527C" w:rsidRPr="00016F00" w:rsidRDefault="007B527C" w:rsidP="00700533">
      <w:pPr>
        <w:spacing w:after="240"/>
        <w:ind w:right="396"/>
        <w:rPr>
          <w:b/>
        </w:rPr>
      </w:pPr>
      <w:r w:rsidRPr="00016F00">
        <w:rPr>
          <w:b/>
        </w:rPr>
        <w:t>Match Source:</w:t>
      </w:r>
    </w:p>
    <w:p w:rsidR="007B527C" w:rsidRPr="00016F00" w:rsidRDefault="007B527C" w:rsidP="00700533">
      <w:pPr>
        <w:spacing w:after="240"/>
        <w:ind w:right="403"/>
      </w:pPr>
      <w:r w:rsidRPr="00016F00">
        <w:t>Indicate source of matching funds for each proposed object code</w:t>
      </w:r>
      <w:r w:rsidR="00A3081F" w:rsidRPr="00016F00">
        <w:t>. See explanation of allowable matching funds.</w:t>
      </w:r>
      <w:r w:rsidR="00511103" w:rsidRPr="00016F00">
        <w:t xml:space="preserve"> </w:t>
      </w:r>
      <w:r w:rsidR="00A3081F" w:rsidRPr="00016F00">
        <w:t>No past CTEIG or SWP funds can be used.</w:t>
      </w:r>
    </w:p>
    <w:p w:rsidR="007B527C" w:rsidRPr="00016F00" w:rsidRDefault="007B527C" w:rsidP="00700533">
      <w:pPr>
        <w:spacing w:after="240"/>
        <w:ind w:right="396"/>
        <w:rPr>
          <w:b/>
        </w:rPr>
      </w:pPr>
      <w:r w:rsidRPr="00016F00">
        <w:rPr>
          <w:b/>
        </w:rPr>
        <w:t xml:space="preserve">Match Amount </w:t>
      </w:r>
      <w:r w:rsidR="008E49CA" w:rsidRPr="00016F00">
        <w:rPr>
          <w:b/>
        </w:rPr>
        <w:t xml:space="preserve">is for </w:t>
      </w:r>
      <w:r w:rsidRPr="00016F00">
        <w:rPr>
          <w:b/>
        </w:rPr>
        <w:t xml:space="preserve">FY </w:t>
      </w:r>
      <w:r w:rsidR="00594989" w:rsidRPr="00016F00">
        <w:rPr>
          <w:b/>
        </w:rPr>
        <w:t>2021</w:t>
      </w:r>
      <w:r w:rsidR="00F17928" w:rsidRPr="00016F00">
        <w:rPr>
          <w:b/>
        </w:rPr>
        <w:t>–</w:t>
      </w:r>
      <w:r w:rsidR="00594989" w:rsidRPr="00016F00">
        <w:rPr>
          <w:b/>
        </w:rPr>
        <w:t xml:space="preserve">22 </w:t>
      </w:r>
      <w:r w:rsidR="00DA15D4" w:rsidRPr="00016F00">
        <w:rPr>
          <w:b/>
        </w:rPr>
        <w:t>(</w:t>
      </w:r>
      <w:r w:rsidR="00D70485" w:rsidRPr="00016F00">
        <w:rPr>
          <w:b/>
        </w:rPr>
        <w:t xml:space="preserve">FY </w:t>
      </w:r>
      <w:r w:rsidR="00594989" w:rsidRPr="00016F00">
        <w:rPr>
          <w:b/>
        </w:rPr>
        <w:t>2021</w:t>
      </w:r>
      <w:r w:rsidR="00D70485" w:rsidRPr="00016F00">
        <w:rPr>
          <w:b/>
        </w:rPr>
        <w:t>–</w:t>
      </w:r>
      <w:r w:rsidR="00594989" w:rsidRPr="00016F00">
        <w:rPr>
          <w:b/>
        </w:rPr>
        <w:t xml:space="preserve">22 </w:t>
      </w:r>
      <w:r w:rsidR="00D70485" w:rsidRPr="00016F00">
        <w:rPr>
          <w:b/>
        </w:rPr>
        <w:t>and</w:t>
      </w:r>
      <w:r w:rsidR="006B7577" w:rsidRPr="00016F00">
        <w:rPr>
          <w:b/>
        </w:rPr>
        <w:t>/or</w:t>
      </w:r>
      <w:r w:rsidR="00D70485" w:rsidRPr="00016F00">
        <w:rPr>
          <w:b/>
        </w:rPr>
        <w:t xml:space="preserve"> FY </w:t>
      </w:r>
      <w:r w:rsidR="00594989" w:rsidRPr="00016F00">
        <w:rPr>
          <w:b/>
        </w:rPr>
        <w:t>2022</w:t>
      </w:r>
      <w:r w:rsidR="00041752" w:rsidRPr="00016F00">
        <w:rPr>
          <w:b/>
        </w:rPr>
        <w:t>–</w:t>
      </w:r>
      <w:r w:rsidR="00594989" w:rsidRPr="00016F00">
        <w:rPr>
          <w:b/>
        </w:rPr>
        <w:t>23</w:t>
      </w:r>
      <w:r w:rsidR="00DA15D4" w:rsidRPr="00016F00">
        <w:rPr>
          <w:b/>
        </w:rPr>
        <w:t>)</w:t>
      </w:r>
      <w:r w:rsidR="001C55DA" w:rsidRPr="00016F00">
        <w:rPr>
          <w:b/>
        </w:rPr>
        <w:t>.</w:t>
      </w:r>
    </w:p>
    <w:p w:rsidR="00760355" w:rsidRPr="00016F00" w:rsidRDefault="007B527C" w:rsidP="00700533">
      <w:pPr>
        <w:spacing w:after="240"/>
        <w:ind w:right="396"/>
        <w:rPr>
          <w:b/>
        </w:rPr>
      </w:pPr>
      <w:r w:rsidRPr="00016F00">
        <w:rPr>
          <w:b/>
        </w:rPr>
        <w:t xml:space="preserve">CTEIG </w:t>
      </w:r>
      <w:r w:rsidR="00F244FD">
        <w:rPr>
          <w:b/>
        </w:rPr>
        <w:t>a</w:t>
      </w:r>
      <w:r w:rsidRPr="00016F00">
        <w:rPr>
          <w:b/>
        </w:rPr>
        <w:t>mount</w:t>
      </w:r>
      <w:r w:rsidR="008E49CA" w:rsidRPr="00016F00">
        <w:rPr>
          <w:b/>
        </w:rPr>
        <w:t xml:space="preserve"> is</w:t>
      </w:r>
      <w:r w:rsidRPr="00016F00">
        <w:rPr>
          <w:b/>
        </w:rPr>
        <w:t xml:space="preserve"> </w:t>
      </w:r>
      <w:r w:rsidR="008E49CA" w:rsidRPr="00016F00">
        <w:rPr>
          <w:b/>
        </w:rPr>
        <w:t xml:space="preserve">for </w:t>
      </w:r>
      <w:r w:rsidR="00DA15D4" w:rsidRPr="00016F00">
        <w:rPr>
          <w:b/>
        </w:rPr>
        <w:t xml:space="preserve">grant term inclusive of FY </w:t>
      </w:r>
      <w:r w:rsidR="00594989" w:rsidRPr="00016F00">
        <w:rPr>
          <w:b/>
        </w:rPr>
        <w:t>2021</w:t>
      </w:r>
      <w:r w:rsidR="00F17928" w:rsidRPr="00016F00">
        <w:rPr>
          <w:b/>
        </w:rPr>
        <w:t>–</w:t>
      </w:r>
      <w:r w:rsidR="00594989" w:rsidRPr="00016F00">
        <w:rPr>
          <w:b/>
        </w:rPr>
        <w:t>22</w:t>
      </w:r>
      <w:r w:rsidR="001C55DA" w:rsidRPr="00016F00">
        <w:rPr>
          <w:b/>
        </w:rPr>
        <w:t>.</w:t>
      </w:r>
    </w:p>
    <w:p w:rsidR="00C53A02" w:rsidRPr="00016F00" w:rsidRDefault="00F173CC" w:rsidP="00700533">
      <w:pPr>
        <w:spacing w:after="240"/>
        <w:ind w:right="403"/>
      </w:pPr>
      <w:r w:rsidRPr="00016F00">
        <w:lastRenderedPageBreak/>
        <w:t>All numbers must be whole numbers, no decimals or commas.</w:t>
      </w:r>
      <w:r w:rsidR="00700533" w:rsidRPr="00016F00">
        <w:t xml:space="preserve"> </w:t>
      </w:r>
      <w:r w:rsidR="00E4730F" w:rsidRPr="00016F00">
        <w:t>Note</w:t>
      </w:r>
      <w:r w:rsidR="00C53A02" w:rsidRPr="00016F00">
        <w:t>: Failure to follow acceptable accounting principles will result in the applicant being invoiced a portion of</w:t>
      </w:r>
      <w:r w:rsidR="00F244FD">
        <w:t>,</w:t>
      </w:r>
      <w:r w:rsidR="00C53A02" w:rsidRPr="00016F00">
        <w:t xml:space="preserve"> or</w:t>
      </w:r>
      <w:r w:rsidR="00F244FD">
        <w:t xml:space="preserve"> the</w:t>
      </w:r>
      <w:r w:rsidR="00C53A02" w:rsidRPr="00016F00">
        <w:t xml:space="preserve"> entire amount of</w:t>
      </w:r>
      <w:r w:rsidR="00F244FD">
        <w:t>,</w:t>
      </w:r>
      <w:r w:rsidR="00C53A02" w:rsidRPr="00016F00">
        <w:t xml:space="preserve"> the grant funds awarded.</w:t>
      </w:r>
    </w:p>
    <w:p w:rsidR="004D7F5C" w:rsidRPr="00016F00" w:rsidRDefault="00F173CC" w:rsidP="00700533">
      <w:pPr>
        <w:spacing w:after="240"/>
      </w:pPr>
      <w:r w:rsidRPr="00016F00">
        <w:t xml:space="preserve">This section of the application </w:t>
      </w:r>
      <w:r w:rsidR="00DC212C" w:rsidRPr="00016F00">
        <w:t xml:space="preserve">is worth </w:t>
      </w:r>
      <w:r w:rsidR="009C634F" w:rsidRPr="00016F00">
        <w:t xml:space="preserve">up to </w:t>
      </w:r>
      <w:r w:rsidR="00EE69E2" w:rsidRPr="00016F00">
        <w:t>2</w:t>
      </w:r>
      <w:r w:rsidR="00DC212C" w:rsidRPr="00016F00">
        <w:t xml:space="preserve"> points and </w:t>
      </w:r>
      <w:r w:rsidR="00B65EE7" w:rsidRPr="00016F00">
        <w:t xml:space="preserve">the minimum score to be funded for this section is 1 point. The Budget Narrative (Attachment II) </w:t>
      </w:r>
      <w:r w:rsidRPr="00016F00">
        <w:t>will be scored in the following manner</w:t>
      </w:r>
      <w:r w:rsidR="00DF6DA0" w:rsidRPr="00016F00">
        <w:t>:</w:t>
      </w:r>
    </w:p>
    <w:tbl>
      <w:tblPr>
        <w:tblW w:w="8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scoring Criteria for the CTEIG proposed budget summary."/>
      </w:tblPr>
      <w:tblGrid>
        <w:gridCol w:w="3960"/>
        <w:gridCol w:w="4670"/>
      </w:tblGrid>
      <w:tr w:rsidR="00016F00" w:rsidRPr="00016F00" w:rsidTr="005130A1">
        <w:trPr>
          <w:cantSplit/>
          <w:tblHeader/>
        </w:trPr>
        <w:tc>
          <w:tcPr>
            <w:tcW w:w="3960" w:type="dxa"/>
            <w:shd w:val="clear" w:color="auto" w:fill="F2F2F2"/>
          </w:tcPr>
          <w:p w:rsidR="00F173CC" w:rsidRPr="00016F00" w:rsidRDefault="00F173CC" w:rsidP="00B31E12">
            <w:pPr>
              <w:widowControl w:val="0"/>
              <w:spacing w:line="276" w:lineRule="auto"/>
              <w:jc w:val="center"/>
              <w:rPr>
                <w:b/>
              </w:rPr>
            </w:pPr>
            <w:r w:rsidRPr="00016F00">
              <w:rPr>
                <w:b/>
              </w:rPr>
              <w:t>Score</w:t>
            </w:r>
          </w:p>
        </w:tc>
        <w:tc>
          <w:tcPr>
            <w:tcW w:w="4670" w:type="dxa"/>
            <w:shd w:val="clear" w:color="auto" w:fill="F2F2F2"/>
          </w:tcPr>
          <w:p w:rsidR="00F173CC" w:rsidRPr="00016F00" w:rsidRDefault="00F173CC" w:rsidP="00B31E12">
            <w:pPr>
              <w:widowControl w:val="0"/>
              <w:spacing w:line="276" w:lineRule="auto"/>
              <w:jc w:val="center"/>
              <w:rPr>
                <w:b/>
              </w:rPr>
            </w:pPr>
            <w:r w:rsidRPr="00016F00">
              <w:rPr>
                <w:b/>
              </w:rPr>
              <w:t>Criteria</w:t>
            </w:r>
          </w:p>
        </w:tc>
      </w:tr>
      <w:tr w:rsidR="00016F00" w:rsidRPr="00016F00" w:rsidTr="005130A1">
        <w:trPr>
          <w:cantSplit/>
          <w:tblHeader/>
        </w:trPr>
        <w:tc>
          <w:tcPr>
            <w:tcW w:w="3960" w:type="dxa"/>
            <w:shd w:val="clear" w:color="auto" w:fill="auto"/>
            <w:vAlign w:val="center"/>
          </w:tcPr>
          <w:p w:rsidR="00F173CC" w:rsidRPr="00016F00" w:rsidRDefault="00C658F1" w:rsidP="00B31E12">
            <w:pPr>
              <w:widowControl w:val="0"/>
              <w:spacing w:line="276" w:lineRule="auto"/>
              <w:jc w:val="center"/>
            </w:pPr>
            <w:r w:rsidRPr="00016F00">
              <w:t>2</w:t>
            </w:r>
            <w:r w:rsidR="00F173CC" w:rsidRPr="00016F00">
              <w:t xml:space="preserve"> points</w:t>
            </w:r>
          </w:p>
        </w:tc>
        <w:tc>
          <w:tcPr>
            <w:tcW w:w="4670" w:type="dxa"/>
            <w:shd w:val="clear" w:color="auto" w:fill="auto"/>
            <w:vAlign w:val="center"/>
          </w:tcPr>
          <w:p w:rsidR="00F173CC" w:rsidRPr="00016F00" w:rsidRDefault="00AD0109" w:rsidP="00B31E12">
            <w:pPr>
              <w:widowControl w:val="0"/>
              <w:spacing w:line="276" w:lineRule="auto"/>
            </w:pPr>
            <w:r w:rsidRPr="00016F00">
              <w:t xml:space="preserve">The budget </w:t>
            </w:r>
            <w:r w:rsidR="0094765B" w:rsidRPr="00016F00">
              <w:t xml:space="preserve">narrative worksheet </w:t>
            </w:r>
            <w:r w:rsidRPr="00016F00">
              <w:t>is</w:t>
            </w:r>
            <w:r w:rsidR="0094765B" w:rsidRPr="00016F00">
              <w:t xml:space="preserve"> detailed, expenditure proposals are explicitly aligned to CTE Pathways, and</w:t>
            </w:r>
            <w:r w:rsidRPr="00016F00">
              <w:t xml:space="preserve"> to the </w:t>
            </w:r>
            <w:r w:rsidR="00A3081F" w:rsidRPr="00016F00">
              <w:t>High</w:t>
            </w:r>
            <w:r w:rsidR="00041752" w:rsidRPr="00016F00">
              <w:t>-</w:t>
            </w:r>
            <w:r w:rsidR="00A3081F" w:rsidRPr="00016F00">
              <w:t xml:space="preserve">Quality </w:t>
            </w:r>
            <w:r w:rsidR="006E0A6D" w:rsidRPr="00016F00">
              <w:t xml:space="preserve">CTE </w:t>
            </w:r>
            <w:r w:rsidR="00A3081F" w:rsidRPr="00016F00">
              <w:t>Program Evaluation &amp; P</w:t>
            </w:r>
            <w:r w:rsidRPr="00016F00">
              <w:t>lan</w:t>
            </w:r>
            <w:r w:rsidR="00A3081F" w:rsidRPr="00016F00">
              <w:t xml:space="preserve"> (Attachment I)</w:t>
            </w:r>
            <w:r w:rsidRPr="00016F00">
              <w:t xml:space="preserve"> </w:t>
            </w:r>
            <w:r w:rsidR="00C658F1" w:rsidRPr="00016F00">
              <w:t>without question.</w:t>
            </w:r>
          </w:p>
        </w:tc>
      </w:tr>
      <w:tr w:rsidR="00016F00" w:rsidRPr="00016F00" w:rsidTr="005130A1">
        <w:trPr>
          <w:cantSplit/>
          <w:tblHeader/>
        </w:trPr>
        <w:tc>
          <w:tcPr>
            <w:tcW w:w="3960" w:type="dxa"/>
            <w:shd w:val="clear" w:color="auto" w:fill="auto"/>
            <w:vAlign w:val="center"/>
          </w:tcPr>
          <w:p w:rsidR="00F173CC" w:rsidRPr="00016F00" w:rsidRDefault="00C658F1" w:rsidP="00B31E12">
            <w:pPr>
              <w:widowControl w:val="0"/>
              <w:spacing w:line="276" w:lineRule="auto"/>
              <w:jc w:val="center"/>
            </w:pPr>
            <w:r w:rsidRPr="00016F00">
              <w:t>1 point</w:t>
            </w:r>
          </w:p>
        </w:tc>
        <w:tc>
          <w:tcPr>
            <w:tcW w:w="4670" w:type="dxa"/>
            <w:shd w:val="clear" w:color="auto" w:fill="auto"/>
            <w:vAlign w:val="center"/>
          </w:tcPr>
          <w:p w:rsidR="00F173CC" w:rsidRPr="00016F00" w:rsidRDefault="00AD0109" w:rsidP="00B31E12">
            <w:pPr>
              <w:widowControl w:val="0"/>
              <w:spacing w:line="276" w:lineRule="auto"/>
            </w:pPr>
            <w:r w:rsidRPr="00016F00">
              <w:t xml:space="preserve">The budget </w:t>
            </w:r>
            <w:r w:rsidR="0094765B" w:rsidRPr="00016F00">
              <w:t xml:space="preserve">narrative worksheet </w:t>
            </w:r>
            <w:r w:rsidRPr="00016F00">
              <w:t xml:space="preserve">is </w:t>
            </w:r>
            <w:r w:rsidR="0094765B" w:rsidRPr="00016F00">
              <w:t>somewhat detailed, expenditure proposals are</w:t>
            </w:r>
            <w:r w:rsidR="00A3081F" w:rsidRPr="00016F00">
              <w:t xml:space="preserve"> somewhat</w:t>
            </w:r>
            <w:r w:rsidR="0094765B" w:rsidRPr="00016F00">
              <w:t xml:space="preserve"> aligned to CTE Pathways and </w:t>
            </w:r>
            <w:r w:rsidRPr="00016F00">
              <w:t xml:space="preserve">to </w:t>
            </w:r>
            <w:r w:rsidR="00A3081F" w:rsidRPr="00016F00">
              <w:t>the High</w:t>
            </w:r>
            <w:r w:rsidR="00041752" w:rsidRPr="00016F00">
              <w:t>-</w:t>
            </w:r>
            <w:r w:rsidR="00A3081F" w:rsidRPr="00016F00">
              <w:t xml:space="preserve">Quality </w:t>
            </w:r>
            <w:r w:rsidR="006E0A6D" w:rsidRPr="00016F00">
              <w:t xml:space="preserve">CTE </w:t>
            </w:r>
            <w:r w:rsidR="00A3081F" w:rsidRPr="00016F00">
              <w:t>Program Evaluation &amp; Plan (Attachment I)</w:t>
            </w:r>
            <w:r w:rsidR="0094765B" w:rsidRPr="00016F00">
              <w:t>, but there are</w:t>
            </w:r>
            <w:r w:rsidR="00C658F1" w:rsidRPr="00016F00">
              <w:t xml:space="preserve"> one or more questions.</w:t>
            </w:r>
          </w:p>
        </w:tc>
      </w:tr>
      <w:tr w:rsidR="00016F00" w:rsidRPr="00016F00" w:rsidTr="005130A1">
        <w:trPr>
          <w:cantSplit/>
          <w:tblHeader/>
        </w:trPr>
        <w:tc>
          <w:tcPr>
            <w:tcW w:w="3960" w:type="dxa"/>
            <w:shd w:val="clear" w:color="auto" w:fill="auto"/>
            <w:vAlign w:val="center"/>
          </w:tcPr>
          <w:p w:rsidR="00F173CC" w:rsidRPr="00016F00" w:rsidRDefault="00F173CC" w:rsidP="00B31E12">
            <w:pPr>
              <w:widowControl w:val="0"/>
              <w:spacing w:line="276" w:lineRule="auto"/>
              <w:jc w:val="center"/>
            </w:pPr>
            <w:r w:rsidRPr="00016F00">
              <w:t>0 points</w:t>
            </w:r>
          </w:p>
          <w:p w:rsidR="00BA0D89" w:rsidRPr="00016F00" w:rsidRDefault="00BA0D89" w:rsidP="00B31E12">
            <w:pPr>
              <w:widowControl w:val="0"/>
              <w:spacing w:line="276" w:lineRule="auto"/>
              <w:jc w:val="center"/>
            </w:pPr>
            <w:r w:rsidRPr="00016F00">
              <w:t>(not eligible for funding)</w:t>
            </w:r>
          </w:p>
        </w:tc>
        <w:tc>
          <w:tcPr>
            <w:tcW w:w="4670" w:type="dxa"/>
            <w:shd w:val="clear" w:color="auto" w:fill="auto"/>
            <w:vAlign w:val="center"/>
          </w:tcPr>
          <w:p w:rsidR="00F173CC" w:rsidRPr="00016F00" w:rsidRDefault="00AD0109" w:rsidP="00B31E12">
            <w:pPr>
              <w:widowControl w:val="0"/>
              <w:spacing w:line="276" w:lineRule="auto"/>
            </w:pPr>
            <w:r w:rsidRPr="00016F00">
              <w:t xml:space="preserve">The budget is </w:t>
            </w:r>
            <w:r w:rsidR="0094765B" w:rsidRPr="00016F00">
              <w:t xml:space="preserve">lacking detail, does not provide adequate information, proposes non-allowable or </w:t>
            </w:r>
            <w:r w:rsidR="00A3081F" w:rsidRPr="00016F00">
              <w:t xml:space="preserve">multiple </w:t>
            </w:r>
            <w:r w:rsidR="0094765B" w:rsidRPr="00016F00">
              <w:t xml:space="preserve">non-CTE expenditures, is </w:t>
            </w:r>
            <w:r w:rsidRPr="00016F00">
              <w:t xml:space="preserve">not aligned to the </w:t>
            </w:r>
            <w:r w:rsidR="00A3081F" w:rsidRPr="00016F00">
              <w:t>High</w:t>
            </w:r>
            <w:r w:rsidR="00D70485" w:rsidRPr="00016F00">
              <w:t>-</w:t>
            </w:r>
            <w:r w:rsidR="00A3081F" w:rsidRPr="00016F00">
              <w:t xml:space="preserve">Quality </w:t>
            </w:r>
            <w:r w:rsidR="006E0A6D" w:rsidRPr="00016F00">
              <w:t xml:space="preserve">CTE </w:t>
            </w:r>
            <w:r w:rsidR="00A3081F" w:rsidRPr="00016F00">
              <w:t>Program Evaluation &amp; Plan (Attachment I)</w:t>
            </w:r>
            <w:r w:rsidR="00CF2264" w:rsidRPr="00016F00">
              <w:t xml:space="preserve">, does not include a signature, and/or the total amount in the Budget Narrative Attachment II does not match the amounts entered into </w:t>
            </w:r>
            <w:r w:rsidR="00F244FD">
              <w:t xml:space="preserve">the </w:t>
            </w:r>
            <w:r w:rsidR="00CF2264" w:rsidRPr="00016F00">
              <w:t>PGMS</w:t>
            </w:r>
          </w:p>
        </w:tc>
      </w:tr>
    </w:tbl>
    <w:p w:rsidR="001C3044" w:rsidRPr="00016F00" w:rsidRDefault="00F173CC" w:rsidP="00CD2C6E">
      <w:pPr>
        <w:spacing w:before="240" w:after="240"/>
        <w:rPr>
          <w:b/>
        </w:rPr>
      </w:pPr>
      <w:bookmarkStart w:id="46" w:name="h.1pxezwc" w:colFirst="0" w:colLast="0"/>
      <w:bookmarkEnd w:id="46"/>
      <w:r w:rsidRPr="00016F00">
        <w:rPr>
          <w:b/>
        </w:rPr>
        <w:t xml:space="preserve">Step </w:t>
      </w:r>
      <w:r w:rsidR="00594989" w:rsidRPr="00016F00">
        <w:rPr>
          <w:b/>
        </w:rPr>
        <w:t>3</w:t>
      </w:r>
    </w:p>
    <w:p w:rsidR="00594989" w:rsidRPr="00016F00" w:rsidRDefault="00594989" w:rsidP="007F5AD7">
      <w:pPr>
        <w:spacing w:after="240"/>
        <w:rPr>
          <w:b/>
        </w:rPr>
      </w:pPr>
      <w:r w:rsidRPr="00016F00">
        <w:rPr>
          <w:b/>
        </w:rPr>
        <w:t>Attachment III: 2021–22 Career Technical Education Incentive Grant Three-year Budget:</w:t>
      </w:r>
    </w:p>
    <w:p w:rsidR="00F173CC" w:rsidRPr="00016F00" w:rsidRDefault="00F173CC" w:rsidP="007F5AD7">
      <w:pPr>
        <w:spacing w:after="240"/>
        <w:contextualSpacing/>
      </w:pPr>
      <w:r w:rsidRPr="00016F00">
        <w:t xml:space="preserve">Create a </w:t>
      </w:r>
      <w:r w:rsidR="00D65D03" w:rsidRPr="00016F00">
        <w:t xml:space="preserve">CTEIG </w:t>
      </w:r>
      <w:r w:rsidRPr="00016F00">
        <w:t>Three</w:t>
      </w:r>
      <w:r w:rsidR="00C0706D" w:rsidRPr="00016F00">
        <w:t>-</w:t>
      </w:r>
      <w:r w:rsidRPr="00016F00">
        <w:t xml:space="preserve">Year </w:t>
      </w:r>
      <w:r w:rsidR="00D65D03" w:rsidRPr="00016F00">
        <w:t xml:space="preserve">Budget </w:t>
      </w:r>
      <w:r w:rsidR="00CB1A03" w:rsidRPr="00016F00">
        <w:t>Plan for Continued Financial and Administrative</w:t>
      </w:r>
      <w:r w:rsidR="00973FB7" w:rsidRPr="00016F00">
        <w:t xml:space="preserve"> </w:t>
      </w:r>
      <w:r w:rsidR="00CB1A03" w:rsidRPr="00016F00">
        <w:t>Support</w:t>
      </w:r>
      <w:r w:rsidR="001C3044" w:rsidRPr="00016F00">
        <w:t xml:space="preserve"> (Attachment </w:t>
      </w:r>
      <w:r w:rsidR="00142CF0" w:rsidRPr="00016F00">
        <w:t>III</w:t>
      </w:r>
      <w:r w:rsidR="001C3044" w:rsidRPr="00016F00">
        <w:t xml:space="preserve">) </w:t>
      </w:r>
      <w:r w:rsidR="001C55DA" w:rsidRPr="00016F00">
        <w:t>provided on the</w:t>
      </w:r>
      <w:r w:rsidR="00D8698F">
        <w:t xml:space="preserve"> CDE CTEIG</w:t>
      </w:r>
      <w:r w:rsidR="001C55DA" w:rsidRPr="00016F00">
        <w:t xml:space="preserve"> RFA web page at</w:t>
      </w:r>
    </w:p>
    <w:p w:rsidR="00470A57" w:rsidRPr="00016F00" w:rsidRDefault="006F0D20" w:rsidP="007F5AD7">
      <w:pPr>
        <w:widowControl w:val="0"/>
        <w:spacing w:after="240"/>
      </w:pPr>
      <w:hyperlink r:id="rId30" w:tooltip="Attachment 3 Three Year Budget" w:history="1">
        <w:r w:rsidR="007A72DC" w:rsidRPr="00E8414F">
          <w:rPr>
            <w:rStyle w:val="Hyperlink"/>
          </w:rPr>
          <w:t>https://www.cde.ca.gov/fg/fo/r17/documents/cteig21-22attach3.pdf</w:t>
        </w:r>
      </w:hyperlink>
      <w:r w:rsidR="001C55DA" w:rsidRPr="00752816">
        <w:rPr>
          <w:rStyle w:val="Hyperlink"/>
          <w:color w:val="auto"/>
          <w:u w:val="none"/>
        </w:rPr>
        <w:t>.</w:t>
      </w:r>
    </w:p>
    <w:p w:rsidR="000A417A" w:rsidRDefault="00F173CC" w:rsidP="007F5AD7">
      <w:pPr>
        <w:widowControl w:val="0"/>
        <w:spacing w:after="240"/>
      </w:pPr>
      <w:r w:rsidRPr="00016F00">
        <w:t xml:space="preserve">The applicant will need to </w:t>
      </w:r>
      <w:r w:rsidR="00F80A9E">
        <w:t xml:space="preserve">enter the dollar amount </w:t>
      </w:r>
      <w:r w:rsidR="00F80A9E" w:rsidRPr="00153A50">
        <w:t xml:space="preserve">of </w:t>
      </w:r>
      <w:r w:rsidR="00F80A9E" w:rsidRPr="00153A50">
        <w:rPr>
          <w:color w:val="000000"/>
          <w:bdr w:val="none" w:sz="0" w:space="0" w:color="auto" w:frame="1"/>
        </w:rPr>
        <w:t>funding that was spent on CTE programs, excluding CTEIG funds</w:t>
      </w:r>
      <w:r w:rsidR="00153A50">
        <w:rPr>
          <w:color w:val="000000"/>
          <w:bdr w:val="none" w:sz="0" w:space="0" w:color="auto" w:frame="1"/>
        </w:rPr>
        <w:t xml:space="preserve">, </w:t>
      </w:r>
      <w:r w:rsidR="00F80A9E" w:rsidRPr="00153A50">
        <w:rPr>
          <w:color w:val="000000"/>
          <w:bdr w:val="none" w:sz="0" w:space="0" w:color="auto" w:frame="1"/>
        </w:rPr>
        <w:t xml:space="preserve">in FY 2019–20 and </w:t>
      </w:r>
      <w:r w:rsidRPr="00153A50">
        <w:t xml:space="preserve">create a </w:t>
      </w:r>
      <w:r w:rsidR="00CB1A03" w:rsidRPr="00153A50">
        <w:t>three</w:t>
      </w:r>
      <w:r w:rsidR="004F487A" w:rsidRPr="00016F00">
        <w:t>-</w:t>
      </w:r>
      <w:r w:rsidR="00CB1A03" w:rsidRPr="00016F00">
        <w:t>year plan</w:t>
      </w:r>
      <w:r w:rsidR="005E5913" w:rsidRPr="00016F00">
        <w:t xml:space="preserve"> that </w:t>
      </w:r>
      <w:r w:rsidR="005E5913" w:rsidRPr="00016F00">
        <w:rPr>
          <w:rFonts w:eastAsia="Times New Roman"/>
        </w:rPr>
        <w:t xml:space="preserve">must reflect </w:t>
      </w:r>
      <w:r w:rsidR="00F244FD">
        <w:rPr>
          <w:rFonts w:eastAsia="Times New Roman"/>
        </w:rPr>
        <w:t>the</w:t>
      </w:r>
      <w:r w:rsidR="00F244FD" w:rsidRPr="00016F00">
        <w:rPr>
          <w:rFonts w:eastAsia="Times New Roman"/>
        </w:rPr>
        <w:t xml:space="preserve"> </w:t>
      </w:r>
      <w:r w:rsidR="005E5913" w:rsidRPr="00016F00">
        <w:rPr>
          <w:rFonts w:eastAsia="Times New Roman"/>
        </w:rPr>
        <w:t>entire CTE proposed budget</w:t>
      </w:r>
      <w:r w:rsidR="00C130F5">
        <w:rPr>
          <w:rFonts w:eastAsia="Times New Roman"/>
        </w:rPr>
        <w:t>, excluding CTEIG funds</w:t>
      </w:r>
      <w:r w:rsidR="005E5913" w:rsidRPr="00016F00">
        <w:rPr>
          <w:rFonts w:eastAsia="Times New Roman"/>
        </w:rPr>
        <w:t xml:space="preserve"> for the next three </w:t>
      </w:r>
      <w:r w:rsidR="005E5913" w:rsidRPr="00016F00">
        <w:rPr>
          <w:rFonts w:eastAsia="Times New Roman"/>
        </w:rPr>
        <w:lastRenderedPageBreak/>
        <w:t xml:space="preserve">years </w:t>
      </w:r>
      <w:r w:rsidR="005E5913" w:rsidRPr="003C5B03">
        <w:rPr>
          <w:rFonts w:eastAsia="Times New Roman"/>
        </w:rPr>
        <w:t>(</w:t>
      </w:r>
      <w:r w:rsidR="005E5913" w:rsidRPr="003C5B03">
        <w:t>FYs 2021–22, 2022–23</w:t>
      </w:r>
      <w:r w:rsidR="003C5B03" w:rsidRPr="003C5B03">
        <w:t>, and 2023–24</w:t>
      </w:r>
      <w:r w:rsidR="005E5913" w:rsidRPr="003C5B03">
        <w:t>)</w:t>
      </w:r>
      <w:r w:rsidR="00C130F5">
        <w:rPr>
          <w:rFonts w:eastAsia="Times New Roman"/>
        </w:rPr>
        <w:t>.</w:t>
      </w:r>
      <w:r w:rsidR="005E5913" w:rsidRPr="003C5B03">
        <w:rPr>
          <w:rFonts w:eastAsia="Times New Roman"/>
        </w:rPr>
        <w:t xml:space="preserve">It is not a proposed budget for the match amount required for CTEIG funds, but an overall commitment of the LEA to funding CTE programs, independent of CTEIG. </w:t>
      </w:r>
      <w:r w:rsidR="00B65EE7" w:rsidRPr="003C5B03">
        <w:t>The three-year plan should</w:t>
      </w:r>
      <w:r w:rsidR="00CB1A03" w:rsidRPr="003C5B03">
        <w:t xml:space="preserve"> demonstrate a financial commitment of no less than the amount expended on those programs in the previous </w:t>
      </w:r>
      <w:r w:rsidR="005C3D3B" w:rsidRPr="003C5B03">
        <w:t>FY</w:t>
      </w:r>
      <w:r w:rsidR="00CB1A03" w:rsidRPr="003C5B03">
        <w:t xml:space="preserve"> </w:t>
      </w:r>
      <w:r w:rsidR="00C6793B" w:rsidRPr="003C5B03">
        <w:t>(</w:t>
      </w:r>
      <w:r w:rsidR="003C5B03" w:rsidRPr="003C5B03">
        <w:t>2019</w:t>
      </w:r>
      <w:r w:rsidR="00C6793B" w:rsidRPr="003C5B03">
        <w:t>–</w:t>
      </w:r>
      <w:r w:rsidR="003C5B03" w:rsidRPr="003C5B03">
        <w:t>20</w:t>
      </w:r>
      <w:r w:rsidR="00C6793B" w:rsidRPr="003C5B03">
        <w:t>)</w:t>
      </w:r>
      <w:r w:rsidR="00C6793B" w:rsidRPr="00016F00">
        <w:t xml:space="preserve"> </w:t>
      </w:r>
      <w:r w:rsidR="00CB1A03" w:rsidRPr="00016F00">
        <w:t xml:space="preserve">per </w:t>
      </w:r>
      <w:r w:rsidR="00CB1A03" w:rsidRPr="00016F00">
        <w:rPr>
          <w:i/>
        </w:rPr>
        <w:t>EC</w:t>
      </w:r>
      <w:r w:rsidR="00CB1A03" w:rsidRPr="00016F00">
        <w:t xml:space="preserve"> </w:t>
      </w:r>
      <w:r w:rsidR="00D96193" w:rsidRPr="00016F00">
        <w:t xml:space="preserve">Section </w:t>
      </w:r>
      <w:r w:rsidR="00CB1A03" w:rsidRPr="00016F00">
        <w:t xml:space="preserve">53071(b). </w:t>
      </w:r>
      <w:r w:rsidRPr="00016F00">
        <w:t>The budget must indicate the source of</w:t>
      </w:r>
      <w:r w:rsidR="005E5913" w:rsidRPr="00016F00">
        <w:t xml:space="preserve"> </w:t>
      </w:r>
      <w:r w:rsidR="003C5B03">
        <w:t>non-CTEIG</w:t>
      </w:r>
      <w:r w:rsidR="003C5B03" w:rsidRPr="00016F00">
        <w:t xml:space="preserve"> </w:t>
      </w:r>
      <w:r w:rsidRPr="00016F00">
        <w:t>funds</w:t>
      </w:r>
      <w:r w:rsidR="003C5B03">
        <w:t>.</w:t>
      </w:r>
      <w:r w:rsidR="00B65EE7" w:rsidRPr="00016F00">
        <w:t xml:space="preserve"> </w:t>
      </w:r>
      <w:r w:rsidRPr="00016F00">
        <w:t>All numbers must be whole numbers, no decimals or commas</w:t>
      </w:r>
      <w:r w:rsidR="00F244FD">
        <w:t>.</w:t>
      </w:r>
    </w:p>
    <w:p w:rsidR="000A1460" w:rsidRPr="00016F00" w:rsidRDefault="00BA37E1" w:rsidP="007F5AD7">
      <w:pPr>
        <w:widowControl w:val="0"/>
        <w:spacing w:after="240"/>
      </w:pPr>
      <w:r w:rsidRPr="003E4916">
        <w:t>The superintendent or designee must sign this attachment certifying the</w:t>
      </w:r>
      <w:r w:rsidRPr="003C5B03">
        <w:t xml:space="preserve"> financial</w:t>
      </w:r>
      <w:r w:rsidRPr="003E4916">
        <w:t xml:space="preserve"> commitment to their CTE program</w:t>
      </w:r>
      <w:r w:rsidRPr="003C5B03">
        <w:t>(s)</w:t>
      </w:r>
      <w:r w:rsidRPr="003E4916">
        <w:t>.</w:t>
      </w:r>
    </w:p>
    <w:p w:rsidR="00973FB7" w:rsidRPr="00016F00" w:rsidRDefault="00F173CC" w:rsidP="007F5AD7">
      <w:pPr>
        <w:widowControl w:val="0"/>
        <w:spacing w:after="240"/>
      </w:pPr>
      <w:r w:rsidRPr="00016F00">
        <w:t xml:space="preserve">This section of the application </w:t>
      </w:r>
      <w:r w:rsidR="00DC212C" w:rsidRPr="00016F00">
        <w:t xml:space="preserve">is worth </w:t>
      </w:r>
      <w:r w:rsidR="00352864" w:rsidRPr="00016F00">
        <w:t xml:space="preserve">up to </w:t>
      </w:r>
      <w:r w:rsidR="00B07977" w:rsidRPr="00016F00">
        <w:t>3</w:t>
      </w:r>
      <w:r w:rsidR="00DC212C" w:rsidRPr="00016F00">
        <w:t xml:space="preserve"> points</w:t>
      </w:r>
      <w:r w:rsidR="00C758B7" w:rsidRPr="00016F00">
        <w:t xml:space="preserve"> </w:t>
      </w:r>
      <w:r w:rsidR="00DC212C" w:rsidRPr="00016F00">
        <w:t xml:space="preserve">and </w:t>
      </w:r>
      <w:r w:rsidRPr="00016F00">
        <w:t>will be scored in the following mann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of scoring criteria for the CTEIG Three Year Budget."/>
      </w:tblPr>
      <w:tblGrid>
        <w:gridCol w:w="2003"/>
        <w:gridCol w:w="6627"/>
      </w:tblGrid>
      <w:tr w:rsidR="00016F00" w:rsidRPr="00016F00" w:rsidTr="005130A1">
        <w:trPr>
          <w:cantSplit/>
          <w:tblHeader/>
        </w:trPr>
        <w:tc>
          <w:tcPr>
            <w:tcW w:w="2003" w:type="dxa"/>
            <w:shd w:val="clear" w:color="auto" w:fill="F2F2F2"/>
          </w:tcPr>
          <w:p w:rsidR="00F173CC" w:rsidRPr="00016F00" w:rsidRDefault="00F173CC" w:rsidP="00B31E12">
            <w:pPr>
              <w:widowControl w:val="0"/>
              <w:spacing w:line="276" w:lineRule="auto"/>
              <w:jc w:val="center"/>
              <w:rPr>
                <w:b/>
              </w:rPr>
            </w:pPr>
            <w:r w:rsidRPr="00016F00">
              <w:rPr>
                <w:b/>
              </w:rPr>
              <w:t>Score</w:t>
            </w:r>
          </w:p>
        </w:tc>
        <w:tc>
          <w:tcPr>
            <w:tcW w:w="6627" w:type="dxa"/>
            <w:shd w:val="clear" w:color="auto" w:fill="F2F2F2"/>
          </w:tcPr>
          <w:p w:rsidR="00F173CC" w:rsidRPr="00016F00" w:rsidRDefault="00F173CC" w:rsidP="00B31E12">
            <w:pPr>
              <w:widowControl w:val="0"/>
              <w:spacing w:line="276" w:lineRule="auto"/>
              <w:jc w:val="center"/>
              <w:rPr>
                <w:b/>
              </w:rPr>
            </w:pPr>
            <w:r w:rsidRPr="00016F00">
              <w:rPr>
                <w:b/>
              </w:rPr>
              <w:t>Criteria</w:t>
            </w:r>
          </w:p>
        </w:tc>
      </w:tr>
      <w:tr w:rsidR="00016F00" w:rsidRPr="00016F00" w:rsidTr="005130A1">
        <w:trPr>
          <w:cantSplit/>
          <w:tblHeader/>
        </w:trPr>
        <w:tc>
          <w:tcPr>
            <w:tcW w:w="2003" w:type="dxa"/>
            <w:shd w:val="clear" w:color="auto" w:fill="auto"/>
          </w:tcPr>
          <w:p w:rsidR="00352864" w:rsidRPr="00016F00" w:rsidRDefault="00B07977" w:rsidP="00B31E12">
            <w:pPr>
              <w:widowControl w:val="0"/>
              <w:spacing w:line="276" w:lineRule="auto"/>
              <w:jc w:val="center"/>
            </w:pPr>
            <w:r w:rsidRPr="00016F00">
              <w:t>3</w:t>
            </w:r>
            <w:r w:rsidR="00BA0D89" w:rsidRPr="00016F00">
              <w:t xml:space="preserve"> </w:t>
            </w:r>
            <w:r w:rsidR="00352864" w:rsidRPr="00016F00">
              <w:t xml:space="preserve">points </w:t>
            </w:r>
          </w:p>
        </w:tc>
        <w:tc>
          <w:tcPr>
            <w:tcW w:w="6627" w:type="dxa"/>
            <w:shd w:val="clear" w:color="auto" w:fill="auto"/>
          </w:tcPr>
          <w:p w:rsidR="00352864" w:rsidRPr="00016F00" w:rsidRDefault="00352864" w:rsidP="00B31E12">
            <w:pPr>
              <w:widowControl w:val="0"/>
              <w:spacing w:line="276" w:lineRule="auto"/>
            </w:pPr>
            <w:r w:rsidRPr="00016F00">
              <w:t>Budget is realistic</w:t>
            </w:r>
            <w:r w:rsidR="00F80A9E">
              <w:t xml:space="preserve">, </w:t>
            </w:r>
            <w:r w:rsidRPr="00016F00">
              <w:t>funding sources are clearly</w:t>
            </w:r>
            <w:r w:rsidR="00B04486" w:rsidRPr="00016F00">
              <w:t xml:space="preserve"> identified</w:t>
            </w:r>
            <w:r w:rsidR="00BA0D89" w:rsidRPr="00016F00">
              <w:t>, and funding continues to increase.</w:t>
            </w:r>
            <w:r w:rsidR="00B04486" w:rsidRPr="00016F00">
              <w:t xml:space="preserve"> </w:t>
            </w:r>
          </w:p>
        </w:tc>
      </w:tr>
      <w:tr w:rsidR="00016F00" w:rsidRPr="00016F00" w:rsidTr="005130A1">
        <w:trPr>
          <w:cantSplit/>
          <w:tblHeader/>
        </w:trPr>
        <w:tc>
          <w:tcPr>
            <w:tcW w:w="2003" w:type="dxa"/>
            <w:shd w:val="clear" w:color="auto" w:fill="auto"/>
          </w:tcPr>
          <w:p w:rsidR="00F173CC" w:rsidRPr="00016F00" w:rsidRDefault="00B07977" w:rsidP="00B31E12">
            <w:pPr>
              <w:widowControl w:val="0"/>
              <w:spacing w:line="276" w:lineRule="auto"/>
              <w:jc w:val="center"/>
            </w:pPr>
            <w:r w:rsidRPr="00016F00">
              <w:t>2</w:t>
            </w:r>
            <w:r w:rsidR="00992CDD" w:rsidRPr="00016F00">
              <w:t xml:space="preserve"> </w:t>
            </w:r>
            <w:r w:rsidR="00F173CC" w:rsidRPr="00016F00">
              <w:t>points</w:t>
            </w:r>
            <w:r w:rsidR="00352864" w:rsidRPr="00016F00">
              <w:t xml:space="preserve"> </w:t>
            </w:r>
          </w:p>
        </w:tc>
        <w:tc>
          <w:tcPr>
            <w:tcW w:w="6627" w:type="dxa"/>
            <w:shd w:val="clear" w:color="auto" w:fill="auto"/>
            <w:vAlign w:val="center"/>
          </w:tcPr>
          <w:p w:rsidR="00F173CC" w:rsidRPr="00016F00" w:rsidRDefault="00F173CC" w:rsidP="00B31E12">
            <w:pPr>
              <w:widowControl w:val="0"/>
              <w:spacing w:line="276" w:lineRule="auto"/>
            </w:pPr>
            <w:r w:rsidRPr="00016F00">
              <w:t>Budget is realisti</w:t>
            </w:r>
            <w:r w:rsidR="00BA0D89" w:rsidRPr="00016F00">
              <w:t>c</w:t>
            </w:r>
            <w:r w:rsidR="00F80A9E">
              <w:t xml:space="preserve">, </w:t>
            </w:r>
            <w:r w:rsidRPr="00016F00">
              <w:t xml:space="preserve">funding sources are </w:t>
            </w:r>
            <w:r w:rsidR="00B04486" w:rsidRPr="00016F00">
              <w:t>identified</w:t>
            </w:r>
            <w:r w:rsidR="00BA0D89" w:rsidRPr="00016F00">
              <w:t xml:space="preserve">, and funding </w:t>
            </w:r>
            <w:r w:rsidR="00B65EE7" w:rsidRPr="00016F00">
              <w:t xml:space="preserve">increases or </w:t>
            </w:r>
            <w:r w:rsidR="00BA0D89" w:rsidRPr="00016F00">
              <w:t>is maintained at current level</w:t>
            </w:r>
            <w:r w:rsidR="00F80A9E">
              <w:t>,</w:t>
            </w:r>
            <w:r w:rsidR="00B65EE7" w:rsidRPr="00016F00">
              <w:t xml:space="preserve"> but there are some questions</w:t>
            </w:r>
            <w:r w:rsidR="00BA0D89" w:rsidRPr="00016F00">
              <w:t>.</w:t>
            </w:r>
            <w:r w:rsidR="00B04486" w:rsidRPr="00016F00">
              <w:t xml:space="preserve"> </w:t>
            </w:r>
          </w:p>
        </w:tc>
      </w:tr>
      <w:tr w:rsidR="00016F00" w:rsidRPr="00016F00" w:rsidTr="005130A1">
        <w:trPr>
          <w:cantSplit/>
          <w:tblHeader/>
        </w:trPr>
        <w:tc>
          <w:tcPr>
            <w:tcW w:w="2003" w:type="dxa"/>
            <w:shd w:val="clear" w:color="auto" w:fill="auto"/>
          </w:tcPr>
          <w:p w:rsidR="00F173CC" w:rsidRPr="00016F00" w:rsidRDefault="00B07977" w:rsidP="004F7236">
            <w:pPr>
              <w:widowControl w:val="0"/>
              <w:spacing w:line="276" w:lineRule="auto"/>
              <w:jc w:val="center"/>
            </w:pPr>
            <w:r w:rsidRPr="00016F00">
              <w:t>1</w:t>
            </w:r>
            <w:r w:rsidR="00992CDD" w:rsidRPr="00016F00">
              <w:t xml:space="preserve"> </w:t>
            </w:r>
            <w:r w:rsidR="00C658F1" w:rsidRPr="00016F00">
              <w:t>point</w:t>
            </w:r>
            <w:r w:rsidR="00352864" w:rsidRPr="00016F00">
              <w:t xml:space="preserve"> </w:t>
            </w:r>
          </w:p>
        </w:tc>
        <w:tc>
          <w:tcPr>
            <w:tcW w:w="6627" w:type="dxa"/>
            <w:shd w:val="clear" w:color="auto" w:fill="auto"/>
            <w:vAlign w:val="center"/>
          </w:tcPr>
          <w:p w:rsidR="00F173CC" w:rsidRPr="00016F00" w:rsidRDefault="00F173CC" w:rsidP="00B31E12">
            <w:pPr>
              <w:widowControl w:val="0"/>
              <w:spacing w:line="276" w:lineRule="auto"/>
            </w:pPr>
            <w:r w:rsidRPr="00016F00">
              <w:t>Budget is somewhat realisti</w:t>
            </w:r>
            <w:r w:rsidR="00557D3F" w:rsidRPr="00016F00">
              <w:t>c</w:t>
            </w:r>
            <w:r w:rsidR="00797203" w:rsidRPr="00016F00">
              <w:t xml:space="preserve"> </w:t>
            </w:r>
            <w:r w:rsidRPr="00016F00">
              <w:t>funding sources are identified</w:t>
            </w:r>
            <w:r w:rsidR="00B04486" w:rsidRPr="00016F00">
              <w:t xml:space="preserve"> leaving </w:t>
            </w:r>
            <w:r w:rsidR="00083116" w:rsidRPr="00016F00">
              <w:t xml:space="preserve">some </w:t>
            </w:r>
            <w:r w:rsidR="00B04486" w:rsidRPr="00016F00">
              <w:t>questions</w:t>
            </w:r>
            <w:r w:rsidR="00BA0D89" w:rsidRPr="00016F00">
              <w:t>, funding is maintained at the current level</w:t>
            </w:r>
            <w:r w:rsidR="00797203" w:rsidRPr="00016F00">
              <w:t>, and there are many questions.</w:t>
            </w:r>
          </w:p>
        </w:tc>
      </w:tr>
      <w:tr w:rsidR="00016F00" w:rsidRPr="00016F00" w:rsidTr="005130A1">
        <w:trPr>
          <w:cantSplit/>
          <w:tblHeader/>
        </w:trPr>
        <w:tc>
          <w:tcPr>
            <w:tcW w:w="2003" w:type="dxa"/>
            <w:shd w:val="clear" w:color="auto" w:fill="auto"/>
          </w:tcPr>
          <w:p w:rsidR="00F173CC" w:rsidRPr="00016F00" w:rsidRDefault="00F173CC" w:rsidP="00B31E12">
            <w:pPr>
              <w:widowControl w:val="0"/>
              <w:spacing w:line="276" w:lineRule="auto"/>
              <w:jc w:val="center"/>
            </w:pPr>
            <w:r w:rsidRPr="00016F00">
              <w:t>0 points</w:t>
            </w:r>
            <w:r w:rsidR="00352864" w:rsidRPr="00016F00">
              <w:t xml:space="preserve"> </w:t>
            </w:r>
          </w:p>
        </w:tc>
        <w:tc>
          <w:tcPr>
            <w:tcW w:w="6627" w:type="dxa"/>
            <w:shd w:val="clear" w:color="auto" w:fill="auto"/>
            <w:vAlign w:val="center"/>
          </w:tcPr>
          <w:p w:rsidR="00F173CC" w:rsidRPr="00016F00" w:rsidRDefault="009F4689" w:rsidP="00B31E12">
            <w:pPr>
              <w:widowControl w:val="0"/>
              <w:spacing w:line="276" w:lineRule="auto"/>
            </w:pPr>
            <w:r w:rsidRPr="00016F00">
              <w:t>F</w:t>
            </w:r>
            <w:r w:rsidR="00A36D14" w:rsidRPr="00016F00">
              <w:t xml:space="preserve">unding decreases from </w:t>
            </w:r>
            <w:r w:rsidR="00235790" w:rsidRPr="00153A50">
              <w:t>FY 2019–20</w:t>
            </w:r>
            <w:r w:rsidR="00235790">
              <w:t xml:space="preserve"> </w:t>
            </w:r>
            <w:r w:rsidR="00C0706D" w:rsidRPr="00016F00">
              <w:t xml:space="preserve">funding </w:t>
            </w:r>
            <w:r w:rsidR="00A36D14" w:rsidRPr="00016F00">
              <w:t>level</w:t>
            </w:r>
            <w:r w:rsidR="0094765B" w:rsidRPr="00016F00">
              <w:t>,</w:t>
            </w:r>
            <w:r w:rsidR="000A1460">
              <w:t xml:space="preserve"> </w:t>
            </w:r>
            <w:r w:rsidR="0094765B" w:rsidRPr="00016F00">
              <w:t>funding sources</w:t>
            </w:r>
            <w:r w:rsidR="00F53A65" w:rsidRPr="00016F00">
              <w:t xml:space="preserve"> are not identified</w:t>
            </w:r>
            <w:r w:rsidR="00CF7BB0" w:rsidRPr="00016F00">
              <w:t xml:space="preserve"> </w:t>
            </w:r>
            <w:r w:rsidR="00C53A02" w:rsidRPr="00016F00">
              <w:t>and/</w:t>
            </w:r>
            <w:r w:rsidR="0094765B" w:rsidRPr="00016F00">
              <w:t xml:space="preserve">or </w:t>
            </w:r>
            <w:r w:rsidR="00F244FD">
              <w:t>are</w:t>
            </w:r>
            <w:r w:rsidR="0094765B" w:rsidRPr="00016F00">
              <w:t xml:space="preserve"> unrealistic</w:t>
            </w:r>
            <w:r w:rsidR="00F53A65" w:rsidRPr="00016F00">
              <w:t>,</w:t>
            </w:r>
            <w:r w:rsidR="00F244FD">
              <w:t xml:space="preserve"> and</w:t>
            </w:r>
            <w:r w:rsidR="00F53A65" w:rsidRPr="00016F00">
              <w:t xml:space="preserve"> there is no signature included.</w:t>
            </w:r>
          </w:p>
        </w:tc>
      </w:tr>
    </w:tbl>
    <w:p w:rsidR="00F173CC" w:rsidRPr="00016F00" w:rsidRDefault="00F173CC" w:rsidP="007F5AD7">
      <w:pPr>
        <w:spacing w:after="240"/>
      </w:pPr>
      <w:r w:rsidRPr="00016F00">
        <w:t xml:space="preserve">The minimum score of </w:t>
      </w:r>
      <w:r w:rsidR="00B07977" w:rsidRPr="00016F00">
        <w:t>1</w:t>
      </w:r>
      <w:r w:rsidR="00E943B3" w:rsidRPr="00016F00">
        <w:t xml:space="preserve"> </w:t>
      </w:r>
      <w:r w:rsidR="00C658F1" w:rsidRPr="00016F00">
        <w:t>point</w:t>
      </w:r>
      <w:r w:rsidRPr="00016F00">
        <w:t xml:space="preserve"> in this section is required to be funded.</w:t>
      </w:r>
    </w:p>
    <w:p w:rsidR="001C3044" w:rsidRPr="00016F00" w:rsidRDefault="00F173AE" w:rsidP="007F5AD7">
      <w:pPr>
        <w:spacing w:after="240"/>
        <w:rPr>
          <w:b/>
        </w:rPr>
      </w:pPr>
      <w:r w:rsidRPr="00016F00">
        <w:rPr>
          <w:b/>
        </w:rPr>
        <w:t xml:space="preserve">Step </w:t>
      </w:r>
      <w:r w:rsidR="00C6793B" w:rsidRPr="00016F00">
        <w:rPr>
          <w:b/>
        </w:rPr>
        <w:t>4</w:t>
      </w:r>
    </w:p>
    <w:p w:rsidR="001C3044" w:rsidRPr="00016F00" w:rsidRDefault="00B07977" w:rsidP="007F5AD7">
      <w:pPr>
        <w:spacing w:after="240"/>
      </w:pPr>
      <w:r w:rsidRPr="00016F00">
        <w:t>Include only the pages of your</w:t>
      </w:r>
      <w:r w:rsidR="00754669" w:rsidRPr="00016F00">
        <w:t xml:space="preserve"> </w:t>
      </w:r>
      <w:r w:rsidR="00D66FD8" w:rsidRPr="003C5B03">
        <w:t>FY 2019–20 LCAP</w:t>
      </w:r>
      <w:r w:rsidRPr="00016F00">
        <w:t xml:space="preserve"> that show the inclusion of </w:t>
      </w:r>
      <w:r w:rsidR="00E943B3" w:rsidRPr="00016F00">
        <w:t>CTE</w:t>
      </w:r>
      <w:r w:rsidRPr="00016F00">
        <w:t xml:space="preserve">. </w:t>
      </w:r>
      <w:r w:rsidR="00CF2264" w:rsidRPr="00016F00">
        <w:t>Con</w:t>
      </w:r>
      <w:r w:rsidR="00F53A65" w:rsidRPr="00016F00">
        <w:t>sortia must submit LCAP</w:t>
      </w:r>
      <w:r w:rsidR="00993BB9" w:rsidRPr="00016F00">
        <w:t xml:space="preserve"> pages</w:t>
      </w:r>
      <w:r w:rsidR="00754669" w:rsidRPr="00016F00">
        <w:t xml:space="preserve"> reflecting CTE only</w:t>
      </w:r>
      <w:r w:rsidR="00F53A65" w:rsidRPr="00016F00">
        <w:t xml:space="preserve"> for all members.</w:t>
      </w:r>
    </w:p>
    <w:p w:rsidR="00FC1E66" w:rsidRDefault="00B07977" w:rsidP="007F5AD7">
      <w:pPr>
        <w:spacing w:after="240"/>
        <w:rPr>
          <w:b/>
        </w:rPr>
      </w:pPr>
      <w:r w:rsidRPr="00016F00">
        <w:rPr>
          <w:b/>
        </w:rPr>
        <w:t>Highlight only the areas on a page that pertain to CTE.</w:t>
      </w:r>
    </w:p>
    <w:p w:rsidR="00BA37E1" w:rsidRPr="00016F00" w:rsidRDefault="00BA37E1" w:rsidP="00BA37E1">
      <w:pPr>
        <w:spacing w:after="240"/>
        <w:rPr>
          <w:b/>
        </w:rPr>
      </w:pPr>
      <w:r w:rsidRPr="00016F00">
        <w:t xml:space="preserve">CTE must be explicitly mentioned in the </w:t>
      </w:r>
      <w:r w:rsidRPr="003C5B03">
        <w:t>FY 2019–20 LCAP</w:t>
      </w:r>
      <w:r w:rsidRPr="00016F00">
        <w:t xml:space="preserve"> for districts to qualify</w:t>
      </w:r>
      <w:r w:rsidRPr="00016F00">
        <w:rPr>
          <w:b/>
        </w:rPr>
        <w:t xml:space="preserve">. </w:t>
      </w:r>
      <w:r w:rsidRPr="00016F00">
        <w:t xml:space="preserve">Note: </w:t>
      </w:r>
      <w:r w:rsidRPr="00016F00">
        <w:rPr>
          <w:i/>
        </w:rPr>
        <w:t>“College and Career Readiness</w:t>
      </w:r>
      <w:r w:rsidRPr="00016F00">
        <w:t xml:space="preserve">” inclusive of Advance Placement, International Baccalaureate Program, </w:t>
      </w:r>
      <w:r w:rsidR="00F244FD">
        <w:t>a-g</w:t>
      </w:r>
      <w:r w:rsidRPr="00016F00">
        <w:t>, Gifted and Talented Education, and other district programs, is not the equivalent to CTE.</w:t>
      </w:r>
    </w:p>
    <w:p w:rsidR="00F173CC" w:rsidRPr="00016F00" w:rsidRDefault="00B07977" w:rsidP="007F5AD7">
      <w:pPr>
        <w:spacing w:after="240"/>
      </w:pPr>
      <w:r w:rsidRPr="003E4916">
        <w:t xml:space="preserve">Additional </w:t>
      </w:r>
      <w:r w:rsidR="00D66FD8" w:rsidRPr="003C5B03">
        <w:t>FY 2019–20 LCAP</w:t>
      </w:r>
      <w:r w:rsidRPr="00016F00">
        <w:t xml:space="preserve"> pages that are submitted</w:t>
      </w:r>
      <w:r w:rsidR="00282B46" w:rsidRPr="00016F00">
        <w:t>,</w:t>
      </w:r>
      <w:r w:rsidRPr="00016F00">
        <w:t xml:space="preserve"> or pages that are not highlighted</w:t>
      </w:r>
      <w:r w:rsidR="00282B46" w:rsidRPr="00016F00">
        <w:t>,</w:t>
      </w:r>
      <w:r w:rsidRPr="00016F00">
        <w:t xml:space="preserve"> will result in a deduction of points.</w:t>
      </w:r>
    </w:p>
    <w:p w:rsidR="00266D48" w:rsidRPr="00016F00" w:rsidRDefault="00266D48" w:rsidP="007F5AD7">
      <w:pPr>
        <w:spacing w:after="240"/>
      </w:pPr>
      <w:r w:rsidRPr="00016F00">
        <w:t>This section of the application is worth up to 2 points and will be scored in the following manne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Table with scoring criteria for LCAP."/>
      </w:tblPr>
      <w:tblGrid>
        <w:gridCol w:w="3960"/>
        <w:gridCol w:w="4670"/>
      </w:tblGrid>
      <w:tr w:rsidR="00016F00" w:rsidRPr="00016F00" w:rsidTr="005130A1">
        <w:trPr>
          <w:cantSplit/>
          <w:tblHeader/>
        </w:trPr>
        <w:tc>
          <w:tcPr>
            <w:tcW w:w="3960" w:type="dxa"/>
            <w:shd w:val="clear" w:color="auto" w:fill="F2F2F2"/>
          </w:tcPr>
          <w:p w:rsidR="00266D48" w:rsidRPr="00016F00" w:rsidRDefault="00266D48" w:rsidP="00B31E12">
            <w:pPr>
              <w:widowControl w:val="0"/>
              <w:spacing w:line="276" w:lineRule="auto"/>
              <w:jc w:val="center"/>
              <w:rPr>
                <w:b/>
              </w:rPr>
            </w:pPr>
            <w:r w:rsidRPr="00016F00">
              <w:rPr>
                <w:b/>
              </w:rPr>
              <w:lastRenderedPageBreak/>
              <w:t>Score</w:t>
            </w:r>
          </w:p>
        </w:tc>
        <w:tc>
          <w:tcPr>
            <w:tcW w:w="4670" w:type="dxa"/>
            <w:shd w:val="clear" w:color="auto" w:fill="F2F2F2"/>
          </w:tcPr>
          <w:p w:rsidR="00266D48" w:rsidRPr="00016F00" w:rsidRDefault="00266D48" w:rsidP="00B31E12">
            <w:pPr>
              <w:widowControl w:val="0"/>
              <w:spacing w:line="276" w:lineRule="auto"/>
              <w:jc w:val="center"/>
              <w:rPr>
                <w:b/>
              </w:rPr>
            </w:pPr>
            <w:r w:rsidRPr="00016F00">
              <w:rPr>
                <w:b/>
              </w:rPr>
              <w:t>Criteria</w:t>
            </w:r>
          </w:p>
        </w:tc>
      </w:tr>
      <w:tr w:rsidR="00016F00" w:rsidRPr="00016F00" w:rsidTr="005130A1">
        <w:trPr>
          <w:cantSplit/>
          <w:tblHeader/>
        </w:trPr>
        <w:tc>
          <w:tcPr>
            <w:tcW w:w="3960" w:type="dxa"/>
            <w:shd w:val="clear" w:color="auto" w:fill="auto"/>
            <w:vAlign w:val="center"/>
          </w:tcPr>
          <w:p w:rsidR="00266D48" w:rsidRPr="00016F00" w:rsidRDefault="00266D48" w:rsidP="00B31E12">
            <w:pPr>
              <w:widowControl w:val="0"/>
              <w:spacing w:line="276" w:lineRule="auto"/>
              <w:jc w:val="center"/>
            </w:pPr>
            <w:r w:rsidRPr="00016F00">
              <w:t>2 points</w:t>
            </w:r>
          </w:p>
        </w:tc>
        <w:tc>
          <w:tcPr>
            <w:tcW w:w="4670" w:type="dxa"/>
            <w:shd w:val="clear" w:color="auto" w:fill="auto"/>
            <w:vAlign w:val="center"/>
          </w:tcPr>
          <w:p w:rsidR="00266D48" w:rsidRPr="003E4916" w:rsidRDefault="00266D48" w:rsidP="009B18F0">
            <w:pPr>
              <w:widowControl w:val="0"/>
            </w:pPr>
            <w:r w:rsidRPr="003E4916">
              <w:t xml:space="preserve">The </w:t>
            </w:r>
            <w:r w:rsidR="00D66FD8" w:rsidRPr="003C5B03">
              <w:t>FY 2019–20 LCAP</w:t>
            </w:r>
            <w:r w:rsidRPr="003E4916">
              <w:t xml:space="preserve"> shows clear</w:t>
            </w:r>
            <w:r w:rsidR="00A3081F" w:rsidRPr="003E4916">
              <w:t xml:space="preserve"> and explicit</w:t>
            </w:r>
            <w:r w:rsidRPr="003E4916">
              <w:t xml:space="preserve"> inclusion of CTE</w:t>
            </w:r>
            <w:r w:rsidR="00F173AE" w:rsidRPr="003E4916">
              <w:t>, is highlighted</w:t>
            </w:r>
            <w:r w:rsidR="00282B46" w:rsidRPr="003E4916">
              <w:t>,</w:t>
            </w:r>
            <w:r w:rsidRPr="003E4916">
              <w:t xml:space="preserve"> and can easily be matched back to the </w:t>
            </w:r>
            <w:r w:rsidR="00F173AE" w:rsidRPr="003E4916">
              <w:t xml:space="preserve">proposed </w:t>
            </w:r>
            <w:r w:rsidRPr="003E4916">
              <w:t>budget.</w:t>
            </w:r>
          </w:p>
        </w:tc>
      </w:tr>
      <w:tr w:rsidR="00016F00" w:rsidRPr="00016F00" w:rsidTr="005130A1">
        <w:trPr>
          <w:cantSplit/>
          <w:tblHeader/>
        </w:trPr>
        <w:tc>
          <w:tcPr>
            <w:tcW w:w="3960" w:type="dxa"/>
            <w:shd w:val="clear" w:color="auto" w:fill="auto"/>
            <w:vAlign w:val="center"/>
          </w:tcPr>
          <w:p w:rsidR="00266D48" w:rsidRPr="00016F00" w:rsidRDefault="00266D48" w:rsidP="00B41D57">
            <w:pPr>
              <w:widowControl w:val="0"/>
              <w:spacing w:line="276" w:lineRule="auto"/>
              <w:jc w:val="center"/>
            </w:pPr>
            <w:r w:rsidRPr="00016F00">
              <w:t>1 point</w:t>
            </w:r>
          </w:p>
        </w:tc>
        <w:tc>
          <w:tcPr>
            <w:tcW w:w="4670" w:type="dxa"/>
            <w:shd w:val="clear" w:color="auto" w:fill="auto"/>
            <w:vAlign w:val="center"/>
          </w:tcPr>
          <w:p w:rsidR="00266D48" w:rsidRPr="003E4916" w:rsidRDefault="00266D48" w:rsidP="009B18F0">
            <w:pPr>
              <w:widowControl w:val="0"/>
            </w:pPr>
            <w:r w:rsidRPr="003E4916">
              <w:t xml:space="preserve">The </w:t>
            </w:r>
            <w:r w:rsidR="00D66FD8" w:rsidRPr="003C5B03">
              <w:t>FY 2019–20 LCAP</w:t>
            </w:r>
            <w:r w:rsidRPr="003E4916">
              <w:t xml:space="preserve"> shows some evidence of CTE inclusion and there are questions in relation to the budget.</w:t>
            </w:r>
          </w:p>
        </w:tc>
      </w:tr>
      <w:tr w:rsidR="00016F00" w:rsidRPr="00016F00" w:rsidTr="005130A1">
        <w:trPr>
          <w:cantSplit/>
          <w:tblHeader/>
        </w:trPr>
        <w:tc>
          <w:tcPr>
            <w:tcW w:w="3960" w:type="dxa"/>
            <w:shd w:val="clear" w:color="auto" w:fill="auto"/>
            <w:vAlign w:val="center"/>
          </w:tcPr>
          <w:p w:rsidR="00266D48" w:rsidRPr="00016F00" w:rsidRDefault="00266D48" w:rsidP="00B31E12">
            <w:pPr>
              <w:widowControl w:val="0"/>
              <w:spacing w:line="276" w:lineRule="auto"/>
              <w:jc w:val="center"/>
            </w:pPr>
            <w:r w:rsidRPr="00016F00">
              <w:t>0 points</w:t>
            </w:r>
          </w:p>
        </w:tc>
        <w:tc>
          <w:tcPr>
            <w:tcW w:w="4670" w:type="dxa"/>
            <w:shd w:val="clear" w:color="auto" w:fill="auto"/>
            <w:vAlign w:val="center"/>
          </w:tcPr>
          <w:p w:rsidR="00266D48" w:rsidRPr="003E4916" w:rsidRDefault="00266D48" w:rsidP="009B18F0">
            <w:pPr>
              <w:widowControl w:val="0"/>
            </w:pPr>
            <w:r w:rsidRPr="003E4916">
              <w:t xml:space="preserve">The </w:t>
            </w:r>
            <w:r w:rsidR="00D66FD8" w:rsidRPr="003C5B03">
              <w:t>FY 2019–20 LCAP</w:t>
            </w:r>
            <w:r w:rsidRPr="003E4916">
              <w:t xml:space="preserve"> shows no evidence of CTE inclusion.</w:t>
            </w:r>
          </w:p>
        </w:tc>
      </w:tr>
      <w:tr w:rsidR="00016F00" w:rsidRPr="00016F00" w:rsidTr="005130A1">
        <w:trPr>
          <w:cantSplit/>
          <w:tblHeader/>
        </w:trPr>
        <w:tc>
          <w:tcPr>
            <w:tcW w:w="3960" w:type="dxa"/>
            <w:shd w:val="clear" w:color="auto" w:fill="auto"/>
            <w:vAlign w:val="center"/>
          </w:tcPr>
          <w:p w:rsidR="00D70485" w:rsidRPr="00016F00" w:rsidRDefault="00D70485" w:rsidP="00D70485">
            <w:pPr>
              <w:widowControl w:val="0"/>
              <w:spacing w:line="276" w:lineRule="auto"/>
              <w:jc w:val="center"/>
            </w:pPr>
            <w:r w:rsidRPr="00016F00">
              <w:t>(1 point)</w:t>
            </w:r>
          </w:p>
        </w:tc>
        <w:tc>
          <w:tcPr>
            <w:tcW w:w="4670" w:type="dxa"/>
            <w:shd w:val="clear" w:color="auto" w:fill="auto"/>
            <w:vAlign w:val="center"/>
          </w:tcPr>
          <w:p w:rsidR="00D70485" w:rsidRPr="003E4916" w:rsidRDefault="005E01D4" w:rsidP="009B18F0">
            <w:pPr>
              <w:widowControl w:val="0"/>
            </w:pPr>
            <w:r w:rsidRPr="003E4916">
              <w:t xml:space="preserve">The </w:t>
            </w:r>
            <w:r w:rsidR="00D66FD8" w:rsidRPr="003C5B03">
              <w:t>FY 2019–20 LCAP</w:t>
            </w:r>
            <w:r w:rsidRPr="003E4916">
              <w:t xml:space="preserve"> includes </w:t>
            </w:r>
            <w:r w:rsidR="00AC128A" w:rsidRPr="003E4916">
              <w:t xml:space="preserve">extra </w:t>
            </w:r>
            <w:r w:rsidRPr="003E4916">
              <w:t>pages that do not show evidence of CTE.</w:t>
            </w:r>
          </w:p>
        </w:tc>
      </w:tr>
    </w:tbl>
    <w:p w:rsidR="00C53A02" w:rsidRPr="00016F00" w:rsidRDefault="00266D48" w:rsidP="007F5AD7">
      <w:pPr>
        <w:spacing w:after="240"/>
      </w:pPr>
      <w:r w:rsidRPr="00016F00">
        <w:t>The minimum score of 1 point in this section is required to be funded.</w:t>
      </w:r>
      <w:r w:rsidR="0094765B" w:rsidRPr="00016F00">
        <w:t xml:space="preserve"> </w:t>
      </w:r>
    </w:p>
    <w:p w:rsidR="001C3044" w:rsidRPr="00016F00" w:rsidRDefault="00F173CC" w:rsidP="007F5AD7">
      <w:pPr>
        <w:spacing w:after="240"/>
        <w:rPr>
          <w:b/>
        </w:rPr>
      </w:pPr>
      <w:r w:rsidRPr="00016F00">
        <w:rPr>
          <w:b/>
        </w:rPr>
        <w:t>Step</w:t>
      </w:r>
      <w:r w:rsidR="00F173AE" w:rsidRPr="00016F00">
        <w:rPr>
          <w:b/>
        </w:rPr>
        <w:t xml:space="preserve"> </w:t>
      </w:r>
      <w:r w:rsidR="00C6793B" w:rsidRPr="00016F00">
        <w:rPr>
          <w:b/>
        </w:rPr>
        <w:t>5</w:t>
      </w:r>
    </w:p>
    <w:p w:rsidR="00F173CC" w:rsidRPr="00016F00" w:rsidRDefault="00F173CC" w:rsidP="007F5AD7">
      <w:pPr>
        <w:spacing w:after="240"/>
        <w:rPr>
          <w:b/>
        </w:rPr>
      </w:pPr>
      <w:r w:rsidRPr="00016F00">
        <w:rPr>
          <w:b/>
        </w:rPr>
        <w:t>Sign-Off Form for State Assurances and Certifications</w:t>
      </w:r>
    </w:p>
    <w:p w:rsidR="001C3044" w:rsidRPr="00016F00" w:rsidRDefault="00F173CC" w:rsidP="007F5AD7">
      <w:pPr>
        <w:spacing w:after="240"/>
      </w:pPr>
      <w:r w:rsidRPr="00016F00">
        <w:t>A duly authorized representative</w:t>
      </w:r>
      <w:r w:rsidR="00520404" w:rsidRPr="00016F00">
        <w:t xml:space="preserve"> (Superintendent or Designee)</w:t>
      </w:r>
      <w:r w:rsidR="009C634F" w:rsidRPr="00016F00">
        <w:t>,</w:t>
      </w:r>
      <w:r w:rsidR="00C0706D" w:rsidRPr="00016F00">
        <w:t xml:space="preserve"> or </w:t>
      </w:r>
      <w:r w:rsidR="009C634F" w:rsidRPr="00016F00">
        <w:t xml:space="preserve">the </w:t>
      </w:r>
      <w:r w:rsidR="00C0706D" w:rsidRPr="00016F00">
        <w:t xml:space="preserve">lead </w:t>
      </w:r>
      <w:r w:rsidRPr="00016F00">
        <w:t>LEA</w:t>
      </w:r>
      <w:r w:rsidR="0092475F" w:rsidRPr="00016F00">
        <w:t xml:space="preserve"> in </w:t>
      </w:r>
      <w:r w:rsidR="00282B46" w:rsidRPr="00016F00">
        <w:t xml:space="preserve">the </w:t>
      </w:r>
      <w:r w:rsidR="0092475F" w:rsidRPr="00016F00">
        <w:t xml:space="preserve">case of </w:t>
      </w:r>
      <w:r w:rsidR="00282B46" w:rsidRPr="00016F00">
        <w:t xml:space="preserve">a </w:t>
      </w:r>
      <w:r w:rsidR="0092475F" w:rsidRPr="00016F00">
        <w:t>consortium</w:t>
      </w:r>
      <w:r w:rsidR="009C634F" w:rsidRPr="00016F00">
        <w:t>,</w:t>
      </w:r>
      <w:r w:rsidRPr="00016F00">
        <w:t xml:space="preserve"> should review all assurances, certifications, and terms and conditions to be familiar with the expectations</w:t>
      </w:r>
      <w:r w:rsidR="004A42D9" w:rsidRPr="00016F00">
        <w:t xml:space="preserve"> of the grant</w:t>
      </w:r>
      <w:r w:rsidRPr="00016F00">
        <w:t>.</w:t>
      </w:r>
    </w:p>
    <w:p w:rsidR="00F173CC" w:rsidRPr="00016F00" w:rsidRDefault="00F173CC" w:rsidP="007F5AD7">
      <w:pPr>
        <w:spacing w:after="240"/>
      </w:pPr>
      <w:r w:rsidRPr="00016F00">
        <w:t>The authorized representative must read the certification statement and check the box stating they have read and understand all of the terms and conditions of the grant application.</w:t>
      </w:r>
    </w:p>
    <w:p w:rsidR="00F04A9F" w:rsidRPr="00016F00" w:rsidRDefault="00F173CC" w:rsidP="009B18F0">
      <w:pPr>
        <w:pStyle w:val="ListParagraph"/>
        <w:numPr>
          <w:ilvl w:val="0"/>
          <w:numId w:val="50"/>
        </w:numPr>
        <w:spacing w:after="240"/>
        <w:ind w:left="1080"/>
        <w:contextualSpacing w:val="0"/>
      </w:pPr>
      <w:r w:rsidRPr="00016F00">
        <w:t>Applicants are not required to submit state assurances and certifications to the CDE. The signed (check box) grant application</w:t>
      </w:r>
      <w:r w:rsidR="00C71B97" w:rsidRPr="00016F00">
        <w:t xml:space="preserve"> in Part I of the application</w:t>
      </w:r>
      <w:r w:rsidRPr="00016F00">
        <w:t xml:space="preserve"> is a commitment to comply with the assurances, certifications, terms, and conditions associated with the grant.</w:t>
      </w:r>
    </w:p>
    <w:p w:rsidR="00F173CC" w:rsidRPr="00016F00" w:rsidRDefault="00F173CC" w:rsidP="009B18F0">
      <w:pPr>
        <w:pStyle w:val="ListParagraph"/>
        <w:numPr>
          <w:ilvl w:val="0"/>
          <w:numId w:val="50"/>
        </w:numPr>
        <w:spacing w:after="240"/>
        <w:ind w:left="1080"/>
        <w:contextualSpacing w:val="0"/>
      </w:pPr>
      <w:r w:rsidRPr="00016F00">
        <w:t>Applicants must print and keep assurances and certifications on file at the local level for compliance reviews, complaint investigations, or audits.</w:t>
      </w:r>
    </w:p>
    <w:p w:rsidR="00F173CC" w:rsidRPr="00016F00" w:rsidRDefault="00F173CC" w:rsidP="007F5AD7">
      <w:pPr>
        <w:spacing w:after="240"/>
      </w:pPr>
      <w:r w:rsidRPr="00016F00">
        <w:t xml:space="preserve">Copies of the general assurances and certifications are available </w:t>
      </w:r>
      <w:r w:rsidR="00282B46" w:rsidRPr="00016F00">
        <w:t>on the CDE General Assurances web page at</w:t>
      </w:r>
      <w:r w:rsidRPr="00016F00">
        <w:t xml:space="preserve"> </w:t>
      </w:r>
      <w:hyperlink r:id="rId31" w:tooltip="General assurances information" w:history="1">
        <w:r w:rsidR="004F7236" w:rsidRPr="0014202F">
          <w:rPr>
            <w:rStyle w:val="Hyperlink"/>
          </w:rPr>
          <w:t>https://www.cde.ca.gov/fg/fo/fm/generalassurances2020.asp</w:t>
        </w:r>
      </w:hyperlink>
      <w:r w:rsidRPr="00016F00">
        <w:t>.</w:t>
      </w:r>
    </w:p>
    <w:p w:rsidR="00726FC5" w:rsidRPr="00016F00" w:rsidRDefault="000A3A1A" w:rsidP="007F5AD7">
      <w:pPr>
        <w:pStyle w:val="Heading3"/>
        <w:spacing w:before="0" w:after="240"/>
        <w:rPr>
          <w:sz w:val="24"/>
          <w:szCs w:val="24"/>
        </w:rPr>
      </w:pPr>
      <w:bookmarkStart w:id="47" w:name="_Toc67584914"/>
      <w:r w:rsidRPr="00016F00">
        <w:rPr>
          <w:sz w:val="24"/>
          <w:szCs w:val="24"/>
        </w:rPr>
        <w:t xml:space="preserve">IV. </w:t>
      </w:r>
      <w:r w:rsidR="00012D92" w:rsidRPr="00016F00">
        <w:rPr>
          <w:sz w:val="24"/>
          <w:szCs w:val="24"/>
        </w:rPr>
        <w:t>Application Preparation</w:t>
      </w:r>
      <w:r w:rsidR="00DC212C" w:rsidRPr="00016F00">
        <w:rPr>
          <w:sz w:val="24"/>
          <w:szCs w:val="24"/>
        </w:rPr>
        <w:t xml:space="preserve"> and Submission</w:t>
      </w:r>
      <w:bookmarkEnd w:id="47"/>
    </w:p>
    <w:p w:rsidR="00947155" w:rsidRPr="00016F00" w:rsidRDefault="00947155" w:rsidP="009B18F0">
      <w:pPr>
        <w:spacing w:after="240"/>
      </w:pPr>
      <w:r w:rsidRPr="00016F00">
        <w:t>CTEIG applications must be submitted via</w:t>
      </w:r>
      <w:r w:rsidR="00CF7BB0" w:rsidRPr="00016F00">
        <w:t xml:space="preserve"> </w:t>
      </w:r>
      <w:r w:rsidR="00C6793B" w:rsidRPr="00016F00">
        <w:t xml:space="preserve">the </w:t>
      </w:r>
      <w:r w:rsidR="008E0FF8" w:rsidRPr="00016F00">
        <w:t>e</w:t>
      </w:r>
      <w:r w:rsidR="00C6793B" w:rsidRPr="00016F00">
        <w:t>xFiles Upload Procedure for the 2021–22 CTEIG RFA</w:t>
      </w:r>
      <w:r w:rsidR="00401291" w:rsidRPr="00016F00">
        <w:t xml:space="preserve">, </w:t>
      </w:r>
      <w:r w:rsidRPr="00016F00">
        <w:t>following the order below:</w:t>
      </w:r>
    </w:p>
    <w:p w:rsidR="00947155" w:rsidRPr="00016F00" w:rsidRDefault="00947155" w:rsidP="006359E5">
      <w:pPr>
        <w:pStyle w:val="ListParagraph"/>
        <w:numPr>
          <w:ilvl w:val="0"/>
          <w:numId w:val="60"/>
        </w:numPr>
        <w:spacing w:after="240"/>
        <w:contextualSpacing w:val="0"/>
      </w:pPr>
      <w:r w:rsidRPr="00016F00">
        <w:t xml:space="preserve">A copy of Part 1 </w:t>
      </w:r>
      <w:bookmarkStart w:id="48" w:name="_GoBack"/>
      <w:bookmarkEnd w:id="48"/>
      <w:r w:rsidRPr="00016F00">
        <w:t>of the CTEIG application from the PGMS.</w:t>
      </w:r>
    </w:p>
    <w:p w:rsidR="00947155" w:rsidRPr="00016F00" w:rsidRDefault="00947155" w:rsidP="006359E5">
      <w:pPr>
        <w:pStyle w:val="ListParagraph"/>
        <w:numPr>
          <w:ilvl w:val="0"/>
          <w:numId w:val="60"/>
        </w:numPr>
        <w:spacing w:after="240"/>
        <w:contextualSpacing w:val="0"/>
      </w:pPr>
      <w:r w:rsidRPr="00016F00">
        <w:t xml:space="preserve">Attachment I: High-Quality CTE Program Evaluation &amp; Plan (if a consortium, the lead LEA overall/collaborative evaluation should be placed on top of the other LEA evaluations). </w:t>
      </w:r>
      <w:r w:rsidRPr="00016F00">
        <w:rPr>
          <w:b/>
        </w:rPr>
        <w:t xml:space="preserve">All </w:t>
      </w:r>
      <w:r w:rsidR="00075486" w:rsidRPr="00016F00">
        <w:rPr>
          <w:b/>
        </w:rPr>
        <w:t xml:space="preserve">consortium </w:t>
      </w:r>
      <w:r w:rsidRPr="00016F00">
        <w:rPr>
          <w:b/>
        </w:rPr>
        <w:t>members must submit Attachment I</w:t>
      </w:r>
      <w:r w:rsidRPr="00016F00">
        <w:t xml:space="preserve">. The </w:t>
      </w:r>
      <w:r w:rsidRPr="00016F00">
        <w:lastRenderedPageBreak/>
        <w:t>lead applicant of the consortium must submit an additional Attachment I showing an average score generated from the members.</w:t>
      </w:r>
    </w:p>
    <w:p w:rsidR="00947155" w:rsidRPr="00016F00" w:rsidRDefault="00947155" w:rsidP="006359E5">
      <w:pPr>
        <w:pStyle w:val="ListParagraph"/>
        <w:numPr>
          <w:ilvl w:val="0"/>
          <w:numId w:val="60"/>
        </w:numPr>
        <w:spacing w:after="240"/>
        <w:contextualSpacing w:val="0"/>
      </w:pPr>
      <w:r w:rsidRPr="00016F00">
        <w:t xml:space="preserve">Attachment II: The completed FY </w:t>
      </w:r>
      <w:r w:rsidRPr="00836208">
        <w:rPr>
          <w:strike/>
        </w:rPr>
        <w:t>2020–21</w:t>
      </w:r>
      <w:r w:rsidRPr="00836208">
        <w:t xml:space="preserve"> </w:t>
      </w:r>
      <w:r w:rsidR="00836208">
        <w:t>2021</w:t>
      </w:r>
      <w:r w:rsidR="00836208" w:rsidRPr="00016F00">
        <w:t>–</w:t>
      </w:r>
      <w:r w:rsidR="00836208">
        <w:t xml:space="preserve">22 </w:t>
      </w:r>
      <w:r w:rsidRPr="00016F00">
        <w:t>Budget Narrative (with original</w:t>
      </w:r>
      <w:r w:rsidR="00C6793B" w:rsidRPr="00016F00">
        <w:t>/electronic</w:t>
      </w:r>
      <w:r w:rsidRPr="00016F00">
        <w:t xml:space="preserve"> signature).</w:t>
      </w:r>
    </w:p>
    <w:p w:rsidR="00947155" w:rsidRPr="00016F00" w:rsidRDefault="00947155" w:rsidP="006359E5">
      <w:pPr>
        <w:pStyle w:val="ListParagraph"/>
        <w:numPr>
          <w:ilvl w:val="0"/>
          <w:numId w:val="60"/>
        </w:numPr>
        <w:spacing w:after="240"/>
        <w:contextualSpacing w:val="0"/>
      </w:pPr>
      <w:r w:rsidRPr="00016F00">
        <w:t xml:space="preserve">Attachment III: The FY </w:t>
      </w:r>
      <w:r w:rsidRPr="00836208">
        <w:rPr>
          <w:strike/>
        </w:rPr>
        <w:t>2020–21</w:t>
      </w:r>
      <w:r w:rsidRPr="00836208">
        <w:t xml:space="preserve"> </w:t>
      </w:r>
      <w:r w:rsidR="00836208">
        <w:t>2021</w:t>
      </w:r>
      <w:r w:rsidR="00836208" w:rsidRPr="00016F00">
        <w:t>–</w:t>
      </w:r>
      <w:r w:rsidR="00836208">
        <w:t xml:space="preserve">22 </w:t>
      </w:r>
      <w:r w:rsidRPr="00016F00">
        <w:t>CTEIG Three-Year Budget (with original</w:t>
      </w:r>
      <w:r w:rsidR="00C6793B" w:rsidRPr="00016F00">
        <w:t>/electronic</w:t>
      </w:r>
      <w:r w:rsidRPr="00016F00">
        <w:t xml:space="preserve"> signature).</w:t>
      </w:r>
    </w:p>
    <w:p w:rsidR="00947155" w:rsidRPr="00016F00" w:rsidRDefault="00947155" w:rsidP="006359E5">
      <w:pPr>
        <w:pStyle w:val="ListParagraph"/>
        <w:numPr>
          <w:ilvl w:val="0"/>
          <w:numId w:val="60"/>
        </w:numPr>
        <w:spacing w:after="240"/>
        <w:contextualSpacing w:val="0"/>
      </w:pPr>
      <w:r w:rsidRPr="00016F00">
        <w:t xml:space="preserve">Highlighted and relevant pages of </w:t>
      </w:r>
      <w:r w:rsidR="00D66FD8" w:rsidRPr="003C5B03">
        <w:t>FY 2019–20 LCAP</w:t>
      </w:r>
      <w:r w:rsidRPr="003C5B03">
        <w:t>(s),</w:t>
      </w:r>
      <w:r w:rsidRPr="00016F00">
        <w:t xml:space="preserve"> showing CTE inclusion.</w:t>
      </w:r>
    </w:p>
    <w:p w:rsidR="00947155" w:rsidRPr="00016F00" w:rsidRDefault="00947155" w:rsidP="006359E5">
      <w:pPr>
        <w:pStyle w:val="ListParagraph"/>
        <w:numPr>
          <w:ilvl w:val="0"/>
          <w:numId w:val="60"/>
        </w:numPr>
        <w:spacing w:after="240"/>
        <w:contextualSpacing w:val="0"/>
      </w:pPr>
      <w:r w:rsidRPr="00016F00">
        <w:t>MOUs for CTEIG Consortia must be submitted prior to receiving a GAN.</w:t>
      </w:r>
    </w:p>
    <w:p w:rsidR="00947155" w:rsidRPr="00016F00" w:rsidRDefault="00947155" w:rsidP="00947155">
      <w:pPr>
        <w:pStyle w:val="ListParagraph"/>
        <w:numPr>
          <w:ilvl w:val="0"/>
          <w:numId w:val="60"/>
        </w:numPr>
        <w:spacing w:after="160" w:line="259" w:lineRule="auto"/>
      </w:pPr>
      <w:r w:rsidRPr="00016F00">
        <w:t xml:space="preserve">Evidence of participation in </w:t>
      </w:r>
      <w:r w:rsidR="00E13442">
        <w:t xml:space="preserve">an </w:t>
      </w:r>
      <w:r w:rsidRPr="00016F00">
        <w:t>SWP Consortia (when applicable).</w:t>
      </w:r>
    </w:p>
    <w:p w:rsidR="00FF326B" w:rsidRPr="00B27541" w:rsidRDefault="00FF326B" w:rsidP="00B27541">
      <w:pPr>
        <w:pStyle w:val="BodyText"/>
        <w:spacing w:after="240"/>
        <w:rPr>
          <w:b/>
        </w:rPr>
      </w:pPr>
      <w:bookmarkStart w:id="49" w:name="_Toc67484736"/>
      <w:r w:rsidRPr="00B27541">
        <w:rPr>
          <w:b/>
        </w:rPr>
        <w:t>ExFiles Upload Procedures for 2021</w:t>
      </w:r>
      <w:r w:rsidR="00E13442" w:rsidRPr="00B27541">
        <w:rPr>
          <w:b/>
        </w:rPr>
        <w:t>–</w:t>
      </w:r>
      <w:r w:rsidRPr="00B27541">
        <w:rPr>
          <w:b/>
        </w:rPr>
        <w:t>22 CTEIG RFA</w:t>
      </w:r>
      <w:bookmarkEnd w:id="49"/>
    </w:p>
    <w:p w:rsidR="00FF326B" w:rsidRPr="00016F00" w:rsidRDefault="00FF326B" w:rsidP="00FF326B">
      <w:pPr>
        <w:shd w:val="clear" w:color="auto" w:fill="FFFFFF"/>
        <w:spacing w:after="240"/>
        <w:rPr>
          <w:rFonts w:ascii="Helvetica" w:eastAsia="Times New Roman" w:hAnsi="Helvetica" w:cs="Helvetica"/>
        </w:rPr>
      </w:pPr>
      <w:r w:rsidRPr="00016F00">
        <w:rPr>
          <w:rFonts w:ascii="Helvetica" w:eastAsia="Times New Roman" w:hAnsi="Helvetica" w:cs="Helvetica"/>
        </w:rPr>
        <w:t>After completing each of the attachments contained in the 2021</w:t>
      </w:r>
      <w:r w:rsidR="00E13442">
        <w:rPr>
          <w:rFonts w:ascii="Helvetica" w:eastAsia="Times New Roman" w:hAnsi="Helvetica" w:cs="Helvetica"/>
        </w:rPr>
        <w:t>–</w:t>
      </w:r>
      <w:r w:rsidRPr="00016F00">
        <w:rPr>
          <w:rFonts w:ascii="Helvetica" w:eastAsia="Times New Roman" w:hAnsi="Helvetica" w:cs="Helvetica"/>
        </w:rPr>
        <w:t xml:space="preserve">22 CTEIG RFA, applicants must complete two separate operations to submit their application. First, you must create a single .zip file that includes all </w:t>
      </w:r>
      <w:r w:rsidR="00E13442">
        <w:rPr>
          <w:rFonts w:ascii="Helvetica" w:eastAsia="Times New Roman" w:hAnsi="Helvetica" w:cs="Helvetica"/>
        </w:rPr>
        <w:t xml:space="preserve">of </w:t>
      </w:r>
      <w:r w:rsidRPr="00016F00">
        <w:rPr>
          <w:rFonts w:ascii="Helvetica" w:eastAsia="Times New Roman" w:hAnsi="Helvetica" w:cs="Helvetica"/>
        </w:rPr>
        <w:t xml:space="preserve">the completed attachments and their </w:t>
      </w:r>
      <w:r w:rsidR="00E92651">
        <w:rPr>
          <w:rFonts w:ascii="Helvetica" w:eastAsia="Times New Roman" w:hAnsi="Helvetica" w:cs="Helvetica"/>
        </w:rPr>
        <w:t xml:space="preserve">FY </w:t>
      </w:r>
      <w:r w:rsidRPr="003C5B03">
        <w:rPr>
          <w:rFonts w:ascii="Helvetica" w:eastAsia="Times New Roman" w:hAnsi="Helvetica" w:cs="Helvetica"/>
        </w:rPr>
        <w:t>2019</w:t>
      </w:r>
      <w:r w:rsidR="00E13442">
        <w:rPr>
          <w:rFonts w:ascii="Helvetica" w:eastAsia="Times New Roman" w:hAnsi="Helvetica" w:cs="Helvetica"/>
        </w:rPr>
        <w:t>–</w:t>
      </w:r>
      <w:r w:rsidRPr="003C5B03">
        <w:rPr>
          <w:rFonts w:ascii="Helvetica" w:eastAsia="Times New Roman" w:hAnsi="Helvetica" w:cs="Helvetica"/>
        </w:rPr>
        <w:t>20 L</w:t>
      </w:r>
      <w:r w:rsidR="00E92651" w:rsidRPr="003E4916">
        <w:rPr>
          <w:rFonts w:ascii="Helvetica" w:eastAsia="Times New Roman" w:hAnsi="Helvetica" w:cs="Helvetica"/>
        </w:rPr>
        <w:t>CAP</w:t>
      </w:r>
      <w:r w:rsidRPr="00016F00">
        <w:rPr>
          <w:rFonts w:ascii="Helvetica" w:eastAsia="Times New Roman" w:hAnsi="Helvetica" w:cs="Helvetica"/>
        </w:rPr>
        <w:t>. Once the .zip file has been created, applicants must then upload the .zip file into the CDE exFiles File Transfer System.</w:t>
      </w:r>
    </w:p>
    <w:p w:rsidR="00FF326B" w:rsidRPr="009A3D73" w:rsidRDefault="00FF326B" w:rsidP="009A3D73">
      <w:pPr>
        <w:pStyle w:val="BodyText"/>
        <w:spacing w:after="240"/>
        <w:rPr>
          <w:b/>
        </w:rPr>
      </w:pPr>
      <w:bookmarkStart w:id="50" w:name="_Toc67484737"/>
      <w:r w:rsidRPr="009A3D73">
        <w:rPr>
          <w:b/>
        </w:rPr>
        <w:t>Creating a .zip File</w:t>
      </w:r>
      <w:bookmarkEnd w:id="50"/>
    </w:p>
    <w:p w:rsidR="00FF326B" w:rsidRPr="00016F00" w:rsidRDefault="00FF326B" w:rsidP="00FF326B">
      <w:pPr>
        <w:shd w:val="clear" w:color="auto" w:fill="FFFFFF"/>
        <w:spacing w:after="240"/>
        <w:rPr>
          <w:rFonts w:ascii="Helvetica" w:eastAsia="Times New Roman" w:hAnsi="Helvetica" w:cs="Helvetica"/>
        </w:rPr>
      </w:pPr>
      <w:r w:rsidRPr="00016F00">
        <w:rPr>
          <w:rFonts w:ascii="Helvetica" w:eastAsia="Times New Roman" w:hAnsi="Helvetica" w:cs="Helvetica"/>
        </w:rPr>
        <w:t>For your convenience we have provide applicants with instructions on how to create a .zip file for both Windows and MacOS users. Please see below:</w:t>
      </w:r>
    </w:p>
    <w:p w:rsidR="00FF326B" w:rsidRPr="00E65CFF" w:rsidRDefault="006F0D20" w:rsidP="00FF326B">
      <w:pPr>
        <w:shd w:val="clear" w:color="auto" w:fill="FFFFFF"/>
        <w:spacing w:after="240"/>
        <w:rPr>
          <w:rFonts w:ascii="Helvetica" w:eastAsia="Times New Roman" w:hAnsi="Helvetica" w:cs="Helvetica"/>
        </w:rPr>
      </w:pPr>
      <w:hyperlink r:id="rId32" w:history="1">
        <w:r w:rsidR="00FF326B" w:rsidRPr="009A3D73">
          <w:rPr>
            <w:rFonts w:ascii="Helvetica" w:eastAsia="Times New Roman" w:hAnsi="Helvetica" w:cs="Helvetica"/>
          </w:rPr>
          <w:t>Zip Files for Windows</w:t>
        </w:r>
      </w:hyperlink>
    </w:p>
    <w:p w:rsidR="00FF326B" w:rsidRPr="009A3D73" w:rsidRDefault="006F0D20" w:rsidP="00FF326B">
      <w:pPr>
        <w:shd w:val="clear" w:color="auto" w:fill="FFFFFF"/>
        <w:spacing w:after="240"/>
        <w:rPr>
          <w:rFonts w:eastAsia="Times New Roman"/>
        </w:rPr>
      </w:pPr>
      <w:hyperlink r:id="rId33" w:history="1">
        <w:r w:rsidR="00FF326B" w:rsidRPr="009A3D73">
          <w:rPr>
            <w:rFonts w:eastAsia="Times New Roman"/>
          </w:rPr>
          <w:t>Zip Files for MacOS</w:t>
        </w:r>
      </w:hyperlink>
    </w:p>
    <w:p w:rsidR="00FF326B" w:rsidRPr="00016F00" w:rsidRDefault="00FF326B" w:rsidP="00FF326B">
      <w:pPr>
        <w:shd w:val="clear" w:color="auto" w:fill="FFFFFF"/>
        <w:spacing w:after="240"/>
        <w:rPr>
          <w:rFonts w:ascii="Helvetica" w:eastAsia="Times New Roman" w:hAnsi="Helvetica" w:cs="Helvetica"/>
        </w:rPr>
      </w:pPr>
      <w:r w:rsidRPr="00016F00">
        <w:rPr>
          <w:rFonts w:ascii="Helvetica" w:eastAsia="Times New Roman" w:hAnsi="Helvetica" w:cs="Helvetica"/>
        </w:rPr>
        <w:t>When you create your .zip file, please name your .zip file exactly as describe</w:t>
      </w:r>
      <w:r w:rsidR="00EF0921">
        <w:rPr>
          <w:rFonts w:ascii="Helvetica" w:eastAsia="Times New Roman" w:hAnsi="Helvetica" w:cs="Helvetica"/>
        </w:rPr>
        <w:t>d below</w:t>
      </w:r>
      <w:r w:rsidRPr="00016F00">
        <w:rPr>
          <w:rFonts w:ascii="Helvetica" w:eastAsia="Times New Roman" w:hAnsi="Helvetica" w:cs="Helvetica"/>
        </w:rPr>
        <w:t>. Specifically, applicants must label the .zip file submitted into the exFiles File Transfer System as follows:</w:t>
      </w:r>
    </w:p>
    <w:p w:rsidR="00FF326B" w:rsidRPr="00016F00" w:rsidRDefault="00FF326B" w:rsidP="00FF326B">
      <w:pPr>
        <w:shd w:val="clear" w:color="auto" w:fill="FFFFFF"/>
        <w:spacing w:after="240"/>
        <w:rPr>
          <w:rFonts w:ascii="Helvetica" w:eastAsia="Times New Roman" w:hAnsi="Helvetica" w:cs="Helvetica"/>
        </w:rPr>
      </w:pPr>
      <w:r w:rsidRPr="00016F00">
        <w:rPr>
          <w:rFonts w:ascii="Helvetica" w:eastAsia="Times New Roman" w:hAnsi="Helvetica" w:cs="Helvetica"/>
        </w:rPr>
        <w:t>LEA Name CDS Code</w:t>
      </w:r>
    </w:p>
    <w:p w:rsidR="00FF326B" w:rsidRPr="00016F00" w:rsidRDefault="00FF326B" w:rsidP="00FF326B">
      <w:pPr>
        <w:shd w:val="clear" w:color="auto" w:fill="FFFFFF"/>
        <w:spacing w:after="240"/>
        <w:rPr>
          <w:rFonts w:ascii="Helvetica" w:eastAsia="Times New Roman" w:hAnsi="Helvetica" w:cs="Helvetica"/>
        </w:rPr>
      </w:pPr>
      <w:r w:rsidRPr="00016F00">
        <w:rPr>
          <w:rFonts w:ascii="Helvetica" w:eastAsia="Times New Roman" w:hAnsi="Helvetica" w:cs="Helvetica"/>
        </w:rPr>
        <w:t>Make sure to spell out all acronyms and include all 14 digits of the CDS Code</w:t>
      </w:r>
    </w:p>
    <w:p w:rsidR="00FF326B" w:rsidRPr="00016F00" w:rsidRDefault="00FF326B" w:rsidP="00B27541">
      <w:pPr>
        <w:pStyle w:val="BodyText"/>
        <w:spacing w:after="240"/>
      </w:pPr>
      <w:r w:rsidRPr="00016F00">
        <w:t>Example:</w:t>
      </w:r>
      <w:r w:rsidR="00656571">
        <w:t xml:space="preserve"> </w:t>
      </w:r>
      <w:r w:rsidRPr="00016F00">
        <w:t>Shadow Unified School District 12123456000000</w:t>
      </w:r>
    </w:p>
    <w:p w:rsidR="00FF326B" w:rsidRPr="00B27541" w:rsidRDefault="00FF326B" w:rsidP="00B27541">
      <w:pPr>
        <w:pStyle w:val="BodyText"/>
        <w:spacing w:after="240"/>
        <w:rPr>
          <w:b/>
        </w:rPr>
      </w:pPr>
      <w:bookmarkStart w:id="51" w:name="_Toc67484738"/>
      <w:r w:rsidRPr="00B27541">
        <w:rPr>
          <w:b/>
        </w:rPr>
        <w:t>Uploading your .zip file into the exFiles File Transfer System</w:t>
      </w:r>
      <w:bookmarkEnd w:id="51"/>
    </w:p>
    <w:p w:rsidR="00FF326B" w:rsidRPr="00016F00" w:rsidRDefault="00FF326B" w:rsidP="00FF326B">
      <w:pPr>
        <w:shd w:val="clear" w:color="auto" w:fill="FFFFFF"/>
        <w:spacing w:after="240"/>
        <w:rPr>
          <w:rFonts w:ascii="Helvetica" w:eastAsia="Times New Roman" w:hAnsi="Helvetica" w:cs="Helvetica"/>
        </w:rPr>
      </w:pPr>
      <w:r w:rsidRPr="00016F00">
        <w:rPr>
          <w:rFonts w:ascii="Helvetica" w:eastAsia="Times New Roman" w:hAnsi="Helvetica" w:cs="Helvetica"/>
        </w:rPr>
        <w:t>Follow the instructions below to complete the upload process into exFiles:</w:t>
      </w:r>
    </w:p>
    <w:p w:rsidR="00FF326B" w:rsidRDefault="00FF326B" w:rsidP="009B18F0">
      <w:pPr>
        <w:numPr>
          <w:ilvl w:val="0"/>
          <w:numId w:val="64"/>
        </w:numPr>
        <w:shd w:val="clear" w:color="auto" w:fill="FFFFFF"/>
        <w:spacing w:before="100" w:beforeAutospacing="1" w:after="240"/>
        <w:rPr>
          <w:rFonts w:ascii="Helvetica" w:eastAsia="Times New Roman" w:hAnsi="Helvetica" w:cs="Helvetica"/>
        </w:rPr>
      </w:pPr>
      <w:r w:rsidRPr="00016F00">
        <w:rPr>
          <w:rFonts w:ascii="Helvetica" w:eastAsia="Times New Roman" w:hAnsi="Helvetica" w:cs="Helvetica"/>
        </w:rPr>
        <w:t>After creating your .zip file and labelling the .zip file as instructed above, enter the URL (provided below) for the exFiles File Transfer System into your web browser:</w:t>
      </w:r>
    </w:p>
    <w:p w:rsidR="00C71E70" w:rsidRPr="00016F00" w:rsidRDefault="006F0D20" w:rsidP="009B18F0">
      <w:pPr>
        <w:shd w:val="clear" w:color="auto" w:fill="FFFFFF"/>
        <w:ind w:left="720"/>
        <w:rPr>
          <w:rFonts w:ascii="Helvetica" w:eastAsia="Times New Roman" w:hAnsi="Helvetica" w:cs="Helvetica"/>
        </w:rPr>
      </w:pPr>
      <w:hyperlink r:id="rId34" w:tooltip="exFiles File Transfer" w:history="1">
        <w:r w:rsidR="005D672A" w:rsidRPr="0061419E">
          <w:rPr>
            <w:rStyle w:val="Hyperlink"/>
            <w:rFonts w:ascii="ArialMT" w:hAnsi="ArialMT" w:cs="ArialMT"/>
          </w:rPr>
          <w:t>https://www3.cde.ca.gov/exfiles/index.aspx?pid=161</w:t>
        </w:r>
      </w:hyperlink>
    </w:p>
    <w:p w:rsidR="00FF326B" w:rsidRDefault="00FF326B" w:rsidP="00173754">
      <w:pPr>
        <w:pStyle w:val="ListParagraph"/>
        <w:numPr>
          <w:ilvl w:val="0"/>
          <w:numId w:val="64"/>
        </w:numPr>
        <w:shd w:val="clear" w:color="auto" w:fill="FFFFFF"/>
        <w:spacing w:before="100" w:beforeAutospacing="1" w:after="100" w:afterAutospacing="1"/>
        <w:rPr>
          <w:rFonts w:ascii="Helvetica" w:eastAsia="Times New Roman" w:hAnsi="Helvetica" w:cs="Helvetica"/>
        </w:rPr>
      </w:pPr>
      <w:r w:rsidRPr="00016F00">
        <w:rPr>
          <w:rFonts w:ascii="Helvetica" w:eastAsia="Times New Roman" w:hAnsi="Helvetica" w:cs="Helvetica"/>
        </w:rPr>
        <w:t xml:space="preserve">Once you arrive at the </w:t>
      </w:r>
      <w:r w:rsidR="00CF7BB0" w:rsidRPr="00016F00">
        <w:rPr>
          <w:rFonts w:ascii="Helvetica" w:eastAsia="Times New Roman" w:hAnsi="Helvetica" w:cs="Helvetica"/>
        </w:rPr>
        <w:t>e</w:t>
      </w:r>
      <w:r w:rsidRPr="00016F00">
        <w:rPr>
          <w:rFonts w:ascii="Helvetica" w:eastAsia="Times New Roman" w:hAnsi="Helvetica" w:cs="Helvetica"/>
        </w:rPr>
        <w:t>xFiles File Transfer System webpage, you will be prompted to enter the Project Code provided below:</w:t>
      </w:r>
    </w:p>
    <w:p w:rsidR="00FF326B" w:rsidRDefault="00C71E70" w:rsidP="009B18F0">
      <w:pPr>
        <w:spacing w:after="240"/>
        <w:ind w:firstLine="720"/>
        <w:rPr>
          <w:rFonts w:ascii="Helvetica" w:eastAsia="Times New Roman" w:hAnsi="Helvetica" w:cs="Helvetica"/>
          <w:b/>
          <w:bCs/>
          <w:highlight w:val="yellow"/>
        </w:rPr>
      </w:pPr>
      <w:r w:rsidRPr="00016F00">
        <w:rPr>
          <w:rFonts w:ascii="Helvetica" w:eastAsia="Times New Roman" w:hAnsi="Helvetica" w:cs="Helvetica"/>
        </w:rPr>
        <w:t>Project Code: </w:t>
      </w:r>
      <w:r w:rsidRPr="005D672A">
        <w:rPr>
          <w:rFonts w:ascii="Helvetica" w:eastAsia="Times New Roman" w:hAnsi="Helvetica" w:cs="Helvetica"/>
          <w:b/>
          <w:bCs/>
        </w:rPr>
        <w:t>CTEIG21</w:t>
      </w:r>
    </w:p>
    <w:p w:rsidR="00FF326B" w:rsidRPr="00016F00" w:rsidRDefault="00FF326B" w:rsidP="009B18F0">
      <w:pPr>
        <w:pStyle w:val="ListParagraph"/>
        <w:numPr>
          <w:ilvl w:val="0"/>
          <w:numId w:val="64"/>
        </w:numPr>
        <w:spacing w:after="240"/>
        <w:contextualSpacing w:val="0"/>
      </w:pPr>
      <w:r w:rsidRPr="00016F00">
        <w:t>After you enter the Project Code, you will be prompted to enter the Upload Password provide</w:t>
      </w:r>
      <w:r w:rsidR="00D351D5">
        <w:t>d</w:t>
      </w:r>
      <w:r w:rsidRPr="00016F00">
        <w:t xml:space="preserve"> below:</w:t>
      </w:r>
    </w:p>
    <w:p w:rsidR="00FF326B" w:rsidRPr="00016F00" w:rsidRDefault="00FF326B" w:rsidP="00C71E70">
      <w:pPr>
        <w:shd w:val="clear" w:color="auto" w:fill="FFFFFF"/>
        <w:ind w:firstLine="720"/>
        <w:rPr>
          <w:rFonts w:ascii="Helvetica" w:eastAsia="Times New Roman" w:hAnsi="Helvetica" w:cs="Helvetica"/>
        </w:rPr>
      </w:pPr>
      <w:r w:rsidRPr="00016F00">
        <w:rPr>
          <w:rFonts w:ascii="Helvetica" w:eastAsia="Times New Roman" w:hAnsi="Helvetica" w:cs="Helvetica"/>
        </w:rPr>
        <w:t>Upload Password: </w:t>
      </w:r>
      <w:r w:rsidRPr="005D672A">
        <w:rPr>
          <w:rFonts w:ascii="Helvetica" w:eastAsia="Times New Roman" w:hAnsi="Helvetica" w:cs="Helvetica"/>
          <w:b/>
          <w:bCs/>
        </w:rPr>
        <w:t>c2eig@Oy</w:t>
      </w:r>
    </w:p>
    <w:p w:rsidR="00FF326B" w:rsidRDefault="00FF326B" w:rsidP="00C71E70">
      <w:pPr>
        <w:pStyle w:val="ListParagraph"/>
        <w:numPr>
          <w:ilvl w:val="0"/>
          <w:numId w:val="64"/>
        </w:numPr>
        <w:shd w:val="clear" w:color="auto" w:fill="FFFFFF"/>
        <w:spacing w:before="100" w:beforeAutospacing="1"/>
        <w:rPr>
          <w:rFonts w:ascii="Helvetica" w:eastAsia="Times New Roman" w:hAnsi="Helvetica" w:cs="Helvetica"/>
        </w:rPr>
      </w:pPr>
      <w:r w:rsidRPr="00016F00">
        <w:rPr>
          <w:rFonts w:ascii="Helvetica" w:eastAsia="Times New Roman" w:hAnsi="Helvetica" w:cs="Helvetica"/>
        </w:rPr>
        <w:t xml:space="preserve">Next, you will be asked to select a file to upload. </w:t>
      </w:r>
      <w:r w:rsidR="00D66FD8">
        <w:rPr>
          <w:rFonts w:ascii="Helvetica" w:eastAsia="Times New Roman" w:hAnsi="Helvetica" w:cs="Helvetica"/>
        </w:rPr>
        <w:t>Select</w:t>
      </w:r>
      <w:r w:rsidRPr="00016F00">
        <w:rPr>
          <w:rFonts w:ascii="Helvetica" w:eastAsia="Times New Roman" w:hAnsi="Helvetica" w:cs="Helvetica"/>
        </w:rPr>
        <w:t xml:space="preserve"> the “choose file” button.</w:t>
      </w:r>
    </w:p>
    <w:p w:rsidR="00FF326B" w:rsidRPr="00016F00" w:rsidRDefault="00FF326B" w:rsidP="009A3D73">
      <w:pPr>
        <w:numPr>
          <w:ilvl w:val="0"/>
          <w:numId w:val="64"/>
        </w:numPr>
        <w:shd w:val="clear" w:color="auto" w:fill="FFFFFF"/>
        <w:spacing w:after="240"/>
        <w:rPr>
          <w:rFonts w:ascii="Helvetica" w:eastAsia="Times New Roman" w:hAnsi="Helvetica" w:cs="Helvetica"/>
        </w:rPr>
      </w:pPr>
      <w:r w:rsidRPr="00016F00">
        <w:rPr>
          <w:rFonts w:ascii="Helvetica" w:eastAsia="Times New Roman" w:hAnsi="Helvetica" w:cs="Helvetica"/>
        </w:rPr>
        <w:t>Navigate to the .zip file you want to upload.</w:t>
      </w:r>
    </w:p>
    <w:p w:rsidR="00C71E70" w:rsidRPr="00016F00" w:rsidRDefault="00FF326B" w:rsidP="009A3D73">
      <w:pPr>
        <w:pStyle w:val="BodyText"/>
        <w:ind w:firstLine="720"/>
      </w:pPr>
      <w:r w:rsidRPr="00016F00">
        <w:t>Note:</w:t>
      </w:r>
      <w:r w:rsidR="00656571">
        <w:t xml:space="preserve"> </w:t>
      </w:r>
      <w:r w:rsidRPr="00016F00">
        <w:t>Only one .zip file can be uploaded at a time.</w:t>
      </w:r>
    </w:p>
    <w:p w:rsidR="00FF326B" w:rsidRPr="00016F00" w:rsidRDefault="00FF326B" w:rsidP="00B2211F">
      <w:pPr>
        <w:pStyle w:val="ListParagraph"/>
        <w:numPr>
          <w:ilvl w:val="0"/>
          <w:numId w:val="64"/>
        </w:numPr>
        <w:shd w:val="clear" w:color="auto" w:fill="FFFFFF"/>
        <w:spacing w:before="100" w:beforeAutospacing="1" w:after="100" w:afterAutospacing="1"/>
        <w:rPr>
          <w:rFonts w:ascii="Helvetica" w:eastAsia="Times New Roman" w:hAnsi="Helvetica" w:cs="Helvetica"/>
        </w:rPr>
      </w:pPr>
      <w:r w:rsidRPr="00016F00">
        <w:rPr>
          <w:rFonts w:ascii="Helvetica" w:eastAsia="Times New Roman" w:hAnsi="Helvetica" w:cs="Helvetica"/>
        </w:rPr>
        <w:t xml:space="preserve">After selecting the .zip file, you will return to the file upload screen. In the description text box, enter the </w:t>
      </w:r>
      <w:r w:rsidR="00D351D5" w:rsidRPr="009B18F0">
        <w:rPr>
          <w:rFonts w:ascii="Helvetica" w:eastAsia="Times New Roman" w:hAnsi="Helvetica" w:cs="Helvetica"/>
          <w:b/>
        </w:rPr>
        <w:t>exact</w:t>
      </w:r>
      <w:r w:rsidR="00D351D5" w:rsidRPr="00016F00">
        <w:rPr>
          <w:rFonts w:ascii="Helvetica" w:eastAsia="Times New Roman" w:hAnsi="Helvetica" w:cs="Helvetica"/>
        </w:rPr>
        <w:t xml:space="preserve"> </w:t>
      </w:r>
      <w:r w:rsidRPr="00016F00">
        <w:rPr>
          <w:rFonts w:ascii="Helvetica" w:eastAsia="Times New Roman" w:hAnsi="Helvetica" w:cs="Helvetica"/>
        </w:rPr>
        <w:t>name of the .zip file selected for upload.</w:t>
      </w:r>
    </w:p>
    <w:p w:rsidR="00FF326B" w:rsidRPr="00016F00" w:rsidRDefault="00FF326B" w:rsidP="009A3D73">
      <w:pPr>
        <w:pStyle w:val="BodyText"/>
        <w:ind w:left="720"/>
      </w:pPr>
      <w:r w:rsidRPr="00016F00">
        <w:t>Note:</w:t>
      </w:r>
      <w:r w:rsidR="00656571">
        <w:t xml:space="preserve"> </w:t>
      </w:r>
      <w:r w:rsidRPr="00016F00">
        <w:t>The name of the .zip file you selected and the description must be the same.</w:t>
      </w:r>
    </w:p>
    <w:p w:rsidR="00FF326B" w:rsidRPr="00016F00" w:rsidRDefault="00FF326B" w:rsidP="00B2211F">
      <w:pPr>
        <w:pStyle w:val="ListParagraph"/>
        <w:numPr>
          <w:ilvl w:val="0"/>
          <w:numId w:val="64"/>
        </w:numPr>
        <w:shd w:val="clear" w:color="auto" w:fill="FFFFFF"/>
        <w:spacing w:before="100" w:beforeAutospacing="1" w:after="100" w:afterAutospacing="1"/>
        <w:rPr>
          <w:rFonts w:ascii="Helvetica" w:eastAsia="Times New Roman" w:hAnsi="Helvetica" w:cs="Helvetica"/>
        </w:rPr>
      </w:pPr>
      <w:r w:rsidRPr="00016F00">
        <w:rPr>
          <w:rFonts w:ascii="Helvetica" w:eastAsia="Times New Roman" w:hAnsi="Helvetica" w:cs="Helvetica"/>
        </w:rPr>
        <w:t>Once you have select</w:t>
      </w:r>
      <w:r w:rsidR="008E0FF8" w:rsidRPr="00016F00">
        <w:rPr>
          <w:rFonts w:ascii="Helvetica" w:eastAsia="Times New Roman" w:hAnsi="Helvetica" w:cs="Helvetica"/>
        </w:rPr>
        <w:t>ed</w:t>
      </w:r>
      <w:r w:rsidRPr="00016F00">
        <w:rPr>
          <w:rFonts w:ascii="Helvetica" w:eastAsia="Times New Roman" w:hAnsi="Helvetica" w:cs="Helvetica"/>
        </w:rPr>
        <w:t xml:space="preserve"> the .zip file and entered the .zip file name into the description text box, </w:t>
      </w:r>
      <w:r w:rsidR="00D66FD8">
        <w:rPr>
          <w:rFonts w:ascii="Helvetica" w:eastAsia="Times New Roman" w:hAnsi="Helvetica" w:cs="Helvetica"/>
        </w:rPr>
        <w:t>select</w:t>
      </w:r>
      <w:r w:rsidRPr="00016F00">
        <w:rPr>
          <w:rFonts w:ascii="Helvetica" w:eastAsia="Times New Roman" w:hAnsi="Helvetica" w:cs="Helvetica"/>
        </w:rPr>
        <w:t xml:space="preserve"> the “upload file” button.</w:t>
      </w:r>
    </w:p>
    <w:p w:rsidR="00FF326B" w:rsidRPr="00016F00" w:rsidRDefault="00FF326B" w:rsidP="009A3D73">
      <w:pPr>
        <w:pStyle w:val="BodyText"/>
        <w:ind w:left="720"/>
      </w:pPr>
      <w:r w:rsidRPr="00016F00">
        <w:t>Note:</w:t>
      </w:r>
      <w:r w:rsidR="00656571">
        <w:t xml:space="preserve"> </w:t>
      </w:r>
      <w:r w:rsidRPr="00016F00">
        <w:t xml:space="preserve">Do not encrypt the file. Do not select a file encryption type or enter anything into the File Encryption Password text box. Just </w:t>
      </w:r>
      <w:r w:rsidR="00D66FD8">
        <w:t>select</w:t>
      </w:r>
      <w:r w:rsidRPr="00016F00">
        <w:t xml:space="preserve"> “upload file”</w:t>
      </w:r>
      <w:r w:rsidR="00D351D5">
        <w:t>.</w:t>
      </w:r>
    </w:p>
    <w:p w:rsidR="00FF326B" w:rsidRPr="00016F00" w:rsidRDefault="00FF326B" w:rsidP="009B18F0">
      <w:pPr>
        <w:pStyle w:val="ListParagraph"/>
        <w:numPr>
          <w:ilvl w:val="0"/>
          <w:numId w:val="64"/>
        </w:numPr>
        <w:shd w:val="clear" w:color="auto" w:fill="FFFFFF"/>
        <w:spacing w:before="100" w:beforeAutospacing="1" w:after="240"/>
        <w:contextualSpacing w:val="0"/>
        <w:rPr>
          <w:rFonts w:ascii="Helvetica" w:eastAsia="Times New Roman" w:hAnsi="Helvetica" w:cs="Helvetica"/>
        </w:rPr>
      </w:pPr>
      <w:r w:rsidRPr="00016F00">
        <w:rPr>
          <w:rFonts w:ascii="Helvetica" w:eastAsia="Times New Roman" w:hAnsi="Helvetica" w:cs="Helvetica"/>
        </w:rPr>
        <w:t xml:space="preserve">After you </w:t>
      </w:r>
      <w:r w:rsidR="00D66FD8">
        <w:rPr>
          <w:rFonts w:ascii="Helvetica" w:eastAsia="Times New Roman" w:hAnsi="Helvetica" w:cs="Helvetica"/>
        </w:rPr>
        <w:t>select</w:t>
      </w:r>
      <w:r w:rsidRPr="00016F00">
        <w:rPr>
          <w:rFonts w:ascii="Helvetica" w:eastAsia="Times New Roman" w:hAnsi="Helvetica" w:cs="Helvetica"/>
        </w:rPr>
        <w:t xml:space="preserve"> “upload file”, the name of the.zip file and the description of the .zip file (these should be the same), will be displayed in the File Listings table.</w:t>
      </w:r>
    </w:p>
    <w:p w:rsidR="00FF326B" w:rsidRPr="00016F00" w:rsidRDefault="00FF326B" w:rsidP="00F23A63">
      <w:pPr>
        <w:pStyle w:val="ListParagraph"/>
        <w:numPr>
          <w:ilvl w:val="0"/>
          <w:numId w:val="64"/>
        </w:numPr>
        <w:shd w:val="clear" w:color="auto" w:fill="FFFFFF"/>
        <w:spacing w:before="100" w:beforeAutospacing="1" w:after="100" w:afterAutospacing="1"/>
        <w:rPr>
          <w:rFonts w:ascii="Helvetica" w:eastAsia="Times New Roman" w:hAnsi="Helvetica" w:cs="Helvetica"/>
        </w:rPr>
      </w:pPr>
      <w:r w:rsidRPr="00016F00">
        <w:rPr>
          <w:rFonts w:ascii="Helvetica" w:eastAsia="Times New Roman" w:hAnsi="Helvetica" w:cs="Helvetica"/>
        </w:rPr>
        <w:t>Within the File Listings table, a date and time stamp will be displayed next to the .zip file name and description of your application.</w:t>
      </w:r>
    </w:p>
    <w:p w:rsidR="00FF326B" w:rsidRPr="00016F00" w:rsidRDefault="00FF326B" w:rsidP="009A3D73">
      <w:pPr>
        <w:pStyle w:val="BodyText"/>
        <w:spacing w:after="240"/>
        <w:ind w:left="720"/>
      </w:pPr>
      <w:r w:rsidRPr="00016F00">
        <w:t>Note:</w:t>
      </w:r>
      <w:r w:rsidR="00656571">
        <w:t xml:space="preserve"> </w:t>
      </w:r>
      <w:r w:rsidRPr="00016F00">
        <w:t>The information displayed in the File Listings table will serve as your confirmation receipt. It is highly recommended that you print this page for your records.</w:t>
      </w:r>
    </w:p>
    <w:p w:rsidR="00FF326B" w:rsidRPr="00016F00" w:rsidRDefault="00FF326B" w:rsidP="00FF326B">
      <w:pPr>
        <w:shd w:val="clear" w:color="auto" w:fill="FFFFFF"/>
        <w:spacing w:after="240"/>
        <w:rPr>
          <w:rFonts w:ascii="Helvetica" w:eastAsia="Times New Roman" w:hAnsi="Helvetica" w:cs="Helvetica"/>
        </w:rPr>
      </w:pPr>
      <w:r w:rsidRPr="00016F00">
        <w:rPr>
          <w:rFonts w:ascii="Helvetica" w:eastAsia="Times New Roman" w:hAnsi="Helvetica" w:cs="Helvetica"/>
        </w:rPr>
        <w:t xml:space="preserve">The CCTD will </w:t>
      </w:r>
      <w:r w:rsidR="00D351D5" w:rsidRPr="009B18F0">
        <w:rPr>
          <w:rFonts w:ascii="Helvetica" w:eastAsia="Times New Roman" w:hAnsi="Helvetica" w:cs="Helvetica"/>
          <w:b/>
        </w:rPr>
        <w:t>not</w:t>
      </w:r>
      <w:r w:rsidR="00D351D5" w:rsidRPr="00016F00">
        <w:rPr>
          <w:rFonts w:ascii="Helvetica" w:eastAsia="Times New Roman" w:hAnsi="Helvetica" w:cs="Helvetica"/>
        </w:rPr>
        <w:t xml:space="preserve"> </w:t>
      </w:r>
      <w:r w:rsidRPr="00016F00">
        <w:rPr>
          <w:rFonts w:ascii="Helvetica" w:eastAsia="Times New Roman" w:hAnsi="Helvetica" w:cs="Helvetica"/>
        </w:rPr>
        <w:t xml:space="preserve">verify if the .zip file submitted contains all of the necessary documents required in the RFA until after the submission deadline on </w:t>
      </w:r>
      <w:r w:rsidR="003E4916">
        <w:rPr>
          <w:rFonts w:ascii="Helvetica" w:eastAsia="Times New Roman" w:hAnsi="Helvetica" w:cs="Helvetica"/>
        </w:rPr>
        <w:t xml:space="preserve">Wednesday, June 2, </w:t>
      </w:r>
      <w:r w:rsidR="003E4916" w:rsidRPr="003E4916">
        <w:rPr>
          <w:rFonts w:ascii="Helvetica" w:eastAsia="Times New Roman" w:hAnsi="Helvetica" w:cs="Helvetica"/>
        </w:rPr>
        <w:t>2021</w:t>
      </w:r>
      <w:r w:rsidR="00D351D5">
        <w:rPr>
          <w:rFonts w:ascii="Helvetica" w:eastAsia="Times New Roman" w:hAnsi="Helvetica" w:cs="Helvetica"/>
        </w:rPr>
        <w:t xml:space="preserve">, </w:t>
      </w:r>
      <w:r w:rsidRPr="003C5B03">
        <w:rPr>
          <w:rFonts w:ascii="Helvetica" w:eastAsia="Times New Roman" w:hAnsi="Helvetica" w:cs="Helvetica"/>
        </w:rPr>
        <w:t xml:space="preserve">at </w:t>
      </w:r>
      <w:r w:rsidR="00AB12A9" w:rsidRPr="003C5B03">
        <w:rPr>
          <w:rFonts w:ascii="Helvetica" w:eastAsia="Times New Roman" w:hAnsi="Helvetica" w:cs="Helvetica"/>
        </w:rPr>
        <w:t>5:00</w:t>
      </w:r>
      <w:r w:rsidRPr="003E4916">
        <w:rPr>
          <w:rFonts w:ascii="Helvetica" w:eastAsia="Times New Roman" w:hAnsi="Helvetica" w:cs="Helvetica"/>
        </w:rPr>
        <w:t xml:space="preserve"> p</w:t>
      </w:r>
      <w:r w:rsidR="003E4916" w:rsidRPr="003E4916">
        <w:rPr>
          <w:rFonts w:ascii="Helvetica" w:eastAsia="Times New Roman" w:hAnsi="Helvetica" w:cs="Helvetica"/>
        </w:rPr>
        <w:t>.</w:t>
      </w:r>
      <w:r w:rsidRPr="003E4916">
        <w:rPr>
          <w:rFonts w:ascii="Helvetica" w:eastAsia="Times New Roman" w:hAnsi="Helvetica" w:cs="Helvetica"/>
        </w:rPr>
        <w:t>m. It is the responsibility of each applicant to ensure their application is completed in full</w:t>
      </w:r>
      <w:r w:rsidRPr="00016F00">
        <w:rPr>
          <w:rFonts w:ascii="Helvetica" w:eastAsia="Times New Roman" w:hAnsi="Helvetica" w:cs="Helvetica"/>
        </w:rPr>
        <w:t>.</w:t>
      </w:r>
    </w:p>
    <w:p w:rsidR="00FF326B" w:rsidRPr="00016F00" w:rsidRDefault="00FF326B" w:rsidP="00FF326B">
      <w:pPr>
        <w:shd w:val="clear" w:color="auto" w:fill="FFFFFF"/>
        <w:spacing w:after="240"/>
        <w:rPr>
          <w:rFonts w:ascii="Helvetica" w:eastAsia="Times New Roman" w:hAnsi="Helvetica" w:cs="Helvetica"/>
        </w:rPr>
      </w:pPr>
      <w:r w:rsidRPr="00016F00">
        <w:rPr>
          <w:rFonts w:ascii="Helvetica" w:eastAsia="Times New Roman" w:hAnsi="Helvetica" w:cs="Helvetica"/>
        </w:rPr>
        <w:t>If you suspect that you did not include all required attachments and LCAP(s), you must contact the CCTD Leadership office</w:t>
      </w:r>
      <w:r w:rsidR="00D351D5">
        <w:rPr>
          <w:rFonts w:ascii="Helvetica" w:eastAsia="Times New Roman" w:hAnsi="Helvetica" w:cs="Helvetica"/>
        </w:rPr>
        <w:t xml:space="preserve"> by email</w:t>
      </w:r>
      <w:r w:rsidRPr="00016F00">
        <w:rPr>
          <w:rFonts w:ascii="Helvetica" w:eastAsia="Times New Roman" w:hAnsi="Helvetica" w:cs="Helvetica"/>
        </w:rPr>
        <w:t xml:space="preserve"> at</w:t>
      </w:r>
      <w:r w:rsidR="00656571">
        <w:rPr>
          <w:rFonts w:ascii="Helvetica" w:eastAsia="Times New Roman" w:hAnsi="Helvetica" w:cs="Helvetica"/>
        </w:rPr>
        <w:t xml:space="preserve"> </w:t>
      </w:r>
      <w:hyperlink r:id="rId35" w:tooltip="Email CTE Incentive Grant" w:history="1">
        <w:r w:rsidR="00656571" w:rsidRPr="00D11A44">
          <w:rPr>
            <w:rStyle w:val="Hyperlink"/>
            <w:rFonts w:ascii="Helvetica" w:eastAsia="Times New Roman" w:hAnsi="Helvetica" w:cs="Helvetica"/>
          </w:rPr>
          <w:t>CTEIncentive@cde.ca.gov</w:t>
        </w:r>
      </w:hyperlink>
      <w:r w:rsidR="00656571">
        <w:rPr>
          <w:rFonts w:ascii="Helvetica" w:eastAsia="Times New Roman" w:hAnsi="Helvetica" w:cs="Helvetica"/>
        </w:rPr>
        <w:t xml:space="preserve"> </w:t>
      </w:r>
      <w:r w:rsidRPr="00016F00">
        <w:rPr>
          <w:rFonts w:ascii="Helvetica" w:eastAsia="Times New Roman" w:hAnsi="Helvetica" w:cs="Helvetica"/>
        </w:rPr>
        <w:t xml:space="preserve">and request your previous submission be deleted. </w:t>
      </w:r>
      <w:r w:rsidRPr="005D672A">
        <w:rPr>
          <w:rFonts w:ascii="Helvetica" w:eastAsia="Times New Roman" w:hAnsi="Helvetica" w:cs="Helvetica"/>
        </w:rPr>
        <w:t xml:space="preserve">Once </w:t>
      </w:r>
      <w:r w:rsidR="005D672A" w:rsidRPr="005D672A">
        <w:rPr>
          <w:rFonts w:ascii="Helvetica" w:eastAsia="Times New Roman" w:hAnsi="Helvetica" w:cs="Helvetica"/>
        </w:rPr>
        <w:t xml:space="preserve">you receive confirmation from </w:t>
      </w:r>
      <w:r w:rsidR="00AC7087" w:rsidRPr="005D672A">
        <w:rPr>
          <w:rFonts w:ascii="Helvetica" w:eastAsia="Times New Roman" w:hAnsi="Helvetica" w:cs="Helvetica"/>
        </w:rPr>
        <w:t xml:space="preserve">the CDE that </w:t>
      </w:r>
      <w:r w:rsidRPr="005D672A">
        <w:rPr>
          <w:rFonts w:ascii="Helvetica" w:eastAsia="Times New Roman" w:hAnsi="Helvetica" w:cs="Helvetica"/>
        </w:rPr>
        <w:lastRenderedPageBreak/>
        <w:t xml:space="preserve">the previous submission has been deleted, you must then upload the new .zip file in its entirety, prior to the deadline on </w:t>
      </w:r>
      <w:r w:rsidR="003E4916" w:rsidRPr="005D672A">
        <w:rPr>
          <w:rFonts w:ascii="Helvetica" w:eastAsia="Times New Roman" w:hAnsi="Helvetica" w:cs="Helvetica"/>
        </w:rPr>
        <w:t>Wednesday, June 2, 2021</w:t>
      </w:r>
      <w:r w:rsidR="00D351D5">
        <w:rPr>
          <w:rFonts w:ascii="Helvetica" w:eastAsia="Times New Roman" w:hAnsi="Helvetica" w:cs="Helvetica"/>
        </w:rPr>
        <w:t>,</w:t>
      </w:r>
      <w:r w:rsidR="003E4916" w:rsidRPr="005D672A">
        <w:rPr>
          <w:rFonts w:ascii="Helvetica" w:eastAsia="Times New Roman" w:hAnsi="Helvetica" w:cs="Helvetica"/>
        </w:rPr>
        <w:t xml:space="preserve"> </w:t>
      </w:r>
      <w:r w:rsidRPr="005D672A">
        <w:rPr>
          <w:rFonts w:ascii="Helvetica" w:eastAsia="Times New Roman" w:hAnsi="Helvetica" w:cs="Helvetica"/>
        </w:rPr>
        <w:t xml:space="preserve">at </w:t>
      </w:r>
      <w:r w:rsidR="00AB12A9" w:rsidRPr="005D672A">
        <w:rPr>
          <w:rFonts w:ascii="Helvetica" w:eastAsia="Times New Roman" w:hAnsi="Helvetica" w:cs="Helvetica"/>
        </w:rPr>
        <w:t xml:space="preserve">5:00 </w:t>
      </w:r>
      <w:r w:rsidRPr="005D672A">
        <w:rPr>
          <w:rFonts w:ascii="Helvetica" w:eastAsia="Times New Roman" w:hAnsi="Helvetica" w:cs="Helvetica"/>
        </w:rPr>
        <w:t>pm.</w:t>
      </w:r>
    </w:p>
    <w:p w:rsidR="00FF326B" w:rsidRPr="00016F00" w:rsidRDefault="00FF326B" w:rsidP="00FF326B">
      <w:pPr>
        <w:shd w:val="clear" w:color="auto" w:fill="FFFFFF"/>
        <w:spacing w:after="240"/>
        <w:rPr>
          <w:rFonts w:ascii="Helvetica" w:eastAsia="Times New Roman" w:hAnsi="Helvetica" w:cs="Helvetica"/>
        </w:rPr>
      </w:pPr>
      <w:r w:rsidRPr="00016F00">
        <w:rPr>
          <w:rFonts w:ascii="Helvetica" w:eastAsia="Times New Roman" w:hAnsi="Helvetica" w:cs="Helvetica"/>
        </w:rPr>
        <w:t xml:space="preserve">If an applicant submits multiple .zip files with only partial information, regardless of whether they comprise all the requirements in the RFA, they will be considered two separate incomplete applications, and </w:t>
      </w:r>
      <w:r w:rsidR="007575CD">
        <w:rPr>
          <w:rFonts w:ascii="Helvetica" w:eastAsia="Times New Roman" w:hAnsi="Helvetica" w:cs="Helvetica"/>
        </w:rPr>
        <w:t xml:space="preserve">both </w:t>
      </w:r>
      <w:r w:rsidRPr="00016F00">
        <w:rPr>
          <w:rFonts w:ascii="Helvetica" w:eastAsia="Times New Roman" w:hAnsi="Helvetica" w:cs="Helvetica"/>
        </w:rPr>
        <w:t>application</w:t>
      </w:r>
      <w:r w:rsidR="00766BB1">
        <w:rPr>
          <w:rFonts w:ascii="Helvetica" w:eastAsia="Times New Roman" w:hAnsi="Helvetica" w:cs="Helvetica"/>
        </w:rPr>
        <w:t>(s)</w:t>
      </w:r>
      <w:r w:rsidRPr="00016F00">
        <w:rPr>
          <w:rFonts w:ascii="Helvetica" w:eastAsia="Times New Roman" w:hAnsi="Helvetica" w:cs="Helvetica"/>
        </w:rPr>
        <w:t xml:space="preserve"> will automatically be disqualified from consideration.</w:t>
      </w:r>
    </w:p>
    <w:p w:rsidR="00FF326B" w:rsidRDefault="00FF326B" w:rsidP="00B27541">
      <w:pPr>
        <w:shd w:val="clear" w:color="auto" w:fill="FFFFFF"/>
        <w:spacing w:after="240"/>
        <w:rPr>
          <w:rFonts w:ascii="Helvetica" w:eastAsia="Times New Roman" w:hAnsi="Helvetica" w:cs="Helvetica"/>
        </w:rPr>
      </w:pPr>
      <w:r w:rsidRPr="00016F00">
        <w:rPr>
          <w:rFonts w:ascii="Helvetica" w:eastAsia="Times New Roman" w:hAnsi="Helvetica" w:cs="Helvetica"/>
        </w:rPr>
        <w:t xml:space="preserve">Each applicant must submit one .zip file in its entirety with all the required attachments and LCAP(s) by the previously state deadline to be eligible </w:t>
      </w:r>
      <w:r w:rsidRPr="007575CD">
        <w:rPr>
          <w:rFonts w:ascii="Helvetica" w:eastAsia="Times New Roman" w:hAnsi="Helvetica" w:cs="Helvetica"/>
        </w:rPr>
        <w:t xml:space="preserve">for </w:t>
      </w:r>
      <w:r w:rsidRPr="003C5B03">
        <w:rPr>
          <w:rFonts w:ascii="Helvetica" w:eastAsia="Times New Roman" w:hAnsi="Helvetica" w:cs="Helvetica"/>
        </w:rPr>
        <w:t>202</w:t>
      </w:r>
      <w:r w:rsidR="00AB12A9" w:rsidRPr="003C5B03">
        <w:rPr>
          <w:rFonts w:ascii="Helvetica" w:eastAsia="Times New Roman" w:hAnsi="Helvetica" w:cs="Helvetica"/>
        </w:rPr>
        <w:t>1</w:t>
      </w:r>
      <w:r w:rsidR="00D351D5">
        <w:rPr>
          <w:rFonts w:ascii="Helvetica" w:eastAsia="Times New Roman" w:hAnsi="Helvetica" w:cs="Helvetica"/>
        </w:rPr>
        <w:t>–</w:t>
      </w:r>
      <w:r w:rsidRPr="003C5B03">
        <w:rPr>
          <w:rFonts w:ascii="Helvetica" w:eastAsia="Times New Roman" w:hAnsi="Helvetica" w:cs="Helvetica"/>
        </w:rPr>
        <w:t>2</w:t>
      </w:r>
      <w:r w:rsidR="00AB12A9" w:rsidRPr="003C5B03">
        <w:rPr>
          <w:rFonts w:ascii="Helvetica" w:eastAsia="Times New Roman" w:hAnsi="Helvetica" w:cs="Helvetica"/>
        </w:rPr>
        <w:t>2</w:t>
      </w:r>
      <w:r w:rsidRPr="00016F00">
        <w:rPr>
          <w:rFonts w:ascii="Helvetica" w:eastAsia="Times New Roman" w:hAnsi="Helvetica" w:cs="Helvetica"/>
        </w:rPr>
        <w:t xml:space="preserve"> CTEIG funding.</w:t>
      </w:r>
    </w:p>
    <w:p w:rsidR="00412409" w:rsidRPr="00D351D5" w:rsidRDefault="005B7453" w:rsidP="00B27541">
      <w:pPr>
        <w:pStyle w:val="Heading3"/>
        <w:spacing w:after="240"/>
      </w:pPr>
      <w:bookmarkStart w:id="52" w:name="_Toc67584915"/>
      <w:r w:rsidRPr="00D351D5">
        <w:t>V</w:t>
      </w:r>
      <w:r w:rsidR="00412409" w:rsidRPr="00D351D5">
        <w:t>. Costs of Preparing the Application</w:t>
      </w:r>
      <w:bookmarkEnd w:id="52"/>
    </w:p>
    <w:p w:rsidR="003D5CE6" w:rsidRPr="00016F00" w:rsidRDefault="00412409" w:rsidP="007F5AD7">
      <w:pPr>
        <w:spacing w:after="240"/>
      </w:pPr>
      <w:r w:rsidRPr="00016F00">
        <w:t>The costs of preparing and delivering an application are the sole responsibility of the applicant. The State of California and the CDE will not reimburse such costs.</w:t>
      </w:r>
    </w:p>
    <w:p w:rsidR="006D37AB" w:rsidRPr="00016F00" w:rsidRDefault="005B7453" w:rsidP="00AB3D01">
      <w:pPr>
        <w:pStyle w:val="Heading3"/>
        <w:spacing w:after="240"/>
      </w:pPr>
      <w:bookmarkStart w:id="53" w:name="_Toc67584916"/>
      <w:r w:rsidRPr="00016F00">
        <w:t>VI</w:t>
      </w:r>
      <w:r w:rsidR="00BB3B69" w:rsidRPr="00016F00">
        <w:t>.</w:t>
      </w:r>
      <w:r w:rsidR="006D37AB" w:rsidRPr="00016F00">
        <w:t xml:space="preserve"> Application Due Date</w:t>
      </w:r>
      <w:bookmarkEnd w:id="53"/>
    </w:p>
    <w:p w:rsidR="001C3044" w:rsidRPr="007575CD" w:rsidRDefault="00412409" w:rsidP="007F5AD7">
      <w:pPr>
        <w:spacing w:after="240"/>
        <w:rPr>
          <w:b/>
        </w:rPr>
      </w:pPr>
      <w:r w:rsidRPr="00016F00">
        <w:t xml:space="preserve">Both Parts I and II of the CTEIG application are </w:t>
      </w:r>
      <w:r w:rsidR="00850E07" w:rsidRPr="00016F00">
        <w:t>due</w:t>
      </w:r>
      <w:r w:rsidR="00C34407" w:rsidRPr="00016F00">
        <w:t xml:space="preserve"> by the deadline</w:t>
      </w:r>
      <w:r w:rsidR="00850E07" w:rsidRPr="00016F00">
        <w:t xml:space="preserve"> </w:t>
      </w:r>
      <w:r w:rsidR="00850E07" w:rsidRPr="007575CD">
        <w:t>o</w:t>
      </w:r>
      <w:r w:rsidR="00C34407" w:rsidRPr="007575CD">
        <w:t>f</w:t>
      </w:r>
      <w:r w:rsidR="007575CD" w:rsidRPr="003C5B03">
        <w:rPr>
          <w:b/>
        </w:rPr>
        <w:t xml:space="preserve"> Wednesday, June 2, 2021</w:t>
      </w:r>
      <w:r w:rsidR="00294825" w:rsidRPr="003C5B03">
        <w:rPr>
          <w:b/>
        </w:rPr>
        <w:t>,</w:t>
      </w:r>
      <w:r w:rsidRPr="003C5B03">
        <w:rPr>
          <w:b/>
        </w:rPr>
        <w:t xml:space="preserve"> </w:t>
      </w:r>
      <w:r w:rsidR="00C34407" w:rsidRPr="003C5B03">
        <w:rPr>
          <w:b/>
        </w:rPr>
        <w:t>at</w:t>
      </w:r>
      <w:r w:rsidRPr="003C5B03">
        <w:rPr>
          <w:b/>
        </w:rPr>
        <w:t xml:space="preserve"> </w:t>
      </w:r>
      <w:r w:rsidR="00AB12A9" w:rsidRPr="003C5B03">
        <w:rPr>
          <w:b/>
        </w:rPr>
        <w:t xml:space="preserve">5:00 </w:t>
      </w:r>
      <w:r w:rsidRPr="003C5B03">
        <w:rPr>
          <w:b/>
        </w:rPr>
        <w:t>p.m</w:t>
      </w:r>
      <w:r w:rsidR="00865971" w:rsidRPr="003C5B03">
        <w:t>.</w:t>
      </w:r>
      <w:r w:rsidR="00865971" w:rsidRPr="007575CD">
        <w:t xml:space="preserve"> </w:t>
      </w:r>
      <w:r w:rsidRPr="007575CD">
        <w:rPr>
          <w:b/>
        </w:rPr>
        <w:t>Submitting only one part of the application by the deadline will result in an ineligible application and the application will not be scored.</w:t>
      </w:r>
      <w:bookmarkStart w:id="54" w:name="h.2s8eyo1" w:colFirst="0" w:colLast="0"/>
      <w:bookmarkStart w:id="55" w:name="h.17dp8vu" w:colFirst="0" w:colLast="0"/>
      <w:bookmarkStart w:id="56" w:name="h.3rdcrjn" w:colFirst="0" w:colLast="0"/>
      <w:bookmarkStart w:id="57" w:name="h.26in1rg" w:colFirst="0" w:colLast="0"/>
      <w:bookmarkStart w:id="58" w:name="h.35nkun2" w:colFirst="0" w:colLast="0"/>
      <w:bookmarkStart w:id="59" w:name="h.1ksv4uv" w:colFirst="0" w:colLast="0"/>
      <w:bookmarkEnd w:id="54"/>
      <w:bookmarkEnd w:id="55"/>
      <w:bookmarkEnd w:id="56"/>
      <w:bookmarkEnd w:id="57"/>
      <w:bookmarkEnd w:id="58"/>
      <w:bookmarkEnd w:id="59"/>
    </w:p>
    <w:p w:rsidR="00D351D5" w:rsidRDefault="0031518B" w:rsidP="002E1ADF">
      <w:pPr>
        <w:spacing w:after="240"/>
      </w:pPr>
      <w:r w:rsidRPr="007575CD">
        <w:t>A</w:t>
      </w:r>
      <w:r w:rsidR="004A618E" w:rsidRPr="007575CD">
        <w:t>pplications</w:t>
      </w:r>
      <w:r w:rsidRPr="007575CD">
        <w:t xml:space="preserve"> that are rece</w:t>
      </w:r>
      <w:r w:rsidR="004A618E" w:rsidRPr="007575CD">
        <w:t xml:space="preserve">ived after </w:t>
      </w:r>
      <w:r w:rsidR="00AB12A9" w:rsidRPr="003C5B03">
        <w:rPr>
          <w:b/>
        </w:rPr>
        <w:t>5:00</w:t>
      </w:r>
      <w:r w:rsidR="004A618E" w:rsidRPr="003C5B03">
        <w:rPr>
          <w:b/>
        </w:rPr>
        <w:t xml:space="preserve"> p.m. on</w:t>
      </w:r>
      <w:r w:rsidR="007575CD" w:rsidRPr="003C5B03">
        <w:rPr>
          <w:b/>
        </w:rPr>
        <w:t xml:space="preserve"> Wednesday, June 2, 2021</w:t>
      </w:r>
      <w:r w:rsidR="004A618E" w:rsidRPr="003C5B03">
        <w:t>,</w:t>
      </w:r>
      <w:r w:rsidRPr="007575CD">
        <w:t xml:space="preserve"> will</w:t>
      </w:r>
      <w:r w:rsidRPr="00016F00">
        <w:t xml:space="preserve"> not be accepted.</w:t>
      </w:r>
      <w:bookmarkStart w:id="60" w:name="h.41mghml" w:colFirst="0" w:colLast="0"/>
      <w:bookmarkEnd w:id="60"/>
    </w:p>
    <w:p w:rsidR="00D351D5" w:rsidRDefault="00D351D5">
      <w:r>
        <w:br w:type="page"/>
      </w:r>
    </w:p>
    <w:p w:rsidR="00AB3D01" w:rsidRPr="00AB3D01" w:rsidRDefault="00AB3D01" w:rsidP="007D70DE">
      <w:pPr>
        <w:pStyle w:val="Heading2"/>
      </w:pPr>
      <w:bookmarkStart w:id="61" w:name="h.2grqrue" w:colFirst="0" w:colLast="0"/>
      <w:bookmarkStart w:id="62" w:name="_Toc67584917"/>
      <w:bookmarkEnd w:id="61"/>
      <w:r w:rsidRPr="00042BA1">
        <w:lastRenderedPageBreak/>
        <w:t xml:space="preserve">Appendix </w:t>
      </w:r>
      <w:r w:rsidRPr="00AB3D01">
        <w:t>A: Career Technical Education Incentive Grant 2021–22 Grant Assurances and Conditions</w:t>
      </w:r>
      <w:bookmarkEnd w:id="62"/>
    </w:p>
    <w:p w:rsidR="007D3F3D" w:rsidRPr="00016F00" w:rsidRDefault="000B0612" w:rsidP="007F5AD7">
      <w:pPr>
        <w:spacing w:after="240"/>
      </w:pPr>
      <w:r w:rsidRPr="00016F00">
        <w:t>California</w:t>
      </w:r>
      <w:r w:rsidRPr="00016F00">
        <w:rPr>
          <w:i/>
        </w:rPr>
        <w:t xml:space="preserve"> </w:t>
      </w:r>
      <w:r w:rsidR="004A618E" w:rsidRPr="00016F00">
        <w:rPr>
          <w:i/>
        </w:rPr>
        <w:t>Education Code (EC)</w:t>
      </w:r>
      <w:r w:rsidR="006E5551" w:rsidRPr="00016F00">
        <w:t xml:space="preserve"> </w:t>
      </w:r>
      <w:r w:rsidR="006A711C" w:rsidRPr="00016F00">
        <w:t xml:space="preserve">Section </w:t>
      </w:r>
      <w:r w:rsidR="007D3F3D" w:rsidRPr="00016F00">
        <w:t xml:space="preserve">53071 </w:t>
      </w:r>
      <w:r w:rsidR="00102F62" w:rsidRPr="00016F00">
        <w:t>stipulates</w:t>
      </w:r>
      <w:r w:rsidR="007D3F3D" w:rsidRPr="00016F00">
        <w:t xml:space="preserve"> the minimum requirements that must be included in a </w:t>
      </w:r>
      <w:r w:rsidR="00F5774A" w:rsidRPr="00016F00">
        <w:t>C</w:t>
      </w:r>
      <w:r w:rsidR="004A618E" w:rsidRPr="00016F00">
        <w:t xml:space="preserve">areer </w:t>
      </w:r>
      <w:r w:rsidR="00F5774A" w:rsidRPr="00016F00">
        <w:t>T</w:t>
      </w:r>
      <w:r w:rsidR="004A618E" w:rsidRPr="00016F00">
        <w:t xml:space="preserve">echnical </w:t>
      </w:r>
      <w:r w:rsidR="00F5774A" w:rsidRPr="00016F00">
        <w:t>E</w:t>
      </w:r>
      <w:r w:rsidR="004A618E" w:rsidRPr="00016F00">
        <w:t xml:space="preserve">ducation Incentive </w:t>
      </w:r>
      <w:r w:rsidR="00F5774A" w:rsidRPr="00016F00">
        <w:t>G</w:t>
      </w:r>
      <w:r w:rsidR="004A618E" w:rsidRPr="00016F00">
        <w:t>rant (CTEIG)</w:t>
      </w:r>
      <w:r w:rsidR="007D3F3D" w:rsidRPr="00016F00">
        <w:t xml:space="preserve"> funded program. The authorized applicant’s signature signifies they have read the following assurances and conditions and will provide these program elements.</w:t>
      </w:r>
    </w:p>
    <w:p w:rsidR="007D3F3D" w:rsidRPr="00016F00" w:rsidRDefault="007D3F3D" w:rsidP="007F5AD7">
      <w:pPr>
        <w:spacing w:after="240"/>
      </w:pPr>
      <w:r w:rsidRPr="00016F00">
        <w:t xml:space="preserve">In order to be eligible to receive state funding to encourage and maintain the delivery of </w:t>
      </w:r>
      <w:r w:rsidR="000C6718" w:rsidRPr="00016F00">
        <w:t>career technical education (CTE)</w:t>
      </w:r>
      <w:r w:rsidR="006E5551" w:rsidRPr="00016F00">
        <w:t xml:space="preserve"> </w:t>
      </w:r>
      <w:r w:rsidRPr="00016F00">
        <w:t xml:space="preserve">programs pursuant to </w:t>
      </w:r>
      <w:r w:rsidR="006E5551" w:rsidRPr="00016F00">
        <w:rPr>
          <w:i/>
        </w:rPr>
        <w:t>EC</w:t>
      </w:r>
      <w:r w:rsidR="006A711C" w:rsidRPr="00016F00">
        <w:t xml:space="preserve"> </w:t>
      </w:r>
      <w:r w:rsidRPr="00016F00">
        <w:t xml:space="preserve">Section </w:t>
      </w:r>
      <w:r w:rsidR="00AC128A" w:rsidRPr="00016F00">
        <w:t>53070</w:t>
      </w:r>
      <w:r w:rsidRPr="00016F00">
        <w:t>, a grant recipient shall provide all of the following:</w:t>
      </w:r>
    </w:p>
    <w:p w:rsidR="000C6718" w:rsidRPr="00016F00" w:rsidRDefault="007D3F3D" w:rsidP="007F5AD7">
      <w:pPr>
        <w:spacing w:after="240"/>
        <w:ind w:left="1080" w:hanging="360"/>
        <w:contextualSpacing/>
      </w:pPr>
      <w:r w:rsidRPr="00016F00">
        <w:t>1.</w:t>
      </w:r>
      <w:r w:rsidRPr="00016F00">
        <w:tab/>
        <w:t>Matching funds in the form of direct support provided by the grant recipient based on the following schedule:</w:t>
      </w:r>
    </w:p>
    <w:p w:rsidR="00102F62" w:rsidRPr="00016F00" w:rsidRDefault="00102F62" w:rsidP="003433D6">
      <w:pPr>
        <w:pStyle w:val="ListParagraph"/>
        <w:numPr>
          <w:ilvl w:val="0"/>
          <w:numId w:val="38"/>
        </w:numPr>
        <w:spacing w:after="240"/>
      </w:pPr>
      <w:r w:rsidRPr="00016F00">
        <w:t>For the funding term</w:t>
      </w:r>
      <w:r w:rsidR="002847B0" w:rsidRPr="00016F00">
        <w:t xml:space="preserve"> </w:t>
      </w:r>
      <w:r w:rsidR="00B71122" w:rsidRPr="00016F00">
        <w:t>20</w:t>
      </w:r>
      <w:r w:rsidR="001C3044" w:rsidRPr="00016F00">
        <w:t>20</w:t>
      </w:r>
      <w:r w:rsidR="00FB2397" w:rsidRPr="00016F00">
        <w:t>–</w:t>
      </w:r>
      <w:r w:rsidR="00B71122" w:rsidRPr="00016F00">
        <w:t>2</w:t>
      </w:r>
      <w:r w:rsidR="001C3044" w:rsidRPr="00016F00">
        <w:t>1</w:t>
      </w:r>
      <w:r w:rsidR="000B0612" w:rsidRPr="00016F00">
        <w:t>, $</w:t>
      </w:r>
      <w:r w:rsidR="002847B0" w:rsidRPr="00016F00">
        <w:t>2</w:t>
      </w:r>
      <w:r w:rsidRPr="00016F00">
        <w:t xml:space="preserve"> for every </w:t>
      </w:r>
      <w:r w:rsidR="000B0612" w:rsidRPr="00016F00">
        <w:t>$1</w:t>
      </w:r>
      <w:r w:rsidRPr="00016F00">
        <w:t xml:space="preserve"> received from this program.</w:t>
      </w:r>
      <w:r w:rsidR="0034194E" w:rsidRPr="00016F00">
        <w:t xml:space="preserve"> </w:t>
      </w:r>
      <w:r w:rsidR="002847B0" w:rsidRPr="00016F00">
        <w:t>M</w:t>
      </w:r>
      <w:r w:rsidRPr="00016F00">
        <w:t>atching funds may be based on local matc</w:t>
      </w:r>
      <w:r w:rsidR="000B0612" w:rsidRPr="00016F00">
        <w:t xml:space="preserve">h </w:t>
      </w:r>
      <w:r w:rsidR="004F7236" w:rsidRPr="00016F00">
        <w:t>(F</w:t>
      </w:r>
      <w:r w:rsidR="008F5EEA">
        <w:t>Y</w:t>
      </w:r>
      <w:r w:rsidR="004F7236" w:rsidRPr="00016F00">
        <w:t xml:space="preserve"> </w:t>
      </w:r>
      <w:r w:rsidR="00AB12A9" w:rsidRPr="00016F00">
        <w:t>2021</w:t>
      </w:r>
      <w:r w:rsidR="00F42288" w:rsidRPr="00016F00">
        <w:t>–</w:t>
      </w:r>
      <w:r w:rsidR="00AB12A9" w:rsidRPr="00016F00">
        <w:t xml:space="preserve">22 </w:t>
      </w:r>
      <w:r w:rsidR="00F42288" w:rsidRPr="00016F00">
        <w:t>and</w:t>
      </w:r>
      <w:r w:rsidR="008F5EEA">
        <w:t>/or</w:t>
      </w:r>
      <w:r w:rsidR="00F42288" w:rsidRPr="00016F00">
        <w:t xml:space="preserve"> </w:t>
      </w:r>
      <w:r w:rsidR="00AB12A9" w:rsidRPr="00016F00">
        <w:t>2022</w:t>
      </w:r>
      <w:r w:rsidR="00D27C13" w:rsidRPr="00016F00">
        <w:t>–</w:t>
      </w:r>
      <w:r w:rsidR="00AB12A9" w:rsidRPr="00016F00">
        <w:t>23</w:t>
      </w:r>
      <w:r w:rsidR="00DF6F0C" w:rsidRPr="00016F00">
        <w:t>)</w:t>
      </w:r>
      <w:r w:rsidR="00F822F0" w:rsidRPr="00016F00">
        <w:t>.</w:t>
      </w:r>
    </w:p>
    <w:p w:rsidR="007D3F3D" w:rsidRPr="00016F00" w:rsidRDefault="007D3F3D" w:rsidP="00AC128A">
      <w:pPr>
        <w:spacing w:after="240"/>
        <w:ind w:left="1080" w:hanging="360"/>
        <w:contextualSpacing/>
      </w:pPr>
      <w:r w:rsidRPr="00016F00">
        <w:t>2.</w:t>
      </w:r>
      <w:r w:rsidRPr="00016F00">
        <w:tab/>
        <w:t xml:space="preserve">An assurance that state funds provided by the CTEIG program shall be used only for the development and maintenance of </w:t>
      </w:r>
      <w:r w:rsidR="006E5551" w:rsidRPr="00016F00">
        <w:t>CTE</w:t>
      </w:r>
      <w:r w:rsidRPr="00016F00">
        <w:t xml:space="preserve"> programs</w:t>
      </w:r>
      <w:r w:rsidR="00AC128A" w:rsidRPr="00016F00">
        <w:t>, in line with the Improvement Opportunities and Plans and aligned with the Budget Narrative submitted.</w:t>
      </w:r>
    </w:p>
    <w:p w:rsidR="00D00CB9" w:rsidRPr="00016F00" w:rsidRDefault="002847B0" w:rsidP="007F5AD7">
      <w:pPr>
        <w:spacing w:after="240"/>
        <w:ind w:left="1080" w:hanging="360"/>
        <w:contextualSpacing/>
      </w:pPr>
      <w:r w:rsidRPr="00016F00">
        <w:t>3</w:t>
      </w:r>
      <w:r w:rsidR="007D3F3D" w:rsidRPr="00016F00">
        <w:t>.</w:t>
      </w:r>
      <w:r w:rsidR="007D3F3D" w:rsidRPr="00016F00">
        <w:tab/>
        <w:t xml:space="preserve">An assurance to report all </w:t>
      </w:r>
      <w:r w:rsidR="000C6718" w:rsidRPr="00016F00">
        <w:t>local educational agency (LEA)</w:t>
      </w:r>
      <w:r w:rsidR="00D00CB9" w:rsidRPr="00016F00">
        <w:t xml:space="preserve"> </w:t>
      </w:r>
      <w:r w:rsidR="007D3F3D" w:rsidRPr="00016F00">
        <w:t>CTE expended funds for the grant r</w:t>
      </w:r>
      <w:r w:rsidR="00B063DC" w:rsidRPr="00016F00">
        <w:t xml:space="preserve">ecipient under </w:t>
      </w:r>
      <w:r w:rsidR="00D00CB9" w:rsidRPr="00016F00">
        <w:t xml:space="preserve">accounting </w:t>
      </w:r>
      <w:r w:rsidR="00B063DC" w:rsidRPr="00016F00">
        <w:t>goal code</w:t>
      </w:r>
      <w:r w:rsidR="00D00CB9" w:rsidRPr="00016F00">
        <w:t>s</w:t>
      </w:r>
      <w:r w:rsidR="007D3F3D" w:rsidRPr="00016F00">
        <w:t xml:space="preserve"> 3800</w:t>
      </w:r>
      <w:r w:rsidR="00D00CB9" w:rsidRPr="00016F00">
        <w:t xml:space="preserve"> (</w:t>
      </w:r>
      <w:r w:rsidR="00CF585B" w:rsidRPr="00016F00">
        <w:t>CTE</w:t>
      </w:r>
      <w:r w:rsidR="00D00CB9" w:rsidRPr="00016F00">
        <w:t xml:space="preserve">) or 6000 </w:t>
      </w:r>
      <w:r w:rsidR="003638B1" w:rsidRPr="00016F00">
        <w:t>(</w:t>
      </w:r>
      <w:r w:rsidR="004A618E" w:rsidRPr="00016F00">
        <w:t>Regional Occupational Center</w:t>
      </w:r>
      <w:r w:rsidR="00CF585B" w:rsidRPr="00016F00">
        <w:t>s</w:t>
      </w:r>
      <w:r w:rsidR="004A618E" w:rsidRPr="00016F00">
        <w:t xml:space="preserve"> and Programs</w:t>
      </w:r>
      <w:r w:rsidR="003638B1" w:rsidRPr="00016F00">
        <w:t>)</w:t>
      </w:r>
      <w:r w:rsidR="007D3F3D" w:rsidRPr="00016F00">
        <w:t>.</w:t>
      </w:r>
      <w:r w:rsidR="00D00CB9" w:rsidRPr="00016F00">
        <w:t xml:space="preserve"> Matching fun</w:t>
      </w:r>
      <w:r w:rsidR="00006525" w:rsidRPr="00016F00">
        <w:t>ds will be verified each year.</w:t>
      </w:r>
    </w:p>
    <w:p w:rsidR="00C6617B" w:rsidRPr="00016F00" w:rsidRDefault="007D3F3D" w:rsidP="007F5AD7">
      <w:pPr>
        <w:spacing w:after="240"/>
      </w:pPr>
      <w:r w:rsidRPr="00016F00">
        <w:t>Conditions of CTEIG funding are as follows:</w:t>
      </w:r>
    </w:p>
    <w:p w:rsidR="00973FB7" w:rsidRPr="00016F00" w:rsidRDefault="00EC45C6" w:rsidP="007F5AD7">
      <w:pPr>
        <w:pStyle w:val="ListParagraph"/>
        <w:numPr>
          <w:ilvl w:val="0"/>
          <w:numId w:val="2"/>
        </w:numPr>
        <w:spacing w:after="240"/>
        <w:ind w:left="1080"/>
        <w:contextualSpacing w:val="0"/>
      </w:pPr>
      <w:r w:rsidRPr="00016F00">
        <w:t xml:space="preserve">The </w:t>
      </w:r>
      <w:r w:rsidR="004A618E" w:rsidRPr="00016F00">
        <w:t>LEA</w:t>
      </w:r>
      <w:r w:rsidRPr="00016F00">
        <w:t xml:space="preserve"> must meet all </w:t>
      </w:r>
      <w:r w:rsidR="00807D1F" w:rsidRPr="00016F00">
        <w:t>state</w:t>
      </w:r>
      <w:r w:rsidRPr="00016F00">
        <w:t xml:space="preserve"> statutes and regulations applicable to the CTE</w:t>
      </w:r>
      <w:r w:rsidR="006E5551" w:rsidRPr="00016F00">
        <w:t>IG</w:t>
      </w:r>
      <w:r w:rsidRPr="00016F00">
        <w:t xml:space="preserve"> in its</w:t>
      </w:r>
      <w:r w:rsidR="00A02075" w:rsidRPr="00016F00">
        <w:t xml:space="preserve"> administration of the program including the submittal of all student data reports</w:t>
      </w:r>
      <w:r w:rsidR="0016589F" w:rsidRPr="00016F00">
        <w:t>, annual progress report, budgets</w:t>
      </w:r>
      <w:r w:rsidR="0034194E" w:rsidRPr="00016F00">
        <w:t>,</w:t>
      </w:r>
      <w:r w:rsidR="00A02075" w:rsidRPr="00016F00">
        <w:t xml:space="preserve"> and fiscal end</w:t>
      </w:r>
      <w:r w:rsidR="00D351D5">
        <w:t>-</w:t>
      </w:r>
      <w:r w:rsidR="00A02075" w:rsidRPr="00016F00">
        <w:t>of</w:t>
      </w:r>
      <w:r w:rsidR="00D351D5">
        <w:t>-</w:t>
      </w:r>
      <w:r w:rsidR="00A02075" w:rsidRPr="00016F00">
        <w:t>year reports</w:t>
      </w:r>
      <w:r w:rsidR="00F822F0" w:rsidRPr="00016F00">
        <w:t>.</w:t>
      </w:r>
    </w:p>
    <w:p w:rsidR="00E7343B" w:rsidRPr="00016F00" w:rsidRDefault="006E5551" w:rsidP="007F5AD7">
      <w:pPr>
        <w:pStyle w:val="ListParagraph"/>
        <w:numPr>
          <w:ilvl w:val="0"/>
          <w:numId w:val="2"/>
        </w:numPr>
        <w:spacing w:after="240"/>
        <w:ind w:left="1080"/>
        <w:contextualSpacing w:val="0"/>
        <w:rPr>
          <w:b/>
        </w:rPr>
      </w:pPr>
      <w:r w:rsidRPr="00016F00">
        <w:t xml:space="preserve">All CTEIG </w:t>
      </w:r>
      <w:r w:rsidR="00EC45C6" w:rsidRPr="00016F00">
        <w:t xml:space="preserve">funds must be expended within the dates designated and for not more than the maximum amount indicated on the </w:t>
      </w:r>
      <w:r w:rsidR="004F7236" w:rsidRPr="00016F00">
        <w:t>Grant Award Notification (GAN).</w:t>
      </w:r>
    </w:p>
    <w:p w:rsidR="00365393" w:rsidRPr="00016F00" w:rsidRDefault="00EC45C6" w:rsidP="007F5AD7">
      <w:pPr>
        <w:pStyle w:val="ListParagraph"/>
        <w:numPr>
          <w:ilvl w:val="0"/>
          <w:numId w:val="2"/>
        </w:numPr>
        <w:spacing w:after="240"/>
        <w:ind w:left="1080"/>
        <w:contextualSpacing w:val="0"/>
        <w:rPr>
          <w:b/>
        </w:rPr>
      </w:pPr>
      <w:r w:rsidRPr="00016F00">
        <w:t>Encumbrances may be made at any time after the beginning date o</w:t>
      </w:r>
      <w:r w:rsidR="001A01A0" w:rsidRPr="00016F00">
        <w:t>f the grant stated on the GAN</w:t>
      </w:r>
      <w:r w:rsidRPr="00016F00">
        <w:t xml:space="preserve">. </w:t>
      </w:r>
    </w:p>
    <w:p w:rsidR="00365393" w:rsidRPr="00016F00" w:rsidRDefault="00EC45C6" w:rsidP="007F5AD7">
      <w:pPr>
        <w:pStyle w:val="ListParagraph"/>
        <w:numPr>
          <w:ilvl w:val="0"/>
          <w:numId w:val="2"/>
        </w:numPr>
        <w:spacing w:after="240"/>
        <w:ind w:left="1080"/>
        <w:contextualSpacing w:val="0"/>
        <w:rPr>
          <w:b/>
        </w:rPr>
      </w:pPr>
      <w:r w:rsidRPr="00016F00">
        <w:t xml:space="preserve">All funds must be expended or legally obligated by </w:t>
      </w:r>
      <w:r w:rsidR="00CF0CCC" w:rsidRPr="00016F00">
        <w:t xml:space="preserve">December 31, </w:t>
      </w:r>
      <w:r w:rsidR="00AB12A9" w:rsidRPr="00016F00">
        <w:t>2023</w:t>
      </w:r>
      <w:r w:rsidRPr="00016F00">
        <w:t>.</w:t>
      </w:r>
    </w:p>
    <w:p w:rsidR="00B055B9" w:rsidRPr="00B055B9" w:rsidRDefault="00B055B9" w:rsidP="007F5AD7">
      <w:pPr>
        <w:pStyle w:val="ListParagraph"/>
        <w:numPr>
          <w:ilvl w:val="0"/>
          <w:numId w:val="2"/>
        </w:numPr>
        <w:spacing w:after="240"/>
        <w:ind w:left="1080"/>
        <w:contextualSpacing w:val="0"/>
        <w:rPr>
          <w:b/>
        </w:rPr>
      </w:pPr>
      <w:r>
        <w:t>For a</w:t>
      </w:r>
      <w:r w:rsidR="00EC45C6" w:rsidRPr="00016F00">
        <w:t xml:space="preserve">ny </w:t>
      </w:r>
      <w:r>
        <w:t xml:space="preserve">CTEIG </w:t>
      </w:r>
      <w:r w:rsidR="00EC45C6" w:rsidRPr="00016F00">
        <w:t xml:space="preserve">funds left unclaimed after </w:t>
      </w:r>
      <w:r w:rsidR="00CF0CCC" w:rsidRPr="00016F00">
        <w:t>December 31,</w:t>
      </w:r>
      <w:r w:rsidR="00C21EC0" w:rsidRPr="00016F00">
        <w:t xml:space="preserve"> </w:t>
      </w:r>
      <w:r w:rsidR="00AB12A9" w:rsidRPr="00016F00">
        <w:t>2023</w:t>
      </w:r>
      <w:r w:rsidR="00EC45C6" w:rsidRPr="00016F00">
        <w:t>,</w:t>
      </w:r>
      <w:r>
        <w:t xml:space="preserve"> the LEA </w:t>
      </w:r>
      <w:r w:rsidR="00EC45C6" w:rsidRPr="00016F00">
        <w:t>will</w:t>
      </w:r>
      <w:r>
        <w:t xml:space="preserve"> be invoiced and funds will revert to the state.</w:t>
      </w:r>
    </w:p>
    <w:p w:rsidR="00B055B9" w:rsidRPr="00B055B9" w:rsidRDefault="00B055B9" w:rsidP="003B4C18">
      <w:pPr>
        <w:pStyle w:val="ListParagraph"/>
        <w:numPr>
          <w:ilvl w:val="0"/>
          <w:numId w:val="2"/>
        </w:numPr>
        <w:spacing w:after="240"/>
        <w:ind w:left="1080"/>
        <w:contextualSpacing w:val="0"/>
        <w:rPr>
          <w:b/>
        </w:rPr>
      </w:pPr>
      <w:r>
        <w:t>Any unmatched funds will</w:t>
      </w:r>
      <w:r w:rsidR="00EC45C6" w:rsidRPr="00016F00">
        <w:t xml:space="preserve"> </w:t>
      </w:r>
      <w:r>
        <w:t>be deducted from the next grant award allocation.</w:t>
      </w:r>
    </w:p>
    <w:p w:rsidR="00796E70" w:rsidRPr="00016F00" w:rsidRDefault="00EC45C6" w:rsidP="008867F1">
      <w:pPr>
        <w:pStyle w:val="ListParagraph"/>
        <w:numPr>
          <w:ilvl w:val="0"/>
          <w:numId w:val="2"/>
        </w:numPr>
        <w:spacing w:after="240"/>
        <w:ind w:left="1080"/>
        <w:contextualSpacing w:val="0"/>
        <w:rPr>
          <w:b/>
        </w:rPr>
      </w:pPr>
      <w:r w:rsidRPr="00B055B9">
        <w:rPr>
          <w:b/>
        </w:rPr>
        <w:t xml:space="preserve">No extensions of this grant </w:t>
      </w:r>
      <w:r w:rsidR="00E5397D" w:rsidRPr="00B055B9">
        <w:rPr>
          <w:b/>
        </w:rPr>
        <w:t xml:space="preserve">term </w:t>
      </w:r>
      <w:r w:rsidRPr="00B055B9">
        <w:rPr>
          <w:b/>
        </w:rPr>
        <w:t>will be allowed.</w:t>
      </w:r>
      <w:r w:rsidR="008867F1" w:rsidRPr="00016F00">
        <w:rPr>
          <w:b/>
        </w:rPr>
        <w:t xml:space="preserve"> </w:t>
      </w:r>
      <w:r w:rsidR="00796E70" w:rsidRPr="00016F00">
        <w:rPr>
          <w:b/>
        </w:rPr>
        <w:br w:type="page"/>
      </w:r>
    </w:p>
    <w:p w:rsidR="008848E4" w:rsidRPr="00016F00" w:rsidRDefault="008848E4" w:rsidP="007D70DE">
      <w:pPr>
        <w:pStyle w:val="Heading2"/>
      </w:pPr>
      <w:bookmarkStart w:id="63" w:name="_Toc67584918"/>
      <w:r w:rsidRPr="00016F00">
        <w:lastRenderedPageBreak/>
        <w:t xml:space="preserve">Appendix B: </w:t>
      </w:r>
      <w:r w:rsidR="00D351D5">
        <w:t>Career Technical Education Incentive Grant</w:t>
      </w:r>
      <w:r w:rsidR="00D351D5" w:rsidRPr="00016F00">
        <w:t xml:space="preserve"> </w:t>
      </w:r>
      <w:r w:rsidRPr="00016F00">
        <w:t>Technical Assistance</w:t>
      </w:r>
      <w:bookmarkEnd w:id="63"/>
    </w:p>
    <w:p w:rsidR="009472FC" w:rsidRPr="00016F00" w:rsidRDefault="00796E70" w:rsidP="00CE1F9B">
      <w:pPr>
        <w:spacing w:after="240"/>
      </w:pPr>
      <w:r w:rsidRPr="00016F00">
        <w:t xml:space="preserve">For more information regarding the </w:t>
      </w:r>
      <w:r w:rsidR="00DE3FE3" w:rsidRPr="00016F00">
        <w:t>Career Technical Education Incentive Grant</w:t>
      </w:r>
      <w:r w:rsidRPr="00016F00">
        <w:t xml:space="preserve"> </w:t>
      </w:r>
      <w:r w:rsidR="00967F5F" w:rsidRPr="00016F00">
        <w:t xml:space="preserve">(CTEIG) </w:t>
      </w:r>
      <w:r w:rsidRPr="00016F00">
        <w:t xml:space="preserve">program and related resources, please visit the </w:t>
      </w:r>
      <w:r w:rsidR="00D351D5">
        <w:t>Career Technical Education</w:t>
      </w:r>
      <w:r w:rsidR="00D351D5" w:rsidRPr="00016F00">
        <w:t xml:space="preserve"> </w:t>
      </w:r>
      <w:r w:rsidRPr="00016F00">
        <w:t>Online web</w:t>
      </w:r>
      <w:r w:rsidR="00DE3FE3" w:rsidRPr="00016F00">
        <w:t xml:space="preserve"> </w:t>
      </w:r>
      <w:r w:rsidRPr="00016F00">
        <w:t xml:space="preserve">page at </w:t>
      </w:r>
      <w:hyperlink r:id="rId36" w:tooltip="CTE Online" w:history="1">
        <w:r w:rsidRPr="00BB61E5">
          <w:rPr>
            <w:rStyle w:val="Hyperlink"/>
          </w:rPr>
          <w:t>https://www.cteonline.org/resources/cteig</w:t>
        </w:r>
      </w:hyperlink>
      <w:r w:rsidRPr="00016F00">
        <w:t>.</w:t>
      </w:r>
      <w:r w:rsidR="00EA490B" w:rsidRPr="00016F00">
        <w:t xml:space="preserve"> Please note, many staff are working remotely due to COVID-19. Email is the most direct way to contact staff for assistance.</w:t>
      </w:r>
    </w:p>
    <w:p w:rsidR="00943A2D" w:rsidRPr="00016F00" w:rsidRDefault="00967F5F" w:rsidP="00943A2D">
      <w:pPr>
        <w:spacing w:after="240"/>
        <w:rPr>
          <w:b/>
        </w:rPr>
      </w:pPr>
      <w:r w:rsidRPr="00016F00">
        <w:rPr>
          <w:b/>
        </w:rPr>
        <w:t>California Department of Education</w:t>
      </w:r>
      <w:r w:rsidR="00943A2D" w:rsidRPr="00016F00">
        <w:rPr>
          <w:b/>
        </w:rPr>
        <w:t xml:space="preserve"> CTEIG Consultants</w:t>
      </w:r>
    </w:p>
    <w:tbl>
      <w:tblPr>
        <w:tblStyle w:val="TableGrid"/>
        <w:tblW w:w="10254" w:type="dxa"/>
        <w:tblLook w:val="06A0" w:firstRow="1" w:lastRow="0" w:firstColumn="1" w:lastColumn="0" w:noHBand="1" w:noVBand="1"/>
        <w:tblDescription w:val="CTEIG Consultant Contact Information by Region."/>
      </w:tblPr>
      <w:tblGrid>
        <w:gridCol w:w="1030"/>
        <w:gridCol w:w="3465"/>
        <w:gridCol w:w="2610"/>
        <w:gridCol w:w="3149"/>
      </w:tblGrid>
      <w:tr w:rsidR="00766BB1" w:rsidRPr="00016F00" w:rsidTr="005130A1">
        <w:trPr>
          <w:cantSplit/>
          <w:trHeight w:val="813"/>
        </w:trPr>
        <w:tc>
          <w:tcPr>
            <w:tcW w:w="1030" w:type="dxa"/>
            <w:vAlign w:val="center"/>
          </w:tcPr>
          <w:p w:rsidR="00766BB1" w:rsidRPr="00016F00" w:rsidRDefault="00766BB1" w:rsidP="00082BE8">
            <w:pPr>
              <w:pStyle w:val="TableParagraph"/>
              <w:spacing w:after="240"/>
              <w:jc w:val="center"/>
              <w:rPr>
                <w:b/>
              </w:rPr>
            </w:pPr>
            <w:r w:rsidRPr="00016F00">
              <w:rPr>
                <w:b/>
              </w:rPr>
              <w:t>Region</w:t>
            </w:r>
          </w:p>
        </w:tc>
        <w:tc>
          <w:tcPr>
            <w:tcW w:w="3465" w:type="dxa"/>
            <w:vAlign w:val="center"/>
          </w:tcPr>
          <w:p w:rsidR="00766BB1" w:rsidRPr="00016F00" w:rsidRDefault="00766BB1" w:rsidP="00082BE8">
            <w:pPr>
              <w:pStyle w:val="TableParagraph"/>
              <w:spacing w:after="240"/>
              <w:jc w:val="center"/>
              <w:rPr>
                <w:b/>
                <w:w w:val="105"/>
              </w:rPr>
            </w:pPr>
            <w:r w:rsidRPr="00016F00">
              <w:rPr>
                <w:b/>
                <w:w w:val="105"/>
              </w:rPr>
              <w:t>Counties Served</w:t>
            </w:r>
          </w:p>
        </w:tc>
        <w:tc>
          <w:tcPr>
            <w:tcW w:w="2610" w:type="dxa"/>
            <w:vAlign w:val="center"/>
          </w:tcPr>
          <w:p w:rsidR="00766BB1" w:rsidRPr="00016F00" w:rsidRDefault="00766BB1" w:rsidP="00082BE8">
            <w:pPr>
              <w:pStyle w:val="TableParagraph"/>
              <w:spacing w:after="240"/>
              <w:jc w:val="center"/>
              <w:rPr>
                <w:b/>
              </w:rPr>
            </w:pPr>
            <w:r w:rsidRPr="00016F00">
              <w:rPr>
                <w:b/>
              </w:rPr>
              <w:t>Consultant</w:t>
            </w:r>
          </w:p>
        </w:tc>
        <w:tc>
          <w:tcPr>
            <w:tcW w:w="3149" w:type="dxa"/>
            <w:vAlign w:val="center"/>
          </w:tcPr>
          <w:p w:rsidR="00766BB1" w:rsidRPr="00016F00" w:rsidRDefault="00766BB1" w:rsidP="00082BE8">
            <w:pPr>
              <w:pStyle w:val="TableParagraph"/>
              <w:spacing w:after="240"/>
              <w:jc w:val="center"/>
              <w:rPr>
                <w:b/>
              </w:rPr>
            </w:pPr>
            <w:r w:rsidRPr="00016F00">
              <w:rPr>
                <w:b/>
              </w:rPr>
              <w:t>Email Address</w:t>
            </w:r>
          </w:p>
        </w:tc>
      </w:tr>
      <w:tr w:rsidR="00766BB1" w:rsidRPr="00016F00" w:rsidTr="005130A1">
        <w:trPr>
          <w:cantSplit/>
          <w:trHeight w:val="1187"/>
        </w:trPr>
        <w:tc>
          <w:tcPr>
            <w:tcW w:w="1030" w:type="dxa"/>
            <w:vAlign w:val="center"/>
          </w:tcPr>
          <w:p w:rsidR="00766BB1" w:rsidRPr="00016F00" w:rsidRDefault="00766BB1" w:rsidP="00082BE8">
            <w:pPr>
              <w:spacing w:after="240"/>
              <w:jc w:val="center"/>
            </w:pPr>
            <w:r w:rsidRPr="00016F00">
              <w:rPr>
                <w:w w:val="102"/>
              </w:rPr>
              <w:t>1</w:t>
            </w:r>
          </w:p>
        </w:tc>
        <w:tc>
          <w:tcPr>
            <w:tcW w:w="3465" w:type="dxa"/>
            <w:vAlign w:val="center"/>
          </w:tcPr>
          <w:p w:rsidR="00766BB1" w:rsidRPr="00016F00" w:rsidRDefault="00766BB1" w:rsidP="00082BE8">
            <w:pPr>
              <w:spacing w:after="240"/>
              <w:jc w:val="center"/>
            </w:pPr>
            <w:r w:rsidRPr="00016F00">
              <w:t>Butte, Del Norte, Humboldt, Lassen, Modoc, Nevada, Shasta, Siskiyou, Tehama, Trinity</w:t>
            </w:r>
          </w:p>
        </w:tc>
        <w:tc>
          <w:tcPr>
            <w:tcW w:w="2610" w:type="dxa"/>
            <w:vAlign w:val="center"/>
          </w:tcPr>
          <w:p w:rsidR="00766BB1" w:rsidRPr="00016F00" w:rsidRDefault="00766BB1" w:rsidP="00082BE8">
            <w:pPr>
              <w:spacing w:after="240"/>
              <w:jc w:val="center"/>
            </w:pPr>
            <w:r w:rsidRPr="00016F00">
              <w:rPr>
                <w:w w:val="105"/>
              </w:rPr>
              <w:t>Erle Hall</w:t>
            </w:r>
          </w:p>
        </w:tc>
        <w:tc>
          <w:tcPr>
            <w:tcW w:w="3149" w:type="dxa"/>
            <w:vAlign w:val="center"/>
          </w:tcPr>
          <w:p w:rsidR="00766BB1" w:rsidRPr="0014202F" w:rsidRDefault="006F0D20" w:rsidP="00082BE8">
            <w:pPr>
              <w:spacing w:after="240"/>
              <w:jc w:val="center"/>
              <w:rPr>
                <w:rStyle w:val="Hyperlink"/>
              </w:rPr>
            </w:pPr>
            <w:hyperlink r:id="rId37" w:tooltip="Email Region 1 Consultant Erle Hall">
              <w:r w:rsidR="00766BB1" w:rsidRPr="0014202F">
                <w:rPr>
                  <w:rStyle w:val="Hyperlink"/>
                </w:rPr>
                <w:t>ehall@cde.ca.gov</w:t>
              </w:r>
            </w:hyperlink>
          </w:p>
        </w:tc>
      </w:tr>
      <w:tr w:rsidR="00766BB1" w:rsidRPr="00016F00" w:rsidTr="005130A1">
        <w:trPr>
          <w:cantSplit/>
          <w:trHeight w:val="1160"/>
        </w:trPr>
        <w:tc>
          <w:tcPr>
            <w:tcW w:w="1030" w:type="dxa"/>
            <w:vAlign w:val="center"/>
          </w:tcPr>
          <w:p w:rsidR="00766BB1" w:rsidRPr="00016F00" w:rsidRDefault="00766BB1" w:rsidP="00082BE8">
            <w:pPr>
              <w:spacing w:after="240"/>
              <w:jc w:val="center"/>
            </w:pPr>
            <w:r w:rsidRPr="00016F00">
              <w:rPr>
                <w:w w:val="102"/>
              </w:rPr>
              <w:t>2</w:t>
            </w:r>
          </w:p>
        </w:tc>
        <w:tc>
          <w:tcPr>
            <w:tcW w:w="3465" w:type="dxa"/>
            <w:vAlign w:val="center"/>
          </w:tcPr>
          <w:p w:rsidR="00766BB1" w:rsidRPr="00016F00" w:rsidRDefault="00766BB1" w:rsidP="00082BE8">
            <w:pPr>
              <w:spacing w:after="240"/>
              <w:jc w:val="center"/>
            </w:pPr>
            <w:r w:rsidRPr="00016F00">
              <w:t>Amador, Calaveras, Colusa, El Dorado, Glenn, Placer, Sacramento, Sutter, Tuolumne, Yolo, Yuba</w:t>
            </w:r>
          </w:p>
        </w:tc>
        <w:tc>
          <w:tcPr>
            <w:tcW w:w="2610" w:type="dxa"/>
            <w:vAlign w:val="center"/>
          </w:tcPr>
          <w:p w:rsidR="00766BB1" w:rsidRPr="00016F00" w:rsidRDefault="00766BB1" w:rsidP="00082BE8">
            <w:pPr>
              <w:spacing w:after="240"/>
              <w:jc w:val="center"/>
            </w:pPr>
            <w:r w:rsidRPr="00016F00">
              <w:rPr>
                <w:w w:val="105"/>
              </w:rPr>
              <w:t>Erle Hall</w:t>
            </w:r>
          </w:p>
        </w:tc>
        <w:tc>
          <w:tcPr>
            <w:tcW w:w="3149" w:type="dxa"/>
            <w:vAlign w:val="center"/>
          </w:tcPr>
          <w:p w:rsidR="00766BB1" w:rsidRPr="0014202F" w:rsidRDefault="006F0D20" w:rsidP="00082BE8">
            <w:pPr>
              <w:spacing w:after="240"/>
              <w:jc w:val="center"/>
              <w:rPr>
                <w:rStyle w:val="Hyperlink"/>
              </w:rPr>
            </w:pPr>
            <w:hyperlink r:id="rId38" w:tooltip="Email Region 2 Consultant Erle Hall">
              <w:r w:rsidR="00766BB1" w:rsidRPr="0014202F">
                <w:rPr>
                  <w:rStyle w:val="Hyperlink"/>
                </w:rPr>
                <w:t>ehall@cde.ca.gov</w:t>
              </w:r>
            </w:hyperlink>
          </w:p>
        </w:tc>
      </w:tr>
      <w:tr w:rsidR="00766BB1" w:rsidRPr="00016F00" w:rsidTr="005130A1">
        <w:trPr>
          <w:cantSplit/>
          <w:trHeight w:val="1430"/>
        </w:trPr>
        <w:tc>
          <w:tcPr>
            <w:tcW w:w="1030" w:type="dxa"/>
            <w:vAlign w:val="center"/>
          </w:tcPr>
          <w:p w:rsidR="00766BB1" w:rsidRPr="00016F00" w:rsidRDefault="00766BB1" w:rsidP="00082BE8">
            <w:pPr>
              <w:spacing w:after="240"/>
              <w:jc w:val="center"/>
            </w:pPr>
            <w:r w:rsidRPr="00016F00">
              <w:rPr>
                <w:w w:val="102"/>
              </w:rPr>
              <w:t>3</w:t>
            </w:r>
          </w:p>
        </w:tc>
        <w:tc>
          <w:tcPr>
            <w:tcW w:w="3465" w:type="dxa"/>
            <w:vAlign w:val="center"/>
          </w:tcPr>
          <w:p w:rsidR="00766BB1" w:rsidRPr="00016F00" w:rsidRDefault="00766BB1" w:rsidP="00082BE8">
            <w:pPr>
              <w:spacing w:after="240"/>
              <w:jc w:val="center"/>
            </w:pPr>
            <w:r w:rsidRPr="00016F00">
              <w:t>Alameda, Contra Costa, Lake, Mendocino, Napa, San Francisco, San Mateo, Santa Clara, Santa Cruz, Solano, Sonoma</w:t>
            </w:r>
          </w:p>
        </w:tc>
        <w:tc>
          <w:tcPr>
            <w:tcW w:w="2610" w:type="dxa"/>
            <w:vAlign w:val="center"/>
          </w:tcPr>
          <w:p w:rsidR="00766BB1" w:rsidRPr="00016F00" w:rsidRDefault="00766BB1" w:rsidP="00082BE8">
            <w:pPr>
              <w:spacing w:after="240"/>
              <w:jc w:val="center"/>
            </w:pPr>
            <w:r w:rsidRPr="00016F00">
              <w:rPr>
                <w:w w:val="105"/>
              </w:rPr>
              <w:t>Tara Neilson</w:t>
            </w:r>
          </w:p>
        </w:tc>
        <w:tc>
          <w:tcPr>
            <w:tcW w:w="3149" w:type="dxa"/>
            <w:vAlign w:val="center"/>
          </w:tcPr>
          <w:p w:rsidR="00766BB1" w:rsidRPr="0014202F" w:rsidRDefault="006F0D20" w:rsidP="00082BE8">
            <w:pPr>
              <w:spacing w:after="240"/>
              <w:jc w:val="center"/>
              <w:rPr>
                <w:rStyle w:val="Hyperlink"/>
              </w:rPr>
            </w:pPr>
            <w:hyperlink r:id="rId39" w:tooltip="Email Region 3 Consultant Tara Neilson">
              <w:r w:rsidR="00766BB1" w:rsidRPr="0014202F">
                <w:rPr>
                  <w:rStyle w:val="Hyperlink"/>
                </w:rPr>
                <w:t>tneilson@cde.ca.gov</w:t>
              </w:r>
            </w:hyperlink>
          </w:p>
        </w:tc>
      </w:tr>
      <w:tr w:rsidR="00766BB1" w:rsidRPr="00016F00" w:rsidTr="005130A1">
        <w:trPr>
          <w:cantSplit/>
          <w:trHeight w:val="1151"/>
        </w:trPr>
        <w:tc>
          <w:tcPr>
            <w:tcW w:w="1030" w:type="dxa"/>
            <w:vAlign w:val="center"/>
          </w:tcPr>
          <w:p w:rsidR="00766BB1" w:rsidRPr="00016F00" w:rsidRDefault="00766BB1" w:rsidP="00082BE8">
            <w:pPr>
              <w:spacing w:after="240"/>
              <w:jc w:val="center"/>
            </w:pPr>
            <w:r w:rsidRPr="00016F00">
              <w:rPr>
                <w:w w:val="102"/>
              </w:rPr>
              <w:t>4</w:t>
            </w:r>
          </w:p>
        </w:tc>
        <w:tc>
          <w:tcPr>
            <w:tcW w:w="3465" w:type="dxa"/>
            <w:vAlign w:val="center"/>
          </w:tcPr>
          <w:p w:rsidR="00766BB1" w:rsidRPr="00016F00" w:rsidRDefault="00766BB1" w:rsidP="00082BE8">
            <w:pPr>
              <w:spacing w:after="240"/>
              <w:jc w:val="center"/>
            </w:pPr>
            <w:r w:rsidRPr="00016F00">
              <w:t>Fresno, Inyo, Kern, Kings, Madera, Merced, San Benito, San Joaquin, Stanislaus, Tulare</w:t>
            </w:r>
          </w:p>
        </w:tc>
        <w:tc>
          <w:tcPr>
            <w:tcW w:w="2610" w:type="dxa"/>
            <w:vAlign w:val="center"/>
          </w:tcPr>
          <w:p w:rsidR="00766BB1" w:rsidRPr="00016F00" w:rsidRDefault="00766BB1" w:rsidP="00082BE8">
            <w:pPr>
              <w:spacing w:after="240"/>
              <w:jc w:val="center"/>
            </w:pPr>
            <w:r w:rsidRPr="00016F00">
              <w:rPr>
                <w:w w:val="105"/>
              </w:rPr>
              <w:t>Cindy Beck</w:t>
            </w:r>
          </w:p>
        </w:tc>
        <w:tc>
          <w:tcPr>
            <w:tcW w:w="3149" w:type="dxa"/>
            <w:vAlign w:val="center"/>
          </w:tcPr>
          <w:p w:rsidR="00766BB1" w:rsidRPr="0014202F" w:rsidRDefault="006F0D20" w:rsidP="00082BE8">
            <w:pPr>
              <w:spacing w:after="240"/>
              <w:jc w:val="center"/>
              <w:rPr>
                <w:rStyle w:val="Hyperlink"/>
              </w:rPr>
            </w:pPr>
            <w:hyperlink r:id="rId40" w:tooltip="Email Region 4 Consultant Cindy Beck">
              <w:r w:rsidR="00766BB1" w:rsidRPr="0014202F">
                <w:rPr>
                  <w:rStyle w:val="Hyperlink"/>
                </w:rPr>
                <w:t>cbeck@cde.ca.gov</w:t>
              </w:r>
            </w:hyperlink>
          </w:p>
        </w:tc>
      </w:tr>
      <w:tr w:rsidR="00766BB1" w:rsidRPr="00016F00" w:rsidTr="005130A1">
        <w:trPr>
          <w:cantSplit/>
          <w:trHeight w:val="971"/>
        </w:trPr>
        <w:tc>
          <w:tcPr>
            <w:tcW w:w="1030" w:type="dxa"/>
            <w:vAlign w:val="center"/>
          </w:tcPr>
          <w:p w:rsidR="00766BB1" w:rsidRPr="00016F00" w:rsidRDefault="00766BB1" w:rsidP="00082BE8">
            <w:pPr>
              <w:spacing w:after="240"/>
              <w:jc w:val="center"/>
            </w:pPr>
            <w:r w:rsidRPr="00016F00">
              <w:rPr>
                <w:w w:val="102"/>
              </w:rPr>
              <w:t>5</w:t>
            </w:r>
          </w:p>
        </w:tc>
        <w:tc>
          <w:tcPr>
            <w:tcW w:w="3465" w:type="dxa"/>
            <w:vAlign w:val="center"/>
          </w:tcPr>
          <w:p w:rsidR="00766BB1" w:rsidRPr="00016F00" w:rsidRDefault="00766BB1" w:rsidP="00082BE8">
            <w:pPr>
              <w:spacing w:after="240"/>
              <w:jc w:val="center"/>
            </w:pPr>
            <w:r w:rsidRPr="00016F00">
              <w:t>Monterey, San Luis Obispo, Santa Barbara, Ventura</w:t>
            </w:r>
          </w:p>
        </w:tc>
        <w:tc>
          <w:tcPr>
            <w:tcW w:w="2610" w:type="dxa"/>
            <w:vAlign w:val="center"/>
          </w:tcPr>
          <w:p w:rsidR="00766BB1" w:rsidRPr="00016F00" w:rsidRDefault="00766BB1" w:rsidP="00082BE8">
            <w:pPr>
              <w:spacing w:after="240"/>
              <w:jc w:val="center"/>
            </w:pPr>
            <w:r w:rsidRPr="00016F00">
              <w:rPr>
                <w:w w:val="105"/>
              </w:rPr>
              <w:t>Tara Neilson</w:t>
            </w:r>
          </w:p>
        </w:tc>
        <w:tc>
          <w:tcPr>
            <w:tcW w:w="3149" w:type="dxa"/>
            <w:vAlign w:val="center"/>
          </w:tcPr>
          <w:p w:rsidR="00766BB1" w:rsidRPr="0014202F" w:rsidRDefault="006F0D20" w:rsidP="00082BE8">
            <w:pPr>
              <w:spacing w:after="240"/>
              <w:jc w:val="center"/>
              <w:rPr>
                <w:rStyle w:val="Hyperlink"/>
              </w:rPr>
            </w:pPr>
            <w:hyperlink r:id="rId41" w:tooltip="Email Region 5 Consultant Tara Neilson">
              <w:r w:rsidR="00766BB1" w:rsidRPr="0014202F">
                <w:rPr>
                  <w:rStyle w:val="Hyperlink"/>
                </w:rPr>
                <w:t>tneilson@cde.ca.gov</w:t>
              </w:r>
            </w:hyperlink>
          </w:p>
        </w:tc>
      </w:tr>
      <w:tr w:rsidR="00766BB1" w:rsidRPr="00016F00" w:rsidTr="005130A1">
        <w:trPr>
          <w:cantSplit/>
          <w:trHeight w:val="1440"/>
        </w:trPr>
        <w:tc>
          <w:tcPr>
            <w:tcW w:w="1030" w:type="dxa"/>
            <w:vAlign w:val="center"/>
          </w:tcPr>
          <w:p w:rsidR="00766BB1" w:rsidRPr="00016F00" w:rsidRDefault="00766BB1" w:rsidP="00082BE8">
            <w:pPr>
              <w:spacing w:after="240"/>
              <w:jc w:val="center"/>
            </w:pPr>
            <w:r w:rsidRPr="00016F00">
              <w:rPr>
                <w:w w:val="102"/>
              </w:rPr>
              <w:t>6</w:t>
            </w:r>
          </w:p>
        </w:tc>
        <w:tc>
          <w:tcPr>
            <w:tcW w:w="3465" w:type="dxa"/>
            <w:vAlign w:val="center"/>
          </w:tcPr>
          <w:p w:rsidR="00766BB1" w:rsidRPr="00016F00" w:rsidRDefault="00766BB1" w:rsidP="00082BE8">
            <w:pPr>
              <w:spacing w:after="240"/>
              <w:jc w:val="center"/>
            </w:pPr>
            <w:r w:rsidRPr="00016F00">
              <w:t>Los Angeles, Orange</w:t>
            </w:r>
          </w:p>
        </w:tc>
        <w:tc>
          <w:tcPr>
            <w:tcW w:w="2610" w:type="dxa"/>
            <w:vAlign w:val="center"/>
          </w:tcPr>
          <w:p w:rsidR="00766BB1" w:rsidRPr="00016F00" w:rsidRDefault="00766BB1" w:rsidP="00082BE8">
            <w:pPr>
              <w:spacing w:after="240"/>
              <w:jc w:val="center"/>
            </w:pPr>
            <w:r w:rsidRPr="00016F00">
              <w:rPr>
                <w:w w:val="105"/>
              </w:rPr>
              <w:t>David Kinst</w:t>
            </w:r>
          </w:p>
        </w:tc>
        <w:tc>
          <w:tcPr>
            <w:tcW w:w="3149" w:type="dxa"/>
            <w:vAlign w:val="center"/>
          </w:tcPr>
          <w:p w:rsidR="00766BB1" w:rsidRPr="00BB61E5" w:rsidRDefault="006F0D20" w:rsidP="00082BE8">
            <w:pPr>
              <w:spacing w:after="240"/>
              <w:jc w:val="center"/>
              <w:rPr>
                <w:rStyle w:val="Hyperlink"/>
              </w:rPr>
            </w:pPr>
            <w:hyperlink r:id="rId42" w:tooltip="Email Region 6 Consultant David Kinst">
              <w:r w:rsidR="00766BB1" w:rsidRPr="00BB61E5">
                <w:rPr>
                  <w:rStyle w:val="Hyperlink"/>
                </w:rPr>
                <w:t>dkinst@cde.ca.gov</w:t>
              </w:r>
            </w:hyperlink>
          </w:p>
        </w:tc>
      </w:tr>
      <w:tr w:rsidR="00766BB1" w:rsidRPr="00016F00" w:rsidTr="005130A1">
        <w:trPr>
          <w:cantSplit/>
          <w:trHeight w:val="1052"/>
        </w:trPr>
        <w:tc>
          <w:tcPr>
            <w:tcW w:w="1030" w:type="dxa"/>
            <w:vAlign w:val="center"/>
          </w:tcPr>
          <w:p w:rsidR="00766BB1" w:rsidRPr="00016F00" w:rsidRDefault="00766BB1" w:rsidP="00082BE8">
            <w:pPr>
              <w:spacing w:after="240"/>
              <w:jc w:val="center"/>
            </w:pPr>
            <w:r w:rsidRPr="00016F00">
              <w:rPr>
                <w:w w:val="102"/>
              </w:rPr>
              <w:lastRenderedPageBreak/>
              <w:t>7</w:t>
            </w:r>
          </w:p>
        </w:tc>
        <w:tc>
          <w:tcPr>
            <w:tcW w:w="3465" w:type="dxa"/>
            <w:vAlign w:val="center"/>
          </w:tcPr>
          <w:p w:rsidR="00766BB1" w:rsidRPr="00016F00" w:rsidRDefault="00766BB1" w:rsidP="00082BE8">
            <w:pPr>
              <w:spacing w:after="240"/>
              <w:jc w:val="center"/>
            </w:pPr>
            <w:r w:rsidRPr="00016F00">
              <w:t>Imperial, Riverside, San Bernardino, San Diego</w:t>
            </w:r>
          </w:p>
        </w:tc>
        <w:tc>
          <w:tcPr>
            <w:tcW w:w="2610" w:type="dxa"/>
            <w:vAlign w:val="center"/>
          </w:tcPr>
          <w:p w:rsidR="00766BB1" w:rsidRPr="00016F00" w:rsidRDefault="00766BB1" w:rsidP="00082BE8">
            <w:pPr>
              <w:spacing w:after="240"/>
              <w:jc w:val="center"/>
            </w:pPr>
            <w:r w:rsidRPr="00016F00">
              <w:rPr>
                <w:w w:val="105"/>
              </w:rPr>
              <w:t>David Kinst</w:t>
            </w:r>
          </w:p>
        </w:tc>
        <w:tc>
          <w:tcPr>
            <w:tcW w:w="3149" w:type="dxa"/>
            <w:vAlign w:val="center"/>
          </w:tcPr>
          <w:p w:rsidR="00766BB1" w:rsidRPr="00BB61E5" w:rsidRDefault="006F0D20" w:rsidP="00082BE8">
            <w:pPr>
              <w:spacing w:after="240"/>
              <w:jc w:val="center"/>
              <w:rPr>
                <w:rStyle w:val="Hyperlink"/>
              </w:rPr>
            </w:pPr>
            <w:hyperlink r:id="rId43">
              <w:r w:rsidR="00766BB1" w:rsidRPr="00BB61E5">
                <w:rPr>
                  <w:rStyle w:val="Hyperlink"/>
                </w:rPr>
                <w:t>dkinst@cde.ca.gov</w:t>
              </w:r>
            </w:hyperlink>
          </w:p>
        </w:tc>
      </w:tr>
    </w:tbl>
    <w:p w:rsidR="00766BB1" w:rsidRDefault="00CC4198" w:rsidP="00943A2D">
      <w:pPr>
        <w:spacing w:after="240"/>
        <w:rPr>
          <w:b/>
        </w:rPr>
      </w:pPr>
      <w:bookmarkStart w:id="64" w:name="_Hlk48667400"/>
      <w:r>
        <w:rPr>
          <w:b/>
        </w:rPr>
        <w:t>Kindergarten through Grade Twelve Strong Workforce Program Technical Assistance Providers</w:t>
      </w:r>
      <w:r w:rsidR="00766BB1">
        <w:rPr>
          <w:b/>
        </w:rPr>
        <w:t xml:space="preserve"> and Pathway Coordinators</w:t>
      </w:r>
    </w:p>
    <w:p w:rsidR="00766BB1" w:rsidRPr="00842332" w:rsidRDefault="00766BB1" w:rsidP="00943A2D">
      <w:pPr>
        <w:spacing w:after="240"/>
      </w:pPr>
      <w:r w:rsidRPr="00842332">
        <w:t xml:space="preserve">Through the </w:t>
      </w:r>
      <w:r w:rsidR="00CC4198">
        <w:t xml:space="preserve">Kindergarten through Grade Twelve (K–12) Strong Workforce </w:t>
      </w:r>
      <w:r w:rsidR="003777FE">
        <w:t>Program, administered</w:t>
      </w:r>
      <w:r w:rsidR="00B055B9">
        <w:t xml:space="preserve"> </w:t>
      </w:r>
      <w:r w:rsidR="00842332">
        <w:t xml:space="preserve">by the </w:t>
      </w:r>
      <w:r w:rsidRPr="00842332">
        <w:t>Chancellors Office</w:t>
      </w:r>
      <w:r w:rsidR="00842332">
        <w:t>,</w:t>
      </w:r>
      <w:r w:rsidRPr="00842332">
        <w:t xml:space="preserve"> there are </w:t>
      </w:r>
      <w:r w:rsidR="00CC4198">
        <w:t>Kindergarten through Grade Fourteen</w:t>
      </w:r>
      <w:r w:rsidRPr="00842332">
        <w:t xml:space="preserve"> </w:t>
      </w:r>
      <w:r w:rsidR="00CC4198">
        <w:t xml:space="preserve">(K–14) </w:t>
      </w:r>
      <w:r w:rsidRPr="00842332">
        <w:t xml:space="preserve">Technical Assistance Providers (TAPs) and K–12 Regional Project Coordinators that can assist </w:t>
      </w:r>
      <w:r w:rsidR="00CC4198">
        <w:t>local educational agencies</w:t>
      </w:r>
      <w:r w:rsidR="00CC4198" w:rsidRPr="00842332">
        <w:t xml:space="preserve"> </w:t>
      </w:r>
      <w:r w:rsidRPr="00842332">
        <w:t xml:space="preserve">in completing the CTEIG </w:t>
      </w:r>
      <w:r w:rsidR="005812FC" w:rsidRPr="00842332">
        <w:t>application.</w:t>
      </w:r>
    </w:p>
    <w:p w:rsidR="000B53DF" w:rsidRDefault="00CC4198" w:rsidP="000B53DF">
      <w:r>
        <w:t xml:space="preserve">A list of </w:t>
      </w:r>
      <w:proofErr w:type="gramStart"/>
      <w:r>
        <w:t>K</w:t>
      </w:r>
      <w:proofErr w:type="gramEnd"/>
      <w:r>
        <w:t xml:space="preserve">–14 TAPs can be found on the California Community Colleges web page at </w:t>
      </w:r>
      <w:bookmarkEnd w:id="64"/>
    </w:p>
    <w:p w:rsidR="000B53DF" w:rsidRDefault="006F0D20" w:rsidP="000B53DF">
      <w:hyperlink r:id="rId44" w:tooltip="List of K–14 Technical Assistance Providers" w:history="1">
        <w:r w:rsidR="000B53DF">
          <w:rPr>
            <w:rStyle w:val="Hyperlink"/>
          </w:rPr>
          <w:t>https://www.cccco.edu/About-Us/Chancellors-Office/Divisions/Workforce-and-Economic-Development/K12-Strong-Workforce/K12-Pathway-Coordinators</w:t>
        </w:r>
      </w:hyperlink>
    </w:p>
    <w:p w:rsidR="00943A2D" w:rsidRPr="00016F00" w:rsidRDefault="00943A2D" w:rsidP="00943A2D">
      <w:pPr>
        <w:pStyle w:val="BodyText"/>
        <w:spacing w:after="240"/>
      </w:pPr>
    </w:p>
    <w:sectPr w:rsidR="00943A2D" w:rsidRPr="00016F00" w:rsidSect="009B18F0">
      <w:pgSz w:w="12240" w:h="15840" w:code="1"/>
      <w:pgMar w:top="1440" w:right="1440" w:bottom="1440" w:left="1440" w:header="720" w:footer="720" w:gutter="0"/>
      <w:pgNumType w:start="1"/>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4909" w16cex:dateUtc="2021-03-01T19:05:00Z"/>
  <w16cex:commentExtensible w16cex:durableId="23E7494B" w16cex:dateUtc="2021-03-01T19:06:00Z"/>
  <w16cex:commentExtensible w16cex:durableId="23E749A4" w16cex:dateUtc="2021-03-01T19:08:00Z"/>
  <w16cex:commentExtensible w16cex:durableId="23E74BA0" w16cex:dateUtc="2021-03-01T19:16:00Z"/>
  <w16cex:commentExtensible w16cex:durableId="23E74BF5" w16cex:dateUtc="2021-03-01T19:18:00Z"/>
  <w16cex:commentExtensible w16cex:durableId="23E74C91" w16cex:dateUtc="2021-03-01T19:20:00Z"/>
  <w16cex:commentExtensible w16cex:durableId="23E74DA6" w16cex:dateUtc="2021-03-01T19:25:00Z"/>
  <w16cex:commentExtensible w16cex:durableId="23E74EAA" w16cex:dateUtc="2021-03-01T19:29:00Z"/>
  <w16cex:commentExtensible w16cex:durableId="23E75084" w16cex:dateUtc="2021-03-01T19:37:00Z"/>
  <w16cex:commentExtensible w16cex:durableId="23E7506F" w16cex:dateUtc="2021-03-01T19:37:00Z"/>
  <w16cex:commentExtensible w16cex:durableId="23E7525E" w16cex:dateUtc="2021-03-01T19:45:00Z"/>
  <w16cex:commentExtensible w16cex:durableId="23E7526F" w16cex:dateUtc="2021-03-01T19:45:00Z"/>
  <w16cex:commentExtensible w16cex:durableId="23E75312" w16cex:dateUtc="2021-03-01T19:48:00Z"/>
  <w16cex:commentExtensible w16cex:durableId="23E7536A" w16cex:dateUtc="2021-03-01T19:50:00Z"/>
  <w16cex:commentExtensible w16cex:durableId="23E753D6" w16cex:dateUtc="2021-03-01T19:51:00Z"/>
  <w16cex:commentExtensible w16cex:durableId="23E753FF" w16cex:dateUtc="2021-03-01T19:52:00Z"/>
  <w16cex:commentExtensible w16cex:durableId="23E754CD" w16cex:dateUtc="2021-03-01T19:55:00Z"/>
  <w16cex:commentExtensible w16cex:durableId="23E75534" w16cex:dateUtc="2021-03-01T19:57:00Z"/>
  <w16cex:commentExtensible w16cex:durableId="23E75654" w16cex:dateUtc="2021-03-01T20:02:00Z"/>
  <w16cex:commentExtensible w16cex:durableId="23E757C3" w16cex:dateUtc="2021-03-01T20:08:00Z"/>
  <w16cex:commentExtensible w16cex:durableId="23E757AD" w16cex:dateUtc="2021-03-01T20:08:00Z"/>
  <w16cex:commentExtensible w16cex:durableId="23E757C7" w16cex:dateUtc="2021-03-01T20:08:00Z"/>
  <w16cex:commentExtensible w16cex:durableId="23E757CF" w16cex:dateUtc="2021-03-01T20:08:00Z"/>
  <w16cex:commentExtensible w16cex:durableId="23E757DD" w16cex:dateUtc="2021-03-01T20:09:00Z"/>
  <w16cex:commentExtensible w16cex:durableId="23E75818" w16cex:dateUtc="2021-03-01T20:10:00Z"/>
  <w16cex:commentExtensible w16cex:durableId="23E75848" w16cex:dateUtc="2021-03-01T20:10:00Z"/>
  <w16cex:commentExtensible w16cex:durableId="23E7588E" w16cex:dateUtc="2021-03-01T20:11:00Z"/>
  <w16cex:commentExtensible w16cex:durableId="23E758BA" w16cex:dateUtc="2021-03-01T20:12:00Z"/>
  <w16cex:commentExtensible w16cex:durableId="23E75933" w16cex:dateUtc="2021-03-01T20:14:00Z"/>
  <w16cex:commentExtensible w16cex:durableId="23E758FD" w16cex:dateUtc="2021-03-01T20:13:00Z"/>
  <w16cex:commentExtensible w16cex:durableId="23E7595E" w16cex:dateUtc="2021-03-01T20:15:00Z"/>
  <w16cex:commentExtensible w16cex:durableId="23E75974" w16cex:dateUtc="2021-03-01T20:15:00Z"/>
  <w16cex:commentExtensible w16cex:durableId="23E75985" w16cex:dateUtc="2021-03-01T20:16:00Z"/>
  <w16cex:commentExtensible w16cex:durableId="23E75992" w16cex:dateUtc="2021-03-01T20: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0D20" w:rsidRDefault="006F0D20">
      <w:r>
        <w:separator/>
      </w:r>
    </w:p>
  </w:endnote>
  <w:endnote w:type="continuationSeparator" w:id="0">
    <w:p w:rsidR="006F0D20" w:rsidRDefault="006F0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5023126"/>
      <w:docPartObj>
        <w:docPartGallery w:val="Page Numbers (Bottom of Page)"/>
        <w:docPartUnique/>
      </w:docPartObj>
    </w:sdtPr>
    <w:sdtEndPr>
      <w:rPr>
        <w:noProof/>
      </w:rPr>
    </w:sdtEndPr>
    <w:sdtContent>
      <w:p w:rsidR="008041B1" w:rsidRDefault="008041B1">
        <w:pPr>
          <w:pStyle w:val="Footer"/>
          <w:jc w:val="center"/>
        </w:pPr>
        <w:r>
          <w:fldChar w:fldCharType="begin"/>
        </w:r>
        <w:r>
          <w:instrText xml:space="preserve"> PAGE   \* MERGEFORMAT </w:instrText>
        </w:r>
        <w:r>
          <w:fldChar w:fldCharType="separate"/>
        </w:r>
        <w:r>
          <w:rPr>
            <w:noProof/>
          </w:rPr>
          <w:t>37</w:t>
        </w:r>
        <w:r>
          <w:rPr>
            <w:noProof/>
          </w:rPr>
          <w:fldChar w:fldCharType="end"/>
        </w:r>
      </w:p>
    </w:sdtContent>
  </w:sdt>
  <w:p w:rsidR="008041B1" w:rsidRDefault="008041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0D20" w:rsidRDefault="006F0D20">
      <w:r>
        <w:separator/>
      </w:r>
    </w:p>
  </w:footnote>
  <w:footnote w:type="continuationSeparator" w:id="0">
    <w:p w:rsidR="006F0D20" w:rsidRDefault="006F0D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41B1" w:rsidRDefault="008041B1" w:rsidP="001C5073">
    <w:pPr>
      <w:spacing w:after="100" w:afterAutospacing="1"/>
    </w:pPr>
    <w:r>
      <w:rPr>
        <w:i/>
        <w:sz w:val="18"/>
        <w:szCs w:val="18"/>
      </w:rPr>
      <w:t>Career Technical Education Incentive Grant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1E2"/>
    <w:multiLevelType w:val="hybridMultilevel"/>
    <w:tmpl w:val="9126C4D6"/>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35F4D"/>
    <w:multiLevelType w:val="hybridMultilevel"/>
    <w:tmpl w:val="DFE4E14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0941D8"/>
    <w:multiLevelType w:val="multilevel"/>
    <w:tmpl w:val="9C5E5DFE"/>
    <w:lvl w:ilvl="0">
      <w:start w:val="1"/>
      <w:numFmt w:val="lowerRoman"/>
      <w:lvlText w:val="%1."/>
      <w:lvlJc w:val="right"/>
      <w:pPr>
        <w:ind w:left="-3960" w:firstLine="5400"/>
      </w:pPr>
      <w:rPr>
        <w:rFonts w:hint="default"/>
      </w:rPr>
    </w:lvl>
    <w:lvl w:ilvl="1">
      <w:start w:val="1"/>
      <w:numFmt w:val="bullet"/>
      <w:lvlText w:val=""/>
      <w:lvlJc w:val="left"/>
      <w:pPr>
        <w:ind w:left="0" w:firstLine="360"/>
      </w:pPr>
      <w:rPr>
        <w:rFonts w:ascii="Symbol" w:hAnsi="Symbol" w:hint="default"/>
      </w:rPr>
    </w:lvl>
    <w:lvl w:ilvl="2">
      <w:start w:val="1"/>
      <w:numFmt w:val="lowerRoman"/>
      <w:lvlText w:val="%3."/>
      <w:lvlJc w:val="right"/>
      <w:pPr>
        <w:ind w:left="2880" w:firstLine="11340"/>
      </w:pPr>
      <w:rPr>
        <w:rFonts w:hint="default"/>
      </w:rPr>
    </w:lvl>
    <w:lvl w:ilvl="3">
      <w:start w:val="1"/>
      <w:numFmt w:val="decimal"/>
      <w:lvlText w:val="%4."/>
      <w:lvlJc w:val="left"/>
      <w:pPr>
        <w:ind w:left="3600" w:firstLine="14040"/>
      </w:pPr>
      <w:rPr>
        <w:rFonts w:hint="default"/>
      </w:rPr>
    </w:lvl>
    <w:lvl w:ilvl="4">
      <w:start w:val="1"/>
      <w:numFmt w:val="lowerLetter"/>
      <w:lvlText w:val="%5."/>
      <w:lvlJc w:val="left"/>
      <w:pPr>
        <w:ind w:left="4320" w:firstLine="16920"/>
      </w:pPr>
      <w:rPr>
        <w:rFonts w:hint="default"/>
      </w:rPr>
    </w:lvl>
    <w:lvl w:ilvl="5">
      <w:start w:val="1"/>
      <w:numFmt w:val="lowerRoman"/>
      <w:lvlText w:val="%6."/>
      <w:lvlJc w:val="right"/>
      <w:pPr>
        <w:ind w:left="5040" w:firstLine="19980"/>
      </w:pPr>
      <w:rPr>
        <w:rFonts w:hint="default"/>
      </w:rPr>
    </w:lvl>
    <w:lvl w:ilvl="6">
      <w:start w:val="1"/>
      <w:numFmt w:val="decimal"/>
      <w:lvlText w:val="%7."/>
      <w:lvlJc w:val="left"/>
      <w:pPr>
        <w:ind w:left="5760" w:firstLine="22680"/>
      </w:pPr>
      <w:rPr>
        <w:rFonts w:hint="default"/>
      </w:rPr>
    </w:lvl>
    <w:lvl w:ilvl="7">
      <w:start w:val="1"/>
      <w:numFmt w:val="lowerLetter"/>
      <w:lvlText w:val="%8."/>
      <w:lvlJc w:val="left"/>
      <w:pPr>
        <w:ind w:left="6480" w:firstLine="25560"/>
      </w:pPr>
      <w:rPr>
        <w:rFonts w:hint="default"/>
      </w:rPr>
    </w:lvl>
    <w:lvl w:ilvl="8">
      <w:start w:val="1"/>
      <w:numFmt w:val="lowerRoman"/>
      <w:lvlText w:val="%9."/>
      <w:lvlJc w:val="right"/>
      <w:pPr>
        <w:ind w:left="7200" w:firstLine="28620"/>
      </w:pPr>
      <w:rPr>
        <w:rFonts w:hint="default"/>
      </w:rPr>
    </w:lvl>
  </w:abstractNum>
  <w:abstractNum w:abstractNumId="3" w15:restartNumberingAfterBreak="0">
    <w:nsid w:val="08445262"/>
    <w:multiLevelType w:val="hybridMultilevel"/>
    <w:tmpl w:val="A59A860C"/>
    <w:lvl w:ilvl="0" w:tplc="0052A2F8">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76597"/>
    <w:multiLevelType w:val="hybridMultilevel"/>
    <w:tmpl w:val="2570C30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FF7896"/>
    <w:multiLevelType w:val="hybridMultilevel"/>
    <w:tmpl w:val="454E2F8E"/>
    <w:lvl w:ilvl="0" w:tplc="40BE0C4C">
      <w:start w:val="1"/>
      <w:numFmt w:val="upperLetter"/>
      <w:lvlText w:val="%1."/>
      <w:lvlJc w:val="left"/>
      <w:pPr>
        <w:ind w:left="1080" w:hanging="360"/>
      </w:pPr>
      <w:rPr>
        <w:rFonts w:hint="default"/>
        <w:b w:val="0"/>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CD260F"/>
    <w:multiLevelType w:val="hybridMultilevel"/>
    <w:tmpl w:val="E402BF96"/>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1F6F29"/>
    <w:multiLevelType w:val="hybridMultilevel"/>
    <w:tmpl w:val="99803E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981D16"/>
    <w:multiLevelType w:val="hybridMultilevel"/>
    <w:tmpl w:val="1E68F18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3C3674"/>
    <w:multiLevelType w:val="hybridMultilevel"/>
    <w:tmpl w:val="2B7A3188"/>
    <w:lvl w:ilvl="0" w:tplc="CC6E214E">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F89245E"/>
    <w:multiLevelType w:val="hybridMultilevel"/>
    <w:tmpl w:val="B194F3F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2C0155F"/>
    <w:multiLevelType w:val="hybridMultilevel"/>
    <w:tmpl w:val="88D02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4D4648"/>
    <w:multiLevelType w:val="hybridMultilevel"/>
    <w:tmpl w:val="FC62F86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9980720"/>
    <w:multiLevelType w:val="hybridMultilevel"/>
    <w:tmpl w:val="2CF03DD0"/>
    <w:lvl w:ilvl="0" w:tplc="7DD00E70">
      <w:start w:val="1"/>
      <w:numFmt w:val="bullet"/>
      <w:lvlText w:val=""/>
      <w:lvlJc w:val="left"/>
      <w:pPr>
        <w:tabs>
          <w:tab w:val="num" w:pos="720"/>
        </w:tabs>
        <w:ind w:left="720" w:hanging="360"/>
      </w:pPr>
      <w:rPr>
        <w:rFonts w:ascii="Symbol" w:hAnsi="Symbol" w:hint="default"/>
        <w:sz w:val="20"/>
      </w:rPr>
    </w:lvl>
    <w:lvl w:ilvl="1" w:tplc="5ACCAC58" w:tentative="1">
      <w:start w:val="1"/>
      <w:numFmt w:val="bullet"/>
      <w:lvlText w:val="o"/>
      <w:lvlJc w:val="left"/>
      <w:pPr>
        <w:tabs>
          <w:tab w:val="num" w:pos="1440"/>
        </w:tabs>
        <w:ind w:left="1440" w:hanging="360"/>
      </w:pPr>
      <w:rPr>
        <w:rFonts w:ascii="Courier New" w:hAnsi="Courier New" w:hint="default"/>
        <w:sz w:val="20"/>
      </w:rPr>
    </w:lvl>
    <w:lvl w:ilvl="2" w:tplc="5C209666" w:tentative="1">
      <w:start w:val="1"/>
      <w:numFmt w:val="bullet"/>
      <w:lvlText w:val=""/>
      <w:lvlJc w:val="left"/>
      <w:pPr>
        <w:tabs>
          <w:tab w:val="num" w:pos="2160"/>
        </w:tabs>
        <w:ind w:left="2160" w:hanging="360"/>
      </w:pPr>
      <w:rPr>
        <w:rFonts w:ascii="Wingdings" w:hAnsi="Wingdings" w:hint="default"/>
        <w:sz w:val="20"/>
      </w:rPr>
    </w:lvl>
    <w:lvl w:ilvl="3" w:tplc="47CE085E" w:tentative="1">
      <w:start w:val="1"/>
      <w:numFmt w:val="bullet"/>
      <w:lvlText w:val=""/>
      <w:lvlJc w:val="left"/>
      <w:pPr>
        <w:tabs>
          <w:tab w:val="num" w:pos="2880"/>
        </w:tabs>
        <w:ind w:left="2880" w:hanging="360"/>
      </w:pPr>
      <w:rPr>
        <w:rFonts w:ascii="Wingdings" w:hAnsi="Wingdings" w:hint="default"/>
        <w:sz w:val="20"/>
      </w:rPr>
    </w:lvl>
    <w:lvl w:ilvl="4" w:tplc="397A4DDA" w:tentative="1">
      <w:start w:val="1"/>
      <w:numFmt w:val="bullet"/>
      <w:lvlText w:val=""/>
      <w:lvlJc w:val="left"/>
      <w:pPr>
        <w:tabs>
          <w:tab w:val="num" w:pos="3600"/>
        </w:tabs>
        <w:ind w:left="3600" w:hanging="360"/>
      </w:pPr>
      <w:rPr>
        <w:rFonts w:ascii="Wingdings" w:hAnsi="Wingdings" w:hint="default"/>
        <w:sz w:val="20"/>
      </w:rPr>
    </w:lvl>
    <w:lvl w:ilvl="5" w:tplc="F3688FFC" w:tentative="1">
      <w:start w:val="1"/>
      <w:numFmt w:val="bullet"/>
      <w:lvlText w:val=""/>
      <w:lvlJc w:val="left"/>
      <w:pPr>
        <w:tabs>
          <w:tab w:val="num" w:pos="4320"/>
        </w:tabs>
        <w:ind w:left="4320" w:hanging="360"/>
      </w:pPr>
      <w:rPr>
        <w:rFonts w:ascii="Wingdings" w:hAnsi="Wingdings" w:hint="default"/>
        <w:sz w:val="20"/>
      </w:rPr>
    </w:lvl>
    <w:lvl w:ilvl="6" w:tplc="48AE9BDA" w:tentative="1">
      <w:start w:val="1"/>
      <w:numFmt w:val="bullet"/>
      <w:lvlText w:val=""/>
      <w:lvlJc w:val="left"/>
      <w:pPr>
        <w:tabs>
          <w:tab w:val="num" w:pos="5040"/>
        </w:tabs>
        <w:ind w:left="5040" w:hanging="360"/>
      </w:pPr>
      <w:rPr>
        <w:rFonts w:ascii="Wingdings" w:hAnsi="Wingdings" w:hint="default"/>
        <w:sz w:val="20"/>
      </w:rPr>
    </w:lvl>
    <w:lvl w:ilvl="7" w:tplc="77B8574E" w:tentative="1">
      <w:start w:val="1"/>
      <w:numFmt w:val="bullet"/>
      <w:lvlText w:val=""/>
      <w:lvlJc w:val="left"/>
      <w:pPr>
        <w:tabs>
          <w:tab w:val="num" w:pos="5760"/>
        </w:tabs>
        <w:ind w:left="5760" w:hanging="360"/>
      </w:pPr>
      <w:rPr>
        <w:rFonts w:ascii="Wingdings" w:hAnsi="Wingdings" w:hint="default"/>
        <w:sz w:val="20"/>
      </w:rPr>
    </w:lvl>
    <w:lvl w:ilvl="8" w:tplc="C96CDD4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11732C"/>
    <w:multiLevelType w:val="hybridMultilevel"/>
    <w:tmpl w:val="6CA21C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AE3F89"/>
    <w:multiLevelType w:val="hybridMultilevel"/>
    <w:tmpl w:val="444C6B6A"/>
    <w:lvl w:ilvl="0" w:tplc="14EC21F2">
      <w:start w:val="1"/>
      <w:numFmt w:val="bullet"/>
      <w:lvlText w:val=""/>
      <w:lvlJc w:val="left"/>
      <w:pPr>
        <w:tabs>
          <w:tab w:val="num" w:pos="720"/>
        </w:tabs>
        <w:ind w:left="720" w:hanging="360"/>
      </w:pPr>
      <w:rPr>
        <w:rFonts w:ascii="Symbol" w:hAnsi="Symbol" w:hint="default"/>
        <w:sz w:val="20"/>
      </w:rPr>
    </w:lvl>
    <w:lvl w:ilvl="1" w:tplc="CC1C0364" w:tentative="1">
      <w:start w:val="1"/>
      <w:numFmt w:val="bullet"/>
      <w:lvlText w:val="o"/>
      <w:lvlJc w:val="left"/>
      <w:pPr>
        <w:tabs>
          <w:tab w:val="num" w:pos="1440"/>
        </w:tabs>
        <w:ind w:left="1440" w:hanging="360"/>
      </w:pPr>
      <w:rPr>
        <w:rFonts w:ascii="Courier New" w:hAnsi="Courier New" w:hint="default"/>
        <w:sz w:val="20"/>
      </w:rPr>
    </w:lvl>
    <w:lvl w:ilvl="2" w:tplc="767ACA18" w:tentative="1">
      <w:start w:val="1"/>
      <w:numFmt w:val="bullet"/>
      <w:lvlText w:val=""/>
      <w:lvlJc w:val="left"/>
      <w:pPr>
        <w:tabs>
          <w:tab w:val="num" w:pos="2160"/>
        </w:tabs>
        <w:ind w:left="2160" w:hanging="360"/>
      </w:pPr>
      <w:rPr>
        <w:rFonts w:ascii="Wingdings" w:hAnsi="Wingdings" w:hint="default"/>
        <w:sz w:val="20"/>
      </w:rPr>
    </w:lvl>
    <w:lvl w:ilvl="3" w:tplc="8B781B6C" w:tentative="1">
      <w:start w:val="1"/>
      <w:numFmt w:val="bullet"/>
      <w:lvlText w:val=""/>
      <w:lvlJc w:val="left"/>
      <w:pPr>
        <w:tabs>
          <w:tab w:val="num" w:pos="2880"/>
        </w:tabs>
        <w:ind w:left="2880" w:hanging="360"/>
      </w:pPr>
      <w:rPr>
        <w:rFonts w:ascii="Wingdings" w:hAnsi="Wingdings" w:hint="default"/>
        <w:sz w:val="20"/>
      </w:rPr>
    </w:lvl>
    <w:lvl w:ilvl="4" w:tplc="8026C4C0" w:tentative="1">
      <w:start w:val="1"/>
      <w:numFmt w:val="bullet"/>
      <w:lvlText w:val=""/>
      <w:lvlJc w:val="left"/>
      <w:pPr>
        <w:tabs>
          <w:tab w:val="num" w:pos="3600"/>
        </w:tabs>
        <w:ind w:left="3600" w:hanging="360"/>
      </w:pPr>
      <w:rPr>
        <w:rFonts w:ascii="Wingdings" w:hAnsi="Wingdings" w:hint="default"/>
        <w:sz w:val="20"/>
      </w:rPr>
    </w:lvl>
    <w:lvl w:ilvl="5" w:tplc="B37875F6" w:tentative="1">
      <w:start w:val="1"/>
      <w:numFmt w:val="bullet"/>
      <w:lvlText w:val=""/>
      <w:lvlJc w:val="left"/>
      <w:pPr>
        <w:tabs>
          <w:tab w:val="num" w:pos="4320"/>
        </w:tabs>
        <w:ind w:left="4320" w:hanging="360"/>
      </w:pPr>
      <w:rPr>
        <w:rFonts w:ascii="Wingdings" w:hAnsi="Wingdings" w:hint="default"/>
        <w:sz w:val="20"/>
      </w:rPr>
    </w:lvl>
    <w:lvl w:ilvl="6" w:tplc="FF366A06" w:tentative="1">
      <w:start w:val="1"/>
      <w:numFmt w:val="bullet"/>
      <w:lvlText w:val=""/>
      <w:lvlJc w:val="left"/>
      <w:pPr>
        <w:tabs>
          <w:tab w:val="num" w:pos="5040"/>
        </w:tabs>
        <w:ind w:left="5040" w:hanging="360"/>
      </w:pPr>
      <w:rPr>
        <w:rFonts w:ascii="Wingdings" w:hAnsi="Wingdings" w:hint="default"/>
        <w:sz w:val="20"/>
      </w:rPr>
    </w:lvl>
    <w:lvl w:ilvl="7" w:tplc="069E1A0E" w:tentative="1">
      <w:start w:val="1"/>
      <w:numFmt w:val="bullet"/>
      <w:lvlText w:val=""/>
      <w:lvlJc w:val="left"/>
      <w:pPr>
        <w:tabs>
          <w:tab w:val="num" w:pos="5760"/>
        </w:tabs>
        <w:ind w:left="5760" w:hanging="360"/>
      </w:pPr>
      <w:rPr>
        <w:rFonts w:ascii="Wingdings" w:hAnsi="Wingdings" w:hint="default"/>
        <w:sz w:val="20"/>
      </w:rPr>
    </w:lvl>
    <w:lvl w:ilvl="8" w:tplc="D4961B2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6D5163"/>
    <w:multiLevelType w:val="hybridMultilevel"/>
    <w:tmpl w:val="1E82AC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FA41C1D"/>
    <w:multiLevelType w:val="hybridMultilevel"/>
    <w:tmpl w:val="9F0633A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1060FA6"/>
    <w:multiLevelType w:val="hybridMultilevel"/>
    <w:tmpl w:val="43160790"/>
    <w:lvl w:ilvl="0" w:tplc="04090017">
      <w:start w:val="1"/>
      <w:numFmt w:val="lowerLetter"/>
      <w:lvlText w:val="%1)"/>
      <w:lvlJc w:val="left"/>
      <w:pPr>
        <w:ind w:left="720" w:hanging="360"/>
      </w:pPr>
    </w:lvl>
    <w:lvl w:ilvl="1" w:tplc="8A3818E0">
      <w:start w:val="1"/>
      <w:numFmt w:val="lowerRoman"/>
      <w:lvlText w:val="%2."/>
      <w:lvlJc w:val="righ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544879"/>
    <w:multiLevelType w:val="hybridMultilevel"/>
    <w:tmpl w:val="01FEE0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C76E4F"/>
    <w:multiLevelType w:val="hybridMultilevel"/>
    <w:tmpl w:val="15F6DB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EE2622E"/>
    <w:multiLevelType w:val="hybridMultilevel"/>
    <w:tmpl w:val="AFAA9A92"/>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911498"/>
    <w:multiLevelType w:val="hybridMultilevel"/>
    <w:tmpl w:val="6F603D7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2F17E03"/>
    <w:multiLevelType w:val="hybridMultilevel"/>
    <w:tmpl w:val="044E92B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E475BC"/>
    <w:multiLevelType w:val="hybridMultilevel"/>
    <w:tmpl w:val="7038755C"/>
    <w:lvl w:ilvl="0" w:tplc="A8DC6C9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828132B"/>
    <w:multiLevelType w:val="hybridMultilevel"/>
    <w:tmpl w:val="0158D9B6"/>
    <w:lvl w:ilvl="0" w:tplc="42727ABE">
      <w:start w:val="1"/>
      <w:numFmt w:val="decimal"/>
      <w:lvlText w:val="%1."/>
      <w:lvlJc w:val="left"/>
      <w:pPr>
        <w:tabs>
          <w:tab w:val="num" w:pos="720"/>
        </w:tabs>
        <w:ind w:left="720" w:hanging="360"/>
      </w:pPr>
    </w:lvl>
    <w:lvl w:ilvl="1" w:tplc="41780EB2" w:tentative="1">
      <w:start w:val="1"/>
      <w:numFmt w:val="decimal"/>
      <w:lvlText w:val="%2."/>
      <w:lvlJc w:val="left"/>
      <w:pPr>
        <w:tabs>
          <w:tab w:val="num" w:pos="1440"/>
        </w:tabs>
        <w:ind w:left="1440" w:hanging="360"/>
      </w:pPr>
    </w:lvl>
    <w:lvl w:ilvl="2" w:tplc="3BF205A0" w:tentative="1">
      <w:start w:val="1"/>
      <w:numFmt w:val="decimal"/>
      <w:lvlText w:val="%3."/>
      <w:lvlJc w:val="left"/>
      <w:pPr>
        <w:tabs>
          <w:tab w:val="num" w:pos="2160"/>
        </w:tabs>
        <w:ind w:left="2160" w:hanging="360"/>
      </w:pPr>
    </w:lvl>
    <w:lvl w:ilvl="3" w:tplc="452887FA" w:tentative="1">
      <w:start w:val="1"/>
      <w:numFmt w:val="decimal"/>
      <w:lvlText w:val="%4."/>
      <w:lvlJc w:val="left"/>
      <w:pPr>
        <w:tabs>
          <w:tab w:val="num" w:pos="2880"/>
        </w:tabs>
        <w:ind w:left="2880" w:hanging="360"/>
      </w:pPr>
    </w:lvl>
    <w:lvl w:ilvl="4" w:tplc="0BA06C06" w:tentative="1">
      <w:start w:val="1"/>
      <w:numFmt w:val="decimal"/>
      <w:lvlText w:val="%5."/>
      <w:lvlJc w:val="left"/>
      <w:pPr>
        <w:tabs>
          <w:tab w:val="num" w:pos="3600"/>
        </w:tabs>
        <w:ind w:left="3600" w:hanging="360"/>
      </w:pPr>
    </w:lvl>
    <w:lvl w:ilvl="5" w:tplc="96224182" w:tentative="1">
      <w:start w:val="1"/>
      <w:numFmt w:val="decimal"/>
      <w:lvlText w:val="%6."/>
      <w:lvlJc w:val="left"/>
      <w:pPr>
        <w:tabs>
          <w:tab w:val="num" w:pos="4320"/>
        </w:tabs>
        <w:ind w:left="4320" w:hanging="360"/>
      </w:pPr>
    </w:lvl>
    <w:lvl w:ilvl="6" w:tplc="93582ADA" w:tentative="1">
      <w:start w:val="1"/>
      <w:numFmt w:val="decimal"/>
      <w:lvlText w:val="%7."/>
      <w:lvlJc w:val="left"/>
      <w:pPr>
        <w:tabs>
          <w:tab w:val="num" w:pos="5040"/>
        </w:tabs>
        <w:ind w:left="5040" w:hanging="360"/>
      </w:pPr>
    </w:lvl>
    <w:lvl w:ilvl="7" w:tplc="44B6579A" w:tentative="1">
      <w:start w:val="1"/>
      <w:numFmt w:val="decimal"/>
      <w:lvlText w:val="%8."/>
      <w:lvlJc w:val="left"/>
      <w:pPr>
        <w:tabs>
          <w:tab w:val="num" w:pos="5760"/>
        </w:tabs>
        <w:ind w:left="5760" w:hanging="360"/>
      </w:pPr>
    </w:lvl>
    <w:lvl w:ilvl="8" w:tplc="201C4504" w:tentative="1">
      <w:start w:val="1"/>
      <w:numFmt w:val="decimal"/>
      <w:lvlText w:val="%9."/>
      <w:lvlJc w:val="left"/>
      <w:pPr>
        <w:tabs>
          <w:tab w:val="num" w:pos="6480"/>
        </w:tabs>
        <w:ind w:left="6480" w:hanging="360"/>
      </w:pPr>
    </w:lvl>
  </w:abstractNum>
  <w:abstractNum w:abstractNumId="26" w15:restartNumberingAfterBreak="0">
    <w:nsid w:val="3A5D534D"/>
    <w:multiLevelType w:val="hybridMultilevel"/>
    <w:tmpl w:val="F26EF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721487"/>
    <w:multiLevelType w:val="hybridMultilevel"/>
    <w:tmpl w:val="FD66B78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CC079A"/>
    <w:multiLevelType w:val="hybridMultilevel"/>
    <w:tmpl w:val="640A5F80"/>
    <w:lvl w:ilvl="0" w:tplc="30E643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864FBE"/>
    <w:multiLevelType w:val="hybridMultilevel"/>
    <w:tmpl w:val="3710BE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2829B5"/>
    <w:multiLevelType w:val="hybridMultilevel"/>
    <w:tmpl w:val="637AB73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3F816C4F"/>
    <w:multiLevelType w:val="hybridMultilevel"/>
    <w:tmpl w:val="7D8AA318"/>
    <w:lvl w:ilvl="0" w:tplc="F814C4EE">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C27564"/>
    <w:multiLevelType w:val="hybridMultilevel"/>
    <w:tmpl w:val="5546BAF2"/>
    <w:lvl w:ilvl="0" w:tplc="04090011">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2225B7"/>
    <w:multiLevelType w:val="hybridMultilevel"/>
    <w:tmpl w:val="1EF6235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47B5977"/>
    <w:multiLevelType w:val="hybridMultilevel"/>
    <w:tmpl w:val="DA34916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DE101F"/>
    <w:multiLevelType w:val="hybridMultilevel"/>
    <w:tmpl w:val="7312DD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3060F0"/>
    <w:multiLevelType w:val="hybridMultilevel"/>
    <w:tmpl w:val="6620474C"/>
    <w:lvl w:ilvl="0" w:tplc="358819E8">
      <w:start w:val="1"/>
      <w:numFmt w:val="bullet"/>
      <w:lvlText w:val="●"/>
      <w:lvlJc w:val="left"/>
      <w:pPr>
        <w:ind w:left="720" w:firstLine="3240"/>
      </w:pPr>
      <w:rPr>
        <w:rFonts w:ascii="Arial" w:eastAsia="Arial" w:hAnsi="Arial" w:cs="Arial"/>
      </w:rPr>
    </w:lvl>
    <w:lvl w:ilvl="1" w:tplc="614E508E">
      <w:start w:val="1"/>
      <w:numFmt w:val="bullet"/>
      <w:lvlText w:val="o"/>
      <w:lvlJc w:val="left"/>
      <w:pPr>
        <w:ind w:left="1440" w:firstLine="6840"/>
      </w:pPr>
      <w:rPr>
        <w:rFonts w:ascii="Arial" w:eastAsia="Arial" w:hAnsi="Arial" w:cs="Arial"/>
      </w:rPr>
    </w:lvl>
    <w:lvl w:ilvl="2" w:tplc="DF1487AE">
      <w:start w:val="1"/>
      <w:numFmt w:val="bullet"/>
      <w:lvlText w:val="▪"/>
      <w:lvlJc w:val="left"/>
      <w:pPr>
        <w:ind w:left="2160" w:firstLine="10440"/>
      </w:pPr>
      <w:rPr>
        <w:rFonts w:ascii="Arial" w:eastAsia="Arial" w:hAnsi="Arial" w:cs="Arial"/>
      </w:rPr>
    </w:lvl>
    <w:lvl w:ilvl="3" w:tplc="C06EE544">
      <w:start w:val="1"/>
      <w:numFmt w:val="bullet"/>
      <w:lvlText w:val="●"/>
      <w:lvlJc w:val="left"/>
      <w:pPr>
        <w:ind w:left="2880" w:firstLine="14040"/>
      </w:pPr>
      <w:rPr>
        <w:rFonts w:ascii="Arial" w:eastAsia="Arial" w:hAnsi="Arial" w:cs="Arial"/>
      </w:rPr>
    </w:lvl>
    <w:lvl w:ilvl="4" w:tplc="08BC7DD4">
      <w:start w:val="1"/>
      <w:numFmt w:val="bullet"/>
      <w:lvlText w:val="o"/>
      <w:lvlJc w:val="left"/>
      <w:pPr>
        <w:ind w:left="3600" w:firstLine="17640"/>
      </w:pPr>
      <w:rPr>
        <w:rFonts w:ascii="Arial" w:eastAsia="Arial" w:hAnsi="Arial" w:cs="Arial"/>
      </w:rPr>
    </w:lvl>
    <w:lvl w:ilvl="5" w:tplc="D2E08F9A">
      <w:start w:val="1"/>
      <w:numFmt w:val="bullet"/>
      <w:lvlText w:val="▪"/>
      <w:lvlJc w:val="left"/>
      <w:pPr>
        <w:ind w:left="4320" w:firstLine="21240"/>
      </w:pPr>
      <w:rPr>
        <w:rFonts w:ascii="Arial" w:eastAsia="Arial" w:hAnsi="Arial" w:cs="Arial"/>
      </w:rPr>
    </w:lvl>
    <w:lvl w:ilvl="6" w:tplc="73E49426">
      <w:start w:val="1"/>
      <w:numFmt w:val="bullet"/>
      <w:lvlText w:val="●"/>
      <w:lvlJc w:val="left"/>
      <w:pPr>
        <w:ind w:left="5040" w:firstLine="24840"/>
      </w:pPr>
      <w:rPr>
        <w:rFonts w:ascii="Arial" w:eastAsia="Arial" w:hAnsi="Arial" w:cs="Arial"/>
      </w:rPr>
    </w:lvl>
    <w:lvl w:ilvl="7" w:tplc="EA8696F8">
      <w:start w:val="1"/>
      <w:numFmt w:val="bullet"/>
      <w:lvlText w:val="o"/>
      <w:lvlJc w:val="left"/>
      <w:pPr>
        <w:ind w:left="5760" w:firstLine="28440"/>
      </w:pPr>
      <w:rPr>
        <w:rFonts w:ascii="Arial" w:eastAsia="Arial" w:hAnsi="Arial" w:cs="Arial"/>
      </w:rPr>
    </w:lvl>
    <w:lvl w:ilvl="8" w:tplc="2856E5E6">
      <w:start w:val="1"/>
      <w:numFmt w:val="bullet"/>
      <w:lvlText w:val="▪"/>
      <w:lvlJc w:val="left"/>
      <w:pPr>
        <w:ind w:left="6480" w:firstLine="32040"/>
      </w:pPr>
      <w:rPr>
        <w:rFonts w:ascii="Arial" w:eastAsia="Arial" w:hAnsi="Arial" w:cs="Arial"/>
      </w:rPr>
    </w:lvl>
  </w:abstractNum>
  <w:abstractNum w:abstractNumId="37" w15:restartNumberingAfterBreak="0">
    <w:nsid w:val="47B53813"/>
    <w:multiLevelType w:val="hybridMultilevel"/>
    <w:tmpl w:val="C2B894B8"/>
    <w:lvl w:ilvl="0" w:tplc="8EB65530">
      <w:start w:val="1"/>
      <w:numFmt w:val="decimal"/>
      <w:lvlText w:val="%1."/>
      <w:lvlJc w:val="left"/>
      <w:pPr>
        <w:tabs>
          <w:tab w:val="num" w:pos="720"/>
        </w:tabs>
        <w:ind w:left="720" w:hanging="360"/>
      </w:pPr>
    </w:lvl>
    <w:lvl w:ilvl="1" w:tplc="963E558A" w:tentative="1">
      <w:start w:val="1"/>
      <w:numFmt w:val="decimal"/>
      <w:lvlText w:val="%2."/>
      <w:lvlJc w:val="left"/>
      <w:pPr>
        <w:tabs>
          <w:tab w:val="num" w:pos="1440"/>
        </w:tabs>
        <w:ind w:left="1440" w:hanging="360"/>
      </w:pPr>
    </w:lvl>
    <w:lvl w:ilvl="2" w:tplc="1480C5E4" w:tentative="1">
      <w:start w:val="1"/>
      <w:numFmt w:val="decimal"/>
      <w:lvlText w:val="%3."/>
      <w:lvlJc w:val="left"/>
      <w:pPr>
        <w:tabs>
          <w:tab w:val="num" w:pos="2160"/>
        </w:tabs>
        <w:ind w:left="2160" w:hanging="360"/>
      </w:pPr>
    </w:lvl>
    <w:lvl w:ilvl="3" w:tplc="357AD942" w:tentative="1">
      <w:start w:val="1"/>
      <w:numFmt w:val="decimal"/>
      <w:lvlText w:val="%4."/>
      <w:lvlJc w:val="left"/>
      <w:pPr>
        <w:tabs>
          <w:tab w:val="num" w:pos="2880"/>
        </w:tabs>
        <w:ind w:left="2880" w:hanging="360"/>
      </w:pPr>
    </w:lvl>
    <w:lvl w:ilvl="4" w:tplc="71949BE0" w:tentative="1">
      <w:start w:val="1"/>
      <w:numFmt w:val="decimal"/>
      <w:lvlText w:val="%5."/>
      <w:lvlJc w:val="left"/>
      <w:pPr>
        <w:tabs>
          <w:tab w:val="num" w:pos="3600"/>
        </w:tabs>
        <w:ind w:left="3600" w:hanging="360"/>
      </w:pPr>
    </w:lvl>
    <w:lvl w:ilvl="5" w:tplc="62C6B8CE" w:tentative="1">
      <w:start w:val="1"/>
      <w:numFmt w:val="decimal"/>
      <w:lvlText w:val="%6."/>
      <w:lvlJc w:val="left"/>
      <w:pPr>
        <w:tabs>
          <w:tab w:val="num" w:pos="4320"/>
        </w:tabs>
        <w:ind w:left="4320" w:hanging="360"/>
      </w:pPr>
    </w:lvl>
    <w:lvl w:ilvl="6" w:tplc="50B2473E" w:tentative="1">
      <w:start w:val="1"/>
      <w:numFmt w:val="decimal"/>
      <w:lvlText w:val="%7."/>
      <w:lvlJc w:val="left"/>
      <w:pPr>
        <w:tabs>
          <w:tab w:val="num" w:pos="5040"/>
        </w:tabs>
        <w:ind w:left="5040" w:hanging="360"/>
      </w:pPr>
    </w:lvl>
    <w:lvl w:ilvl="7" w:tplc="66BA6240" w:tentative="1">
      <w:start w:val="1"/>
      <w:numFmt w:val="decimal"/>
      <w:lvlText w:val="%8."/>
      <w:lvlJc w:val="left"/>
      <w:pPr>
        <w:tabs>
          <w:tab w:val="num" w:pos="5760"/>
        </w:tabs>
        <w:ind w:left="5760" w:hanging="360"/>
      </w:pPr>
    </w:lvl>
    <w:lvl w:ilvl="8" w:tplc="CF163FB2" w:tentative="1">
      <w:start w:val="1"/>
      <w:numFmt w:val="decimal"/>
      <w:lvlText w:val="%9."/>
      <w:lvlJc w:val="left"/>
      <w:pPr>
        <w:tabs>
          <w:tab w:val="num" w:pos="6480"/>
        </w:tabs>
        <w:ind w:left="6480" w:hanging="360"/>
      </w:pPr>
    </w:lvl>
  </w:abstractNum>
  <w:abstractNum w:abstractNumId="38" w15:restartNumberingAfterBreak="0">
    <w:nsid w:val="48731720"/>
    <w:multiLevelType w:val="hybridMultilevel"/>
    <w:tmpl w:val="D034EC0E"/>
    <w:lvl w:ilvl="0" w:tplc="1DF212AC">
      <w:start w:val="3"/>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163E74"/>
    <w:multiLevelType w:val="hybridMultilevel"/>
    <w:tmpl w:val="F3BC35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5F7C00"/>
    <w:multiLevelType w:val="hybridMultilevel"/>
    <w:tmpl w:val="9F0633A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D881005"/>
    <w:multiLevelType w:val="hybridMultilevel"/>
    <w:tmpl w:val="14F6604A"/>
    <w:lvl w:ilvl="0" w:tplc="7F2637B2">
      <w:start w:val="1"/>
      <w:numFmt w:val="lowerRoman"/>
      <w:lvlText w:val="(%1)"/>
      <w:lvlJc w:val="left"/>
      <w:pPr>
        <w:ind w:left="2520" w:hanging="10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4E8E56ED"/>
    <w:multiLevelType w:val="hybridMultilevel"/>
    <w:tmpl w:val="5EC625BE"/>
    <w:lvl w:ilvl="0" w:tplc="CFF6B214">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BC4AD7"/>
    <w:multiLevelType w:val="hybridMultilevel"/>
    <w:tmpl w:val="99803E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4EF83C4E"/>
    <w:multiLevelType w:val="hybridMultilevel"/>
    <w:tmpl w:val="826C0958"/>
    <w:lvl w:ilvl="0" w:tplc="D2D244D2">
      <w:start w:val="1"/>
      <w:numFmt w:val="decimal"/>
      <w:lvlText w:val="%1."/>
      <w:lvlJc w:val="left"/>
      <w:pPr>
        <w:tabs>
          <w:tab w:val="num" w:pos="720"/>
        </w:tabs>
        <w:ind w:left="720" w:hanging="360"/>
      </w:pPr>
    </w:lvl>
    <w:lvl w:ilvl="1" w:tplc="92067CE6" w:tentative="1">
      <w:start w:val="1"/>
      <w:numFmt w:val="decimal"/>
      <w:lvlText w:val="%2."/>
      <w:lvlJc w:val="left"/>
      <w:pPr>
        <w:tabs>
          <w:tab w:val="num" w:pos="1440"/>
        </w:tabs>
        <w:ind w:left="1440" w:hanging="360"/>
      </w:pPr>
    </w:lvl>
    <w:lvl w:ilvl="2" w:tplc="FE6061EA" w:tentative="1">
      <w:start w:val="1"/>
      <w:numFmt w:val="decimal"/>
      <w:lvlText w:val="%3."/>
      <w:lvlJc w:val="left"/>
      <w:pPr>
        <w:tabs>
          <w:tab w:val="num" w:pos="2160"/>
        </w:tabs>
        <w:ind w:left="2160" w:hanging="360"/>
      </w:pPr>
    </w:lvl>
    <w:lvl w:ilvl="3" w:tplc="DF346E0A" w:tentative="1">
      <w:start w:val="1"/>
      <w:numFmt w:val="decimal"/>
      <w:lvlText w:val="%4."/>
      <w:lvlJc w:val="left"/>
      <w:pPr>
        <w:tabs>
          <w:tab w:val="num" w:pos="2880"/>
        </w:tabs>
        <w:ind w:left="2880" w:hanging="360"/>
      </w:pPr>
    </w:lvl>
    <w:lvl w:ilvl="4" w:tplc="01CC5676" w:tentative="1">
      <w:start w:val="1"/>
      <w:numFmt w:val="decimal"/>
      <w:lvlText w:val="%5."/>
      <w:lvlJc w:val="left"/>
      <w:pPr>
        <w:tabs>
          <w:tab w:val="num" w:pos="3600"/>
        </w:tabs>
        <w:ind w:left="3600" w:hanging="360"/>
      </w:pPr>
    </w:lvl>
    <w:lvl w:ilvl="5" w:tplc="44C4608E" w:tentative="1">
      <w:start w:val="1"/>
      <w:numFmt w:val="decimal"/>
      <w:lvlText w:val="%6."/>
      <w:lvlJc w:val="left"/>
      <w:pPr>
        <w:tabs>
          <w:tab w:val="num" w:pos="4320"/>
        </w:tabs>
        <w:ind w:left="4320" w:hanging="360"/>
      </w:pPr>
    </w:lvl>
    <w:lvl w:ilvl="6" w:tplc="959C02FA" w:tentative="1">
      <w:start w:val="1"/>
      <w:numFmt w:val="decimal"/>
      <w:lvlText w:val="%7."/>
      <w:lvlJc w:val="left"/>
      <w:pPr>
        <w:tabs>
          <w:tab w:val="num" w:pos="5040"/>
        </w:tabs>
        <w:ind w:left="5040" w:hanging="360"/>
      </w:pPr>
    </w:lvl>
    <w:lvl w:ilvl="7" w:tplc="7EA29640" w:tentative="1">
      <w:start w:val="1"/>
      <w:numFmt w:val="decimal"/>
      <w:lvlText w:val="%8."/>
      <w:lvlJc w:val="left"/>
      <w:pPr>
        <w:tabs>
          <w:tab w:val="num" w:pos="5760"/>
        </w:tabs>
        <w:ind w:left="5760" w:hanging="360"/>
      </w:pPr>
    </w:lvl>
    <w:lvl w:ilvl="8" w:tplc="A8CE6922" w:tentative="1">
      <w:start w:val="1"/>
      <w:numFmt w:val="decimal"/>
      <w:lvlText w:val="%9."/>
      <w:lvlJc w:val="left"/>
      <w:pPr>
        <w:tabs>
          <w:tab w:val="num" w:pos="6480"/>
        </w:tabs>
        <w:ind w:left="6480" w:hanging="360"/>
      </w:pPr>
    </w:lvl>
  </w:abstractNum>
  <w:abstractNum w:abstractNumId="45" w15:restartNumberingAfterBreak="0">
    <w:nsid w:val="5201273A"/>
    <w:multiLevelType w:val="hybridMultilevel"/>
    <w:tmpl w:val="07C0CFE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54120EB1"/>
    <w:multiLevelType w:val="hybridMultilevel"/>
    <w:tmpl w:val="906275DE"/>
    <w:lvl w:ilvl="0" w:tplc="04090017">
      <w:start w:val="1"/>
      <w:numFmt w:val="lowerLetter"/>
      <w:lvlText w:val="%1)"/>
      <w:lvlJc w:val="left"/>
      <w:pPr>
        <w:ind w:left="54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51F4781"/>
    <w:multiLevelType w:val="hybridMultilevel"/>
    <w:tmpl w:val="EA66EE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5BF5869"/>
    <w:multiLevelType w:val="hybridMultilevel"/>
    <w:tmpl w:val="E5E28D9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56FF41B4"/>
    <w:multiLevelType w:val="hybridMultilevel"/>
    <w:tmpl w:val="4E046276"/>
    <w:lvl w:ilvl="0" w:tplc="C40C7F4A">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82F484C"/>
    <w:multiLevelType w:val="hybridMultilevel"/>
    <w:tmpl w:val="BB4A9F3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5EF226FE"/>
    <w:multiLevelType w:val="hybridMultilevel"/>
    <w:tmpl w:val="09847A6E"/>
    <w:lvl w:ilvl="0" w:tplc="0409001B">
      <w:start w:val="1"/>
      <w:numFmt w:val="lowerRoman"/>
      <w:lvlText w:val="%1."/>
      <w:lvlJc w:val="righ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15:restartNumberingAfterBreak="0">
    <w:nsid w:val="5F452616"/>
    <w:multiLevelType w:val="hybridMultilevel"/>
    <w:tmpl w:val="9F0633A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0002265"/>
    <w:multiLevelType w:val="hybridMultilevel"/>
    <w:tmpl w:val="D19001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07365C"/>
    <w:multiLevelType w:val="hybridMultilevel"/>
    <w:tmpl w:val="3796ED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1194C87"/>
    <w:multiLevelType w:val="hybridMultilevel"/>
    <w:tmpl w:val="AC141010"/>
    <w:lvl w:ilvl="0" w:tplc="04090017">
      <w:start w:val="1"/>
      <w:numFmt w:val="lowerLetter"/>
      <w:lvlText w:val="%1)"/>
      <w:lvlJc w:val="left"/>
      <w:pPr>
        <w:ind w:left="-720" w:hanging="360"/>
      </w:pPr>
      <w:rPr>
        <w:b w:val="0"/>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56" w15:restartNumberingAfterBreak="0">
    <w:nsid w:val="61CD3FB6"/>
    <w:multiLevelType w:val="hybridMultilevel"/>
    <w:tmpl w:val="FA762BBC"/>
    <w:lvl w:ilvl="0" w:tplc="B540CDAC">
      <w:start w:val="1"/>
      <w:numFmt w:val="decimal"/>
      <w:lvlText w:val="%1."/>
      <w:lvlJc w:val="left"/>
      <w:pPr>
        <w:tabs>
          <w:tab w:val="num" w:pos="720"/>
        </w:tabs>
        <w:ind w:left="720" w:hanging="360"/>
      </w:pPr>
    </w:lvl>
    <w:lvl w:ilvl="1" w:tplc="C0DAE2B4" w:tentative="1">
      <w:start w:val="1"/>
      <w:numFmt w:val="decimal"/>
      <w:lvlText w:val="%2."/>
      <w:lvlJc w:val="left"/>
      <w:pPr>
        <w:tabs>
          <w:tab w:val="num" w:pos="1440"/>
        </w:tabs>
        <w:ind w:left="1440" w:hanging="360"/>
      </w:pPr>
    </w:lvl>
    <w:lvl w:ilvl="2" w:tplc="A1E8E7DA" w:tentative="1">
      <w:start w:val="1"/>
      <w:numFmt w:val="decimal"/>
      <w:lvlText w:val="%3."/>
      <w:lvlJc w:val="left"/>
      <w:pPr>
        <w:tabs>
          <w:tab w:val="num" w:pos="2160"/>
        </w:tabs>
        <w:ind w:left="2160" w:hanging="360"/>
      </w:pPr>
    </w:lvl>
    <w:lvl w:ilvl="3" w:tplc="188E8002" w:tentative="1">
      <w:start w:val="1"/>
      <w:numFmt w:val="decimal"/>
      <w:lvlText w:val="%4."/>
      <w:lvlJc w:val="left"/>
      <w:pPr>
        <w:tabs>
          <w:tab w:val="num" w:pos="2880"/>
        </w:tabs>
        <w:ind w:left="2880" w:hanging="360"/>
      </w:pPr>
    </w:lvl>
    <w:lvl w:ilvl="4" w:tplc="32DEFC1A" w:tentative="1">
      <w:start w:val="1"/>
      <w:numFmt w:val="decimal"/>
      <w:lvlText w:val="%5."/>
      <w:lvlJc w:val="left"/>
      <w:pPr>
        <w:tabs>
          <w:tab w:val="num" w:pos="3600"/>
        </w:tabs>
        <w:ind w:left="3600" w:hanging="360"/>
      </w:pPr>
    </w:lvl>
    <w:lvl w:ilvl="5" w:tplc="FE0C9A08" w:tentative="1">
      <w:start w:val="1"/>
      <w:numFmt w:val="decimal"/>
      <w:lvlText w:val="%6."/>
      <w:lvlJc w:val="left"/>
      <w:pPr>
        <w:tabs>
          <w:tab w:val="num" w:pos="4320"/>
        </w:tabs>
        <w:ind w:left="4320" w:hanging="360"/>
      </w:pPr>
    </w:lvl>
    <w:lvl w:ilvl="6" w:tplc="A28EC20C" w:tentative="1">
      <w:start w:val="1"/>
      <w:numFmt w:val="decimal"/>
      <w:lvlText w:val="%7."/>
      <w:lvlJc w:val="left"/>
      <w:pPr>
        <w:tabs>
          <w:tab w:val="num" w:pos="5040"/>
        </w:tabs>
        <w:ind w:left="5040" w:hanging="360"/>
      </w:pPr>
    </w:lvl>
    <w:lvl w:ilvl="7" w:tplc="F3C0D116" w:tentative="1">
      <w:start w:val="1"/>
      <w:numFmt w:val="decimal"/>
      <w:lvlText w:val="%8."/>
      <w:lvlJc w:val="left"/>
      <w:pPr>
        <w:tabs>
          <w:tab w:val="num" w:pos="5760"/>
        </w:tabs>
        <w:ind w:left="5760" w:hanging="360"/>
      </w:pPr>
    </w:lvl>
    <w:lvl w:ilvl="8" w:tplc="B742D9A2" w:tentative="1">
      <w:start w:val="1"/>
      <w:numFmt w:val="decimal"/>
      <w:lvlText w:val="%9."/>
      <w:lvlJc w:val="left"/>
      <w:pPr>
        <w:tabs>
          <w:tab w:val="num" w:pos="6480"/>
        </w:tabs>
        <w:ind w:left="6480" w:hanging="360"/>
      </w:pPr>
    </w:lvl>
  </w:abstractNum>
  <w:abstractNum w:abstractNumId="57" w15:restartNumberingAfterBreak="0">
    <w:nsid w:val="623B35F4"/>
    <w:multiLevelType w:val="hybridMultilevel"/>
    <w:tmpl w:val="820433E0"/>
    <w:lvl w:ilvl="0" w:tplc="4E102CB4">
      <w:start w:val="1"/>
      <w:numFmt w:val="low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9D3543"/>
    <w:multiLevelType w:val="hybridMultilevel"/>
    <w:tmpl w:val="3690B4DA"/>
    <w:lvl w:ilvl="0" w:tplc="04090017">
      <w:start w:val="1"/>
      <w:numFmt w:val="lowerLetter"/>
      <w:lvlText w:val="%1)"/>
      <w:lvlJc w:val="left"/>
      <w:pPr>
        <w:ind w:left="1816" w:hanging="360"/>
      </w:pPr>
      <w:rPr>
        <w:rFonts w:hint="default"/>
      </w:rPr>
    </w:lvl>
    <w:lvl w:ilvl="1" w:tplc="04090019">
      <w:start w:val="1"/>
      <w:numFmt w:val="lowerLetter"/>
      <w:lvlText w:val="%2."/>
      <w:lvlJc w:val="left"/>
      <w:pPr>
        <w:ind w:left="2536" w:hanging="360"/>
      </w:pPr>
    </w:lvl>
    <w:lvl w:ilvl="2" w:tplc="0409001B" w:tentative="1">
      <w:start w:val="1"/>
      <w:numFmt w:val="lowerRoman"/>
      <w:lvlText w:val="%3."/>
      <w:lvlJc w:val="right"/>
      <w:pPr>
        <w:ind w:left="3256" w:hanging="180"/>
      </w:pPr>
    </w:lvl>
    <w:lvl w:ilvl="3" w:tplc="0409000F" w:tentative="1">
      <w:start w:val="1"/>
      <w:numFmt w:val="decimal"/>
      <w:lvlText w:val="%4."/>
      <w:lvlJc w:val="left"/>
      <w:pPr>
        <w:ind w:left="3976" w:hanging="360"/>
      </w:pPr>
    </w:lvl>
    <w:lvl w:ilvl="4" w:tplc="04090019" w:tentative="1">
      <w:start w:val="1"/>
      <w:numFmt w:val="lowerLetter"/>
      <w:lvlText w:val="%5."/>
      <w:lvlJc w:val="left"/>
      <w:pPr>
        <w:ind w:left="4696" w:hanging="360"/>
      </w:pPr>
    </w:lvl>
    <w:lvl w:ilvl="5" w:tplc="0409001B" w:tentative="1">
      <w:start w:val="1"/>
      <w:numFmt w:val="lowerRoman"/>
      <w:lvlText w:val="%6."/>
      <w:lvlJc w:val="right"/>
      <w:pPr>
        <w:ind w:left="5416" w:hanging="180"/>
      </w:pPr>
    </w:lvl>
    <w:lvl w:ilvl="6" w:tplc="0409000F" w:tentative="1">
      <w:start w:val="1"/>
      <w:numFmt w:val="decimal"/>
      <w:lvlText w:val="%7."/>
      <w:lvlJc w:val="left"/>
      <w:pPr>
        <w:ind w:left="6136" w:hanging="360"/>
      </w:pPr>
    </w:lvl>
    <w:lvl w:ilvl="7" w:tplc="04090019" w:tentative="1">
      <w:start w:val="1"/>
      <w:numFmt w:val="lowerLetter"/>
      <w:lvlText w:val="%8."/>
      <w:lvlJc w:val="left"/>
      <w:pPr>
        <w:ind w:left="6856" w:hanging="360"/>
      </w:pPr>
    </w:lvl>
    <w:lvl w:ilvl="8" w:tplc="0409001B" w:tentative="1">
      <w:start w:val="1"/>
      <w:numFmt w:val="lowerRoman"/>
      <w:lvlText w:val="%9."/>
      <w:lvlJc w:val="right"/>
      <w:pPr>
        <w:ind w:left="7576" w:hanging="180"/>
      </w:pPr>
    </w:lvl>
  </w:abstractNum>
  <w:abstractNum w:abstractNumId="59" w15:restartNumberingAfterBreak="0">
    <w:nsid w:val="68BC3636"/>
    <w:multiLevelType w:val="hybridMultilevel"/>
    <w:tmpl w:val="C4B0517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6B684D19"/>
    <w:multiLevelType w:val="hybridMultilevel"/>
    <w:tmpl w:val="DD18641C"/>
    <w:lvl w:ilvl="0" w:tplc="04090019">
      <w:start w:val="1"/>
      <w:numFmt w:val="lowerLetter"/>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0FE1690"/>
    <w:multiLevelType w:val="hybridMultilevel"/>
    <w:tmpl w:val="3D80A8D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2843A0"/>
    <w:multiLevelType w:val="hybridMultilevel"/>
    <w:tmpl w:val="1A9E800A"/>
    <w:lvl w:ilvl="0" w:tplc="9FF8934A">
      <w:start w:val="1"/>
      <w:numFmt w:val="decimal"/>
      <w:lvlText w:val="%1."/>
      <w:lvlJc w:val="left"/>
      <w:pPr>
        <w:tabs>
          <w:tab w:val="num" w:pos="720"/>
        </w:tabs>
        <w:ind w:left="720" w:hanging="360"/>
      </w:pPr>
    </w:lvl>
    <w:lvl w:ilvl="1" w:tplc="032E7E90" w:tentative="1">
      <w:start w:val="1"/>
      <w:numFmt w:val="decimal"/>
      <w:lvlText w:val="%2."/>
      <w:lvlJc w:val="left"/>
      <w:pPr>
        <w:tabs>
          <w:tab w:val="num" w:pos="1440"/>
        </w:tabs>
        <w:ind w:left="1440" w:hanging="360"/>
      </w:pPr>
    </w:lvl>
    <w:lvl w:ilvl="2" w:tplc="D15EAA4C" w:tentative="1">
      <w:start w:val="1"/>
      <w:numFmt w:val="decimal"/>
      <w:lvlText w:val="%3."/>
      <w:lvlJc w:val="left"/>
      <w:pPr>
        <w:tabs>
          <w:tab w:val="num" w:pos="2160"/>
        </w:tabs>
        <w:ind w:left="2160" w:hanging="360"/>
      </w:pPr>
    </w:lvl>
    <w:lvl w:ilvl="3" w:tplc="C08C5602" w:tentative="1">
      <w:start w:val="1"/>
      <w:numFmt w:val="decimal"/>
      <w:lvlText w:val="%4."/>
      <w:lvlJc w:val="left"/>
      <w:pPr>
        <w:tabs>
          <w:tab w:val="num" w:pos="2880"/>
        </w:tabs>
        <w:ind w:left="2880" w:hanging="360"/>
      </w:pPr>
    </w:lvl>
    <w:lvl w:ilvl="4" w:tplc="1A72DFEA" w:tentative="1">
      <w:start w:val="1"/>
      <w:numFmt w:val="decimal"/>
      <w:lvlText w:val="%5."/>
      <w:lvlJc w:val="left"/>
      <w:pPr>
        <w:tabs>
          <w:tab w:val="num" w:pos="3600"/>
        </w:tabs>
        <w:ind w:left="3600" w:hanging="360"/>
      </w:pPr>
    </w:lvl>
    <w:lvl w:ilvl="5" w:tplc="92BCBCB0" w:tentative="1">
      <w:start w:val="1"/>
      <w:numFmt w:val="decimal"/>
      <w:lvlText w:val="%6."/>
      <w:lvlJc w:val="left"/>
      <w:pPr>
        <w:tabs>
          <w:tab w:val="num" w:pos="4320"/>
        </w:tabs>
        <w:ind w:left="4320" w:hanging="360"/>
      </w:pPr>
    </w:lvl>
    <w:lvl w:ilvl="6" w:tplc="64CC5EC2" w:tentative="1">
      <w:start w:val="1"/>
      <w:numFmt w:val="decimal"/>
      <w:lvlText w:val="%7."/>
      <w:lvlJc w:val="left"/>
      <w:pPr>
        <w:tabs>
          <w:tab w:val="num" w:pos="5040"/>
        </w:tabs>
        <w:ind w:left="5040" w:hanging="360"/>
      </w:pPr>
    </w:lvl>
    <w:lvl w:ilvl="7" w:tplc="BBD8C482" w:tentative="1">
      <w:start w:val="1"/>
      <w:numFmt w:val="decimal"/>
      <w:lvlText w:val="%8."/>
      <w:lvlJc w:val="left"/>
      <w:pPr>
        <w:tabs>
          <w:tab w:val="num" w:pos="5760"/>
        </w:tabs>
        <w:ind w:left="5760" w:hanging="360"/>
      </w:pPr>
    </w:lvl>
    <w:lvl w:ilvl="8" w:tplc="66763E86" w:tentative="1">
      <w:start w:val="1"/>
      <w:numFmt w:val="decimal"/>
      <w:lvlText w:val="%9."/>
      <w:lvlJc w:val="left"/>
      <w:pPr>
        <w:tabs>
          <w:tab w:val="num" w:pos="6480"/>
        </w:tabs>
        <w:ind w:left="6480" w:hanging="360"/>
      </w:pPr>
    </w:lvl>
  </w:abstractNum>
  <w:abstractNum w:abstractNumId="63" w15:restartNumberingAfterBreak="0">
    <w:nsid w:val="73DD362D"/>
    <w:multiLevelType w:val="hybridMultilevel"/>
    <w:tmpl w:val="236EB8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4442B93"/>
    <w:multiLevelType w:val="multilevel"/>
    <w:tmpl w:val="B8DC6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5DE082F"/>
    <w:multiLevelType w:val="hybridMultilevel"/>
    <w:tmpl w:val="3690B4DA"/>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6270421"/>
    <w:multiLevelType w:val="hybridMultilevel"/>
    <w:tmpl w:val="4DBCB2D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7927EA2"/>
    <w:multiLevelType w:val="hybridMultilevel"/>
    <w:tmpl w:val="9FC6EEAA"/>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8" w15:restartNumberingAfterBreak="0">
    <w:nsid w:val="78080B20"/>
    <w:multiLevelType w:val="hybridMultilevel"/>
    <w:tmpl w:val="02D4BA16"/>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7BF121E4"/>
    <w:multiLevelType w:val="hybridMultilevel"/>
    <w:tmpl w:val="E1562320"/>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0" w15:restartNumberingAfterBreak="0">
    <w:nsid w:val="7CBF6DF1"/>
    <w:multiLevelType w:val="hybridMultilevel"/>
    <w:tmpl w:val="E8081696"/>
    <w:lvl w:ilvl="0" w:tplc="0409001B">
      <w:start w:val="1"/>
      <w:numFmt w:val="lowerRoman"/>
      <w:lvlText w:val="%1."/>
      <w:lvlJc w:val="right"/>
      <w:pPr>
        <w:ind w:left="2430" w:hanging="360"/>
      </w:p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71" w15:restartNumberingAfterBreak="0">
    <w:nsid w:val="7D0A4859"/>
    <w:multiLevelType w:val="hybridMultilevel"/>
    <w:tmpl w:val="D52803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D28292E"/>
    <w:multiLevelType w:val="hybridMultilevel"/>
    <w:tmpl w:val="93A00E8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EC81B73"/>
    <w:multiLevelType w:val="hybridMultilevel"/>
    <w:tmpl w:val="75D26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ED46976"/>
    <w:multiLevelType w:val="hybridMultilevel"/>
    <w:tmpl w:val="FBA0DC1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5" w15:restartNumberingAfterBreak="0">
    <w:nsid w:val="7F2E58BF"/>
    <w:multiLevelType w:val="hybridMultilevel"/>
    <w:tmpl w:val="D72648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28"/>
  </w:num>
  <w:num w:numId="3">
    <w:abstractNumId w:val="1"/>
  </w:num>
  <w:num w:numId="4">
    <w:abstractNumId w:val="61"/>
  </w:num>
  <w:num w:numId="5">
    <w:abstractNumId w:val="20"/>
  </w:num>
  <w:num w:numId="6">
    <w:abstractNumId w:val="65"/>
  </w:num>
  <w:num w:numId="7">
    <w:abstractNumId w:val="73"/>
  </w:num>
  <w:num w:numId="8">
    <w:abstractNumId w:val="51"/>
  </w:num>
  <w:num w:numId="9">
    <w:abstractNumId w:val="26"/>
  </w:num>
  <w:num w:numId="10">
    <w:abstractNumId w:val="68"/>
  </w:num>
  <w:num w:numId="11">
    <w:abstractNumId w:val="72"/>
  </w:num>
  <w:num w:numId="12">
    <w:abstractNumId w:val="2"/>
  </w:num>
  <w:num w:numId="13">
    <w:abstractNumId w:val="59"/>
  </w:num>
  <w:num w:numId="14">
    <w:abstractNumId w:val="63"/>
  </w:num>
  <w:num w:numId="15">
    <w:abstractNumId w:val="7"/>
  </w:num>
  <w:num w:numId="16">
    <w:abstractNumId w:val="40"/>
  </w:num>
  <w:num w:numId="17">
    <w:abstractNumId w:val="12"/>
  </w:num>
  <w:num w:numId="18">
    <w:abstractNumId w:val="4"/>
  </w:num>
  <w:num w:numId="19">
    <w:abstractNumId w:val="58"/>
  </w:num>
  <w:num w:numId="20">
    <w:abstractNumId w:val="55"/>
  </w:num>
  <w:num w:numId="21">
    <w:abstractNumId w:val="18"/>
  </w:num>
  <w:num w:numId="22">
    <w:abstractNumId w:val="66"/>
  </w:num>
  <w:num w:numId="23">
    <w:abstractNumId w:val="27"/>
  </w:num>
  <w:num w:numId="24">
    <w:abstractNumId w:val="32"/>
  </w:num>
  <w:num w:numId="25">
    <w:abstractNumId w:val="47"/>
  </w:num>
  <w:num w:numId="26">
    <w:abstractNumId w:val="49"/>
  </w:num>
  <w:num w:numId="27">
    <w:abstractNumId w:val="23"/>
  </w:num>
  <w:num w:numId="28">
    <w:abstractNumId w:val="71"/>
  </w:num>
  <w:num w:numId="29">
    <w:abstractNumId w:val="43"/>
  </w:num>
  <w:num w:numId="30">
    <w:abstractNumId w:val="52"/>
  </w:num>
  <w:num w:numId="31">
    <w:abstractNumId w:val="14"/>
  </w:num>
  <w:num w:numId="32">
    <w:abstractNumId w:val="6"/>
  </w:num>
  <w:num w:numId="33">
    <w:abstractNumId w:val="29"/>
  </w:num>
  <w:num w:numId="34">
    <w:abstractNumId w:val="9"/>
  </w:num>
  <w:num w:numId="35">
    <w:abstractNumId w:val="3"/>
  </w:num>
  <w:num w:numId="36">
    <w:abstractNumId w:val="42"/>
  </w:num>
  <w:num w:numId="37">
    <w:abstractNumId w:val="35"/>
  </w:num>
  <w:num w:numId="38">
    <w:abstractNumId w:val="30"/>
  </w:num>
  <w:num w:numId="39">
    <w:abstractNumId w:val="0"/>
  </w:num>
  <w:num w:numId="40">
    <w:abstractNumId w:val="67"/>
  </w:num>
  <w:num w:numId="41">
    <w:abstractNumId w:val="53"/>
  </w:num>
  <w:num w:numId="42">
    <w:abstractNumId w:val="60"/>
  </w:num>
  <w:num w:numId="43">
    <w:abstractNumId w:val="75"/>
  </w:num>
  <w:num w:numId="44">
    <w:abstractNumId w:val="11"/>
  </w:num>
  <w:num w:numId="45">
    <w:abstractNumId w:val="10"/>
  </w:num>
  <w:num w:numId="46">
    <w:abstractNumId w:val="21"/>
  </w:num>
  <w:num w:numId="47">
    <w:abstractNumId w:val="22"/>
  </w:num>
  <w:num w:numId="48">
    <w:abstractNumId w:val="34"/>
  </w:num>
  <w:num w:numId="49">
    <w:abstractNumId w:val="46"/>
  </w:num>
  <w:num w:numId="50">
    <w:abstractNumId w:val="19"/>
  </w:num>
  <w:num w:numId="51">
    <w:abstractNumId w:val="31"/>
  </w:num>
  <w:num w:numId="52">
    <w:abstractNumId w:val="41"/>
  </w:num>
  <w:num w:numId="53">
    <w:abstractNumId w:val="57"/>
  </w:num>
  <w:num w:numId="54">
    <w:abstractNumId w:val="38"/>
  </w:num>
  <w:num w:numId="55">
    <w:abstractNumId w:val="50"/>
  </w:num>
  <w:num w:numId="56">
    <w:abstractNumId w:val="69"/>
  </w:num>
  <w:num w:numId="57">
    <w:abstractNumId w:val="48"/>
  </w:num>
  <w:num w:numId="58">
    <w:abstractNumId w:val="74"/>
  </w:num>
  <w:num w:numId="59">
    <w:abstractNumId w:val="70"/>
  </w:num>
  <w:num w:numId="60">
    <w:abstractNumId w:val="39"/>
  </w:num>
  <w:num w:numId="61">
    <w:abstractNumId w:val="17"/>
  </w:num>
  <w:num w:numId="62">
    <w:abstractNumId w:val="5"/>
  </w:num>
  <w:num w:numId="63">
    <w:abstractNumId w:val="45"/>
  </w:num>
  <w:num w:numId="64">
    <w:abstractNumId w:val="37"/>
  </w:num>
  <w:num w:numId="65">
    <w:abstractNumId w:val="64"/>
  </w:num>
  <w:num w:numId="66">
    <w:abstractNumId w:val="15"/>
  </w:num>
  <w:num w:numId="67">
    <w:abstractNumId w:val="13"/>
  </w:num>
  <w:num w:numId="68">
    <w:abstractNumId w:val="44"/>
  </w:num>
  <w:num w:numId="69">
    <w:abstractNumId w:val="62"/>
  </w:num>
  <w:num w:numId="70">
    <w:abstractNumId w:val="25"/>
  </w:num>
  <w:num w:numId="71">
    <w:abstractNumId w:val="56"/>
  </w:num>
  <w:num w:numId="72">
    <w:abstractNumId w:val="24"/>
  </w:num>
  <w:num w:numId="73">
    <w:abstractNumId w:val="16"/>
  </w:num>
  <w:num w:numId="74">
    <w:abstractNumId w:val="54"/>
  </w:num>
  <w:num w:numId="75">
    <w:abstractNumId w:val="33"/>
  </w:num>
  <w:num w:numId="76">
    <w:abstractNumId w:val="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jQytTQ3NDE1sjRQ0lEKTi0uzszPAykwrAUAhFfomiwAAAA="/>
  </w:docVars>
  <w:rsids>
    <w:rsidRoot w:val="00134233"/>
    <w:rsid w:val="00000B84"/>
    <w:rsid w:val="000023D7"/>
    <w:rsid w:val="00002F27"/>
    <w:rsid w:val="00003942"/>
    <w:rsid w:val="00003D7E"/>
    <w:rsid w:val="00003F94"/>
    <w:rsid w:val="000041AC"/>
    <w:rsid w:val="000042F3"/>
    <w:rsid w:val="00004F30"/>
    <w:rsid w:val="000052E1"/>
    <w:rsid w:val="000055AE"/>
    <w:rsid w:val="00005A76"/>
    <w:rsid w:val="00006525"/>
    <w:rsid w:val="000066AB"/>
    <w:rsid w:val="00006D33"/>
    <w:rsid w:val="00007A72"/>
    <w:rsid w:val="00010C04"/>
    <w:rsid w:val="00011AC6"/>
    <w:rsid w:val="00012D92"/>
    <w:rsid w:val="00012EF0"/>
    <w:rsid w:val="00013D39"/>
    <w:rsid w:val="00015849"/>
    <w:rsid w:val="00016679"/>
    <w:rsid w:val="00016BD3"/>
    <w:rsid w:val="00016F00"/>
    <w:rsid w:val="000174FC"/>
    <w:rsid w:val="00017AD6"/>
    <w:rsid w:val="00020C97"/>
    <w:rsid w:val="00022557"/>
    <w:rsid w:val="00022B9D"/>
    <w:rsid w:val="000236CE"/>
    <w:rsid w:val="0002396C"/>
    <w:rsid w:val="0002523F"/>
    <w:rsid w:val="00025DFC"/>
    <w:rsid w:val="000307F6"/>
    <w:rsid w:val="00030C72"/>
    <w:rsid w:val="00030D27"/>
    <w:rsid w:val="00032930"/>
    <w:rsid w:val="00032B24"/>
    <w:rsid w:val="00032D7A"/>
    <w:rsid w:val="000378F1"/>
    <w:rsid w:val="00040C4A"/>
    <w:rsid w:val="00041752"/>
    <w:rsid w:val="00042BA1"/>
    <w:rsid w:val="0004359A"/>
    <w:rsid w:val="0004392C"/>
    <w:rsid w:val="00044A21"/>
    <w:rsid w:val="00047FBB"/>
    <w:rsid w:val="00051D45"/>
    <w:rsid w:val="000554D1"/>
    <w:rsid w:val="00056B84"/>
    <w:rsid w:val="00056D2E"/>
    <w:rsid w:val="00060502"/>
    <w:rsid w:val="00061B7E"/>
    <w:rsid w:val="000621EB"/>
    <w:rsid w:val="00062960"/>
    <w:rsid w:val="00064459"/>
    <w:rsid w:val="00064F23"/>
    <w:rsid w:val="00064FD3"/>
    <w:rsid w:val="00065C55"/>
    <w:rsid w:val="0006634F"/>
    <w:rsid w:val="000700ED"/>
    <w:rsid w:val="00070269"/>
    <w:rsid w:val="0007121B"/>
    <w:rsid w:val="00072AF5"/>
    <w:rsid w:val="0007352A"/>
    <w:rsid w:val="00074F09"/>
    <w:rsid w:val="00075146"/>
    <w:rsid w:val="00075486"/>
    <w:rsid w:val="000759A6"/>
    <w:rsid w:val="000777C1"/>
    <w:rsid w:val="00080F0C"/>
    <w:rsid w:val="00081120"/>
    <w:rsid w:val="000817A4"/>
    <w:rsid w:val="000823B9"/>
    <w:rsid w:val="00082808"/>
    <w:rsid w:val="00082BE8"/>
    <w:rsid w:val="00083116"/>
    <w:rsid w:val="00083CC3"/>
    <w:rsid w:val="00086737"/>
    <w:rsid w:val="00086E2B"/>
    <w:rsid w:val="000870B6"/>
    <w:rsid w:val="0008740C"/>
    <w:rsid w:val="00087EA5"/>
    <w:rsid w:val="00090A23"/>
    <w:rsid w:val="0009188B"/>
    <w:rsid w:val="0009485F"/>
    <w:rsid w:val="000949A6"/>
    <w:rsid w:val="00097E77"/>
    <w:rsid w:val="000A0694"/>
    <w:rsid w:val="000A13C7"/>
    <w:rsid w:val="000A1460"/>
    <w:rsid w:val="000A33D8"/>
    <w:rsid w:val="000A37F7"/>
    <w:rsid w:val="000A3A1A"/>
    <w:rsid w:val="000A417A"/>
    <w:rsid w:val="000A5136"/>
    <w:rsid w:val="000A5A94"/>
    <w:rsid w:val="000A61D8"/>
    <w:rsid w:val="000B0067"/>
    <w:rsid w:val="000B0612"/>
    <w:rsid w:val="000B1733"/>
    <w:rsid w:val="000B4816"/>
    <w:rsid w:val="000B4A5E"/>
    <w:rsid w:val="000B53DF"/>
    <w:rsid w:val="000B5FCC"/>
    <w:rsid w:val="000B6A8A"/>
    <w:rsid w:val="000B7101"/>
    <w:rsid w:val="000C6718"/>
    <w:rsid w:val="000C7E72"/>
    <w:rsid w:val="000D00EA"/>
    <w:rsid w:val="000D0311"/>
    <w:rsid w:val="000D159C"/>
    <w:rsid w:val="000D2317"/>
    <w:rsid w:val="000D25E1"/>
    <w:rsid w:val="000D2D29"/>
    <w:rsid w:val="000D2FEB"/>
    <w:rsid w:val="000D39CD"/>
    <w:rsid w:val="000D4813"/>
    <w:rsid w:val="000E02C9"/>
    <w:rsid w:val="000E1901"/>
    <w:rsid w:val="000E2B0D"/>
    <w:rsid w:val="000E49C1"/>
    <w:rsid w:val="000E5A3E"/>
    <w:rsid w:val="000E5B18"/>
    <w:rsid w:val="000E5E68"/>
    <w:rsid w:val="000E5E92"/>
    <w:rsid w:val="000F153E"/>
    <w:rsid w:val="000F2482"/>
    <w:rsid w:val="000F294B"/>
    <w:rsid w:val="000F4E80"/>
    <w:rsid w:val="000F515E"/>
    <w:rsid w:val="000F5F10"/>
    <w:rsid w:val="0010224A"/>
    <w:rsid w:val="00102DE8"/>
    <w:rsid w:val="00102F62"/>
    <w:rsid w:val="00103228"/>
    <w:rsid w:val="00103996"/>
    <w:rsid w:val="0010792E"/>
    <w:rsid w:val="00107D63"/>
    <w:rsid w:val="00107E87"/>
    <w:rsid w:val="0011009B"/>
    <w:rsid w:val="0011150C"/>
    <w:rsid w:val="00111C1E"/>
    <w:rsid w:val="00111CD6"/>
    <w:rsid w:val="00113B2B"/>
    <w:rsid w:val="00113D04"/>
    <w:rsid w:val="00113FF7"/>
    <w:rsid w:val="0011619D"/>
    <w:rsid w:val="0011622E"/>
    <w:rsid w:val="001165E8"/>
    <w:rsid w:val="00117097"/>
    <w:rsid w:val="001202A1"/>
    <w:rsid w:val="00120C43"/>
    <w:rsid w:val="001237B1"/>
    <w:rsid w:val="0012421E"/>
    <w:rsid w:val="0012490B"/>
    <w:rsid w:val="00125650"/>
    <w:rsid w:val="00125E4D"/>
    <w:rsid w:val="00126473"/>
    <w:rsid w:val="00126858"/>
    <w:rsid w:val="001276C0"/>
    <w:rsid w:val="001279D7"/>
    <w:rsid w:val="00130877"/>
    <w:rsid w:val="00132A25"/>
    <w:rsid w:val="0013310F"/>
    <w:rsid w:val="0013337B"/>
    <w:rsid w:val="001333C5"/>
    <w:rsid w:val="00134233"/>
    <w:rsid w:val="001347E6"/>
    <w:rsid w:val="001353BA"/>
    <w:rsid w:val="00135600"/>
    <w:rsid w:val="001403B1"/>
    <w:rsid w:val="0014202F"/>
    <w:rsid w:val="00142CF0"/>
    <w:rsid w:val="00142E0E"/>
    <w:rsid w:val="00143065"/>
    <w:rsid w:val="00144D31"/>
    <w:rsid w:val="001455B5"/>
    <w:rsid w:val="0014598B"/>
    <w:rsid w:val="00147E29"/>
    <w:rsid w:val="001501CE"/>
    <w:rsid w:val="00150F9E"/>
    <w:rsid w:val="00152C86"/>
    <w:rsid w:val="00153A50"/>
    <w:rsid w:val="00153EA4"/>
    <w:rsid w:val="00154A65"/>
    <w:rsid w:val="001560DE"/>
    <w:rsid w:val="001578F5"/>
    <w:rsid w:val="00157983"/>
    <w:rsid w:val="00160248"/>
    <w:rsid w:val="00160B0A"/>
    <w:rsid w:val="001611A3"/>
    <w:rsid w:val="00162155"/>
    <w:rsid w:val="001622CB"/>
    <w:rsid w:val="00162FDD"/>
    <w:rsid w:val="00164387"/>
    <w:rsid w:val="0016526A"/>
    <w:rsid w:val="001655F3"/>
    <w:rsid w:val="0016589F"/>
    <w:rsid w:val="00165DD3"/>
    <w:rsid w:val="00170123"/>
    <w:rsid w:val="00171797"/>
    <w:rsid w:val="00173754"/>
    <w:rsid w:val="00175BB1"/>
    <w:rsid w:val="00176898"/>
    <w:rsid w:val="001777F3"/>
    <w:rsid w:val="00177FE1"/>
    <w:rsid w:val="00183F1C"/>
    <w:rsid w:val="00185A79"/>
    <w:rsid w:val="001900A4"/>
    <w:rsid w:val="0019299E"/>
    <w:rsid w:val="00194406"/>
    <w:rsid w:val="00195C76"/>
    <w:rsid w:val="00196501"/>
    <w:rsid w:val="00196607"/>
    <w:rsid w:val="001967C9"/>
    <w:rsid w:val="001A01A0"/>
    <w:rsid w:val="001A1561"/>
    <w:rsid w:val="001A17A4"/>
    <w:rsid w:val="001A21A5"/>
    <w:rsid w:val="001A2AEB"/>
    <w:rsid w:val="001A428F"/>
    <w:rsid w:val="001A4CF5"/>
    <w:rsid w:val="001A5998"/>
    <w:rsid w:val="001A5B16"/>
    <w:rsid w:val="001A6AB6"/>
    <w:rsid w:val="001B346D"/>
    <w:rsid w:val="001B3993"/>
    <w:rsid w:val="001B4111"/>
    <w:rsid w:val="001B6680"/>
    <w:rsid w:val="001C0CFF"/>
    <w:rsid w:val="001C0EC7"/>
    <w:rsid w:val="001C3044"/>
    <w:rsid w:val="001C3A47"/>
    <w:rsid w:val="001C5073"/>
    <w:rsid w:val="001C55DA"/>
    <w:rsid w:val="001C617D"/>
    <w:rsid w:val="001C67ED"/>
    <w:rsid w:val="001C680E"/>
    <w:rsid w:val="001C7081"/>
    <w:rsid w:val="001C708C"/>
    <w:rsid w:val="001C76BF"/>
    <w:rsid w:val="001D1852"/>
    <w:rsid w:val="001D6025"/>
    <w:rsid w:val="001D7153"/>
    <w:rsid w:val="001E113E"/>
    <w:rsid w:val="001E29F4"/>
    <w:rsid w:val="001E3097"/>
    <w:rsid w:val="001E44E4"/>
    <w:rsid w:val="001E5EA8"/>
    <w:rsid w:val="001F199A"/>
    <w:rsid w:val="001F3A5B"/>
    <w:rsid w:val="001F5243"/>
    <w:rsid w:val="001F6811"/>
    <w:rsid w:val="00200082"/>
    <w:rsid w:val="00200675"/>
    <w:rsid w:val="002028F5"/>
    <w:rsid w:val="00202BB2"/>
    <w:rsid w:val="002047B9"/>
    <w:rsid w:val="002048D6"/>
    <w:rsid w:val="00210A46"/>
    <w:rsid w:val="0021218A"/>
    <w:rsid w:val="00214E02"/>
    <w:rsid w:val="00216123"/>
    <w:rsid w:val="002179A4"/>
    <w:rsid w:val="00220CBD"/>
    <w:rsid w:val="00220F39"/>
    <w:rsid w:val="00220FD6"/>
    <w:rsid w:val="00221DC4"/>
    <w:rsid w:val="00222387"/>
    <w:rsid w:val="002239C4"/>
    <w:rsid w:val="002243CF"/>
    <w:rsid w:val="00225070"/>
    <w:rsid w:val="00226276"/>
    <w:rsid w:val="002272A3"/>
    <w:rsid w:val="002331CA"/>
    <w:rsid w:val="00235029"/>
    <w:rsid w:val="002354B0"/>
    <w:rsid w:val="00235767"/>
    <w:rsid w:val="00235790"/>
    <w:rsid w:val="00237357"/>
    <w:rsid w:val="00240D1F"/>
    <w:rsid w:val="002426C6"/>
    <w:rsid w:val="00243765"/>
    <w:rsid w:val="002437FA"/>
    <w:rsid w:val="00245039"/>
    <w:rsid w:val="00245F57"/>
    <w:rsid w:val="00246A44"/>
    <w:rsid w:val="00247069"/>
    <w:rsid w:val="0025158B"/>
    <w:rsid w:val="00254985"/>
    <w:rsid w:val="00257508"/>
    <w:rsid w:val="002618FB"/>
    <w:rsid w:val="00262F33"/>
    <w:rsid w:val="00264CE7"/>
    <w:rsid w:val="00266D48"/>
    <w:rsid w:val="00271225"/>
    <w:rsid w:val="002717F9"/>
    <w:rsid w:val="002726BF"/>
    <w:rsid w:val="00275AEF"/>
    <w:rsid w:val="00276537"/>
    <w:rsid w:val="00276868"/>
    <w:rsid w:val="00276A04"/>
    <w:rsid w:val="00277740"/>
    <w:rsid w:val="00277DCE"/>
    <w:rsid w:val="00281CAE"/>
    <w:rsid w:val="00282B46"/>
    <w:rsid w:val="002847B0"/>
    <w:rsid w:val="002849A4"/>
    <w:rsid w:val="00284AC9"/>
    <w:rsid w:val="00284B89"/>
    <w:rsid w:val="00284F00"/>
    <w:rsid w:val="0028745B"/>
    <w:rsid w:val="00287AEC"/>
    <w:rsid w:val="002909AC"/>
    <w:rsid w:val="00290E72"/>
    <w:rsid w:val="00291473"/>
    <w:rsid w:val="00292916"/>
    <w:rsid w:val="00294825"/>
    <w:rsid w:val="00295B94"/>
    <w:rsid w:val="002964BD"/>
    <w:rsid w:val="00296D38"/>
    <w:rsid w:val="00297201"/>
    <w:rsid w:val="002977D2"/>
    <w:rsid w:val="002A0858"/>
    <w:rsid w:val="002A0E88"/>
    <w:rsid w:val="002A1332"/>
    <w:rsid w:val="002A3570"/>
    <w:rsid w:val="002A4C40"/>
    <w:rsid w:val="002A66FB"/>
    <w:rsid w:val="002A7CC6"/>
    <w:rsid w:val="002A7D22"/>
    <w:rsid w:val="002B0B32"/>
    <w:rsid w:val="002B0CCA"/>
    <w:rsid w:val="002B12B8"/>
    <w:rsid w:val="002B1FA1"/>
    <w:rsid w:val="002B3FEA"/>
    <w:rsid w:val="002B433A"/>
    <w:rsid w:val="002B4EE9"/>
    <w:rsid w:val="002B5171"/>
    <w:rsid w:val="002B5412"/>
    <w:rsid w:val="002B708D"/>
    <w:rsid w:val="002B7F32"/>
    <w:rsid w:val="002C0505"/>
    <w:rsid w:val="002C0CF0"/>
    <w:rsid w:val="002C13FB"/>
    <w:rsid w:val="002C2379"/>
    <w:rsid w:val="002C3920"/>
    <w:rsid w:val="002C4244"/>
    <w:rsid w:val="002C4465"/>
    <w:rsid w:val="002C5544"/>
    <w:rsid w:val="002D06E0"/>
    <w:rsid w:val="002D26E1"/>
    <w:rsid w:val="002D2ED7"/>
    <w:rsid w:val="002D39CF"/>
    <w:rsid w:val="002D3ADA"/>
    <w:rsid w:val="002D5F7C"/>
    <w:rsid w:val="002D6A5B"/>
    <w:rsid w:val="002D6ED2"/>
    <w:rsid w:val="002D74FC"/>
    <w:rsid w:val="002E1ADF"/>
    <w:rsid w:val="002E4EB4"/>
    <w:rsid w:val="002F11B9"/>
    <w:rsid w:val="002F3366"/>
    <w:rsid w:val="002F3FA5"/>
    <w:rsid w:val="002F4599"/>
    <w:rsid w:val="002F6C17"/>
    <w:rsid w:val="00304173"/>
    <w:rsid w:val="003059F5"/>
    <w:rsid w:val="0031018C"/>
    <w:rsid w:val="00310715"/>
    <w:rsid w:val="0031200E"/>
    <w:rsid w:val="00312BF8"/>
    <w:rsid w:val="00313891"/>
    <w:rsid w:val="0031518B"/>
    <w:rsid w:val="00315327"/>
    <w:rsid w:val="003167F5"/>
    <w:rsid w:val="003213C8"/>
    <w:rsid w:val="00321688"/>
    <w:rsid w:val="003217E8"/>
    <w:rsid w:val="00323209"/>
    <w:rsid w:val="003240AC"/>
    <w:rsid w:val="003247F9"/>
    <w:rsid w:val="00325122"/>
    <w:rsid w:val="00326823"/>
    <w:rsid w:val="00326BDF"/>
    <w:rsid w:val="00332B5A"/>
    <w:rsid w:val="003347D9"/>
    <w:rsid w:val="00337631"/>
    <w:rsid w:val="0034194E"/>
    <w:rsid w:val="00342275"/>
    <w:rsid w:val="00342344"/>
    <w:rsid w:val="003426A7"/>
    <w:rsid w:val="00342B2B"/>
    <w:rsid w:val="003433D6"/>
    <w:rsid w:val="0034431F"/>
    <w:rsid w:val="00344ECC"/>
    <w:rsid w:val="00345DF3"/>
    <w:rsid w:val="00351C04"/>
    <w:rsid w:val="00352864"/>
    <w:rsid w:val="00352A00"/>
    <w:rsid w:val="003541D1"/>
    <w:rsid w:val="00354C2F"/>
    <w:rsid w:val="00355533"/>
    <w:rsid w:val="00355998"/>
    <w:rsid w:val="00355A96"/>
    <w:rsid w:val="00355E90"/>
    <w:rsid w:val="00356741"/>
    <w:rsid w:val="00360588"/>
    <w:rsid w:val="00360AF8"/>
    <w:rsid w:val="003615A0"/>
    <w:rsid w:val="003638B1"/>
    <w:rsid w:val="00365393"/>
    <w:rsid w:val="00367F25"/>
    <w:rsid w:val="0037173E"/>
    <w:rsid w:val="00372E09"/>
    <w:rsid w:val="003735A6"/>
    <w:rsid w:val="0037449A"/>
    <w:rsid w:val="00374F48"/>
    <w:rsid w:val="00376531"/>
    <w:rsid w:val="003769BE"/>
    <w:rsid w:val="00376C48"/>
    <w:rsid w:val="003777FE"/>
    <w:rsid w:val="00381C0B"/>
    <w:rsid w:val="00381CD8"/>
    <w:rsid w:val="00382989"/>
    <w:rsid w:val="00383479"/>
    <w:rsid w:val="00384DF0"/>
    <w:rsid w:val="00385701"/>
    <w:rsid w:val="00390E8D"/>
    <w:rsid w:val="00391313"/>
    <w:rsid w:val="00391C45"/>
    <w:rsid w:val="0039213D"/>
    <w:rsid w:val="00392B7F"/>
    <w:rsid w:val="00392ED7"/>
    <w:rsid w:val="00394802"/>
    <w:rsid w:val="00394E07"/>
    <w:rsid w:val="003956A8"/>
    <w:rsid w:val="003958F1"/>
    <w:rsid w:val="00395F39"/>
    <w:rsid w:val="00396A42"/>
    <w:rsid w:val="003A256D"/>
    <w:rsid w:val="003A4925"/>
    <w:rsid w:val="003A5852"/>
    <w:rsid w:val="003A6320"/>
    <w:rsid w:val="003A7D01"/>
    <w:rsid w:val="003B132F"/>
    <w:rsid w:val="003B27B3"/>
    <w:rsid w:val="003B4C18"/>
    <w:rsid w:val="003B5922"/>
    <w:rsid w:val="003B5B5B"/>
    <w:rsid w:val="003C2669"/>
    <w:rsid w:val="003C2DA2"/>
    <w:rsid w:val="003C4704"/>
    <w:rsid w:val="003C5310"/>
    <w:rsid w:val="003C5B03"/>
    <w:rsid w:val="003C5B6F"/>
    <w:rsid w:val="003C67A6"/>
    <w:rsid w:val="003C6B01"/>
    <w:rsid w:val="003C755F"/>
    <w:rsid w:val="003D07F3"/>
    <w:rsid w:val="003D0C0D"/>
    <w:rsid w:val="003D1220"/>
    <w:rsid w:val="003D26F6"/>
    <w:rsid w:val="003D3272"/>
    <w:rsid w:val="003D495A"/>
    <w:rsid w:val="003D5919"/>
    <w:rsid w:val="003D5CE6"/>
    <w:rsid w:val="003D7081"/>
    <w:rsid w:val="003E2DF6"/>
    <w:rsid w:val="003E4916"/>
    <w:rsid w:val="003E665B"/>
    <w:rsid w:val="003E7032"/>
    <w:rsid w:val="003F04E1"/>
    <w:rsid w:val="003F0733"/>
    <w:rsid w:val="003F1CE8"/>
    <w:rsid w:val="003F2A02"/>
    <w:rsid w:val="003F334D"/>
    <w:rsid w:val="00401291"/>
    <w:rsid w:val="004024DB"/>
    <w:rsid w:val="00402859"/>
    <w:rsid w:val="00403FD6"/>
    <w:rsid w:val="00406FA5"/>
    <w:rsid w:val="004113DD"/>
    <w:rsid w:val="00412409"/>
    <w:rsid w:val="004128F5"/>
    <w:rsid w:val="00414D82"/>
    <w:rsid w:val="004168F7"/>
    <w:rsid w:val="00416BCD"/>
    <w:rsid w:val="004209FB"/>
    <w:rsid w:val="00420D4B"/>
    <w:rsid w:val="00421E8B"/>
    <w:rsid w:val="00422111"/>
    <w:rsid w:val="00425853"/>
    <w:rsid w:val="00425957"/>
    <w:rsid w:val="00425B00"/>
    <w:rsid w:val="00430546"/>
    <w:rsid w:val="00431544"/>
    <w:rsid w:val="00431BBF"/>
    <w:rsid w:val="00432932"/>
    <w:rsid w:val="00433CC5"/>
    <w:rsid w:val="00433D1F"/>
    <w:rsid w:val="00434043"/>
    <w:rsid w:val="004370A4"/>
    <w:rsid w:val="004427C3"/>
    <w:rsid w:val="0044654C"/>
    <w:rsid w:val="00446A44"/>
    <w:rsid w:val="00446CBE"/>
    <w:rsid w:val="00446D15"/>
    <w:rsid w:val="00447376"/>
    <w:rsid w:val="004501A7"/>
    <w:rsid w:val="00450A92"/>
    <w:rsid w:val="0045127D"/>
    <w:rsid w:val="00452DAF"/>
    <w:rsid w:val="0045369E"/>
    <w:rsid w:val="00454391"/>
    <w:rsid w:val="00454417"/>
    <w:rsid w:val="0045604E"/>
    <w:rsid w:val="00456C80"/>
    <w:rsid w:val="00457291"/>
    <w:rsid w:val="004614C2"/>
    <w:rsid w:val="00461712"/>
    <w:rsid w:val="00463C23"/>
    <w:rsid w:val="0046403B"/>
    <w:rsid w:val="004654D6"/>
    <w:rsid w:val="004677AF"/>
    <w:rsid w:val="00467B68"/>
    <w:rsid w:val="00467DCD"/>
    <w:rsid w:val="00467F53"/>
    <w:rsid w:val="004707B0"/>
    <w:rsid w:val="00470A57"/>
    <w:rsid w:val="00471C56"/>
    <w:rsid w:val="00471C5D"/>
    <w:rsid w:val="0047234F"/>
    <w:rsid w:val="00473C84"/>
    <w:rsid w:val="004749BF"/>
    <w:rsid w:val="004775A6"/>
    <w:rsid w:val="00477AC3"/>
    <w:rsid w:val="004807CF"/>
    <w:rsid w:val="004810C7"/>
    <w:rsid w:val="00481EA5"/>
    <w:rsid w:val="00483311"/>
    <w:rsid w:val="004838CE"/>
    <w:rsid w:val="00484DFF"/>
    <w:rsid w:val="00491AC3"/>
    <w:rsid w:val="004937EF"/>
    <w:rsid w:val="00493C68"/>
    <w:rsid w:val="0049489F"/>
    <w:rsid w:val="0049604C"/>
    <w:rsid w:val="0049627A"/>
    <w:rsid w:val="004978C1"/>
    <w:rsid w:val="004A0372"/>
    <w:rsid w:val="004A198A"/>
    <w:rsid w:val="004A25A4"/>
    <w:rsid w:val="004A3160"/>
    <w:rsid w:val="004A3298"/>
    <w:rsid w:val="004A42D9"/>
    <w:rsid w:val="004A501A"/>
    <w:rsid w:val="004A618E"/>
    <w:rsid w:val="004A64A9"/>
    <w:rsid w:val="004A7070"/>
    <w:rsid w:val="004A7C45"/>
    <w:rsid w:val="004B0587"/>
    <w:rsid w:val="004B1402"/>
    <w:rsid w:val="004B2526"/>
    <w:rsid w:val="004B2FF1"/>
    <w:rsid w:val="004B32BB"/>
    <w:rsid w:val="004B463C"/>
    <w:rsid w:val="004B479B"/>
    <w:rsid w:val="004B625B"/>
    <w:rsid w:val="004B76D4"/>
    <w:rsid w:val="004C0D70"/>
    <w:rsid w:val="004C1AEE"/>
    <w:rsid w:val="004C2E66"/>
    <w:rsid w:val="004C3B2D"/>
    <w:rsid w:val="004C4926"/>
    <w:rsid w:val="004C51EE"/>
    <w:rsid w:val="004C65CD"/>
    <w:rsid w:val="004C75F0"/>
    <w:rsid w:val="004C7E3D"/>
    <w:rsid w:val="004C7E76"/>
    <w:rsid w:val="004D04E2"/>
    <w:rsid w:val="004D1068"/>
    <w:rsid w:val="004D2469"/>
    <w:rsid w:val="004D4752"/>
    <w:rsid w:val="004D6C0F"/>
    <w:rsid w:val="004D6C7D"/>
    <w:rsid w:val="004D72A0"/>
    <w:rsid w:val="004D7F5C"/>
    <w:rsid w:val="004D7FC7"/>
    <w:rsid w:val="004E04B3"/>
    <w:rsid w:val="004E19C3"/>
    <w:rsid w:val="004E1DA1"/>
    <w:rsid w:val="004E2CC7"/>
    <w:rsid w:val="004E550F"/>
    <w:rsid w:val="004E5BC2"/>
    <w:rsid w:val="004E60BB"/>
    <w:rsid w:val="004E6AA1"/>
    <w:rsid w:val="004F0C6D"/>
    <w:rsid w:val="004F0E4E"/>
    <w:rsid w:val="004F3933"/>
    <w:rsid w:val="004F47B4"/>
    <w:rsid w:val="004F487A"/>
    <w:rsid w:val="004F4E4D"/>
    <w:rsid w:val="004F53ED"/>
    <w:rsid w:val="004F5782"/>
    <w:rsid w:val="004F7236"/>
    <w:rsid w:val="00501319"/>
    <w:rsid w:val="00501C51"/>
    <w:rsid w:val="00501CD7"/>
    <w:rsid w:val="0050302B"/>
    <w:rsid w:val="005055B8"/>
    <w:rsid w:val="005059FC"/>
    <w:rsid w:val="00507C73"/>
    <w:rsid w:val="00507E1A"/>
    <w:rsid w:val="005105E5"/>
    <w:rsid w:val="00510D48"/>
    <w:rsid w:val="00511103"/>
    <w:rsid w:val="0051172F"/>
    <w:rsid w:val="00512C6C"/>
    <w:rsid w:val="00512DA3"/>
    <w:rsid w:val="005130A1"/>
    <w:rsid w:val="00514BAA"/>
    <w:rsid w:val="00515381"/>
    <w:rsid w:val="005160CE"/>
    <w:rsid w:val="00520404"/>
    <w:rsid w:val="00520491"/>
    <w:rsid w:val="0052206E"/>
    <w:rsid w:val="005221F4"/>
    <w:rsid w:val="005239DD"/>
    <w:rsid w:val="0052449E"/>
    <w:rsid w:val="00524684"/>
    <w:rsid w:val="0052696F"/>
    <w:rsid w:val="0052737F"/>
    <w:rsid w:val="0052778E"/>
    <w:rsid w:val="00532EA7"/>
    <w:rsid w:val="0053345C"/>
    <w:rsid w:val="005352E4"/>
    <w:rsid w:val="00535F29"/>
    <w:rsid w:val="0053676D"/>
    <w:rsid w:val="005407A7"/>
    <w:rsid w:val="0054148D"/>
    <w:rsid w:val="00544644"/>
    <w:rsid w:val="00545CA3"/>
    <w:rsid w:val="005466AB"/>
    <w:rsid w:val="0055110B"/>
    <w:rsid w:val="00553E05"/>
    <w:rsid w:val="00554400"/>
    <w:rsid w:val="00554E69"/>
    <w:rsid w:val="0055565D"/>
    <w:rsid w:val="005556A5"/>
    <w:rsid w:val="00555792"/>
    <w:rsid w:val="00555863"/>
    <w:rsid w:val="00556727"/>
    <w:rsid w:val="0055758F"/>
    <w:rsid w:val="00557D3F"/>
    <w:rsid w:val="00560ADA"/>
    <w:rsid w:val="0056155F"/>
    <w:rsid w:val="00562F56"/>
    <w:rsid w:val="00563019"/>
    <w:rsid w:val="00563729"/>
    <w:rsid w:val="005655F0"/>
    <w:rsid w:val="00565A46"/>
    <w:rsid w:val="005666E9"/>
    <w:rsid w:val="00571248"/>
    <w:rsid w:val="005723C7"/>
    <w:rsid w:val="0057265F"/>
    <w:rsid w:val="00574188"/>
    <w:rsid w:val="00575322"/>
    <w:rsid w:val="0057561D"/>
    <w:rsid w:val="00575E91"/>
    <w:rsid w:val="005768F4"/>
    <w:rsid w:val="005770DC"/>
    <w:rsid w:val="005805A9"/>
    <w:rsid w:val="00581181"/>
    <w:rsid w:val="005812FC"/>
    <w:rsid w:val="00581F28"/>
    <w:rsid w:val="00583535"/>
    <w:rsid w:val="00583EC4"/>
    <w:rsid w:val="00583FF1"/>
    <w:rsid w:val="0058450A"/>
    <w:rsid w:val="00585202"/>
    <w:rsid w:val="0059014E"/>
    <w:rsid w:val="00591AF5"/>
    <w:rsid w:val="00592F0E"/>
    <w:rsid w:val="00593255"/>
    <w:rsid w:val="005939DB"/>
    <w:rsid w:val="00594989"/>
    <w:rsid w:val="00595FE1"/>
    <w:rsid w:val="005962B0"/>
    <w:rsid w:val="005A2648"/>
    <w:rsid w:val="005A288F"/>
    <w:rsid w:val="005A2DA5"/>
    <w:rsid w:val="005A3E59"/>
    <w:rsid w:val="005A3FCD"/>
    <w:rsid w:val="005A5050"/>
    <w:rsid w:val="005A582B"/>
    <w:rsid w:val="005A588E"/>
    <w:rsid w:val="005A6B61"/>
    <w:rsid w:val="005B00BB"/>
    <w:rsid w:val="005B0C4E"/>
    <w:rsid w:val="005B1388"/>
    <w:rsid w:val="005B2E01"/>
    <w:rsid w:val="005B4620"/>
    <w:rsid w:val="005B50E6"/>
    <w:rsid w:val="005B60C1"/>
    <w:rsid w:val="005B6619"/>
    <w:rsid w:val="005B7453"/>
    <w:rsid w:val="005B7EF6"/>
    <w:rsid w:val="005C057E"/>
    <w:rsid w:val="005C0FC0"/>
    <w:rsid w:val="005C351D"/>
    <w:rsid w:val="005C3D3B"/>
    <w:rsid w:val="005C4150"/>
    <w:rsid w:val="005C5CCC"/>
    <w:rsid w:val="005C6E19"/>
    <w:rsid w:val="005C73FC"/>
    <w:rsid w:val="005C7CD7"/>
    <w:rsid w:val="005D0AC6"/>
    <w:rsid w:val="005D10D4"/>
    <w:rsid w:val="005D55B6"/>
    <w:rsid w:val="005D624B"/>
    <w:rsid w:val="005D672A"/>
    <w:rsid w:val="005D6F8A"/>
    <w:rsid w:val="005D73E8"/>
    <w:rsid w:val="005D7C20"/>
    <w:rsid w:val="005E01D4"/>
    <w:rsid w:val="005E0510"/>
    <w:rsid w:val="005E0D00"/>
    <w:rsid w:val="005E1406"/>
    <w:rsid w:val="005E1B6B"/>
    <w:rsid w:val="005E2879"/>
    <w:rsid w:val="005E30B9"/>
    <w:rsid w:val="005E31F7"/>
    <w:rsid w:val="005E3E8E"/>
    <w:rsid w:val="005E3FA4"/>
    <w:rsid w:val="005E40CB"/>
    <w:rsid w:val="005E56F6"/>
    <w:rsid w:val="005E5913"/>
    <w:rsid w:val="005E6E10"/>
    <w:rsid w:val="005E785E"/>
    <w:rsid w:val="005F119F"/>
    <w:rsid w:val="005F2F17"/>
    <w:rsid w:val="005F4F01"/>
    <w:rsid w:val="005F5C57"/>
    <w:rsid w:val="005F652B"/>
    <w:rsid w:val="005F69BE"/>
    <w:rsid w:val="00600EA3"/>
    <w:rsid w:val="00601801"/>
    <w:rsid w:val="00603255"/>
    <w:rsid w:val="006036EC"/>
    <w:rsid w:val="00606A7A"/>
    <w:rsid w:val="00607187"/>
    <w:rsid w:val="00610575"/>
    <w:rsid w:val="0061122C"/>
    <w:rsid w:val="006116CD"/>
    <w:rsid w:val="00614609"/>
    <w:rsid w:val="00614C09"/>
    <w:rsid w:val="00614CE6"/>
    <w:rsid w:val="00614FFB"/>
    <w:rsid w:val="0061566C"/>
    <w:rsid w:val="0061750B"/>
    <w:rsid w:val="006177C0"/>
    <w:rsid w:val="00621A3E"/>
    <w:rsid w:val="0062278A"/>
    <w:rsid w:val="00623556"/>
    <w:rsid w:val="006239A6"/>
    <w:rsid w:val="0062675A"/>
    <w:rsid w:val="006279FD"/>
    <w:rsid w:val="00631BF3"/>
    <w:rsid w:val="00632C7F"/>
    <w:rsid w:val="006359E5"/>
    <w:rsid w:val="00636775"/>
    <w:rsid w:val="00637963"/>
    <w:rsid w:val="00637CC6"/>
    <w:rsid w:val="00640BFE"/>
    <w:rsid w:val="00640CD0"/>
    <w:rsid w:val="006410D7"/>
    <w:rsid w:val="00642F09"/>
    <w:rsid w:val="00643BF9"/>
    <w:rsid w:val="006465A5"/>
    <w:rsid w:val="00646D49"/>
    <w:rsid w:val="00646EC6"/>
    <w:rsid w:val="00651036"/>
    <w:rsid w:val="0065110E"/>
    <w:rsid w:val="00651F69"/>
    <w:rsid w:val="006525E1"/>
    <w:rsid w:val="00652836"/>
    <w:rsid w:val="00654965"/>
    <w:rsid w:val="0065644D"/>
    <w:rsid w:val="00656571"/>
    <w:rsid w:val="006567EA"/>
    <w:rsid w:val="00656D85"/>
    <w:rsid w:val="00662A9D"/>
    <w:rsid w:val="00665748"/>
    <w:rsid w:val="0066574B"/>
    <w:rsid w:val="0066703E"/>
    <w:rsid w:val="00667542"/>
    <w:rsid w:val="00670F1A"/>
    <w:rsid w:val="00671540"/>
    <w:rsid w:val="00672CB0"/>
    <w:rsid w:val="006739FC"/>
    <w:rsid w:val="006753B7"/>
    <w:rsid w:val="006773D5"/>
    <w:rsid w:val="00680B74"/>
    <w:rsid w:val="00683D9F"/>
    <w:rsid w:val="0068417E"/>
    <w:rsid w:val="006849E5"/>
    <w:rsid w:val="00685139"/>
    <w:rsid w:val="00686289"/>
    <w:rsid w:val="00693985"/>
    <w:rsid w:val="00694504"/>
    <w:rsid w:val="00694C72"/>
    <w:rsid w:val="00695FA3"/>
    <w:rsid w:val="006A0D05"/>
    <w:rsid w:val="006A548C"/>
    <w:rsid w:val="006A5E49"/>
    <w:rsid w:val="006A711C"/>
    <w:rsid w:val="006B0BB8"/>
    <w:rsid w:val="006B3A6C"/>
    <w:rsid w:val="006B47CC"/>
    <w:rsid w:val="006B4C1E"/>
    <w:rsid w:val="006B5CD4"/>
    <w:rsid w:val="006B6490"/>
    <w:rsid w:val="006B7577"/>
    <w:rsid w:val="006C0D7A"/>
    <w:rsid w:val="006C1699"/>
    <w:rsid w:val="006C23C0"/>
    <w:rsid w:val="006C26BD"/>
    <w:rsid w:val="006C28E8"/>
    <w:rsid w:val="006C3376"/>
    <w:rsid w:val="006C445F"/>
    <w:rsid w:val="006C4E29"/>
    <w:rsid w:val="006C6A96"/>
    <w:rsid w:val="006C71D8"/>
    <w:rsid w:val="006C7483"/>
    <w:rsid w:val="006C7EA6"/>
    <w:rsid w:val="006D1947"/>
    <w:rsid w:val="006D2602"/>
    <w:rsid w:val="006D37AB"/>
    <w:rsid w:val="006D48A4"/>
    <w:rsid w:val="006D7EC7"/>
    <w:rsid w:val="006E0A6D"/>
    <w:rsid w:val="006E0DED"/>
    <w:rsid w:val="006E2850"/>
    <w:rsid w:val="006E4356"/>
    <w:rsid w:val="006E4CDA"/>
    <w:rsid w:val="006E5551"/>
    <w:rsid w:val="006E5F5D"/>
    <w:rsid w:val="006E6871"/>
    <w:rsid w:val="006E7025"/>
    <w:rsid w:val="006E78A0"/>
    <w:rsid w:val="006F0D20"/>
    <w:rsid w:val="006F3966"/>
    <w:rsid w:val="006F56AE"/>
    <w:rsid w:val="007004F3"/>
    <w:rsid w:val="00700533"/>
    <w:rsid w:val="007036D4"/>
    <w:rsid w:val="00705E48"/>
    <w:rsid w:val="007079D0"/>
    <w:rsid w:val="00710932"/>
    <w:rsid w:val="00710AAA"/>
    <w:rsid w:val="00712241"/>
    <w:rsid w:val="007157AD"/>
    <w:rsid w:val="007174B4"/>
    <w:rsid w:val="0072004E"/>
    <w:rsid w:val="007225A4"/>
    <w:rsid w:val="00723169"/>
    <w:rsid w:val="007246D5"/>
    <w:rsid w:val="007259CC"/>
    <w:rsid w:val="00725B81"/>
    <w:rsid w:val="00726378"/>
    <w:rsid w:val="00726FC5"/>
    <w:rsid w:val="007277DE"/>
    <w:rsid w:val="00730BF7"/>
    <w:rsid w:val="00731F27"/>
    <w:rsid w:val="00732141"/>
    <w:rsid w:val="00732987"/>
    <w:rsid w:val="00733426"/>
    <w:rsid w:val="007343F4"/>
    <w:rsid w:val="00734C82"/>
    <w:rsid w:val="00736363"/>
    <w:rsid w:val="00741100"/>
    <w:rsid w:val="007438CB"/>
    <w:rsid w:val="00746497"/>
    <w:rsid w:val="0074667E"/>
    <w:rsid w:val="007518A8"/>
    <w:rsid w:val="00752132"/>
    <w:rsid w:val="007525E6"/>
    <w:rsid w:val="00752816"/>
    <w:rsid w:val="007534FF"/>
    <w:rsid w:val="00754669"/>
    <w:rsid w:val="00754D06"/>
    <w:rsid w:val="007575CD"/>
    <w:rsid w:val="007576CA"/>
    <w:rsid w:val="00760355"/>
    <w:rsid w:val="007612B5"/>
    <w:rsid w:val="007618AB"/>
    <w:rsid w:val="00762873"/>
    <w:rsid w:val="00762BA7"/>
    <w:rsid w:val="00764F3C"/>
    <w:rsid w:val="00765080"/>
    <w:rsid w:val="00766BB1"/>
    <w:rsid w:val="00767128"/>
    <w:rsid w:val="00767CEF"/>
    <w:rsid w:val="0077055A"/>
    <w:rsid w:val="007705B5"/>
    <w:rsid w:val="00770963"/>
    <w:rsid w:val="0077219F"/>
    <w:rsid w:val="00773774"/>
    <w:rsid w:val="00773ACA"/>
    <w:rsid w:val="007741B6"/>
    <w:rsid w:val="00774256"/>
    <w:rsid w:val="00774DB9"/>
    <w:rsid w:val="00775480"/>
    <w:rsid w:val="00775F7F"/>
    <w:rsid w:val="00776D37"/>
    <w:rsid w:val="00777833"/>
    <w:rsid w:val="00781712"/>
    <w:rsid w:val="00782B2F"/>
    <w:rsid w:val="00782FE0"/>
    <w:rsid w:val="00783E45"/>
    <w:rsid w:val="00785CBB"/>
    <w:rsid w:val="00791039"/>
    <w:rsid w:val="0079291C"/>
    <w:rsid w:val="00793432"/>
    <w:rsid w:val="007934AB"/>
    <w:rsid w:val="007951FE"/>
    <w:rsid w:val="00795F5B"/>
    <w:rsid w:val="0079627E"/>
    <w:rsid w:val="007963AA"/>
    <w:rsid w:val="00796E70"/>
    <w:rsid w:val="00797203"/>
    <w:rsid w:val="007974AB"/>
    <w:rsid w:val="00797E5D"/>
    <w:rsid w:val="007A0496"/>
    <w:rsid w:val="007A3B3A"/>
    <w:rsid w:val="007A72DC"/>
    <w:rsid w:val="007B02A7"/>
    <w:rsid w:val="007B03CB"/>
    <w:rsid w:val="007B0EBF"/>
    <w:rsid w:val="007B1BDF"/>
    <w:rsid w:val="007B277E"/>
    <w:rsid w:val="007B4606"/>
    <w:rsid w:val="007B527C"/>
    <w:rsid w:val="007B6443"/>
    <w:rsid w:val="007B7256"/>
    <w:rsid w:val="007C1D95"/>
    <w:rsid w:val="007C2217"/>
    <w:rsid w:val="007C4C3E"/>
    <w:rsid w:val="007C507E"/>
    <w:rsid w:val="007C6790"/>
    <w:rsid w:val="007C6791"/>
    <w:rsid w:val="007D0C6A"/>
    <w:rsid w:val="007D3F3D"/>
    <w:rsid w:val="007D6055"/>
    <w:rsid w:val="007D70DE"/>
    <w:rsid w:val="007E3060"/>
    <w:rsid w:val="007E452D"/>
    <w:rsid w:val="007E55D5"/>
    <w:rsid w:val="007E65C8"/>
    <w:rsid w:val="007E7A0D"/>
    <w:rsid w:val="007F06E3"/>
    <w:rsid w:val="007F1BCA"/>
    <w:rsid w:val="007F2B63"/>
    <w:rsid w:val="007F3B1E"/>
    <w:rsid w:val="007F3F27"/>
    <w:rsid w:val="007F40C4"/>
    <w:rsid w:val="007F5AD7"/>
    <w:rsid w:val="00802E97"/>
    <w:rsid w:val="0080311C"/>
    <w:rsid w:val="0080312F"/>
    <w:rsid w:val="008041B1"/>
    <w:rsid w:val="00805128"/>
    <w:rsid w:val="0080528D"/>
    <w:rsid w:val="00805CD5"/>
    <w:rsid w:val="00805F61"/>
    <w:rsid w:val="00807D1F"/>
    <w:rsid w:val="00807D9C"/>
    <w:rsid w:val="00807E6C"/>
    <w:rsid w:val="0081037B"/>
    <w:rsid w:val="00811CFD"/>
    <w:rsid w:val="00812030"/>
    <w:rsid w:val="008127EC"/>
    <w:rsid w:val="0081327E"/>
    <w:rsid w:val="008137BD"/>
    <w:rsid w:val="00814CB8"/>
    <w:rsid w:val="008163C0"/>
    <w:rsid w:val="008166F4"/>
    <w:rsid w:val="00816BA6"/>
    <w:rsid w:val="0082097E"/>
    <w:rsid w:val="00821704"/>
    <w:rsid w:val="00821AC7"/>
    <w:rsid w:val="0082262A"/>
    <w:rsid w:val="00823F05"/>
    <w:rsid w:val="0082457B"/>
    <w:rsid w:val="00824929"/>
    <w:rsid w:val="00824C8F"/>
    <w:rsid w:val="00825A50"/>
    <w:rsid w:val="008260D2"/>
    <w:rsid w:val="0083087F"/>
    <w:rsid w:val="008318C1"/>
    <w:rsid w:val="008324B0"/>
    <w:rsid w:val="00833452"/>
    <w:rsid w:val="008339AB"/>
    <w:rsid w:val="00833FD6"/>
    <w:rsid w:val="00834068"/>
    <w:rsid w:val="00834449"/>
    <w:rsid w:val="0083612D"/>
    <w:rsid w:val="00836208"/>
    <w:rsid w:val="00837740"/>
    <w:rsid w:val="00841742"/>
    <w:rsid w:val="00841EE8"/>
    <w:rsid w:val="00842332"/>
    <w:rsid w:val="00842622"/>
    <w:rsid w:val="008438AE"/>
    <w:rsid w:val="00844265"/>
    <w:rsid w:val="0084541D"/>
    <w:rsid w:val="0084654C"/>
    <w:rsid w:val="0084780A"/>
    <w:rsid w:val="00850E07"/>
    <w:rsid w:val="00851EB3"/>
    <w:rsid w:val="00852672"/>
    <w:rsid w:val="00852A8F"/>
    <w:rsid w:val="00852F23"/>
    <w:rsid w:val="008542CA"/>
    <w:rsid w:val="00855F2E"/>
    <w:rsid w:val="00861A4E"/>
    <w:rsid w:val="00864784"/>
    <w:rsid w:val="00865971"/>
    <w:rsid w:val="00866F6D"/>
    <w:rsid w:val="00871B46"/>
    <w:rsid w:val="00872CD0"/>
    <w:rsid w:val="008737E6"/>
    <w:rsid w:val="008743CD"/>
    <w:rsid w:val="008744AA"/>
    <w:rsid w:val="00874E6B"/>
    <w:rsid w:val="00875AA0"/>
    <w:rsid w:val="00875B80"/>
    <w:rsid w:val="00875D40"/>
    <w:rsid w:val="0088376E"/>
    <w:rsid w:val="0088486E"/>
    <w:rsid w:val="008848E4"/>
    <w:rsid w:val="008867F1"/>
    <w:rsid w:val="00886E07"/>
    <w:rsid w:val="00886EC6"/>
    <w:rsid w:val="00887E5C"/>
    <w:rsid w:val="008905FB"/>
    <w:rsid w:val="00892672"/>
    <w:rsid w:val="00893752"/>
    <w:rsid w:val="00894349"/>
    <w:rsid w:val="00895C16"/>
    <w:rsid w:val="00895FAD"/>
    <w:rsid w:val="008976A9"/>
    <w:rsid w:val="008A2534"/>
    <w:rsid w:val="008A2539"/>
    <w:rsid w:val="008A301D"/>
    <w:rsid w:val="008A67E6"/>
    <w:rsid w:val="008A7FAA"/>
    <w:rsid w:val="008B0485"/>
    <w:rsid w:val="008B4377"/>
    <w:rsid w:val="008B5461"/>
    <w:rsid w:val="008B7767"/>
    <w:rsid w:val="008C26A8"/>
    <w:rsid w:val="008C29AB"/>
    <w:rsid w:val="008C32C8"/>
    <w:rsid w:val="008C798B"/>
    <w:rsid w:val="008C7EAF"/>
    <w:rsid w:val="008D186D"/>
    <w:rsid w:val="008D4138"/>
    <w:rsid w:val="008D41D6"/>
    <w:rsid w:val="008D473E"/>
    <w:rsid w:val="008D5A7E"/>
    <w:rsid w:val="008D7A99"/>
    <w:rsid w:val="008E0FF8"/>
    <w:rsid w:val="008E49CA"/>
    <w:rsid w:val="008E7C74"/>
    <w:rsid w:val="008F2133"/>
    <w:rsid w:val="008F24A0"/>
    <w:rsid w:val="008F4B5A"/>
    <w:rsid w:val="008F5EEA"/>
    <w:rsid w:val="008F7E36"/>
    <w:rsid w:val="0090094C"/>
    <w:rsid w:val="00901A96"/>
    <w:rsid w:val="00901CA4"/>
    <w:rsid w:val="00902073"/>
    <w:rsid w:val="00903F20"/>
    <w:rsid w:val="00904ECD"/>
    <w:rsid w:val="00905662"/>
    <w:rsid w:val="00905991"/>
    <w:rsid w:val="009123E3"/>
    <w:rsid w:val="0091509E"/>
    <w:rsid w:val="00917598"/>
    <w:rsid w:val="009177D2"/>
    <w:rsid w:val="00922965"/>
    <w:rsid w:val="0092461F"/>
    <w:rsid w:val="0092475F"/>
    <w:rsid w:val="009264AB"/>
    <w:rsid w:val="009264DD"/>
    <w:rsid w:val="00930847"/>
    <w:rsid w:val="00930C02"/>
    <w:rsid w:val="00930CD2"/>
    <w:rsid w:val="009310FB"/>
    <w:rsid w:val="00932196"/>
    <w:rsid w:val="009321BE"/>
    <w:rsid w:val="009322BB"/>
    <w:rsid w:val="0093314C"/>
    <w:rsid w:val="009334A4"/>
    <w:rsid w:val="009360A8"/>
    <w:rsid w:val="00937211"/>
    <w:rsid w:val="00937503"/>
    <w:rsid w:val="00942AEB"/>
    <w:rsid w:val="00942E20"/>
    <w:rsid w:val="00943A2D"/>
    <w:rsid w:val="0094412F"/>
    <w:rsid w:val="009442EA"/>
    <w:rsid w:val="00945E44"/>
    <w:rsid w:val="00947155"/>
    <w:rsid w:val="009472FC"/>
    <w:rsid w:val="009475F0"/>
    <w:rsid w:val="0094765B"/>
    <w:rsid w:val="00953CCB"/>
    <w:rsid w:val="00954400"/>
    <w:rsid w:val="00956AFE"/>
    <w:rsid w:val="00961143"/>
    <w:rsid w:val="00962178"/>
    <w:rsid w:val="009634BB"/>
    <w:rsid w:val="009638B7"/>
    <w:rsid w:val="0096499D"/>
    <w:rsid w:val="00964BE8"/>
    <w:rsid w:val="009656D6"/>
    <w:rsid w:val="00965A85"/>
    <w:rsid w:val="00965B8C"/>
    <w:rsid w:val="00967F5F"/>
    <w:rsid w:val="00970DA1"/>
    <w:rsid w:val="009715EB"/>
    <w:rsid w:val="00972753"/>
    <w:rsid w:val="00972A0C"/>
    <w:rsid w:val="00973FB7"/>
    <w:rsid w:val="0097434F"/>
    <w:rsid w:val="00974AC7"/>
    <w:rsid w:val="0097523C"/>
    <w:rsid w:val="009816D7"/>
    <w:rsid w:val="00981AE5"/>
    <w:rsid w:val="00983AF1"/>
    <w:rsid w:val="00984177"/>
    <w:rsid w:val="00984F97"/>
    <w:rsid w:val="00985BCF"/>
    <w:rsid w:val="00986CDF"/>
    <w:rsid w:val="00986D6D"/>
    <w:rsid w:val="009904DC"/>
    <w:rsid w:val="00992CDD"/>
    <w:rsid w:val="00993BB9"/>
    <w:rsid w:val="00994A4B"/>
    <w:rsid w:val="00994CD0"/>
    <w:rsid w:val="009976E8"/>
    <w:rsid w:val="009A16AF"/>
    <w:rsid w:val="009A20F1"/>
    <w:rsid w:val="009A3305"/>
    <w:rsid w:val="009A3D73"/>
    <w:rsid w:val="009A4BAB"/>
    <w:rsid w:val="009A64E8"/>
    <w:rsid w:val="009A73ED"/>
    <w:rsid w:val="009A7824"/>
    <w:rsid w:val="009B18F0"/>
    <w:rsid w:val="009B2E9D"/>
    <w:rsid w:val="009B427D"/>
    <w:rsid w:val="009B5AFE"/>
    <w:rsid w:val="009B6BA8"/>
    <w:rsid w:val="009B6FAD"/>
    <w:rsid w:val="009C0933"/>
    <w:rsid w:val="009C17BD"/>
    <w:rsid w:val="009C2A9E"/>
    <w:rsid w:val="009C3A6B"/>
    <w:rsid w:val="009C4ABB"/>
    <w:rsid w:val="009C4FEB"/>
    <w:rsid w:val="009C519B"/>
    <w:rsid w:val="009C634F"/>
    <w:rsid w:val="009C6E0B"/>
    <w:rsid w:val="009D01C4"/>
    <w:rsid w:val="009D19DD"/>
    <w:rsid w:val="009D1BCF"/>
    <w:rsid w:val="009D230B"/>
    <w:rsid w:val="009D2A1C"/>
    <w:rsid w:val="009D4ECE"/>
    <w:rsid w:val="009D5FAB"/>
    <w:rsid w:val="009D6808"/>
    <w:rsid w:val="009D7AA6"/>
    <w:rsid w:val="009E3847"/>
    <w:rsid w:val="009E79FF"/>
    <w:rsid w:val="009F1065"/>
    <w:rsid w:val="009F11B8"/>
    <w:rsid w:val="009F36B1"/>
    <w:rsid w:val="009F458E"/>
    <w:rsid w:val="009F4689"/>
    <w:rsid w:val="009F4759"/>
    <w:rsid w:val="009F493C"/>
    <w:rsid w:val="009F4C5D"/>
    <w:rsid w:val="009F6652"/>
    <w:rsid w:val="00A00342"/>
    <w:rsid w:val="00A02075"/>
    <w:rsid w:val="00A02160"/>
    <w:rsid w:val="00A032C5"/>
    <w:rsid w:val="00A0378C"/>
    <w:rsid w:val="00A03F83"/>
    <w:rsid w:val="00A040F7"/>
    <w:rsid w:val="00A04A41"/>
    <w:rsid w:val="00A04C1B"/>
    <w:rsid w:val="00A0726C"/>
    <w:rsid w:val="00A101D1"/>
    <w:rsid w:val="00A10229"/>
    <w:rsid w:val="00A126A4"/>
    <w:rsid w:val="00A15876"/>
    <w:rsid w:val="00A15A17"/>
    <w:rsid w:val="00A15FD0"/>
    <w:rsid w:val="00A1713B"/>
    <w:rsid w:val="00A20306"/>
    <w:rsid w:val="00A21D8B"/>
    <w:rsid w:val="00A222D0"/>
    <w:rsid w:val="00A22392"/>
    <w:rsid w:val="00A24F4D"/>
    <w:rsid w:val="00A2526B"/>
    <w:rsid w:val="00A261DD"/>
    <w:rsid w:val="00A278A5"/>
    <w:rsid w:val="00A3081F"/>
    <w:rsid w:val="00A30C85"/>
    <w:rsid w:val="00A3219C"/>
    <w:rsid w:val="00A32A79"/>
    <w:rsid w:val="00A33030"/>
    <w:rsid w:val="00A364E8"/>
    <w:rsid w:val="00A36D14"/>
    <w:rsid w:val="00A41BD2"/>
    <w:rsid w:val="00A42D19"/>
    <w:rsid w:val="00A43131"/>
    <w:rsid w:val="00A43987"/>
    <w:rsid w:val="00A463D3"/>
    <w:rsid w:val="00A479CE"/>
    <w:rsid w:val="00A50DBF"/>
    <w:rsid w:val="00A51654"/>
    <w:rsid w:val="00A52791"/>
    <w:rsid w:val="00A546A1"/>
    <w:rsid w:val="00A54A15"/>
    <w:rsid w:val="00A54C1D"/>
    <w:rsid w:val="00A55841"/>
    <w:rsid w:val="00A56874"/>
    <w:rsid w:val="00A569FB"/>
    <w:rsid w:val="00A57DCD"/>
    <w:rsid w:val="00A606E4"/>
    <w:rsid w:val="00A60E1C"/>
    <w:rsid w:val="00A62339"/>
    <w:rsid w:val="00A64001"/>
    <w:rsid w:val="00A65113"/>
    <w:rsid w:val="00A651F7"/>
    <w:rsid w:val="00A7019D"/>
    <w:rsid w:val="00A70BDF"/>
    <w:rsid w:val="00A719FF"/>
    <w:rsid w:val="00A733A1"/>
    <w:rsid w:val="00A743F4"/>
    <w:rsid w:val="00A83CB2"/>
    <w:rsid w:val="00A83E4D"/>
    <w:rsid w:val="00A847E3"/>
    <w:rsid w:val="00A864AC"/>
    <w:rsid w:val="00A86718"/>
    <w:rsid w:val="00A8729A"/>
    <w:rsid w:val="00A872A0"/>
    <w:rsid w:val="00A9060F"/>
    <w:rsid w:val="00A91E06"/>
    <w:rsid w:val="00A923B3"/>
    <w:rsid w:val="00A92630"/>
    <w:rsid w:val="00A92B8D"/>
    <w:rsid w:val="00A92D9A"/>
    <w:rsid w:val="00A93E35"/>
    <w:rsid w:val="00A953ED"/>
    <w:rsid w:val="00A957C7"/>
    <w:rsid w:val="00A9696C"/>
    <w:rsid w:val="00A97948"/>
    <w:rsid w:val="00AA1A83"/>
    <w:rsid w:val="00AA1AFE"/>
    <w:rsid w:val="00AA2E79"/>
    <w:rsid w:val="00AA3700"/>
    <w:rsid w:val="00AA4255"/>
    <w:rsid w:val="00AA54D6"/>
    <w:rsid w:val="00AB075C"/>
    <w:rsid w:val="00AB0B87"/>
    <w:rsid w:val="00AB12A9"/>
    <w:rsid w:val="00AB1806"/>
    <w:rsid w:val="00AB3D01"/>
    <w:rsid w:val="00AB4DA9"/>
    <w:rsid w:val="00AB6140"/>
    <w:rsid w:val="00AB6B4B"/>
    <w:rsid w:val="00AB6B80"/>
    <w:rsid w:val="00AC128A"/>
    <w:rsid w:val="00AC2B5C"/>
    <w:rsid w:val="00AC301C"/>
    <w:rsid w:val="00AC360F"/>
    <w:rsid w:val="00AC4A06"/>
    <w:rsid w:val="00AC4FE7"/>
    <w:rsid w:val="00AC52B6"/>
    <w:rsid w:val="00AC7087"/>
    <w:rsid w:val="00AC794E"/>
    <w:rsid w:val="00AC7FDC"/>
    <w:rsid w:val="00AD0109"/>
    <w:rsid w:val="00AD119A"/>
    <w:rsid w:val="00AD308E"/>
    <w:rsid w:val="00AD500D"/>
    <w:rsid w:val="00AD5044"/>
    <w:rsid w:val="00AD7292"/>
    <w:rsid w:val="00AE098D"/>
    <w:rsid w:val="00AE3026"/>
    <w:rsid w:val="00AE3CFB"/>
    <w:rsid w:val="00AE5FEB"/>
    <w:rsid w:val="00AE6D13"/>
    <w:rsid w:val="00AE6F92"/>
    <w:rsid w:val="00AE7005"/>
    <w:rsid w:val="00AE74F7"/>
    <w:rsid w:val="00AF0CB5"/>
    <w:rsid w:val="00AF11AA"/>
    <w:rsid w:val="00AF1963"/>
    <w:rsid w:val="00AF219F"/>
    <w:rsid w:val="00AF2FAE"/>
    <w:rsid w:val="00AF3079"/>
    <w:rsid w:val="00AF379E"/>
    <w:rsid w:val="00AF38FE"/>
    <w:rsid w:val="00AF40A2"/>
    <w:rsid w:val="00AF4F54"/>
    <w:rsid w:val="00AF7164"/>
    <w:rsid w:val="00AF7478"/>
    <w:rsid w:val="00AF765C"/>
    <w:rsid w:val="00B00F34"/>
    <w:rsid w:val="00B0276C"/>
    <w:rsid w:val="00B02ADE"/>
    <w:rsid w:val="00B02D28"/>
    <w:rsid w:val="00B04486"/>
    <w:rsid w:val="00B047E8"/>
    <w:rsid w:val="00B055B9"/>
    <w:rsid w:val="00B063DC"/>
    <w:rsid w:val="00B07977"/>
    <w:rsid w:val="00B1302A"/>
    <w:rsid w:val="00B14F8C"/>
    <w:rsid w:val="00B1633C"/>
    <w:rsid w:val="00B16D44"/>
    <w:rsid w:val="00B16D4B"/>
    <w:rsid w:val="00B16DF6"/>
    <w:rsid w:val="00B17307"/>
    <w:rsid w:val="00B2112D"/>
    <w:rsid w:val="00B2211F"/>
    <w:rsid w:val="00B27541"/>
    <w:rsid w:val="00B2768A"/>
    <w:rsid w:val="00B3137B"/>
    <w:rsid w:val="00B31C47"/>
    <w:rsid w:val="00B31E12"/>
    <w:rsid w:val="00B41ACD"/>
    <w:rsid w:val="00B41D57"/>
    <w:rsid w:val="00B42161"/>
    <w:rsid w:val="00B428F6"/>
    <w:rsid w:val="00B43014"/>
    <w:rsid w:val="00B4331C"/>
    <w:rsid w:val="00B449DC"/>
    <w:rsid w:val="00B45143"/>
    <w:rsid w:val="00B4695D"/>
    <w:rsid w:val="00B5099C"/>
    <w:rsid w:val="00B50A8B"/>
    <w:rsid w:val="00B53AC9"/>
    <w:rsid w:val="00B54CFC"/>
    <w:rsid w:val="00B5508C"/>
    <w:rsid w:val="00B57A22"/>
    <w:rsid w:val="00B57A7A"/>
    <w:rsid w:val="00B60601"/>
    <w:rsid w:val="00B64A01"/>
    <w:rsid w:val="00B65EE7"/>
    <w:rsid w:val="00B666EA"/>
    <w:rsid w:val="00B710E6"/>
    <w:rsid w:val="00B71122"/>
    <w:rsid w:val="00B713EE"/>
    <w:rsid w:val="00B71762"/>
    <w:rsid w:val="00B720B4"/>
    <w:rsid w:val="00B73AA8"/>
    <w:rsid w:val="00B762E3"/>
    <w:rsid w:val="00B76351"/>
    <w:rsid w:val="00B811A2"/>
    <w:rsid w:val="00B836BD"/>
    <w:rsid w:val="00B83A7A"/>
    <w:rsid w:val="00B83FFD"/>
    <w:rsid w:val="00B8697D"/>
    <w:rsid w:val="00B879C8"/>
    <w:rsid w:val="00B87F2C"/>
    <w:rsid w:val="00B91158"/>
    <w:rsid w:val="00B92E51"/>
    <w:rsid w:val="00B96E33"/>
    <w:rsid w:val="00B96FC5"/>
    <w:rsid w:val="00BA0D89"/>
    <w:rsid w:val="00BA15EB"/>
    <w:rsid w:val="00BA3473"/>
    <w:rsid w:val="00BA37E1"/>
    <w:rsid w:val="00BA3AD4"/>
    <w:rsid w:val="00BB1C69"/>
    <w:rsid w:val="00BB2A29"/>
    <w:rsid w:val="00BB3B69"/>
    <w:rsid w:val="00BB5545"/>
    <w:rsid w:val="00BB61E5"/>
    <w:rsid w:val="00BB7059"/>
    <w:rsid w:val="00BB79FE"/>
    <w:rsid w:val="00BC12DB"/>
    <w:rsid w:val="00BC318F"/>
    <w:rsid w:val="00BC4342"/>
    <w:rsid w:val="00BC5D5E"/>
    <w:rsid w:val="00BC6AA8"/>
    <w:rsid w:val="00BC786A"/>
    <w:rsid w:val="00BD05F5"/>
    <w:rsid w:val="00BD2046"/>
    <w:rsid w:val="00BD3BA4"/>
    <w:rsid w:val="00BD3D71"/>
    <w:rsid w:val="00BD3EC2"/>
    <w:rsid w:val="00BD5232"/>
    <w:rsid w:val="00BD5494"/>
    <w:rsid w:val="00BD59C8"/>
    <w:rsid w:val="00BD787D"/>
    <w:rsid w:val="00BE1AB4"/>
    <w:rsid w:val="00BE39BD"/>
    <w:rsid w:val="00BE39D9"/>
    <w:rsid w:val="00BE4DD3"/>
    <w:rsid w:val="00BE4EF3"/>
    <w:rsid w:val="00BF2A74"/>
    <w:rsid w:val="00BF347D"/>
    <w:rsid w:val="00BF502B"/>
    <w:rsid w:val="00BF695A"/>
    <w:rsid w:val="00BF7665"/>
    <w:rsid w:val="00BF78B0"/>
    <w:rsid w:val="00C0182B"/>
    <w:rsid w:val="00C01BFE"/>
    <w:rsid w:val="00C0383F"/>
    <w:rsid w:val="00C03CFE"/>
    <w:rsid w:val="00C03EF2"/>
    <w:rsid w:val="00C06696"/>
    <w:rsid w:val="00C0706D"/>
    <w:rsid w:val="00C0731D"/>
    <w:rsid w:val="00C07681"/>
    <w:rsid w:val="00C076BB"/>
    <w:rsid w:val="00C10FF2"/>
    <w:rsid w:val="00C130F5"/>
    <w:rsid w:val="00C1385D"/>
    <w:rsid w:val="00C1411A"/>
    <w:rsid w:val="00C16FBA"/>
    <w:rsid w:val="00C219DA"/>
    <w:rsid w:val="00C21C0A"/>
    <w:rsid w:val="00C21EC0"/>
    <w:rsid w:val="00C220A5"/>
    <w:rsid w:val="00C22238"/>
    <w:rsid w:val="00C2265F"/>
    <w:rsid w:val="00C22E37"/>
    <w:rsid w:val="00C22E44"/>
    <w:rsid w:val="00C23834"/>
    <w:rsid w:val="00C24BB7"/>
    <w:rsid w:val="00C25604"/>
    <w:rsid w:val="00C27E98"/>
    <w:rsid w:val="00C317CB"/>
    <w:rsid w:val="00C31D29"/>
    <w:rsid w:val="00C321B6"/>
    <w:rsid w:val="00C3359D"/>
    <w:rsid w:val="00C336CD"/>
    <w:rsid w:val="00C33D44"/>
    <w:rsid w:val="00C34407"/>
    <w:rsid w:val="00C40221"/>
    <w:rsid w:val="00C40B74"/>
    <w:rsid w:val="00C41FF8"/>
    <w:rsid w:val="00C429AE"/>
    <w:rsid w:val="00C42CF0"/>
    <w:rsid w:val="00C432AF"/>
    <w:rsid w:val="00C438B5"/>
    <w:rsid w:val="00C447D7"/>
    <w:rsid w:val="00C45087"/>
    <w:rsid w:val="00C453B8"/>
    <w:rsid w:val="00C47B44"/>
    <w:rsid w:val="00C53A02"/>
    <w:rsid w:val="00C53CA5"/>
    <w:rsid w:val="00C53E2E"/>
    <w:rsid w:val="00C54446"/>
    <w:rsid w:val="00C5561D"/>
    <w:rsid w:val="00C5592D"/>
    <w:rsid w:val="00C55A68"/>
    <w:rsid w:val="00C56F37"/>
    <w:rsid w:val="00C606B0"/>
    <w:rsid w:val="00C61402"/>
    <w:rsid w:val="00C614CA"/>
    <w:rsid w:val="00C61956"/>
    <w:rsid w:val="00C62D09"/>
    <w:rsid w:val="00C63243"/>
    <w:rsid w:val="00C63BF7"/>
    <w:rsid w:val="00C65033"/>
    <w:rsid w:val="00C658F1"/>
    <w:rsid w:val="00C6591F"/>
    <w:rsid w:val="00C6617B"/>
    <w:rsid w:val="00C66FD3"/>
    <w:rsid w:val="00C6793B"/>
    <w:rsid w:val="00C71661"/>
    <w:rsid w:val="00C71B97"/>
    <w:rsid w:val="00C71E70"/>
    <w:rsid w:val="00C72311"/>
    <w:rsid w:val="00C740A0"/>
    <w:rsid w:val="00C758B7"/>
    <w:rsid w:val="00C76621"/>
    <w:rsid w:val="00C82255"/>
    <w:rsid w:val="00C833CA"/>
    <w:rsid w:val="00C84745"/>
    <w:rsid w:val="00C854D7"/>
    <w:rsid w:val="00C8568B"/>
    <w:rsid w:val="00C9312F"/>
    <w:rsid w:val="00C934CA"/>
    <w:rsid w:val="00C9352D"/>
    <w:rsid w:val="00C95080"/>
    <w:rsid w:val="00C9582F"/>
    <w:rsid w:val="00C97AA8"/>
    <w:rsid w:val="00CA1C39"/>
    <w:rsid w:val="00CA48FF"/>
    <w:rsid w:val="00CA50A1"/>
    <w:rsid w:val="00CB034B"/>
    <w:rsid w:val="00CB125C"/>
    <w:rsid w:val="00CB1A03"/>
    <w:rsid w:val="00CB1D19"/>
    <w:rsid w:val="00CB64FE"/>
    <w:rsid w:val="00CB6DC9"/>
    <w:rsid w:val="00CB7D7B"/>
    <w:rsid w:val="00CC0D31"/>
    <w:rsid w:val="00CC1F9B"/>
    <w:rsid w:val="00CC4198"/>
    <w:rsid w:val="00CC5DE5"/>
    <w:rsid w:val="00CC77FE"/>
    <w:rsid w:val="00CD1372"/>
    <w:rsid w:val="00CD2C6E"/>
    <w:rsid w:val="00CD2F6E"/>
    <w:rsid w:val="00CD3DD1"/>
    <w:rsid w:val="00CD49DA"/>
    <w:rsid w:val="00CE1F9B"/>
    <w:rsid w:val="00CE204C"/>
    <w:rsid w:val="00CE322D"/>
    <w:rsid w:val="00CE4779"/>
    <w:rsid w:val="00CE541A"/>
    <w:rsid w:val="00CE5E20"/>
    <w:rsid w:val="00CE603C"/>
    <w:rsid w:val="00CE673D"/>
    <w:rsid w:val="00CE7C00"/>
    <w:rsid w:val="00CF0CCC"/>
    <w:rsid w:val="00CF0EB9"/>
    <w:rsid w:val="00CF2264"/>
    <w:rsid w:val="00CF2F42"/>
    <w:rsid w:val="00CF3B71"/>
    <w:rsid w:val="00CF494A"/>
    <w:rsid w:val="00CF4A55"/>
    <w:rsid w:val="00CF585B"/>
    <w:rsid w:val="00CF637C"/>
    <w:rsid w:val="00CF7BB0"/>
    <w:rsid w:val="00D0036D"/>
    <w:rsid w:val="00D00CB9"/>
    <w:rsid w:val="00D030CD"/>
    <w:rsid w:val="00D032DA"/>
    <w:rsid w:val="00D0357C"/>
    <w:rsid w:val="00D03AFF"/>
    <w:rsid w:val="00D03D01"/>
    <w:rsid w:val="00D05BCB"/>
    <w:rsid w:val="00D06AFE"/>
    <w:rsid w:val="00D11137"/>
    <w:rsid w:val="00D1194C"/>
    <w:rsid w:val="00D13045"/>
    <w:rsid w:val="00D13615"/>
    <w:rsid w:val="00D172B9"/>
    <w:rsid w:val="00D214D2"/>
    <w:rsid w:val="00D240BA"/>
    <w:rsid w:val="00D2473F"/>
    <w:rsid w:val="00D2513E"/>
    <w:rsid w:val="00D260E2"/>
    <w:rsid w:val="00D2717B"/>
    <w:rsid w:val="00D27C13"/>
    <w:rsid w:val="00D27D39"/>
    <w:rsid w:val="00D30562"/>
    <w:rsid w:val="00D31EC9"/>
    <w:rsid w:val="00D32597"/>
    <w:rsid w:val="00D3315E"/>
    <w:rsid w:val="00D351D5"/>
    <w:rsid w:val="00D4056D"/>
    <w:rsid w:val="00D4111A"/>
    <w:rsid w:val="00D41576"/>
    <w:rsid w:val="00D41CBB"/>
    <w:rsid w:val="00D4351D"/>
    <w:rsid w:val="00D44413"/>
    <w:rsid w:val="00D44649"/>
    <w:rsid w:val="00D45EB2"/>
    <w:rsid w:val="00D45F3A"/>
    <w:rsid w:val="00D46F5D"/>
    <w:rsid w:val="00D505A1"/>
    <w:rsid w:val="00D50A45"/>
    <w:rsid w:val="00D50CAD"/>
    <w:rsid w:val="00D56462"/>
    <w:rsid w:val="00D56D96"/>
    <w:rsid w:val="00D575A9"/>
    <w:rsid w:val="00D57FE3"/>
    <w:rsid w:val="00D61650"/>
    <w:rsid w:val="00D617D4"/>
    <w:rsid w:val="00D61A19"/>
    <w:rsid w:val="00D61D8E"/>
    <w:rsid w:val="00D64093"/>
    <w:rsid w:val="00D651A4"/>
    <w:rsid w:val="00D65D03"/>
    <w:rsid w:val="00D662E5"/>
    <w:rsid w:val="00D66FCF"/>
    <w:rsid w:val="00D66FD8"/>
    <w:rsid w:val="00D6793B"/>
    <w:rsid w:val="00D67F5A"/>
    <w:rsid w:val="00D70485"/>
    <w:rsid w:val="00D70666"/>
    <w:rsid w:val="00D71472"/>
    <w:rsid w:val="00D71FDF"/>
    <w:rsid w:val="00D723F8"/>
    <w:rsid w:val="00D7364A"/>
    <w:rsid w:val="00D7566E"/>
    <w:rsid w:val="00D75BBA"/>
    <w:rsid w:val="00D75C49"/>
    <w:rsid w:val="00D762E2"/>
    <w:rsid w:val="00D76C11"/>
    <w:rsid w:val="00D77256"/>
    <w:rsid w:val="00D818B2"/>
    <w:rsid w:val="00D8213B"/>
    <w:rsid w:val="00D82400"/>
    <w:rsid w:val="00D82E6C"/>
    <w:rsid w:val="00D852DF"/>
    <w:rsid w:val="00D86387"/>
    <w:rsid w:val="00D8698F"/>
    <w:rsid w:val="00D87737"/>
    <w:rsid w:val="00D91C28"/>
    <w:rsid w:val="00D92E6F"/>
    <w:rsid w:val="00D933A5"/>
    <w:rsid w:val="00D947D0"/>
    <w:rsid w:val="00D95763"/>
    <w:rsid w:val="00D9594F"/>
    <w:rsid w:val="00D95AFD"/>
    <w:rsid w:val="00D96193"/>
    <w:rsid w:val="00D96EB4"/>
    <w:rsid w:val="00DA0AE9"/>
    <w:rsid w:val="00DA0B81"/>
    <w:rsid w:val="00DA15D4"/>
    <w:rsid w:val="00DA19A8"/>
    <w:rsid w:val="00DA1AD4"/>
    <w:rsid w:val="00DA40A1"/>
    <w:rsid w:val="00DA4906"/>
    <w:rsid w:val="00DA593B"/>
    <w:rsid w:val="00DA59FE"/>
    <w:rsid w:val="00DB1434"/>
    <w:rsid w:val="00DB1B0E"/>
    <w:rsid w:val="00DB239F"/>
    <w:rsid w:val="00DB2DF2"/>
    <w:rsid w:val="00DB31D9"/>
    <w:rsid w:val="00DB4AC7"/>
    <w:rsid w:val="00DB5455"/>
    <w:rsid w:val="00DB5CDD"/>
    <w:rsid w:val="00DB655F"/>
    <w:rsid w:val="00DB7677"/>
    <w:rsid w:val="00DB7827"/>
    <w:rsid w:val="00DC0247"/>
    <w:rsid w:val="00DC06FE"/>
    <w:rsid w:val="00DC0DE2"/>
    <w:rsid w:val="00DC212C"/>
    <w:rsid w:val="00DC28C2"/>
    <w:rsid w:val="00DC413B"/>
    <w:rsid w:val="00DC5125"/>
    <w:rsid w:val="00DD0A9B"/>
    <w:rsid w:val="00DD137C"/>
    <w:rsid w:val="00DD1C82"/>
    <w:rsid w:val="00DD2D88"/>
    <w:rsid w:val="00DD37CB"/>
    <w:rsid w:val="00DD480B"/>
    <w:rsid w:val="00DD5173"/>
    <w:rsid w:val="00DD55E3"/>
    <w:rsid w:val="00DD69BE"/>
    <w:rsid w:val="00DD6B10"/>
    <w:rsid w:val="00DE07F6"/>
    <w:rsid w:val="00DE0C76"/>
    <w:rsid w:val="00DE2125"/>
    <w:rsid w:val="00DE30B7"/>
    <w:rsid w:val="00DE3FE3"/>
    <w:rsid w:val="00DE4408"/>
    <w:rsid w:val="00DE441A"/>
    <w:rsid w:val="00DE5AC8"/>
    <w:rsid w:val="00DE5E1C"/>
    <w:rsid w:val="00DE676E"/>
    <w:rsid w:val="00DE7ECE"/>
    <w:rsid w:val="00DF0198"/>
    <w:rsid w:val="00DF0E5C"/>
    <w:rsid w:val="00DF257E"/>
    <w:rsid w:val="00DF25B3"/>
    <w:rsid w:val="00DF5452"/>
    <w:rsid w:val="00DF6DA0"/>
    <w:rsid w:val="00DF6F0C"/>
    <w:rsid w:val="00DF7BBD"/>
    <w:rsid w:val="00E0032E"/>
    <w:rsid w:val="00E05685"/>
    <w:rsid w:val="00E0732E"/>
    <w:rsid w:val="00E07357"/>
    <w:rsid w:val="00E10E07"/>
    <w:rsid w:val="00E11146"/>
    <w:rsid w:val="00E1273E"/>
    <w:rsid w:val="00E13442"/>
    <w:rsid w:val="00E14221"/>
    <w:rsid w:val="00E14939"/>
    <w:rsid w:val="00E16A68"/>
    <w:rsid w:val="00E17669"/>
    <w:rsid w:val="00E20CE9"/>
    <w:rsid w:val="00E23A03"/>
    <w:rsid w:val="00E24992"/>
    <w:rsid w:val="00E24FBC"/>
    <w:rsid w:val="00E25349"/>
    <w:rsid w:val="00E316A2"/>
    <w:rsid w:val="00E33432"/>
    <w:rsid w:val="00E340A3"/>
    <w:rsid w:val="00E340C6"/>
    <w:rsid w:val="00E34F36"/>
    <w:rsid w:val="00E364E5"/>
    <w:rsid w:val="00E36C40"/>
    <w:rsid w:val="00E37A68"/>
    <w:rsid w:val="00E37BA6"/>
    <w:rsid w:val="00E40698"/>
    <w:rsid w:val="00E42630"/>
    <w:rsid w:val="00E43DB9"/>
    <w:rsid w:val="00E44848"/>
    <w:rsid w:val="00E4730F"/>
    <w:rsid w:val="00E47A88"/>
    <w:rsid w:val="00E508AF"/>
    <w:rsid w:val="00E508EF"/>
    <w:rsid w:val="00E5101B"/>
    <w:rsid w:val="00E510A8"/>
    <w:rsid w:val="00E524D6"/>
    <w:rsid w:val="00E52582"/>
    <w:rsid w:val="00E5316B"/>
    <w:rsid w:val="00E5397D"/>
    <w:rsid w:val="00E54809"/>
    <w:rsid w:val="00E55C99"/>
    <w:rsid w:val="00E5711F"/>
    <w:rsid w:val="00E624C1"/>
    <w:rsid w:val="00E62AAC"/>
    <w:rsid w:val="00E63142"/>
    <w:rsid w:val="00E65CFF"/>
    <w:rsid w:val="00E668B2"/>
    <w:rsid w:val="00E66CD3"/>
    <w:rsid w:val="00E70B22"/>
    <w:rsid w:val="00E72C3D"/>
    <w:rsid w:val="00E7343B"/>
    <w:rsid w:val="00E746EC"/>
    <w:rsid w:val="00E74AC4"/>
    <w:rsid w:val="00E74DED"/>
    <w:rsid w:val="00E75860"/>
    <w:rsid w:val="00E80A4C"/>
    <w:rsid w:val="00E8143C"/>
    <w:rsid w:val="00E9018C"/>
    <w:rsid w:val="00E91384"/>
    <w:rsid w:val="00E92651"/>
    <w:rsid w:val="00E92B24"/>
    <w:rsid w:val="00E93A23"/>
    <w:rsid w:val="00E94028"/>
    <w:rsid w:val="00E943B3"/>
    <w:rsid w:val="00E944AF"/>
    <w:rsid w:val="00E9653B"/>
    <w:rsid w:val="00E967FA"/>
    <w:rsid w:val="00E97243"/>
    <w:rsid w:val="00E97D42"/>
    <w:rsid w:val="00EA00A9"/>
    <w:rsid w:val="00EA01FC"/>
    <w:rsid w:val="00EA0B0E"/>
    <w:rsid w:val="00EA0B8E"/>
    <w:rsid w:val="00EA0E6F"/>
    <w:rsid w:val="00EA1129"/>
    <w:rsid w:val="00EA13F4"/>
    <w:rsid w:val="00EA3BCA"/>
    <w:rsid w:val="00EA413C"/>
    <w:rsid w:val="00EA490B"/>
    <w:rsid w:val="00EA5189"/>
    <w:rsid w:val="00EA6E4C"/>
    <w:rsid w:val="00EB2881"/>
    <w:rsid w:val="00EB3EF8"/>
    <w:rsid w:val="00EB4208"/>
    <w:rsid w:val="00EB49B9"/>
    <w:rsid w:val="00EB4E8C"/>
    <w:rsid w:val="00EC010A"/>
    <w:rsid w:val="00EC040B"/>
    <w:rsid w:val="00EC31F8"/>
    <w:rsid w:val="00EC364D"/>
    <w:rsid w:val="00EC45C6"/>
    <w:rsid w:val="00EC52F8"/>
    <w:rsid w:val="00EC5435"/>
    <w:rsid w:val="00EC6DD1"/>
    <w:rsid w:val="00EC74DB"/>
    <w:rsid w:val="00ED1F1E"/>
    <w:rsid w:val="00ED2AA7"/>
    <w:rsid w:val="00ED2FD6"/>
    <w:rsid w:val="00ED30AF"/>
    <w:rsid w:val="00ED31E0"/>
    <w:rsid w:val="00ED3978"/>
    <w:rsid w:val="00ED3CB2"/>
    <w:rsid w:val="00ED4610"/>
    <w:rsid w:val="00ED4635"/>
    <w:rsid w:val="00ED6758"/>
    <w:rsid w:val="00ED7023"/>
    <w:rsid w:val="00ED797A"/>
    <w:rsid w:val="00EE0748"/>
    <w:rsid w:val="00EE1056"/>
    <w:rsid w:val="00EE1865"/>
    <w:rsid w:val="00EE3450"/>
    <w:rsid w:val="00EE414A"/>
    <w:rsid w:val="00EE47C9"/>
    <w:rsid w:val="00EE4C3C"/>
    <w:rsid w:val="00EE69E2"/>
    <w:rsid w:val="00EE70B0"/>
    <w:rsid w:val="00EF0921"/>
    <w:rsid w:val="00EF0A3A"/>
    <w:rsid w:val="00EF125E"/>
    <w:rsid w:val="00EF21A4"/>
    <w:rsid w:val="00EF2BF4"/>
    <w:rsid w:val="00EF44D1"/>
    <w:rsid w:val="00EF4D9E"/>
    <w:rsid w:val="00EF56E8"/>
    <w:rsid w:val="00EF6D26"/>
    <w:rsid w:val="00EF6EA3"/>
    <w:rsid w:val="00F00BB4"/>
    <w:rsid w:val="00F01F5E"/>
    <w:rsid w:val="00F02458"/>
    <w:rsid w:val="00F04A9F"/>
    <w:rsid w:val="00F05F25"/>
    <w:rsid w:val="00F06548"/>
    <w:rsid w:val="00F06719"/>
    <w:rsid w:val="00F0684E"/>
    <w:rsid w:val="00F06B0C"/>
    <w:rsid w:val="00F071DB"/>
    <w:rsid w:val="00F13A73"/>
    <w:rsid w:val="00F13E3E"/>
    <w:rsid w:val="00F173AE"/>
    <w:rsid w:val="00F173CC"/>
    <w:rsid w:val="00F17928"/>
    <w:rsid w:val="00F2065C"/>
    <w:rsid w:val="00F20833"/>
    <w:rsid w:val="00F21740"/>
    <w:rsid w:val="00F22E4D"/>
    <w:rsid w:val="00F238CC"/>
    <w:rsid w:val="00F23A63"/>
    <w:rsid w:val="00F244FD"/>
    <w:rsid w:val="00F24CA4"/>
    <w:rsid w:val="00F2618A"/>
    <w:rsid w:val="00F30E08"/>
    <w:rsid w:val="00F310F2"/>
    <w:rsid w:val="00F31C4E"/>
    <w:rsid w:val="00F325AD"/>
    <w:rsid w:val="00F32F54"/>
    <w:rsid w:val="00F33F17"/>
    <w:rsid w:val="00F34F4A"/>
    <w:rsid w:val="00F35A65"/>
    <w:rsid w:val="00F35D35"/>
    <w:rsid w:val="00F40D74"/>
    <w:rsid w:val="00F41925"/>
    <w:rsid w:val="00F42288"/>
    <w:rsid w:val="00F43106"/>
    <w:rsid w:val="00F43514"/>
    <w:rsid w:val="00F43536"/>
    <w:rsid w:val="00F43DC9"/>
    <w:rsid w:val="00F43E92"/>
    <w:rsid w:val="00F43F87"/>
    <w:rsid w:val="00F44761"/>
    <w:rsid w:val="00F44D1B"/>
    <w:rsid w:val="00F44D48"/>
    <w:rsid w:val="00F46168"/>
    <w:rsid w:val="00F4648A"/>
    <w:rsid w:val="00F468A5"/>
    <w:rsid w:val="00F479CD"/>
    <w:rsid w:val="00F513AF"/>
    <w:rsid w:val="00F51665"/>
    <w:rsid w:val="00F52AC9"/>
    <w:rsid w:val="00F53A65"/>
    <w:rsid w:val="00F552DE"/>
    <w:rsid w:val="00F56DDF"/>
    <w:rsid w:val="00F57013"/>
    <w:rsid w:val="00F5739D"/>
    <w:rsid w:val="00F5774A"/>
    <w:rsid w:val="00F6015F"/>
    <w:rsid w:val="00F60D1E"/>
    <w:rsid w:val="00F61DF2"/>
    <w:rsid w:val="00F61F6D"/>
    <w:rsid w:val="00F63628"/>
    <w:rsid w:val="00F638AF"/>
    <w:rsid w:val="00F63C50"/>
    <w:rsid w:val="00F63EAA"/>
    <w:rsid w:val="00F669D5"/>
    <w:rsid w:val="00F67F87"/>
    <w:rsid w:val="00F7120A"/>
    <w:rsid w:val="00F730D0"/>
    <w:rsid w:val="00F736BC"/>
    <w:rsid w:val="00F752C6"/>
    <w:rsid w:val="00F77476"/>
    <w:rsid w:val="00F777CF"/>
    <w:rsid w:val="00F80A9E"/>
    <w:rsid w:val="00F81117"/>
    <w:rsid w:val="00F822F0"/>
    <w:rsid w:val="00F82412"/>
    <w:rsid w:val="00F83A8F"/>
    <w:rsid w:val="00F84AA9"/>
    <w:rsid w:val="00F84FAB"/>
    <w:rsid w:val="00F86099"/>
    <w:rsid w:val="00F870CA"/>
    <w:rsid w:val="00F87A8D"/>
    <w:rsid w:val="00F928A7"/>
    <w:rsid w:val="00F92B2C"/>
    <w:rsid w:val="00F9340B"/>
    <w:rsid w:val="00F9405E"/>
    <w:rsid w:val="00F94171"/>
    <w:rsid w:val="00F95439"/>
    <w:rsid w:val="00F96170"/>
    <w:rsid w:val="00F97208"/>
    <w:rsid w:val="00FA2032"/>
    <w:rsid w:val="00FA4D73"/>
    <w:rsid w:val="00FA677C"/>
    <w:rsid w:val="00FA75FB"/>
    <w:rsid w:val="00FB2397"/>
    <w:rsid w:val="00FB28E4"/>
    <w:rsid w:val="00FB6186"/>
    <w:rsid w:val="00FB74C7"/>
    <w:rsid w:val="00FC04EB"/>
    <w:rsid w:val="00FC1638"/>
    <w:rsid w:val="00FC1E66"/>
    <w:rsid w:val="00FC5D01"/>
    <w:rsid w:val="00FC7779"/>
    <w:rsid w:val="00FD00A4"/>
    <w:rsid w:val="00FD1A73"/>
    <w:rsid w:val="00FD2067"/>
    <w:rsid w:val="00FD2C1F"/>
    <w:rsid w:val="00FD472C"/>
    <w:rsid w:val="00FD662E"/>
    <w:rsid w:val="00FD6842"/>
    <w:rsid w:val="00FD7AF3"/>
    <w:rsid w:val="00FE76AB"/>
    <w:rsid w:val="00FF0123"/>
    <w:rsid w:val="00FF16FB"/>
    <w:rsid w:val="00FF17CF"/>
    <w:rsid w:val="00FF2E38"/>
    <w:rsid w:val="00FF305A"/>
    <w:rsid w:val="00FF30E1"/>
    <w:rsid w:val="00FF326B"/>
    <w:rsid w:val="00FF39AF"/>
    <w:rsid w:val="00FF4390"/>
    <w:rsid w:val="00FF442D"/>
    <w:rsid w:val="00FF625A"/>
    <w:rsid w:val="00FF67B9"/>
    <w:rsid w:val="01927F6F"/>
    <w:rsid w:val="025AB172"/>
    <w:rsid w:val="053726C9"/>
    <w:rsid w:val="0AD0A8FC"/>
    <w:rsid w:val="21039B2A"/>
    <w:rsid w:val="261AD44C"/>
    <w:rsid w:val="27409663"/>
    <w:rsid w:val="307F17CF"/>
    <w:rsid w:val="30DBA4CC"/>
    <w:rsid w:val="3557FF61"/>
    <w:rsid w:val="3BA52924"/>
    <w:rsid w:val="40596120"/>
    <w:rsid w:val="47FD9D88"/>
    <w:rsid w:val="511521E5"/>
    <w:rsid w:val="52579437"/>
    <w:rsid w:val="53BC2C4C"/>
    <w:rsid w:val="57E04ED9"/>
    <w:rsid w:val="59FF68B1"/>
    <w:rsid w:val="5AF101C6"/>
    <w:rsid w:val="6AEB5094"/>
    <w:rsid w:val="6C6B1E7B"/>
    <w:rsid w:val="6ECA5EF3"/>
    <w:rsid w:val="720D071D"/>
    <w:rsid w:val="74A4B9CD"/>
    <w:rsid w:val="7B3E70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5E4B01"/>
  <w15:docId w15:val="{7AB24D32-55C7-4A4E-93E0-FB3D6B0F1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26823"/>
  </w:style>
  <w:style w:type="paragraph" w:styleId="Heading1">
    <w:name w:val="heading 1"/>
    <w:basedOn w:val="Normal"/>
    <w:next w:val="Normal"/>
    <w:rsid w:val="004F0E4E"/>
    <w:pPr>
      <w:keepNext/>
      <w:keepLines/>
      <w:spacing w:before="240" w:after="60" w:line="360" w:lineRule="auto"/>
      <w:jc w:val="center"/>
      <w:outlineLvl w:val="0"/>
    </w:pPr>
    <w:rPr>
      <w:b/>
      <w:sz w:val="36"/>
      <w:szCs w:val="32"/>
    </w:rPr>
  </w:style>
  <w:style w:type="paragraph" w:styleId="Heading2">
    <w:name w:val="heading 2"/>
    <w:basedOn w:val="Normal"/>
    <w:next w:val="Normal"/>
    <w:rsid w:val="007D70DE"/>
    <w:pPr>
      <w:tabs>
        <w:tab w:val="right" w:pos="9350"/>
      </w:tabs>
      <w:spacing w:after="240"/>
      <w:outlineLvl w:val="1"/>
    </w:pPr>
    <w:rPr>
      <w:b/>
      <w:sz w:val="26"/>
      <w:szCs w:val="26"/>
    </w:rPr>
  </w:style>
  <w:style w:type="paragraph" w:styleId="Heading3">
    <w:name w:val="heading 3"/>
    <w:basedOn w:val="Normal"/>
    <w:next w:val="Normal"/>
    <w:pPr>
      <w:keepNext/>
      <w:keepLines/>
      <w:spacing w:before="240" w:after="60"/>
      <w:outlineLvl w:val="2"/>
    </w:pPr>
    <w:rPr>
      <w:b/>
      <w:sz w:val="26"/>
      <w:szCs w:val="26"/>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9">
    <w:name w:val="9"/>
    <w:basedOn w:val="TableNormal"/>
    <w:pPr>
      <w:contextualSpacing/>
    </w:pPr>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pPr>
      <w:contextualSpacing/>
    </w:pPr>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EC45C6"/>
    <w:pPr>
      <w:tabs>
        <w:tab w:val="center" w:pos="4680"/>
        <w:tab w:val="right" w:pos="9360"/>
      </w:tabs>
    </w:pPr>
  </w:style>
  <w:style w:type="character" w:customStyle="1" w:styleId="HeaderChar">
    <w:name w:val="Header Char"/>
    <w:basedOn w:val="DefaultParagraphFont"/>
    <w:link w:val="Header"/>
    <w:uiPriority w:val="99"/>
    <w:rsid w:val="00EC45C6"/>
  </w:style>
  <w:style w:type="paragraph" w:styleId="Footer">
    <w:name w:val="footer"/>
    <w:basedOn w:val="Normal"/>
    <w:link w:val="FooterChar"/>
    <w:unhideWhenUsed/>
    <w:rsid w:val="00EC45C6"/>
    <w:pPr>
      <w:tabs>
        <w:tab w:val="center" w:pos="4680"/>
        <w:tab w:val="right" w:pos="9360"/>
      </w:tabs>
    </w:pPr>
  </w:style>
  <w:style w:type="character" w:customStyle="1" w:styleId="FooterChar">
    <w:name w:val="Footer Char"/>
    <w:basedOn w:val="DefaultParagraphFont"/>
    <w:link w:val="Footer"/>
    <w:rsid w:val="00EC45C6"/>
  </w:style>
  <w:style w:type="paragraph" w:styleId="ListParagraph">
    <w:name w:val="List Paragraph"/>
    <w:basedOn w:val="Normal"/>
    <w:uiPriority w:val="34"/>
    <w:qFormat/>
    <w:rsid w:val="00F43514"/>
    <w:pPr>
      <w:ind w:left="720"/>
      <w:contextualSpacing/>
    </w:pPr>
  </w:style>
  <w:style w:type="paragraph" w:styleId="BalloonText">
    <w:name w:val="Balloon Text"/>
    <w:basedOn w:val="Normal"/>
    <w:link w:val="BalloonTextChar"/>
    <w:uiPriority w:val="99"/>
    <w:semiHidden/>
    <w:unhideWhenUsed/>
    <w:rsid w:val="00637963"/>
    <w:rPr>
      <w:rFonts w:ascii="Segoe UI" w:hAnsi="Segoe UI" w:cs="Segoe UI"/>
      <w:sz w:val="18"/>
      <w:szCs w:val="18"/>
    </w:rPr>
  </w:style>
  <w:style w:type="character" w:customStyle="1" w:styleId="BalloonTextChar">
    <w:name w:val="Balloon Text Char"/>
    <w:link w:val="BalloonText"/>
    <w:uiPriority w:val="99"/>
    <w:semiHidden/>
    <w:rsid w:val="00637963"/>
    <w:rPr>
      <w:rFonts w:ascii="Segoe UI" w:hAnsi="Segoe UI" w:cs="Segoe UI"/>
      <w:sz w:val="18"/>
      <w:szCs w:val="18"/>
    </w:rPr>
  </w:style>
  <w:style w:type="character" w:customStyle="1" w:styleId="TitleChar">
    <w:name w:val="Title Char"/>
    <w:link w:val="Title"/>
    <w:rsid w:val="00637963"/>
    <w:rPr>
      <w:b/>
      <w:sz w:val="72"/>
      <w:szCs w:val="72"/>
    </w:rPr>
  </w:style>
  <w:style w:type="table" w:styleId="TableGrid">
    <w:name w:val="Table Grid"/>
    <w:basedOn w:val="TableNormal"/>
    <w:uiPriority w:val="39"/>
    <w:rsid w:val="004B25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4202F"/>
    <w:rPr>
      <w:color w:val="0000FF"/>
      <w:u w:val="single"/>
    </w:rPr>
  </w:style>
  <w:style w:type="paragraph" w:styleId="HTMLPreformatted">
    <w:name w:val="HTML Preformatted"/>
    <w:basedOn w:val="Normal"/>
    <w:link w:val="HTMLPreformattedChar"/>
    <w:uiPriority w:val="99"/>
    <w:semiHidden/>
    <w:unhideWhenUsed/>
    <w:rsid w:val="00D13045"/>
    <w:rPr>
      <w:rFonts w:ascii="Consolas" w:hAnsi="Consolas"/>
      <w:sz w:val="20"/>
      <w:szCs w:val="20"/>
    </w:rPr>
  </w:style>
  <w:style w:type="character" w:customStyle="1" w:styleId="HTMLPreformattedChar">
    <w:name w:val="HTML Preformatted Char"/>
    <w:link w:val="HTMLPreformatted"/>
    <w:uiPriority w:val="99"/>
    <w:semiHidden/>
    <w:rsid w:val="00D13045"/>
    <w:rPr>
      <w:rFonts w:ascii="Consolas" w:hAnsi="Consolas"/>
      <w:sz w:val="20"/>
      <w:szCs w:val="20"/>
    </w:rPr>
  </w:style>
  <w:style w:type="paragraph" w:styleId="NoSpacing">
    <w:name w:val="No Spacing"/>
    <w:uiPriority w:val="1"/>
    <w:qFormat/>
    <w:rsid w:val="00732987"/>
    <w:rPr>
      <w:color w:val="000000"/>
    </w:rPr>
  </w:style>
  <w:style w:type="character" w:styleId="FollowedHyperlink">
    <w:name w:val="FollowedHyperlink"/>
    <w:uiPriority w:val="99"/>
    <w:semiHidden/>
    <w:unhideWhenUsed/>
    <w:rsid w:val="00162FDD"/>
    <w:rPr>
      <w:color w:val="954F72"/>
      <w:u w:val="single"/>
    </w:rPr>
  </w:style>
  <w:style w:type="character" w:styleId="CommentReference">
    <w:name w:val="annotation reference"/>
    <w:uiPriority w:val="99"/>
    <w:semiHidden/>
    <w:unhideWhenUsed/>
    <w:rsid w:val="000A0694"/>
    <w:rPr>
      <w:sz w:val="16"/>
      <w:szCs w:val="16"/>
    </w:rPr>
  </w:style>
  <w:style w:type="paragraph" w:styleId="CommentText">
    <w:name w:val="annotation text"/>
    <w:basedOn w:val="Normal"/>
    <w:link w:val="CommentTextChar"/>
    <w:uiPriority w:val="99"/>
    <w:semiHidden/>
    <w:unhideWhenUsed/>
    <w:rsid w:val="000A0694"/>
    <w:rPr>
      <w:sz w:val="20"/>
      <w:szCs w:val="20"/>
    </w:rPr>
  </w:style>
  <w:style w:type="character" w:customStyle="1" w:styleId="CommentTextChar">
    <w:name w:val="Comment Text Char"/>
    <w:link w:val="CommentText"/>
    <w:uiPriority w:val="99"/>
    <w:semiHidden/>
    <w:rsid w:val="000A0694"/>
    <w:rPr>
      <w:color w:val="000000"/>
    </w:rPr>
  </w:style>
  <w:style w:type="paragraph" w:styleId="CommentSubject">
    <w:name w:val="annotation subject"/>
    <w:basedOn w:val="CommentText"/>
    <w:next w:val="CommentText"/>
    <w:link w:val="CommentSubjectChar"/>
    <w:uiPriority w:val="99"/>
    <w:semiHidden/>
    <w:unhideWhenUsed/>
    <w:rsid w:val="000A0694"/>
    <w:rPr>
      <w:b/>
      <w:bCs/>
    </w:rPr>
  </w:style>
  <w:style w:type="character" w:customStyle="1" w:styleId="CommentSubjectChar">
    <w:name w:val="Comment Subject Char"/>
    <w:link w:val="CommentSubject"/>
    <w:uiPriority w:val="99"/>
    <w:semiHidden/>
    <w:rsid w:val="000A0694"/>
    <w:rPr>
      <w:b/>
      <w:bCs/>
      <w:color w:val="000000"/>
    </w:rPr>
  </w:style>
  <w:style w:type="paragraph" w:styleId="Caption">
    <w:name w:val="caption"/>
    <w:basedOn w:val="Normal"/>
    <w:next w:val="Normal"/>
    <w:uiPriority w:val="35"/>
    <w:unhideWhenUsed/>
    <w:qFormat/>
    <w:rsid w:val="00FB2397"/>
    <w:rPr>
      <w:b/>
      <w:bCs/>
      <w:sz w:val="20"/>
      <w:szCs w:val="20"/>
    </w:rPr>
  </w:style>
  <w:style w:type="paragraph" w:styleId="Revision">
    <w:name w:val="Revision"/>
    <w:hidden/>
    <w:uiPriority w:val="99"/>
    <w:semiHidden/>
    <w:rsid w:val="00693985"/>
  </w:style>
  <w:style w:type="character" w:customStyle="1" w:styleId="UnresolvedMention1">
    <w:name w:val="Unresolved Mention1"/>
    <w:basedOn w:val="DefaultParagraphFont"/>
    <w:uiPriority w:val="99"/>
    <w:semiHidden/>
    <w:unhideWhenUsed/>
    <w:rsid w:val="004F487A"/>
    <w:rPr>
      <w:color w:val="605E5C"/>
      <w:shd w:val="clear" w:color="auto" w:fill="E1DFDD"/>
    </w:rPr>
  </w:style>
  <w:style w:type="paragraph" w:styleId="TOCHeading">
    <w:name w:val="TOC Heading"/>
    <w:basedOn w:val="Heading1"/>
    <w:next w:val="Normal"/>
    <w:uiPriority w:val="39"/>
    <w:unhideWhenUsed/>
    <w:qFormat/>
    <w:rsid w:val="00220FD6"/>
    <w:pP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D61D8E"/>
    <w:pPr>
      <w:tabs>
        <w:tab w:val="right" w:leader="dot" w:pos="9350"/>
      </w:tabs>
      <w:jc w:val="center"/>
    </w:pPr>
    <w:rPr>
      <w:b/>
      <w:noProof/>
    </w:rPr>
  </w:style>
  <w:style w:type="paragraph" w:styleId="TOC2">
    <w:name w:val="toc 2"/>
    <w:basedOn w:val="Normal"/>
    <w:next w:val="Normal"/>
    <w:autoRedefine/>
    <w:uiPriority w:val="39"/>
    <w:unhideWhenUsed/>
    <w:rsid w:val="001578F5"/>
    <w:pPr>
      <w:tabs>
        <w:tab w:val="right" w:pos="9350"/>
      </w:tabs>
      <w:spacing w:after="100"/>
      <w:ind w:left="240"/>
    </w:pPr>
  </w:style>
  <w:style w:type="paragraph" w:styleId="TOC3">
    <w:name w:val="toc 3"/>
    <w:basedOn w:val="Normal"/>
    <w:next w:val="Normal"/>
    <w:autoRedefine/>
    <w:uiPriority w:val="39"/>
    <w:unhideWhenUsed/>
    <w:rsid w:val="001578F5"/>
    <w:pPr>
      <w:tabs>
        <w:tab w:val="left" w:pos="880"/>
        <w:tab w:val="right" w:leader="dot" w:pos="9350"/>
      </w:tabs>
      <w:spacing w:after="60" w:line="276" w:lineRule="auto"/>
      <w:ind w:left="475"/>
    </w:pPr>
  </w:style>
  <w:style w:type="character" w:customStyle="1" w:styleId="UnresolvedMention2">
    <w:name w:val="Unresolved Mention2"/>
    <w:basedOn w:val="DefaultParagraphFont"/>
    <w:uiPriority w:val="99"/>
    <w:semiHidden/>
    <w:unhideWhenUsed/>
    <w:rsid w:val="005B00BB"/>
    <w:rPr>
      <w:color w:val="605E5C"/>
      <w:shd w:val="clear" w:color="auto" w:fill="E1DFDD"/>
    </w:rPr>
  </w:style>
  <w:style w:type="paragraph" w:styleId="FootnoteText">
    <w:name w:val="footnote text"/>
    <w:basedOn w:val="Normal"/>
    <w:link w:val="FootnoteTextChar"/>
    <w:semiHidden/>
    <w:unhideWhenUsed/>
    <w:rsid w:val="007B527C"/>
    <w:pPr>
      <w:spacing w:line="36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7B527C"/>
    <w:rPr>
      <w:rFonts w:ascii="Times New Roman" w:eastAsia="Times New Roman" w:hAnsi="Times New Roman" w:cs="Times New Roman"/>
      <w:sz w:val="20"/>
      <w:szCs w:val="20"/>
    </w:rPr>
  </w:style>
  <w:style w:type="paragraph" w:customStyle="1" w:styleId="bibliography2">
    <w:name w:val="bibliography2"/>
    <w:basedOn w:val="Normal"/>
    <w:rsid w:val="003956A8"/>
    <w:pPr>
      <w:keepLines/>
      <w:tabs>
        <w:tab w:val="left" w:pos="2160"/>
      </w:tabs>
      <w:spacing w:before="240" w:line="210" w:lineRule="atLeast"/>
      <w:ind w:left="2400" w:hanging="2400"/>
    </w:pPr>
    <w:rPr>
      <w:rFonts w:eastAsia="Times New Roman" w:cs="Times New Roman"/>
      <w:sz w:val="21"/>
      <w:szCs w:val="20"/>
    </w:rPr>
  </w:style>
  <w:style w:type="character" w:styleId="UnresolvedMention">
    <w:name w:val="Unresolved Mention"/>
    <w:basedOn w:val="DefaultParagraphFont"/>
    <w:uiPriority w:val="99"/>
    <w:semiHidden/>
    <w:unhideWhenUsed/>
    <w:rsid w:val="00CC77FE"/>
    <w:rPr>
      <w:color w:val="605E5C"/>
      <w:shd w:val="clear" w:color="auto" w:fill="E1DFDD"/>
    </w:rPr>
  </w:style>
  <w:style w:type="paragraph" w:customStyle="1" w:styleId="TableParagraph">
    <w:name w:val="Table Paragraph"/>
    <w:basedOn w:val="Normal"/>
    <w:uiPriority w:val="1"/>
    <w:qFormat/>
    <w:rsid w:val="009472FC"/>
    <w:pPr>
      <w:widowControl w:val="0"/>
      <w:autoSpaceDE w:val="0"/>
      <w:autoSpaceDN w:val="0"/>
    </w:pPr>
    <w:rPr>
      <w:szCs w:val="22"/>
      <w:lang w:bidi="en-US"/>
    </w:rPr>
  </w:style>
  <w:style w:type="paragraph" w:styleId="BodyText">
    <w:name w:val="Body Text"/>
    <w:basedOn w:val="Normal"/>
    <w:link w:val="BodyTextChar"/>
    <w:uiPriority w:val="1"/>
    <w:qFormat/>
    <w:rsid w:val="00943A2D"/>
    <w:pPr>
      <w:widowControl w:val="0"/>
      <w:autoSpaceDE w:val="0"/>
      <w:autoSpaceDN w:val="0"/>
    </w:pPr>
    <w:rPr>
      <w:lang w:bidi="en-US"/>
    </w:rPr>
  </w:style>
  <w:style w:type="character" w:customStyle="1" w:styleId="BodyTextChar">
    <w:name w:val="Body Text Char"/>
    <w:basedOn w:val="DefaultParagraphFont"/>
    <w:link w:val="BodyText"/>
    <w:uiPriority w:val="1"/>
    <w:rsid w:val="00943A2D"/>
    <w:rPr>
      <w:lang w:bidi="en-US"/>
    </w:rPr>
  </w:style>
  <w:style w:type="paragraph" w:styleId="NormalWeb">
    <w:name w:val="Normal (Web)"/>
    <w:basedOn w:val="Normal"/>
    <w:uiPriority w:val="99"/>
    <w:semiHidden/>
    <w:unhideWhenUsed/>
    <w:rsid w:val="00040C4A"/>
    <w:pPr>
      <w:spacing w:before="100" w:beforeAutospacing="1" w:after="100" w:afterAutospacing="1"/>
    </w:pPr>
    <w:rPr>
      <w:rFonts w:ascii="Times New Roman" w:eastAsia="Times New Roman" w:hAnsi="Times New Roman" w:cs="Times New Roman"/>
    </w:rPr>
  </w:style>
  <w:style w:type="paragraph" w:customStyle="1" w:styleId="Default">
    <w:name w:val="Default"/>
    <w:rsid w:val="0049489F"/>
    <w:pPr>
      <w:autoSpaceDE w:val="0"/>
      <w:autoSpaceDN w:val="0"/>
      <w:adjustRightInd w:val="0"/>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07621">
      <w:bodyDiv w:val="1"/>
      <w:marLeft w:val="0"/>
      <w:marRight w:val="0"/>
      <w:marTop w:val="0"/>
      <w:marBottom w:val="0"/>
      <w:divBdr>
        <w:top w:val="none" w:sz="0" w:space="0" w:color="auto"/>
        <w:left w:val="none" w:sz="0" w:space="0" w:color="auto"/>
        <w:bottom w:val="none" w:sz="0" w:space="0" w:color="auto"/>
        <w:right w:val="none" w:sz="0" w:space="0" w:color="auto"/>
      </w:divBdr>
    </w:div>
    <w:div w:id="89549841">
      <w:bodyDiv w:val="1"/>
      <w:marLeft w:val="0"/>
      <w:marRight w:val="0"/>
      <w:marTop w:val="0"/>
      <w:marBottom w:val="0"/>
      <w:divBdr>
        <w:top w:val="single" w:sz="12" w:space="0" w:color="767575"/>
        <w:left w:val="none" w:sz="0" w:space="0" w:color="auto"/>
        <w:bottom w:val="none" w:sz="0" w:space="0" w:color="auto"/>
        <w:right w:val="none" w:sz="0" w:space="0" w:color="auto"/>
      </w:divBdr>
      <w:divsChild>
        <w:div w:id="1749619647">
          <w:marLeft w:val="0"/>
          <w:marRight w:val="0"/>
          <w:marTop w:val="0"/>
          <w:marBottom w:val="0"/>
          <w:divBdr>
            <w:top w:val="none" w:sz="0" w:space="0" w:color="auto"/>
            <w:left w:val="none" w:sz="0" w:space="0" w:color="auto"/>
            <w:bottom w:val="none" w:sz="0" w:space="0" w:color="auto"/>
            <w:right w:val="none" w:sz="0" w:space="0" w:color="auto"/>
          </w:divBdr>
          <w:divsChild>
            <w:div w:id="1473064532">
              <w:marLeft w:val="0"/>
              <w:marRight w:val="0"/>
              <w:marTop w:val="0"/>
              <w:marBottom w:val="0"/>
              <w:divBdr>
                <w:top w:val="none" w:sz="0" w:space="0" w:color="auto"/>
                <w:left w:val="none" w:sz="0" w:space="0" w:color="auto"/>
                <w:bottom w:val="none" w:sz="0" w:space="0" w:color="auto"/>
                <w:right w:val="none" w:sz="0" w:space="0" w:color="auto"/>
              </w:divBdr>
              <w:divsChild>
                <w:div w:id="651327979">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627544160">
                      <w:marLeft w:val="300"/>
                      <w:marRight w:val="0"/>
                      <w:marTop w:val="0"/>
                      <w:marBottom w:val="0"/>
                      <w:divBdr>
                        <w:top w:val="none" w:sz="0" w:space="0" w:color="auto"/>
                        <w:left w:val="none" w:sz="0" w:space="0" w:color="auto"/>
                        <w:bottom w:val="none" w:sz="0" w:space="0" w:color="auto"/>
                        <w:right w:val="none" w:sz="0" w:space="0" w:color="auto"/>
                      </w:divBdr>
                      <w:divsChild>
                        <w:div w:id="883903259">
                          <w:marLeft w:val="0"/>
                          <w:marRight w:val="0"/>
                          <w:marTop w:val="0"/>
                          <w:marBottom w:val="0"/>
                          <w:divBdr>
                            <w:top w:val="none" w:sz="0" w:space="0" w:color="auto"/>
                            <w:left w:val="none" w:sz="0" w:space="0" w:color="auto"/>
                            <w:bottom w:val="none" w:sz="0" w:space="0" w:color="auto"/>
                            <w:right w:val="none" w:sz="0" w:space="0" w:color="auto"/>
                          </w:divBdr>
                          <w:divsChild>
                            <w:div w:id="10472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46663">
      <w:bodyDiv w:val="1"/>
      <w:marLeft w:val="0"/>
      <w:marRight w:val="0"/>
      <w:marTop w:val="0"/>
      <w:marBottom w:val="0"/>
      <w:divBdr>
        <w:top w:val="none" w:sz="0" w:space="0" w:color="auto"/>
        <w:left w:val="none" w:sz="0" w:space="0" w:color="auto"/>
        <w:bottom w:val="none" w:sz="0" w:space="0" w:color="auto"/>
        <w:right w:val="none" w:sz="0" w:space="0" w:color="auto"/>
      </w:divBdr>
    </w:div>
    <w:div w:id="155338835">
      <w:bodyDiv w:val="1"/>
      <w:marLeft w:val="0"/>
      <w:marRight w:val="0"/>
      <w:marTop w:val="0"/>
      <w:marBottom w:val="0"/>
      <w:divBdr>
        <w:top w:val="none" w:sz="0" w:space="0" w:color="auto"/>
        <w:left w:val="none" w:sz="0" w:space="0" w:color="auto"/>
        <w:bottom w:val="none" w:sz="0" w:space="0" w:color="auto"/>
        <w:right w:val="none" w:sz="0" w:space="0" w:color="auto"/>
      </w:divBdr>
    </w:div>
    <w:div w:id="169149913">
      <w:bodyDiv w:val="1"/>
      <w:marLeft w:val="0"/>
      <w:marRight w:val="0"/>
      <w:marTop w:val="0"/>
      <w:marBottom w:val="0"/>
      <w:divBdr>
        <w:top w:val="none" w:sz="0" w:space="0" w:color="auto"/>
        <w:left w:val="none" w:sz="0" w:space="0" w:color="auto"/>
        <w:bottom w:val="none" w:sz="0" w:space="0" w:color="auto"/>
        <w:right w:val="none" w:sz="0" w:space="0" w:color="auto"/>
      </w:divBdr>
      <w:divsChild>
        <w:div w:id="548801968">
          <w:marLeft w:val="173"/>
          <w:marRight w:val="0"/>
          <w:marTop w:val="0"/>
          <w:marBottom w:val="0"/>
          <w:divBdr>
            <w:top w:val="none" w:sz="0" w:space="0" w:color="auto"/>
            <w:left w:val="none" w:sz="0" w:space="0" w:color="auto"/>
            <w:bottom w:val="none" w:sz="0" w:space="0" w:color="auto"/>
            <w:right w:val="none" w:sz="0" w:space="0" w:color="auto"/>
          </w:divBdr>
        </w:div>
      </w:divsChild>
    </w:div>
    <w:div w:id="185023211">
      <w:bodyDiv w:val="1"/>
      <w:marLeft w:val="0"/>
      <w:marRight w:val="0"/>
      <w:marTop w:val="0"/>
      <w:marBottom w:val="0"/>
      <w:divBdr>
        <w:top w:val="none" w:sz="0" w:space="0" w:color="auto"/>
        <w:left w:val="none" w:sz="0" w:space="0" w:color="auto"/>
        <w:bottom w:val="none" w:sz="0" w:space="0" w:color="auto"/>
        <w:right w:val="none" w:sz="0" w:space="0" w:color="auto"/>
      </w:divBdr>
    </w:div>
    <w:div w:id="381296467">
      <w:bodyDiv w:val="1"/>
      <w:marLeft w:val="0"/>
      <w:marRight w:val="0"/>
      <w:marTop w:val="0"/>
      <w:marBottom w:val="0"/>
      <w:divBdr>
        <w:top w:val="none" w:sz="0" w:space="0" w:color="auto"/>
        <w:left w:val="none" w:sz="0" w:space="0" w:color="auto"/>
        <w:bottom w:val="none" w:sz="0" w:space="0" w:color="auto"/>
        <w:right w:val="none" w:sz="0" w:space="0" w:color="auto"/>
      </w:divBdr>
    </w:div>
    <w:div w:id="497380559">
      <w:bodyDiv w:val="1"/>
      <w:marLeft w:val="0"/>
      <w:marRight w:val="0"/>
      <w:marTop w:val="0"/>
      <w:marBottom w:val="0"/>
      <w:divBdr>
        <w:top w:val="none" w:sz="0" w:space="0" w:color="auto"/>
        <w:left w:val="none" w:sz="0" w:space="0" w:color="auto"/>
        <w:bottom w:val="none" w:sz="0" w:space="0" w:color="auto"/>
        <w:right w:val="none" w:sz="0" w:space="0" w:color="auto"/>
      </w:divBdr>
    </w:div>
    <w:div w:id="508255540">
      <w:bodyDiv w:val="1"/>
      <w:marLeft w:val="0"/>
      <w:marRight w:val="0"/>
      <w:marTop w:val="0"/>
      <w:marBottom w:val="0"/>
      <w:divBdr>
        <w:top w:val="none" w:sz="0" w:space="0" w:color="auto"/>
        <w:left w:val="none" w:sz="0" w:space="0" w:color="auto"/>
        <w:bottom w:val="none" w:sz="0" w:space="0" w:color="auto"/>
        <w:right w:val="none" w:sz="0" w:space="0" w:color="auto"/>
      </w:divBdr>
    </w:div>
    <w:div w:id="544027322">
      <w:bodyDiv w:val="1"/>
      <w:marLeft w:val="0"/>
      <w:marRight w:val="0"/>
      <w:marTop w:val="0"/>
      <w:marBottom w:val="0"/>
      <w:divBdr>
        <w:top w:val="none" w:sz="0" w:space="0" w:color="auto"/>
        <w:left w:val="none" w:sz="0" w:space="0" w:color="auto"/>
        <w:bottom w:val="none" w:sz="0" w:space="0" w:color="auto"/>
        <w:right w:val="none" w:sz="0" w:space="0" w:color="auto"/>
      </w:divBdr>
    </w:div>
    <w:div w:id="570235097">
      <w:bodyDiv w:val="1"/>
      <w:marLeft w:val="0"/>
      <w:marRight w:val="0"/>
      <w:marTop w:val="0"/>
      <w:marBottom w:val="0"/>
      <w:divBdr>
        <w:top w:val="none" w:sz="0" w:space="0" w:color="auto"/>
        <w:left w:val="none" w:sz="0" w:space="0" w:color="auto"/>
        <w:bottom w:val="none" w:sz="0" w:space="0" w:color="auto"/>
        <w:right w:val="none" w:sz="0" w:space="0" w:color="auto"/>
      </w:divBdr>
    </w:div>
    <w:div w:id="606961610">
      <w:bodyDiv w:val="1"/>
      <w:marLeft w:val="0"/>
      <w:marRight w:val="0"/>
      <w:marTop w:val="0"/>
      <w:marBottom w:val="0"/>
      <w:divBdr>
        <w:top w:val="none" w:sz="0" w:space="0" w:color="auto"/>
        <w:left w:val="none" w:sz="0" w:space="0" w:color="auto"/>
        <w:bottom w:val="none" w:sz="0" w:space="0" w:color="auto"/>
        <w:right w:val="none" w:sz="0" w:space="0" w:color="auto"/>
      </w:divBdr>
    </w:div>
    <w:div w:id="710808050">
      <w:bodyDiv w:val="1"/>
      <w:marLeft w:val="0"/>
      <w:marRight w:val="0"/>
      <w:marTop w:val="0"/>
      <w:marBottom w:val="0"/>
      <w:divBdr>
        <w:top w:val="none" w:sz="0" w:space="0" w:color="auto"/>
        <w:left w:val="none" w:sz="0" w:space="0" w:color="auto"/>
        <w:bottom w:val="none" w:sz="0" w:space="0" w:color="auto"/>
        <w:right w:val="none" w:sz="0" w:space="0" w:color="auto"/>
      </w:divBdr>
    </w:div>
    <w:div w:id="737436584">
      <w:bodyDiv w:val="1"/>
      <w:marLeft w:val="0"/>
      <w:marRight w:val="0"/>
      <w:marTop w:val="0"/>
      <w:marBottom w:val="0"/>
      <w:divBdr>
        <w:top w:val="none" w:sz="0" w:space="0" w:color="auto"/>
        <w:left w:val="none" w:sz="0" w:space="0" w:color="auto"/>
        <w:bottom w:val="none" w:sz="0" w:space="0" w:color="auto"/>
        <w:right w:val="none" w:sz="0" w:space="0" w:color="auto"/>
      </w:divBdr>
    </w:div>
    <w:div w:id="850875665">
      <w:bodyDiv w:val="1"/>
      <w:marLeft w:val="0"/>
      <w:marRight w:val="0"/>
      <w:marTop w:val="0"/>
      <w:marBottom w:val="0"/>
      <w:divBdr>
        <w:top w:val="none" w:sz="0" w:space="0" w:color="auto"/>
        <w:left w:val="none" w:sz="0" w:space="0" w:color="auto"/>
        <w:bottom w:val="none" w:sz="0" w:space="0" w:color="auto"/>
        <w:right w:val="none" w:sz="0" w:space="0" w:color="auto"/>
      </w:divBdr>
    </w:div>
    <w:div w:id="938638844">
      <w:bodyDiv w:val="1"/>
      <w:marLeft w:val="0"/>
      <w:marRight w:val="0"/>
      <w:marTop w:val="0"/>
      <w:marBottom w:val="0"/>
      <w:divBdr>
        <w:top w:val="none" w:sz="0" w:space="0" w:color="auto"/>
        <w:left w:val="none" w:sz="0" w:space="0" w:color="auto"/>
        <w:bottom w:val="none" w:sz="0" w:space="0" w:color="auto"/>
        <w:right w:val="none" w:sz="0" w:space="0" w:color="auto"/>
      </w:divBdr>
    </w:div>
    <w:div w:id="962494314">
      <w:bodyDiv w:val="1"/>
      <w:marLeft w:val="0"/>
      <w:marRight w:val="0"/>
      <w:marTop w:val="0"/>
      <w:marBottom w:val="0"/>
      <w:divBdr>
        <w:top w:val="single" w:sz="12" w:space="0" w:color="767575"/>
        <w:left w:val="none" w:sz="0" w:space="0" w:color="auto"/>
        <w:bottom w:val="none" w:sz="0" w:space="0" w:color="auto"/>
        <w:right w:val="none" w:sz="0" w:space="0" w:color="auto"/>
      </w:divBdr>
      <w:divsChild>
        <w:div w:id="53505627">
          <w:marLeft w:val="0"/>
          <w:marRight w:val="0"/>
          <w:marTop w:val="0"/>
          <w:marBottom w:val="0"/>
          <w:divBdr>
            <w:top w:val="none" w:sz="0" w:space="0" w:color="auto"/>
            <w:left w:val="none" w:sz="0" w:space="0" w:color="auto"/>
            <w:bottom w:val="none" w:sz="0" w:space="0" w:color="auto"/>
            <w:right w:val="none" w:sz="0" w:space="0" w:color="auto"/>
          </w:divBdr>
          <w:divsChild>
            <w:div w:id="1607422375">
              <w:marLeft w:val="0"/>
              <w:marRight w:val="0"/>
              <w:marTop w:val="0"/>
              <w:marBottom w:val="0"/>
              <w:divBdr>
                <w:top w:val="none" w:sz="0" w:space="0" w:color="auto"/>
                <w:left w:val="none" w:sz="0" w:space="0" w:color="auto"/>
                <w:bottom w:val="none" w:sz="0" w:space="0" w:color="auto"/>
                <w:right w:val="none" w:sz="0" w:space="0" w:color="auto"/>
              </w:divBdr>
              <w:divsChild>
                <w:div w:id="1265530173">
                  <w:marLeft w:val="300"/>
                  <w:marRight w:val="300"/>
                  <w:marTop w:val="75"/>
                  <w:marBottom w:val="0"/>
                  <w:divBdr>
                    <w:top w:val="single" w:sz="6" w:space="0" w:color="888888"/>
                    <w:left w:val="single" w:sz="6" w:space="26" w:color="888888"/>
                    <w:bottom w:val="single" w:sz="6" w:space="0" w:color="888888"/>
                    <w:right w:val="single" w:sz="6" w:space="26" w:color="888888"/>
                  </w:divBdr>
                  <w:divsChild>
                    <w:div w:id="2110001178">
                      <w:marLeft w:val="300"/>
                      <w:marRight w:val="0"/>
                      <w:marTop w:val="0"/>
                      <w:marBottom w:val="0"/>
                      <w:divBdr>
                        <w:top w:val="none" w:sz="0" w:space="0" w:color="auto"/>
                        <w:left w:val="none" w:sz="0" w:space="0" w:color="auto"/>
                        <w:bottom w:val="none" w:sz="0" w:space="0" w:color="auto"/>
                        <w:right w:val="none" w:sz="0" w:space="0" w:color="auto"/>
                      </w:divBdr>
                      <w:divsChild>
                        <w:div w:id="1116604807">
                          <w:marLeft w:val="0"/>
                          <w:marRight w:val="0"/>
                          <w:marTop w:val="0"/>
                          <w:marBottom w:val="0"/>
                          <w:divBdr>
                            <w:top w:val="none" w:sz="0" w:space="0" w:color="auto"/>
                            <w:left w:val="none" w:sz="0" w:space="0" w:color="auto"/>
                            <w:bottom w:val="none" w:sz="0" w:space="0" w:color="auto"/>
                            <w:right w:val="none" w:sz="0" w:space="0" w:color="auto"/>
                          </w:divBdr>
                          <w:divsChild>
                            <w:div w:id="48393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484825">
      <w:bodyDiv w:val="1"/>
      <w:marLeft w:val="0"/>
      <w:marRight w:val="0"/>
      <w:marTop w:val="0"/>
      <w:marBottom w:val="0"/>
      <w:divBdr>
        <w:top w:val="none" w:sz="0" w:space="0" w:color="auto"/>
        <w:left w:val="none" w:sz="0" w:space="0" w:color="auto"/>
        <w:bottom w:val="none" w:sz="0" w:space="0" w:color="auto"/>
        <w:right w:val="none" w:sz="0" w:space="0" w:color="auto"/>
      </w:divBdr>
    </w:div>
    <w:div w:id="1241215724">
      <w:bodyDiv w:val="1"/>
      <w:marLeft w:val="0"/>
      <w:marRight w:val="0"/>
      <w:marTop w:val="0"/>
      <w:marBottom w:val="0"/>
      <w:divBdr>
        <w:top w:val="none" w:sz="0" w:space="0" w:color="auto"/>
        <w:left w:val="none" w:sz="0" w:space="0" w:color="auto"/>
        <w:bottom w:val="none" w:sz="0" w:space="0" w:color="auto"/>
        <w:right w:val="none" w:sz="0" w:space="0" w:color="auto"/>
      </w:divBdr>
    </w:div>
    <w:div w:id="1305038257">
      <w:bodyDiv w:val="1"/>
      <w:marLeft w:val="0"/>
      <w:marRight w:val="0"/>
      <w:marTop w:val="0"/>
      <w:marBottom w:val="0"/>
      <w:divBdr>
        <w:top w:val="none" w:sz="0" w:space="0" w:color="auto"/>
        <w:left w:val="none" w:sz="0" w:space="0" w:color="auto"/>
        <w:bottom w:val="none" w:sz="0" w:space="0" w:color="auto"/>
        <w:right w:val="none" w:sz="0" w:space="0" w:color="auto"/>
      </w:divBdr>
    </w:div>
    <w:div w:id="1423143768">
      <w:bodyDiv w:val="1"/>
      <w:marLeft w:val="0"/>
      <w:marRight w:val="0"/>
      <w:marTop w:val="0"/>
      <w:marBottom w:val="0"/>
      <w:divBdr>
        <w:top w:val="none" w:sz="0" w:space="0" w:color="auto"/>
        <w:left w:val="none" w:sz="0" w:space="0" w:color="auto"/>
        <w:bottom w:val="none" w:sz="0" w:space="0" w:color="auto"/>
        <w:right w:val="none" w:sz="0" w:space="0" w:color="auto"/>
      </w:divBdr>
    </w:div>
    <w:div w:id="1428578138">
      <w:bodyDiv w:val="1"/>
      <w:marLeft w:val="0"/>
      <w:marRight w:val="0"/>
      <w:marTop w:val="0"/>
      <w:marBottom w:val="0"/>
      <w:divBdr>
        <w:top w:val="none" w:sz="0" w:space="0" w:color="auto"/>
        <w:left w:val="none" w:sz="0" w:space="0" w:color="auto"/>
        <w:bottom w:val="none" w:sz="0" w:space="0" w:color="auto"/>
        <w:right w:val="none" w:sz="0" w:space="0" w:color="auto"/>
      </w:divBdr>
      <w:divsChild>
        <w:div w:id="1451893077">
          <w:marLeft w:val="0"/>
          <w:marRight w:val="0"/>
          <w:marTop w:val="0"/>
          <w:marBottom w:val="0"/>
          <w:divBdr>
            <w:top w:val="none" w:sz="0" w:space="0" w:color="auto"/>
            <w:left w:val="none" w:sz="0" w:space="0" w:color="auto"/>
            <w:bottom w:val="none" w:sz="0" w:space="0" w:color="auto"/>
            <w:right w:val="none" w:sz="0" w:space="0" w:color="auto"/>
          </w:divBdr>
          <w:divsChild>
            <w:div w:id="105797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16794">
      <w:bodyDiv w:val="1"/>
      <w:marLeft w:val="0"/>
      <w:marRight w:val="0"/>
      <w:marTop w:val="0"/>
      <w:marBottom w:val="0"/>
      <w:divBdr>
        <w:top w:val="none" w:sz="0" w:space="0" w:color="auto"/>
        <w:left w:val="none" w:sz="0" w:space="0" w:color="auto"/>
        <w:bottom w:val="none" w:sz="0" w:space="0" w:color="auto"/>
        <w:right w:val="none" w:sz="0" w:space="0" w:color="auto"/>
      </w:divBdr>
      <w:divsChild>
        <w:div w:id="1418281517">
          <w:marLeft w:val="825"/>
          <w:marRight w:val="825"/>
          <w:marTop w:val="285"/>
          <w:marBottom w:val="0"/>
          <w:divBdr>
            <w:top w:val="none" w:sz="0" w:space="0" w:color="auto"/>
            <w:left w:val="none" w:sz="0" w:space="0" w:color="auto"/>
            <w:bottom w:val="none" w:sz="0" w:space="0" w:color="auto"/>
            <w:right w:val="none" w:sz="0" w:space="0" w:color="auto"/>
          </w:divBdr>
        </w:div>
      </w:divsChild>
    </w:div>
    <w:div w:id="1698190842">
      <w:bodyDiv w:val="1"/>
      <w:marLeft w:val="0"/>
      <w:marRight w:val="0"/>
      <w:marTop w:val="0"/>
      <w:marBottom w:val="0"/>
      <w:divBdr>
        <w:top w:val="none" w:sz="0" w:space="0" w:color="auto"/>
        <w:left w:val="none" w:sz="0" w:space="0" w:color="auto"/>
        <w:bottom w:val="none" w:sz="0" w:space="0" w:color="auto"/>
        <w:right w:val="none" w:sz="0" w:space="0" w:color="auto"/>
      </w:divBdr>
    </w:div>
    <w:div w:id="1920096810">
      <w:bodyDiv w:val="1"/>
      <w:marLeft w:val="0"/>
      <w:marRight w:val="0"/>
      <w:marTop w:val="0"/>
      <w:marBottom w:val="0"/>
      <w:divBdr>
        <w:top w:val="single" w:sz="12" w:space="0" w:color="767575"/>
        <w:left w:val="none" w:sz="0" w:space="0" w:color="auto"/>
        <w:bottom w:val="none" w:sz="0" w:space="0" w:color="auto"/>
        <w:right w:val="none" w:sz="0" w:space="0" w:color="auto"/>
      </w:divBdr>
      <w:divsChild>
        <w:div w:id="1342708791">
          <w:marLeft w:val="0"/>
          <w:marRight w:val="0"/>
          <w:marTop w:val="0"/>
          <w:marBottom w:val="0"/>
          <w:divBdr>
            <w:top w:val="none" w:sz="0" w:space="0" w:color="auto"/>
            <w:left w:val="none" w:sz="0" w:space="0" w:color="auto"/>
            <w:bottom w:val="none" w:sz="0" w:space="0" w:color="auto"/>
            <w:right w:val="none" w:sz="0" w:space="0" w:color="auto"/>
          </w:divBdr>
          <w:divsChild>
            <w:div w:id="224269185">
              <w:marLeft w:val="0"/>
              <w:marRight w:val="0"/>
              <w:marTop w:val="0"/>
              <w:marBottom w:val="0"/>
              <w:divBdr>
                <w:top w:val="none" w:sz="0" w:space="0" w:color="auto"/>
                <w:left w:val="none" w:sz="0" w:space="0" w:color="auto"/>
                <w:bottom w:val="none" w:sz="0" w:space="0" w:color="auto"/>
                <w:right w:val="none" w:sz="0" w:space="0" w:color="auto"/>
              </w:divBdr>
              <w:divsChild>
                <w:div w:id="413287352">
                  <w:marLeft w:val="300"/>
                  <w:marRight w:val="300"/>
                  <w:marTop w:val="75"/>
                  <w:marBottom w:val="0"/>
                  <w:divBdr>
                    <w:top w:val="single" w:sz="6" w:space="0" w:color="888888"/>
                    <w:left w:val="single" w:sz="6" w:space="26" w:color="888888"/>
                    <w:bottom w:val="single" w:sz="6" w:space="0" w:color="888888"/>
                    <w:right w:val="single" w:sz="6" w:space="26" w:color="888888"/>
                  </w:divBdr>
                  <w:divsChild>
                    <w:div w:id="1662998818">
                      <w:marLeft w:val="300"/>
                      <w:marRight w:val="0"/>
                      <w:marTop w:val="0"/>
                      <w:marBottom w:val="0"/>
                      <w:divBdr>
                        <w:top w:val="none" w:sz="0" w:space="0" w:color="auto"/>
                        <w:left w:val="none" w:sz="0" w:space="0" w:color="auto"/>
                        <w:bottom w:val="none" w:sz="0" w:space="0" w:color="auto"/>
                        <w:right w:val="none" w:sz="0" w:space="0" w:color="auto"/>
                      </w:divBdr>
                      <w:divsChild>
                        <w:div w:id="1180050847">
                          <w:marLeft w:val="0"/>
                          <w:marRight w:val="0"/>
                          <w:marTop w:val="0"/>
                          <w:marBottom w:val="0"/>
                          <w:divBdr>
                            <w:top w:val="none" w:sz="0" w:space="0" w:color="auto"/>
                            <w:left w:val="none" w:sz="0" w:space="0" w:color="auto"/>
                            <w:bottom w:val="none" w:sz="0" w:space="0" w:color="auto"/>
                            <w:right w:val="none" w:sz="0" w:space="0" w:color="auto"/>
                          </w:divBdr>
                          <w:divsChild>
                            <w:div w:id="135731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7812235">
      <w:bodyDiv w:val="1"/>
      <w:marLeft w:val="0"/>
      <w:marRight w:val="0"/>
      <w:marTop w:val="0"/>
      <w:marBottom w:val="0"/>
      <w:divBdr>
        <w:top w:val="none" w:sz="0" w:space="0" w:color="auto"/>
        <w:left w:val="none" w:sz="0" w:space="0" w:color="auto"/>
        <w:bottom w:val="none" w:sz="0" w:space="0" w:color="auto"/>
        <w:right w:val="none" w:sz="0" w:space="0" w:color="auto"/>
      </w:divBdr>
    </w:div>
    <w:div w:id="2006736389">
      <w:bodyDiv w:val="1"/>
      <w:marLeft w:val="0"/>
      <w:marRight w:val="0"/>
      <w:marTop w:val="0"/>
      <w:marBottom w:val="0"/>
      <w:divBdr>
        <w:top w:val="none" w:sz="0" w:space="0" w:color="auto"/>
        <w:left w:val="none" w:sz="0" w:space="0" w:color="auto"/>
        <w:bottom w:val="none" w:sz="0" w:space="0" w:color="auto"/>
        <w:right w:val="none" w:sz="0" w:space="0" w:color="auto"/>
      </w:divBdr>
    </w:div>
    <w:div w:id="2018582149">
      <w:bodyDiv w:val="1"/>
      <w:marLeft w:val="0"/>
      <w:marRight w:val="0"/>
      <w:marTop w:val="0"/>
      <w:marBottom w:val="0"/>
      <w:divBdr>
        <w:top w:val="none" w:sz="0" w:space="0" w:color="auto"/>
        <w:left w:val="none" w:sz="0" w:space="0" w:color="auto"/>
        <w:bottom w:val="none" w:sz="0" w:space="0" w:color="auto"/>
        <w:right w:val="none" w:sz="0" w:space="0" w:color="auto"/>
      </w:divBdr>
    </w:div>
    <w:div w:id="2092464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de.ca.gov/fg/fo/fm/drug.asp" TargetMode="External"/><Relationship Id="rId26" Type="http://schemas.openxmlformats.org/officeDocument/2006/relationships/image" Target="media/image3.png"/><Relationship Id="rId39" Type="http://schemas.openxmlformats.org/officeDocument/2006/relationships/hyperlink" Target="mailto:tneilson@cde.ca.gov" TargetMode="External"/><Relationship Id="rId3" Type="http://schemas.openxmlformats.org/officeDocument/2006/relationships/customXml" Target="../customXml/item3.xml"/><Relationship Id="rId21" Type="http://schemas.openxmlformats.org/officeDocument/2006/relationships/hyperlink" Target="http://leginfo.legislature.ca.gov/faces/codes_displaySection.xhtml?lawCode=EDC&amp;sectionNum=53073." TargetMode="External"/><Relationship Id="rId34" Type="http://schemas.openxmlformats.org/officeDocument/2006/relationships/hyperlink" Target="https://www3.cde.ca.gov/exfiles/index.aspx?pid=161" TargetMode="External"/><Relationship Id="rId42" Type="http://schemas.openxmlformats.org/officeDocument/2006/relationships/hyperlink" Target="mailto:dkinst@cde.ca.gov"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cde.ca.gov/fg/fo/fm/generalassurances2020.asp" TargetMode="External"/><Relationship Id="rId25" Type="http://schemas.openxmlformats.org/officeDocument/2006/relationships/image" Target="media/image2.png"/><Relationship Id="rId33" Type="http://schemas.openxmlformats.org/officeDocument/2006/relationships/hyperlink" Target="https://support.apple.com/guide/mac-help/compress-uncompress-files-folders-mac-mchlp2528/mac" TargetMode="External"/><Relationship Id="rId38" Type="http://schemas.openxmlformats.org/officeDocument/2006/relationships/hyperlink" Target="mailto:ehall@cde.ca.gov"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de.ca.gov/fg/fo/r17/documents/cteig21-22attach3.pdf" TargetMode="External"/><Relationship Id="rId20" Type="http://schemas.openxmlformats.org/officeDocument/2006/relationships/hyperlink" Target="https://www.cde.ca.gov/fg/fo/fm/lobby.asp" TargetMode="External"/><Relationship Id="rId29" Type="http://schemas.openxmlformats.org/officeDocument/2006/relationships/hyperlink" Target="https://www.cde.ca.gov/fg/ac/ic/" TargetMode="External"/><Relationship Id="rId41" Type="http://schemas.openxmlformats.org/officeDocument/2006/relationships/hyperlink" Target="mailto:tneilson@cde.c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3.cde.ca.gov/pgms/logon.aspx" TargetMode="External"/><Relationship Id="rId32" Type="http://schemas.openxmlformats.org/officeDocument/2006/relationships/hyperlink" Target="https://support.microsoft.com/en-us/help/14200/windows-compress-uncompress-zip-files" TargetMode="External"/><Relationship Id="rId37" Type="http://schemas.openxmlformats.org/officeDocument/2006/relationships/hyperlink" Target="mailto:ehall@cde.ca.gov" TargetMode="External"/><Relationship Id="rId40" Type="http://schemas.openxmlformats.org/officeDocument/2006/relationships/hyperlink" Target="mailto:cbeck@cde.ca.gov"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cde.ca.gov/fg/fo/r17/documents/cteig21-22attach2.xlsx" TargetMode="External"/><Relationship Id="rId23" Type="http://schemas.openxmlformats.org/officeDocument/2006/relationships/hyperlink" Target="mailto:CTEincentive@cde.ca.go" TargetMode="External"/><Relationship Id="rId28" Type="http://schemas.openxmlformats.org/officeDocument/2006/relationships/hyperlink" Target="https://www.cde.ca.gov/fg/fo/r17/documents/cteig21-22attach2.xlsx" TargetMode="External"/><Relationship Id="rId36" Type="http://schemas.openxmlformats.org/officeDocument/2006/relationships/hyperlink" Target="https://www.cteonline.org/resources/cteig" TargetMode="External"/><Relationship Id="rId119"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www.cde.ca.gov/fg/fo/fm/debar.asp" TargetMode="External"/><Relationship Id="rId31" Type="http://schemas.openxmlformats.org/officeDocument/2006/relationships/hyperlink" Target="https://www.cde.ca.gov/fg/fo/fm/generalassurances2020.asp" TargetMode="External"/><Relationship Id="rId44" Type="http://schemas.openxmlformats.org/officeDocument/2006/relationships/hyperlink" Target="https://www.cccco.edu/About-Us/Chancellors-Office/Divisions/Workforce-and-Economic-Development/K12-Strong-Workforce/K12-Pathway-Coordinat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de.ca.gov/fg/fo/r17/documents/cteig21-22attach1.pdf" TargetMode="External"/><Relationship Id="rId22" Type="http://schemas.openxmlformats.org/officeDocument/2006/relationships/hyperlink" Target="https://www.cde.ca.gov/ci/ct/ig/documents/ctecapitaloutlayform02.pdf" TargetMode="External"/><Relationship Id="rId27" Type="http://schemas.openxmlformats.org/officeDocument/2006/relationships/hyperlink" Target="https://www.cde.ca.gov/fg/fo/r17/documents/cteig21-22attach1.pdf" TargetMode="External"/><Relationship Id="rId30" Type="http://schemas.openxmlformats.org/officeDocument/2006/relationships/hyperlink" Target="https://www.cde.ca.gov/fg/fo/r17/documents/cteig21-22attach3.pdf" TargetMode="External"/><Relationship Id="rId35" Type="http://schemas.openxmlformats.org/officeDocument/2006/relationships/hyperlink" Target="mailto:CTEIncentive@cde.ca.gov" TargetMode="External"/><Relationship Id="rId43" Type="http://schemas.openxmlformats.org/officeDocument/2006/relationships/hyperlink" Target="mailto:dkinst@cde.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7A6463A5DD054D9ABF346B96BFBE37" ma:contentTypeVersion="4" ma:contentTypeDescription="Create a new document." ma:contentTypeScope="" ma:versionID="908320fdd4fc6139a5e4a104cd790eda">
  <xsd:schema xmlns:xsd="http://www.w3.org/2001/XMLSchema" xmlns:xs="http://www.w3.org/2001/XMLSchema" xmlns:p="http://schemas.microsoft.com/office/2006/metadata/properties" xmlns:ns2="eb3bbf0d-83eb-4620-aa9d-020de0b72d0c" targetNamespace="http://schemas.microsoft.com/office/2006/metadata/properties" ma:root="true" ma:fieldsID="96dfdb7d7339457ea77f06b7b74a7ad9" ns2:_="">
    <xsd:import namespace="eb3bbf0d-83eb-4620-aa9d-020de0b72d0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3bbf0d-83eb-4620-aa9d-020de0b72d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94B19-F9E1-402C-BE99-44EF8E03F5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3bbf0d-83eb-4620-aa9d-020de0b72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1B3592-A605-49C2-B27B-B4909A7AE89F}">
  <ds:schemaRefs>
    <ds:schemaRef ds:uri="http://schemas.microsoft.com/sharepoint/v3/contenttype/forms"/>
  </ds:schemaRefs>
</ds:datastoreItem>
</file>

<file path=customXml/itemProps3.xml><?xml version="1.0" encoding="utf-8"?>
<ds:datastoreItem xmlns:ds="http://schemas.openxmlformats.org/officeDocument/2006/customXml" ds:itemID="{CBB7F092-35C9-408A-B9D8-724DBDCDB1E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D1029E-9062-4E64-B36F-005A5D46C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3</Pages>
  <Words>9315</Words>
  <Characters>53098</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RFA-21: CTEIG (CA Dept of Education)</vt:lpstr>
    </vt:vector>
  </TitlesOfParts>
  <Company>CA Department of Education</Company>
  <LinksUpToDate>false</LinksUpToDate>
  <CharactersWithSpaces>6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1: CTEIG (CA Dept of Education)</dc:title>
  <dc:subject>Career Technical Education Incentive Grant (CTEIG) Request for Application Instructions for 2021–22.</dc:subject>
  <dc:creator>Michelle McIntosh</dc:creator>
  <cp:keywords/>
  <dc:description/>
  <cp:lastModifiedBy>Marc Shaffer</cp:lastModifiedBy>
  <cp:revision>13</cp:revision>
  <cp:lastPrinted>2019-12-02T19:41:00Z</cp:lastPrinted>
  <dcterms:created xsi:type="dcterms:W3CDTF">2021-04-05T17:17:00Z</dcterms:created>
  <dcterms:modified xsi:type="dcterms:W3CDTF">2021-06-04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7A6463A5DD054D9ABF346B96BFBE37</vt:lpwstr>
  </property>
</Properties>
</file>